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D51A1" w14:textId="77777777" w:rsidR="000D31AA" w:rsidRPr="000D31AA" w:rsidRDefault="000D31AA" w:rsidP="000D31AA">
      <w:pPr>
        <w:suppressAutoHyphens/>
        <w:ind w:firstLine="0"/>
        <w:jc w:val="center"/>
        <w:rPr>
          <w:rFonts w:ascii="Garamond" w:eastAsia="Times New Roman" w:hAnsi="Garamond" w:cs="Times New Roman"/>
          <w:b/>
          <w:sz w:val="40"/>
          <w:szCs w:val="40"/>
          <w:lang w:eastAsia="ar-SA"/>
        </w:rPr>
      </w:pPr>
      <w:r w:rsidRPr="000D31AA">
        <w:rPr>
          <w:rFonts w:ascii="Garamond" w:eastAsia="Times New Roman" w:hAnsi="Garamond" w:cs="Times New Roman"/>
          <w:b/>
          <w:sz w:val="40"/>
          <w:szCs w:val="40"/>
          <w:lang w:eastAsia="ar-SA"/>
        </w:rPr>
        <w:t>Politechnika Wrocławska</w:t>
      </w:r>
    </w:p>
    <w:p w14:paraId="65E18825"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b/>
          <w:sz w:val="32"/>
          <w:szCs w:val="32"/>
          <w:lang w:eastAsia="ar-SA"/>
        </w:rPr>
      </w:pPr>
      <w:r w:rsidRPr="000D31AA">
        <w:rPr>
          <w:rFonts w:ascii="Garamond" w:eastAsia="Times New Roman" w:hAnsi="Garamond" w:cs="Times New Roman"/>
          <w:b/>
          <w:sz w:val="32"/>
          <w:szCs w:val="32"/>
          <w:lang w:eastAsia="ar-SA"/>
        </w:rPr>
        <w:t>Wydział Informatyki i Telekomunikacji</w:t>
      </w:r>
    </w:p>
    <w:p w14:paraId="1830DA9F" w14:textId="77777777" w:rsidR="000D31AA" w:rsidRPr="000D31AA" w:rsidRDefault="000D31AA" w:rsidP="000D31AA">
      <w:pPr>
        <w:suppressAutoHyphens/>
        <w:ind w:firstLine="0"/>
        <w:jc w:val="center"/>
        <w:rPr>
          <w:rFonts w:ascii="Garamond" w:eastAsia="Times New Roman" w:hAnsi="Garamond" w:cs="Times New Roman"/>
          <w:sz w:val="40"/>
          <w:szCs w:val="20"/>
          <w:lang w:eastAsia="ar-SA"/>
        </w:rPr>
      </w:pPr>
    </w:p>
    <w:p w14:paraId="253FBDCF" w14:textId="77777777" w:rsidR="000D31AA" w:rsidRPr="000D31AA" w:rsidRDefault="000D31AA" w:rsidP="000D31AA">
      <w:pPr>
        <w:keepNext/>
        <w:numPr>
          <w:ilvl w:val="0"/>
          <w:numId w:val="5"/>
        </w:numPr>
        <w:tabs>
          <w:tab w:val="left" w:pos="0"/>
        </w:tabs>
        <w:suppressAutoHyphens/>
        <w:jc w:val="left"/>
        <w:outlineLvl w:val="0"/>
        <w:rPr>
          <w:rFonts w:ascii="Garamond" w:eastAsia="Times New Roman" w:hAnsi="Garamond" w:cs="Times New Roman"/>
          <w:sz w:val="28"/>
          <w:szCs w:val="28"/>
          <w:lang w:eastAsia="ar-SA"/>
        </w:rPr>
      </w:pPr>
      <w:r w:rsidRPr="000D31AA">
        <w:rPr>
          <w:rFonts w:ascii="Garamond" w:eastAsia="Times New Roman" w:hAnsi="Garamond" w:cs="Times New Roman"/>
          <w:sz w:val="28"/>
          <w:szCs w:val="28"/>
          <w:lang w:eastAsia="ar-SA"/>
        </w:rPr>
        <w:t xml:space="preserve">Kierunek: </w:t>
      </w:r>
      <w:r w:rsidRPr="000D31AA">
        <w:rPr>
          <w:rFonts w:ascii="Garamond" w:eastAsia="Times New Roman" w:hAnsi="Garamond" w:cs="Times New Roman"/>
          <w:sz w:val="28"/>
          <w:szCs w:val="28"/>
          <w:lang w:eastAsia="ar-SA"/>
        </w:rPr>
        <w:tab/>
      </w:r>
      <w:r w:rsidRPr="000D31AA">
        <w:rPr>
          <w:rFonts w:ascii="Garamond" w:eastAsia="Times New Roman" w:hAnsi="Garamond" w:cs="Times New Roman"/>
          <w:sz w:val="28"/>
          <w:szCs w:val="28"/>
          <w:lang w:eastAsia="ar-SA"/>
        </w:rPr>
        <w:tab/>
      </w:r>
      <w:r w:rsidRPr="000D31AA">
        <w:rPr>
          <w:rFonts w:ascii="Garamond" w:eastAsia="Times New Roman" w:hAnsi="Garamond" w:cs="Times New Roman"/>
          <w:b/>
          <w:bCs/>
          <w:sz w:val="28"/>
          <w:szCs w:val="28"/>
          <w:lang w:eastAsia="ar-SA"/>
        </w:rPr>
        <w:t>inżynieria systemów</w:t>
      </w:r>
      <w:r w:rsidRPr="000D31AA">
        <w:rPr>
          <w:rFonts w:ascii="Garamond" w:eastAsia="Times New Roman" w:hAnsi="Garamond" w:cs="Times New Roman"/>
          <w:b/>
          <w:sz w:val="28"/>
          <w:szCs w:val="28"/>
          <w:lang w:eastAsia="ar-SA"/>
        </w:rPr>
        <w:t xml:space="preserve"> (INS)</w:t>
      </w:r>
    </w:p>
    <w:p w14:paraId="4CE94219" w14:textId="77777777" w:rsidR="000D31AA" w:rsidRDefault="000D31AA" w:rsidP="000D31AA">
      <w:pPr>
        <w:suppressAutoHyphens/>
        <w:ind w:firstLine="0"/>
        <w:jc w:val="left"/>
        <w:rPr>
          <w:rFonts w:ascii="Garamond" w:eastAsia="Times New Roman" w:hAnsi="Garamond" w:cs="Times New Roman"/>
          <w:sz w:val="28"/>
          <w:szCs w:val="28"/>
          <w:lang w:eastAsia="ar-SA"/>
        </w:rPr>
      </w:pPr>
    </w:p>
    <w:p w14:paraId="3D835633" w14:textId="77777777" w:rsidR="00A52B07" w:rsidRPr="000D31AA" w:rsidRDefault="00A52B07" w:rsidP="000D31AA">
      <w:pPr>
        <w:suppressAutoHyphens/>
        <w:ind w:firstLine="0"/>
        <w:jc w:val="left"/>
        <w:rPr>
          <w:rFonts w:ascii="Garamond" w:eastAsia="Times New Roman" w:hAnsi="Garamond" w:cs="Times New Roman"/>
          <w:sz w:val="28"/>
          <w:szCs w:val="20"/>
          <w:lang w:eastAsia="ar-SA"/>
        </w:rPr>
      </w:pPr>
    </w:p>
    <w:p w14:paraId="2B999E29"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3F556602"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A372FC5" w14:textId="77777777" w:rsidR="000D31AA" w:rsidRPr="000D31AA" w:rsidRDefault="000D31AA" w:rsidP="000D31AA">
      <w:pPr>
        <w:suppressAutoHyphens/>
        <w:ind w:firstLine="0"/>
        <w:jc w:val="left"/>
        <w:rPr>
          <w:rFonts w:ascii="Garamond" w:eastAsia="Times New Roman" w:hAnsi="Garamond" w:cs="Times New Roman"/>
          <w:sz w:val="28"/>
          <w:szCs w:val="20"/>
          <w:lang w:eastAsia="ar-SA"/>
        </w:rPr>
      </w:pPr>
    </w:p>
    <w:p w14:paraId="423078A0" w14:textId="77777777" w:rsidR="000D31AA" w:rsidRPr="000D31AA" w:rsidRDefault="000D31AA" w:rsidP="000D31AA">
      <w:pPr>
        <w:keepNext/>
        <w:numPr>
          <w:ilvl w:val="1"/>
          <w:numId w:val="5"/>
        </w:numPr>
        <w:suppressAutoHyphens/>
        <w:ind w:left="142"/>
        <w:jc w:val="center"/>
        <w:outlineLvl w:val="1"/>
        <w:rPr>
          <w:rFonts w:ascii="Garamond" w:eastAsia="Times New Roman" w:hAnsi="Garamond" w:cs="Times New Roman"/>
          <w:sz w:val="48"/>
          <w:szCs w:val="20"/>
          <w:lang w:eastAsia="ar-SA"/>
        </w:rPr>
      </w:pPr>
      <w:r w:rsidRPr="000D31AA">
        <w:rPr>
          <w:rFonts w:ascii="Garamond" w:eastAsia="Times New Roman" w:hAnsi="Garamond" w:cs="Times New Roman"/>
          <w:sz w:val="52"/>
          <w:szCs w:val="20"/>
          <w:lang w:eastAsia="ar-SA"/>
        </w:rPr>
        <w:t>P</w:t>
      </w:r>
      <w:r w:rsidRPr="000D31AA">
        <w:rPr>
          <w:rFonts w:ascii="Garamond" w:eastAsia="Times New Roman" w:hAnsi="Garamond" w:cs="Times New Roman"/>
          <w:sz w:val="48"/>
          <w:szCs w:val="20"/>
          <w:lang w:eastAsia="ar-SA"/>
        </w:rPr>
        <w:t xml:space="preserve">RACA </w:t>
      </w:r>
      <w:r w:rsidRPr="000D31AA">
        <w:rPr>
          <w:rFonts w:ascii="Garamond" w:eastAsia="Times New Roman" w:hAnsi="Garamond" w:cs="Times New Roman"/>
          <w:sz w:val="52"/>
          <w:szCs w:val="20"/>
          <w:lang w:eastAsia="ar-SA"/>
        </w:rPr>
        <w:t>D</w:t>
      </w:r>
      <w:r w:rsidRPr="000D31AA">
        <w:rPr>
          <w:rFonts w:ascii="Garamond" w:eastAsia="Times New Roman" w:hAnsi="Garamond" w:cs="Times New Roman"/>
          <w:sz w:val="48"/>
          <w:szCs w:val="20"/>
          <w:lang w:eastAsia="ar-SA"/>
        </w:rPr>
        <w:t>YPLOMOWA</w:t>
      </w:r>
    </w:p>
    <w:p w14:paraId="589066B8" w14:textId="77777777" w:rsidR="000D31AA" w:rsidRPr="000D31AA" w:rsidRDefault="000D31AA" w:rsidP="000D31AA">
      <w:pPr>
        <w:keepNext/>
        <w:numPr>
          <w:ilvl w:val="1"/>
          <w:numId w:val="5"/>
        </w:numPr>
        <w:tabs>
          <w:tab w:val="left" w:pos="0"/>
        </w:tabs>
        <w:suppressAutoHyphens/>
        <w:ind w:left="142"/>
        <w:jc w:val="center"/>
        <w:outlineLvl w:val="1"/>
        <w:rPr>
          <w:rFonts w:ascii="Garamond" w:eastAsia="Times New Roman" w:hAnsi="Garamond" w:cs="Times New Roman"/>
          <w:sz w:val="48"/>
          <w:szCs w:val="48"/>
          <w:lang w:eastAsia="ar-SA"/>
        </w:rPr>
      </w:pPr>
      <w:r w:rsidRPr="000D31AA">
        <w:rPr>
          <w:rFonts w:ascii="Garamond" w:eastAsia="Times New Roman" w:hAnsi="Garamond" w:cs="Times New Roman"/>
          <w:sz w:val="52"/>
          <w:szCs w:val="52"/>
          <w:lang w:eastAsia="ar-SA"/>
        </w:rPr>
        <w:t>I</w:t>
      </w:r>
      <w:r w:rsidRPr="000D31AA">
        <w:rPr>
          <w:rFonts w:ascii="Garamond" w:eastAsia="Times New Roman" w:hAnsi="Garamond" w:cs="Times New Roman"/>
          <w:sz w:val="48"/>
          <w:szCs w:val="48"/>
          <w:lang w:eastAsia="ar-SA"/>
        </w:rPr>
        <w:t>NŻYNIERSKA</w:t>
      </w:r>
    </w:p>
    <w:p w14:paraId="36C17D75" w14:textId="77777777" w:rsidR="000D31AA" w:rsidRPr="000D31AA" w:rsidRDefault="000D31AA" w:rsidP="000D31AA">
      <w:pPr>
        <w:suppressAutoHyphens/>
        <w:ind w:firstLine="0"/>
        <w:jc w:val="left"/>
        <w:rPr>
          <w:rFonts w:ascii="Garamond" w:eastAsia="Times New Roman" w:hAnsi="Garamond" w:cs="Times New Roman"/>
          <w:sz w:val="20"/>
          <w:szCs w:val="20"/>
          <w:lang w:eastAsia="ar-SA"/>
        </w:rPr>
      </w:pPr>
    </w:p>
    <w:p w14:paraId="37F6B876"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0F0F613C"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5C11F085" w14:textId="77777777" w:rsidR="000D31AA" w:rsidRPr="000D31AA" w:rsidRDefault="000D31AA" w:rsidP="000D31AA">
      <w:pPr>
        <w:suppressAutoHyphens/>
        <w:ind w:firstLine="0"/>
        <w:jc w:val="center"/>
        <w:rPr>
          <w:rFonts w:ascii="Garamond" w:eastAsia="Times New Roman" w:hAnsi="Garamond" w:cs="Times New Roman"/>
          <w:sz w:val="36"/>
          <w:szCs w:val="20"/>
          <w:lang w:eastAsia="ar-SA"/>
        </w:rPr>
      </w:pPr>
    </w:p>
    <w:p w14:paraId="37450139" w14:textId="692DB032" w:rsidR="000D31AA" w:rsidRPr="000D31AA" w:rsidRDefault="000D31AA" w:rsidP="000D31AA">
      <w:pPr>
        <w:suppressAutoHyphens/>
        <w:ind w:firstLine="0"/>
        <w:jc w:val="center"/>
        <w:rPr>
          <w:rFonts w:ascii="Garamond" w:eastAsia="Times New Roman" w:hAnsi="Garamond" w:cs="Times New Roman"/>
          <w:b/>
          <w:sz w:val="36"/>
          <w:szCs w:val="20"/>
          <w:lang w:eastAsia="ar-SA"/>
        </w:rPr>
      </w:pPr>
      <w:r w:rsidRPr="000D31AA">
        <w:rPr>
          <w:rFonts w:ascii="Garamond" w:eastAsia="Times New Roman" w:hAnsi="Garamond" w:cs="Times New Roman"/>
          <w:b/>
          <w:sz w:val="36"/>
          <w:szCs w:val="20"/>
          <w:lang w:eastAsia="ar-SA"/>
        </w:rPr>
        <w:t>Narzędzie wspomagające trening układania kostki</w:t>
      </w:r>
      <w:r w:rsidR="00A52B07">
        <w:rPr>
          <w:rFonts w:ascii="Garamond" w:eastAsia="Times New Roman" w:hAnsi="Garamond" w:cs="Times New Roman"/>
          <w:b/>
          <w:sz w:val="36"/>
          <w:szCs w:val="20"/>
          <w:lang w:eastAsia="ar-SA"/>
        </w:rPr>
        <w:t xml:space="preserve"> </w:t>
      </w:r>
      <w:r w:rsidRPr="000D31AA">
        <w:rPr>
          <w:rFonts w:ascii="Garamond" w:eastAsia="Times New Roman" w:hAnsi="Garamond" w:cs="Times New Roman"/>
          <w:b/>
          <w:sz w:val="36"/>
          <w:szCs w:val="20"/>
          <w:lang w:eastAsia="ar-SA"/>
        </w:rPr>
        <w:t>Rubika</w:t>
      </w:r>
    </w:p>
    <w:p w14:paraId="6D4CB88D" w14:textId="77777777" w:rsidR="000D31AA" w:rsidRPr="000D31AA" w:rsidRDefault="000D31AA" w:rsidP="000D31AA">
      <w:pPr>
        <w:suppressAutoHyphens/>
        <w:ind w:firstLine="0"/>
        <w:jc w:val="left"/>
        <w:rPr>
          <w:rFonts w:ascii="Garamond" w:eastAsia="Times New Roman" w:hAnsi="Garamond" w:cs="Times New Roman"/>
          <w:sz w:val="32"/>
          <w:szCs w:val="32"/>
          <w:lang w:eastAsia="ar-SA"/>
        </w:rPr>
      </w:pPr>
    </w:p>
    <w:p w14:paraId="3350F90D"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446F3D11" w14:textId="4F4A12C7" w:rsidR="000D31AA" w:rsidRPr="000D31AA" w:rsidRDefault="000D31AA" w:rsidP="000D31AA">
      <w:pPr>
        <w:suppressAutoHyphens/>
        <w:ind w:firstLine="0"/>
        <w:jc w:val="center"/>
        <w:rPr>
          <w:rFonts w:ascii="Garamond" w:eastAsia="Times New Roman" w:hAnsi="Garamond" w:cs="Times New Roman"/>
          <w:sz w:val="32"/>
          <w:szCs w:val="20"/>
          <w:lang w:eastAsia="ar-SA"/>
        </w:rPr>
      </w:pPr>
      <w:r w:rsidRPr="000D31AA">
        <w:rPr>
          <w:rFonts w:ascii="Garamond" w:eastAsia="Times New Roman" w:hAnsi="Garamond" w:cs="Times New Roman"/>
          <w:sz w:val="32"/>
          <w:szCs w:val="20"/>
          <w:lang w:eastAsia="ar-SA"/>
        </w:rPr>
        <w:t xml:space="preserve">Bartosz </w:t>
      </w:r>
      <w:r w:rsidR="00A52B07">
        <w:rPr>
          <w:rFonts w:ascii="Garamond" w:eastAsia="Times New Roman" w:hAnsi="Garamond" w:cs="Times New Roman"/>
          <w:sz w:val="32"/>
          <w:szCs w:val="20"/>
          <w:lang w:eastAsia="ar-SA"/>
        </w:rPr>
        <w:t xml:space="preserve">Piotr </w:t>
      </w:r>
      <w:r w:rsidRPr="000D31AA">
        <w:rPr>
          <w:rFonts w:ascii="Garamond" w:eastAsia="Times New Roman" w:hAnsi="Garamond" w:cs="Times New Roman"/>
          <w:sz w:val="32"/>
          <w:szCs w:val="20"/>
          <w:lang w:eastAsia="ar-SA"/>
        </w:rPr>
        <w:t>Krzysztoszek</w:t>
      </w:r>
    </w:p>
    <w:p w14:paraId="7A868ABE" w14:textId="77777777" w:rsidR="000D31AA" w:rsidRPr="000D31AA" w:rsidRDefault="000D31AA" w:rsidP="000D31AA">
      <w:pPr>
        <w:suppressAutoHyphens/>
        <w:ind w:firstLine="5"/>
        <w:jc w:val="left"/>
        <w:rPr>
          <w:rFonts w:ascii="Garamond" w:eastAsia="Times New Roman" w:hAnsi="Garamond" w:cs="Times New Roman"/>
          <w:sz w:val="36"/>
          <w:szCs w:val="20"/>
          <w:lang w:eastAsia="ar-SA"/>
        </w:rPr>
      </w:pPr>
    </w:p>
    <w:p w14:paraId="16858580"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1B5F3753" w14:textId="77777777" w:rsidR="000D31AA" w:rsidRPr="000D31AA" w:rsidRDefault="000D31AA" w:rsidP="000D31AA">
      <w:pPr>
        <w:suppressAutoHyphens/>
        <w:ind w:firstLine="0"/>
        <w:jc w:val="left"/>
        <w:rPr>
          <w:rFonts w:ascii="Garamond" w:eastAsia="Times New Roman" w:hAnsi="Garamond" w:cs="Times New Roman"/>
          <w:sz w:val="32"/>
          <w:szCs w:val="20"/>
          <w:lang w:eastAsia="ar-SA"/>
        </w:rPr>
      </w:pPr>
    </w:p>
    <w:p w14:paraId="2EDA2AFE" w14:textId="77777777" w:rsidR="000D31AA" w:rsidRPr="000D31AA" w:rsidRDefault="000D31AA" w:rsidP="000D31AA">
      <w:pPr>
        <w:ind w:firstLine="0"/>
        <w:jc w:val="center"/>
        <w:rPr>
          <w:rFonts w:ascii="Garamond" w:eastAsia="Calibri" w:hAnsi="Garamond" w:cs="Times New Roman"/>
          <w:sz w:val="28"/>
          <w:szCs w:val="28"/>
        </w:rPr>
      </w:pPr>
      <w:r w:rsidRPr="000D31AA">
        <w:rPr>
          <w:rFonts w:ascii="Garamond" w:eastAsia="Calibri" w:hAnsi="Garamond" w:cs="Times New Roman"/>
          <w:sz w:val="28"/>
          <w:szCs w:val="28"/>
        </w:rPr>
        <w:t>Opiekun pracy</w:t>
      </w:r>
    </w:p>
    <w:p w14:paraId="02B022D3" w14:textId="71204B83" w:rsidR="000D31AA" w:rsidRPr="000D31AA" w:rsidRDefault="00D64597" w:rsidP="000D31AA">
      <w:pPr>
        <w:ind w:firstLine="0"/>
        <w:jc w:val="center"/>
        <w:rPr>
          <w:rFonts w:ascii="Garamond" w:eastAsia="Calibri" w:hAnsi="Garamond" w:cs="Times New Roman"/>
          <w:b/>
          <w:sz w:val="28"/>
          <w:szCs w:val="28"/>
        </w:rPr>
      </w:pPr>
      <w:r>
        <w:rPr>
          <w:rFonts w:ascii="Garamond" w:eastAsia="Calibri" w:hAnsi="Garamond" w:cs="Times New Roman"/>
          <w:b/>
          <w:sz w:val="28"/>
          <w:szCs w:val="28"/>
        </w:rPr>
        <w:t>D</w:t>
      </w:r>
      <w:r w:rsidR="000D31AA" w:rsidRPr="000D31AA">
        <w:rPr>
          <w:rFonts w:ascii="Garamond" w:eastAsia="Calibri" w:hAnsi="Garamond" w:cs="Times New Roman"/>
          <w:b/>
          <w:sz w:val="28"/>
          <w:szCs w:val="28"/>
        </w:rPr>
        <w:t xml:space="preserve">r </w:t>
      </w:r>
      <w:r>
        <w:rPr>
          <w:rFonts w:ascii="Garamond" w:eastAsia="Calibri" w:hAnsi="Garamond" w:cs="Times New Roman"/>
          <w:b/>
          <w:sz w:val="28"/>
          <w:szCs w:val="28"/>
        </w:rPr>
        <w:t>I</w:t>
      </w:r>
      <w:r w:rsidR="000D31AA" w:rsidRPr="000D31AA">
        <w:rPr>
          <w:rFonts w:ascii="Garamond" w:eastAsia="Calibri" w:hAnsi="Garamond" w:cs="Times New Roman"/>
          <w:b/>
          <w:sz w:val="28"/>
          <w:szCs w:val="28"/>
        </w:rPr>
        <w:t>nż. Dariusz Gąsior</w:t>
      </w:r>
    </w:p>
    <w:p w14:paraId="3A34B63E" w14:textId="77777777" w:rsidR="000D31AA" w:rsidRPr="000D31AA" w:rsidRDefault="000D31AA" w:rsidP="000D31AA">
      <w:pPr>
        <w:pBdr>
          <w:bottom w:val="single" w:sz="4" w:space="1" w:color="000000"/>
        </w:pBdr>
        <w:suppressAutoHyphens/>
        <w:ind w:firstLine="0"/>
        <w:jc w:val="center"/>
        <w:rPr>
          <w:rFonts w:ascii="Garamond" w:eastAsia="Times New Roman" w:hAnsi="Garamond" w:cs="Times New Roman"/>
          <w:sz w:val="28"/>
          <w:szCs w:val="28"/>
          <w:lang w:eastAsia="ar-SA"/>
        </w:rPr>
      </w:pPr>
    </w:p>
    <w:p w14:paraId="13404E35"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504FE07"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B9223E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4078ABE3"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7067022C"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3ACB429A"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22C6E81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12309642" w14:textId="68E0AA72" w:rsidR="000D31AA" w:rsidRDefault="000D31AA" w:rsidP="000D31AA">
      <w:pPr>
        <w:pBdr>
          <w:bottom w:val="single" w:sz="4" w:space="1" w:color="000000"/>
        </w:pBdr>
        <w:suppressAutoHyphens/>
        <w:ind w:firstLine="0"/>
        <w:jc w:val="left"/>
        <w:rPr>
          <w:rFonts w:ascii="Garamond" w:eastAsia="Times New Roman" w:hAnsi="Garamond" w:cs="Times New Roman"/>
          <w:szCs w:val="24"/>
          <w:lang w:eastAsia="ar-SA"/>
        </w:rPr>
      </w:pPr>
      <w:r w:rsidRPr="000D31AA">
        <w:rPr>
          <w:rFonts w:ascii="Garamond" w:eastAsia="Times New Roman" w:hAnsi="Garamond" w:cs="Times New Roman"/>
          <w:szCs w:val="24"/>
          <w:lang w:eastAsia="ar-SA"/>
        </w:rPr>
        <w:t>Słowa kluczowe: aplikacja,</w:t>
      </w:r>
      <w:r w:rsidR="00D64597">
        <w:rPr>
          <w:rFonts w:ascii="Garamond" w:eastAsia="Times New Roman" w:hAnsi="Garamond" w:cs="Times New Roman"/>
          <w:szCs w:val="24"/>
          <w:lang w:eastAsia="ar-SA"/>
        </w:rPr>
        <w:t xml:space="preserve"> </w:t>
      </w:r>
      <w:r w:rsidR="00D64597" w:rsidRPr="000D31AA">
        <w:rPr>
          <w:rFonts w:ascii="Garamond" w:eastAsia="Times New Roman" w:hAnsi="Garamond" w:cs="Times New Roman"/>
          <w:szCs w:val="24"/>
          <w:lang w:eastAsia="ar-SA"/>
        </w:rPr>
        <w:t>kostka Rubika,</w:t>
      </w:r>
      <w:r w:rsidRPr="000D31AA">
        <w:rPr>
          <w:rFonts w:ascii="Garamond" w:eastAsia="Times New Roman" w:hAnsi="Garamond" w:cs="Times New Roman"/>
          <w:szCs w:val="24"/>
          <w:lang w:eastAsia="ar-SA"/>
        </w:rPr>
        <w:t xml:space="preserve"> </w:t>
      </w:r>
      <w:proofErr w:type="spellStart"/>
      <w:r w:rsidRPr="000D31AA">
        <w:rPr>
          <w:rFonts w:ascii="Garamond" w:eastAsia="Times New Roman" w:hAnsi="Garamond" w:cs="Times New Roman"/>
          <w:szCs w:val="24"/>
          <w:lang w:eastAsia="ar-SA"/>
        </w:rPr>
        <w:t>speedcubing</w:t>
      </w:r>
      <w:proofErr w:type="spellEnd"/>
      <w:r w:rsidRPr="000D31AA">
        <w:rPr>
          <w:rFonts w:ascii="Garamond" w:eastAsia="Times New Roman" w:hAnsi="Garamond" w:cs="Times New Roman"/>
          <w:szCs w:val="24"/>
          <w:lang w:eastAsia="ar-SA"/>
        </w:rPr>
        <w:t>, React.js</w:t>
      </w:r>
    </w:p>
    <w:p w14:paraId="2A6618A9" w14:textId="77777777" w:rsidR="00A52B07" w:rsidRPr="000D31AA" w:rsidRDefault="00A52B07" w:rsidP="000D31AA">
      <w:pPr>
        <w:pBdr>
          <w:bottom w:val="single" w:sz="4" w:space="1" w:color="000000"/>
        </w:pBdr>
        <w:suppressAutoHyphens/>
        <w:ind w:firstLine="0"/>
        <w:jc w:val="left"/>
        <w:rPr>
          <w:rFonts w:ascii="Garamond" w:eastAsia="Times New Roman" w:hAnsi="Garamond" w:cs="Times New Roman"/>
          <w:szCs w:val="24"/>
          <w:lang w:eastAsia="ar-SA"/>
        </w:rPr>
      </w:pPr>
    </w:p>
    <w:p w14:paraId="6D010B56" w14:textId="77777777" w:rsidR="000D31AA" w:rsidRPr="000D31AA" w:rsidRDefault="000D31AA" w:rsidP="000D31AA">
      <w:pPr>
        <w:pBdr>
          <w:bottom w:val="single" w:sz="4" w:space="1" w:color="000000"/>
        </w:pBdr>
        <w:suppressAutoHyphens/>
        <w:ind w:firstLine="0"/>
        <w:jc w:val="left"/>
        <w:rPr>
          <w:rFonts w:ascii="Garamond" w:eastAsia="Times New Roman" w:hAnsi="Garamond" w:cs="Times New Roman"/>
          <w:sz w:val="32"/>
          <w:szCs w:val="20"/>
          <w:lang w:eastAsia="ar-SA"/>
        </w:rPr>
      </w:pPr>
    </w:p>
    <w:p w14:paraId="56EF31C9" w14:textId="09CDCBC1" w:rsidR="000D31AA" w:rsidRPr="000D31AA" w:rsidRDefault="000D31AA" w:rsidP="000D31AA">
      <w:pPr>
        <w:keepNext/>
        <w:tabs>
          <w:tab w:val="left" w:pos="0"/>
        </w:tabs>
        <w:suppressAutoHyphens/>
        <w:ind w:firstLine="0"/>
        <w:jc w:val="center"/>
        <w:outlineLvl w:val="2"/>
        <w:rPr>
          <w:rFonts w:ascii="Garamond" w:eastAsia="Times New Roman" w:hAnsi="Garamond" w:cs="Times New Roman"/>
          <w:sz w:val="28"/>
          <w:szCs w:val="20"/>
          <w:lang w:eastAsia="ar-SA"/>
        </w:rPr>
      </w:pPr>
      <w:r w:rsidRPr="000D31AA">
        <w:rPr>
          <w:rFonts w:ascii="Garamond" w:eastAsia="Times New Roman" w:hAnsi="Garamond" w:cs="Times New Roman"/>
          <w:sz w:val="28"/>
          <w:szCs w:val="20"/>
          <w:lang w:eastAsia="ar-SA"/>
        </w:rPr>
        <w:t xml:space="preserve">WROCŁAW </w:t>
      </w:r>
      <w:r w:rsidRPr="000D31AA">
        <w:rPr>
          <w:rFonts w:eastAsia="Times New Roman" w:cs="Times New Roman"/>
          <w:sz w:val="22"/>
          <w:szCs w:val="20"/>
          <w:lang w:eastAsia="ar-SA"/>
        </w:rPr>
        <w:t>(202</w:t>
      </w:r>
      <w:r w:rsidR="00A52B07">
        <w:rPr>
          <w:rFonts w:eastAsia="Times New Roman" w:cs="Times New Roman"/>
          <w:sz w:val="22"/>
          <w:szCs w:val="20"/>
          <w:lang w:eastAsia="ar-SA"/>
        </w:rPr>
        <w:t>4</w:t>
      </w:r>
      <w:r w:rsidRPr="000D31AA">
        <w:rPr>
          <w:rFonts w:eastAsia="Times New Roman" w:cs="Times New Roman"/>
          <w:sz w:val="22"/>
          <w:szCs w:val="20"/>
          <w:lang w:eastAsia="ar-SA"/>
        </w:rPr>
        <w:t>)</w:t>
      </w:r>
    </w:p>
    <w:p w14:paraId="71C9E37B" w14:textId="3155DB5D" w:rsidR="00765BCC" w:rsidRDefault="000D31AA" w:rsidP="000D31AA">
      <w:pPr>
        <w:spacing w:after="160" w:line="259" w:lineRule="auto"/>
        <w:ind w:firstLine="0"/>
        <w:jc w:val="left"/>
        <w:sectPr w:rsidR="00765BCC" w:rsidSect="00DA33A3">
          <w:footerReference w:type="even" r:id="rId8"/>
          <w:footerReference w:type="default" r:id="rId9"/>
          <w:type w:val="oddPage"/>
          <w:pgSz w:w="11906" w:h="16838"/>
          <w:pgMar w:top="1418" w:right="1418" w:bottom="1418" w:left="1418" w:header="709" w:footer="709" w:gutter="284"/>
          <w:pgNumType w:start="1"/>
          <w:cols w:space="708"/>
          <w:docGrid w:linePitch="360"/>
        </w:sectPr>
      </w:pPr>
      <w:r w:rsidRPr="000D31AA">
        <w:rPr>
          <w:rFonts w:eastAsia="Times New Roman" w:cs="Times New Roman"/>
          <w:sz w:val="20"/>
          <w:szCs w:val="20"/>
          <w:lang w:eastAsia="ar-SA"/>
        </w:rPr>
        <w:br w:type="page"/>
      </w:r>
    </w:p>
    <w:p w14:paraId="6928E403" w14:textId="77777777" w:rsidR="00765BCC" w:rsidRDefault="00765BCC">
      <w:pPr>
        <w:spacing w:after="160" w:line="259" w:lineRule="auto"/>
        <w:ind w:firstLine="0"/>
        <w:jc w:val="left"/>
      </w:pPr>
      <w:r>
        <w:lastRenderedPageBreak/>
        <w:br w:type="page"/>
      </w:r>
    </w:p>
    <w:p w14:paraId="60C02A85" w14:textId="77777777" w:rsidR="00765BCC" w:rsidRDefault="00765BCC" w:rsidP="00765BCC">
      <w:pPr>
        <w:pStyle w:val="Streszczenie"/>
      </w:pPr>
      <w:r w:rsidRPr="00D1205B">
        <w:lastRenderedPageBreak/>
        <w:t>Streszczenie</w:t>
      </w:r>
    </w:p>
    <w:p w14:paraId="7888323C" w14:textId="189B2CDC" w:rsidR="004746A7" w:rsidRDefault="004746A7" w:rsidP="00765BCC">
      <w:r>
        <w:t xml:space="preserve">Praca ma na celu opracowanie projektu oraz zaimplementowanie narzędzia wspomagającego trening układania kostki Rubika. </w:t>
      </w:r>
      <w:r w:rsidR="00322D3B">
        <w:t xml:space="preserve">Narzędzie jest przeznaczone głównie dla osób potrafiących już układać kostkę Rubika i chcących </w:t>
      </w:r>
      <w:r w:rsidR="003F2D15">
        <w:t xml:space="preserve">zwiększyć swoje umiejętności układania kostki metodą CFOP. </w:t>
      </w:r>
      <w:r w:rsidR="00A270A7">
        <w:t xml:space="preserve">Do wytworzenia narzędzia wykorzystano technologię React.js. </w:t>
      </w:r>
      <w:r>
        <w:t>Na początku zostało omówione wprowadzenie do dziedziny kostki Rubika oraz dyscypliny „</w:t>
      </w:r>
      <w:proofErr w:type="spellStart"/>
      <w:r>
        <w:t>speedcubing</w:t>
      </w:r>
      <w:proofErr w:type="spellEnd"/>
      <w:r>
        <w:t>” w celu lepszego zrozumienia zamysłu narzędzia</w:t>
      </w:r>
      <w:r w:rsidR="003F2D15">
        <w:t>, a także</w:t>
      </w:r>
      <w:r>
        <w:t xml:space="preserve"> </w:t>
      </w:r>
      <w:r w:rsidR="003F2D15">
        <w:t>zostały omówione istniejące rozwiązania dotyczące tej dziedziny. Projekt narzędzia został podzielony na wymagania, przypadki użycia, omówienie wykorzystanych technologii i architekturę, a następnie została opisana implementacja narzędzia. Po omówieniu implementacji został umieszczony opis samego narzędzia oraz sposoby korzystania z niego a także kroki niezbędne do jego uruchomienia</w:t>
      </w:r>
      <w:r w:rsidR="006C5ADD">
        <w:t>. W zakończeniu zostały wypisane wnioski oraz potencjalne kierunki dalszego rozwoju narzędzia.</w:t>
      </w:r>
    </w:p>
    <w:p w14:paraId="7FC50FBE" w14:textId="77777777" w:rsidR="00765BCC" w:rsidRDefault="00765BCC" w:rsidP="00765BCC"/>
    <w:p w14:paraId="45F9EA34" w14:textId="77777777" w:rsidR="00765BCC" w:rsidRDefault="00765BCC" w:rsidP="00765BCC"/>
    <w:p w14:paraId="1F9AA23C" w14:textId="77777777" w:rsidR="00765BCC" w:rsidRDefault="00765BCC" w:rsidP="00765BCC"/>
    <w:p w14:paraId="0A4EAD5E" w14:textId="77777777" w:rsidR="00765BCC" w:rsidRDefault="00765BCC" w:rsidP="00765BCC"/>
    <w:p w14:paraId="075DB343" w14:textId="77777777" w:rsidR="00765BCC" w:rsidRDefault="00765BCC" w:rsidP="00765BCC"/>
    <w:p w14:paraId="30B2C916" w14:textId="77777777" w:rsidR="00765BCC" w:rsidRDefault="00765BCC" w:rsidP="00765BCC"/>
    <w:p w14:paraId="55D9303A" w14:textId="77777777" w:rsidR="00765BCC" w:rsidRDefault="00765BCC" w:rsidP="00765BCC"/>
    <w:p w14:paraId="081BF5BE" w14:textId="77777777" w:rsidR="00765BCC" w:rsidRDefault="00765BCC" w:rsidP="00765BCC"/>
    <w:p w14:paraId="33AF373E" w14:textId="77777777" w:rsidR="00765BCC" w:rsidRDefault="00765BCC" w:rsidP="00765BCC"/>
    <w:p w14:paraId="63E7085C" w14:textId="77777777" w:rsidR="00765BCC" w:rsidRDefault="00765BCC" w:rsidP="00765BCC"/>
    <w:p w14:paraId="31388C29" w14:textId="77777777" w:rsidR="00765BCC" w:rsidRDefault="00765BCC" w:rsidP="00765BCC"/>
    <w:p w14:paraId="6165D975" w14:textId="77777777" w:rsidR="00765BCC" w:rsidRDefault="00765BCC" w:rsidP="00765BCC"/>
    <w:p w14:paraId="1B54522B" w14:textId="77777777" w:rsidR="00765BCC" w:rsidRDefault="00765BCC" w:rsidP="00765BCC"/>
    <w:p w14:paraId="0CE10E58" w14:textId="77777777" w:rsidR="00765BCC" w:rsidRDefault="00765BCC" w:rsidP="00765BCC"/>
    <w:p w14:paraId="30F00DD4" w14:textId="77777777" w:rsidR="00765BCC" w:rsidRDefault="00765BCC" w:rsidP="00765BCC"/>
    <w:p w14:paraId="044F38EA" w14:textId="77777777" w:rsidR="00765BCC" w:rsidRDefault="00765BCC" w:rsidP="00765BCC"/>
    <w:p w14:paraId="6E4713A4" w14:textId="77777777" w:rsidR="00765BCC" w:rsidRDefault="00765BCC" w:rsidP="00765BCC"/>
    <w:p w14:paraId="37C961FB" w14:textId="77777777" w:rsidR="00765BCC" w:rsidRDefault="00765BCC" w:rsidP="00765BCC"/>
    <w:p w14:paraId="43C0A723" w14:textId="77777777" w:rsidR="00765BCC" w:rsidRDefault="00765BCC" w:rsidP="00765BCC"/>
    <w:p w14:paraId="50D8B218" w14:textId="77777777" w:rsidR="00765BCC" w:rsidRDefault="00765BCC" w:rsidP="00765BCC"/>
    <w:p w14:paraId="24352E65" w14:textId="77777777" w:rsidR="00765BCC" w:rsidRDefault="00765BCC" w:rsidP="00765BCC">
      <w:pPr>
        <w:pStyle w:val="Streszczenie"/>
      </w:pPr>
      <w:proofErr w:type="spellStart"/>
      <w:r>
        <w:t>Abstract</w:t>
      </w:r>
      <w:proofErr w:type="spellEnd"/>
    </w:p>
    <w:p w14:paraId="27418CD8" w14:textId="77777777" w:rsidR="00765BCC" w:rsidRDefault="00765BCC" w:rsidP="00765BCC">
      <w:r>
        <w:t>Treść streszczenia po angielsku</w:t>
      </w:r>
    </w:p>
    <w:p w14:paraId="18C4FE22" w14:textId="77777777" w:rsidR="00765BCC" w:rsidRDefault="00765BCC">
      <w:pPr>
        <w:spacing w:after="160" w:line="259" w:lineRule="auto"/>
        <w:ind w:firstLine="0"/>
        <w:jc w:val="left"/>
      </w:pPr>
      <w:r>
        <w:br w:type="page"/>
      </w:r>
    </w:p>
    <w:p w14:paraId="79166243" w14:textId="77777777" w:rsidR="00765BCC" w:rsidRDefault="00765BCC">
      <w:pPr>
        <w:spacing w:after="160" w:line="259" w:lineRule="auto"/>
        <w:ind w:firstLine="0"/>
        <w:jc w:val="left"/>
        <w:sectPr w:rsidR="00765BCC" w:rsidSect="00DA33A3">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524714762"/>
        <w:docPartObj>
          <w:docPartGallery w:val="Table of Contents"/>
          <w:docPartUnique/>
        </w:docPartObj>
      </w:sdtPr>
      <w:sdtEndPr>
        <w:rPr>
          <w:b/>
          <w:bCs/>
        </w:rPr>
      </w:sdtEndPr>
      <w:sdtContent>
        <w:p w14:paraId="6AC49D1F" w14:textId="77777777" w:rsidR="001F2A6D" w:rsidRPr="00D1205B" w:rsidRDefault="001F2A6D" w:rsidP="001F2A6D">
          <w:pPr>
            <w:pStyle w:val="Nagwekspisutreci"/>
            <w:rPr>
              <w:rFonts w:ascii="Times New Roman" w:hAnsi="Times New Roman" w:cs="Times New Roman"/>
              <w:b/>
              <w:color w:val="auto"/>
            </w:rPr>
          </w:pPr>
          <w:r w:rsidRPr="00D1205B">
            <w:rPr>
              <w:rFonts w:ascii="Times New Roman" w:hAnsi="Times New Roman" w:cs="Times New Roman"/>
              <w:b/>
              <w:color w:val="auto"/>
            </w:rPr>
            <w:t>Spis treści</w:t>
          </w:r>
        </w:p>
        <w:p w14:paraId="2FACA119" w14:textId="6F7539BE" w:rsidR="00823E91" w:rsidRDefault="001F2A6D">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r>
            <w:fldChar w:fldCharType="begin"/>
          </w:r>
          <w:r>
            <w:instrText xml:space="preserve"> TOC \h \z \t "Nagłówek 1;1;Nagłówek 2;2;Nagłówek 3;3;Wstep_Zakonczenie;1" </w:instrText>
          </w:r>
          <w:r>
            <w:fldChar w:fldCharType="separate"/>
          </w:r>
          <w:hyperlink w:anchor="_Toc156934187" w:history="1">
            <w:r w:rsidR="00823E91" w:rsidRPr="007853A8">
              <w:rPr>
                <w:rStyle w:val="Hipercze"/>
                <w:noProof/>
              </w:rPr>
              <w:t>1.</w:t>
            </w:r>
            <w:r w:rsidR="00823E91">
              <w:rPr>
                <w:rFonts w:asciiTheme="minorHAnsi" w:eastAsiaTheme="minorEastAsia" w:hAnsiTheme="minorHAnsi"/>
                <w:noProof/>
                <w:kern w:val="2"/>
                <w:sz w:val="22"/>
                <w:lang w:eastAsia="pl-PL"/>
                <w14:ligatures w14:val="standardContextual"/>
              </w:rPr>
              <w:tab/>
            </w:r>
            <w:r w:rsidR="00823E91" w:rsidRPr="007853A8">
              <w:rPr>
                <w:rStyle w:val="Hipercze"/>
                <w:noProof/>
              </w:rPr>
              <w:t>Wstęp</w:t>
            </w:r>
            <w:r w:rsidR="00823E91">
              <w:rPr>
                <w:noProof/>
                <w:webHidden/>
              </w:rPr>
              <w:tab/>
            </w:r>
            <w:r w:rsidR="00823E91">
              <w:rPr>
                <w:noProof/>
                <w:webHidden/>
              </w:rPr>
              <w:fldChar w:fldCharType="begin"/>
            </w:r>
            <w:r w:rsidR="00823E91">
              <w:rPr>
                <w:noProof/>
                <w:webHidden/>
              </w:rPr>
              <w:instrText xml:space="preserve"> PAGEREF _Toc156934187 \h </w:instrText>
            </w:r>
            <w:r w:rsidR="00823E91">
              <w:rPr>
                <w:noProof/>
                <w:webHidden/>
              </w:rPr>
            </w:r>
            <w:r w:rsidR="00823E91">
              <w:rPr>
                <w:noProof/>
                <w:webHidden/>
              </w:rPr>
              <w:fldChar w:fldCharType="separate"/>
            </w:r>
            <w:r w:rsidR="00823E91">
              <w:rPr>
                <w:noProof/>
                <w:webHidden/>
              </w:rPr>
              <w:t>1</w:t>
            </w:r>
            <w:r w:rsidR="00823E91">
              <w:rPr>
                <w:noProof/>
                <w:webHidden/>
              </w:rPr>
              <w:fldChar w:fldCharType="end"/>
            </w:r>
          </w:hyperlink>
        </w:p>
        <w:p w14:paraId="0CACF661" w14:textId="11BE718E"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188" w:history="1">
            <w:r w:rsidRPr="007853A8">
              <w:rPr>
                <w:rStyle w:val="Hipercze"/>
                <w:noProof/>
              </w:rPr>
              <w:t>1.1.</w:t>
            </w:r>
            <w:r>
              <w:rPr>
                <w:rFonts w:asciiTheme="minorHAnsi" w:eastAsiaTheme="minorEastAsia" w:hAnsiTheme="minorHAnsi"/>
                <w:noProof/>
                <w:kern w:val="2"/>
                <w:sz w:val="22"/>
                <w:lang w:eastAsia="pl-PL"/>
                <w14:ligatures w14:val="standardContextual"/>
              </w:rPr>
              <w:tab/>
            </w:r>
            <w:r w:rsidRPr="007853A8">
              <w:rPr>
                <w:rStyle w:val="Hipercze"/>
                <w:noProof/>
              </w:rPr>
              <w:t>Cel i zakres pracy</w:t>
            </w:r>
            <w:r>
              <w:rPr>
                <w:noProof/>
                <w:webHidden/>
              </w:rPr>
              <w:tab/>
            </w:r>
            <w:r>
              <w:rPr>
                <w:noProof/>
                <w:webHidden/>
              </w:rPr>
              <w:fldChar w:fldCharType="begin"/>
            </w:r>
            <w:r>
              <w:rPr>
                <w:noProof/>
                <w:webHidden/>
              </w:rPr>
              <w:instrText xml:space="preserve"> PAGEREF _Toc156934188 \h </w:instrText>
            </w:r>
            <w:r>
              <w:rPr>
                <w:noProof/>
                <w:webHidden/>
              </w:rPr>
            </w:r>
            <w:r>
              <w:rPr>
                <w:noProof/>
                <w:webHidden/>
              </w:rPr>
              <w:fldChar w:fldCharType="separate"/>
            </w:r>
            <w:r>
              <w:rPr>
                <w:noProof/>
                <w:webHidden/>
              </w:rPr>
              <w:t>1</w:t>
            </w:r>
            <w:r>
              <w:rPr>
                <w:noProof/>
                <w:webHidden/>
              </w:rPr>
              <w:fldChar w:fldCharType="end"/>
            </w:r>
          </w:hyperlink>
        </w:p>
        <w:p w14:paraId="6274A6DA" w14:textId="78D80F9E"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189" w:history="1">
            <w:r w:rsidRPr="007853A8">
              <w:rPr>
                <w:rStyle w:val="Hipercze"/>
                <w:noProof/>
              </w:rPr>
              <w:t>2.</w:t>
            </w:r>
            <w:r>
              <w:rPr>
                <w:rFonts w:asciiTheme="minorHAnsi" w:eastAsiaTheme="minorEastAsia" w:hAnsiTheme="minorHAnsi"/>
                <w:noProof/>
                <w:kern w:val="2"/>
                <w:sz w:val="22"/>
                <w:lang w:eastAsia="pl-PL"/>
                <w14:ligatures w14:val="standardContextual"/>
              </w:rPr>
              <w:tab/>
            </w:r>
            <w:r w:rsidRPr="007853A8">
              <w:rPr>
                <w:rStyle w:val="Hipercze"/>
                <w:noProof/>
              </w:rPr>
              <w:t>Wprowadzenie do dziedziny</w:t>
            </w:r>
            <w:r>
              <w:rPr>
                <w:noProof/>
                <w:webHidden/>
              </w:rPr>
              <w:tab/>
            </w:r>
            <w:r>
              <w:rPr>
                <w:noProof/>
                <w:webHidden/>
              </w:rPr>
              <w:fldChar w:fldCharType="begin"/>
            </w:r>
            <w:r>
              <w:rPr>
                <w:noProof/>
                <w:webHidden/>
              </w:rPr>
              <w:instrText xml:space="preserve"> PAGEREF _Toc156934189 \h </w:instrText>
            </w:r>
            <w:r>
              <w:rPr>
                <w:noProof/>
                <w:webHidden/>
              </w:rPr>
            </w:r>
            <w:r>
              <w:rPr>
                <w:noProof/>
                <w:webHidden/>
              </w:rPr>
              <w:fldChar w:fldCharType="separate"/>
            </w:r>
            <w:r>
              <w:rPr>
                <w:noProof/>
                <w:webHidden/>
              </w:rPr>
              <w:t>2</w:t>
            </w:r>
            <w:r>
              <w:rPr>
                <w:noProof/>
                <w:webHidden/>
              </w:rPr>
              <w:fldChar w:fldCharType="end"/>
            </w:r>
          </w:hyperlink>
        </w:p>
        <w:p w14:paraId="3031DB34" w14:textId="1DBB1977"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190" w:history="1">
            <w:r w:rsidRPr="007853A8">
              <w:rPr>
                <w:rStyle w:val="Hipercze"/>
                <w:noProof/>
              </w:rPr>
              <w:t>2.1.</w:t>
            </w:r>
            <w:r>
              <w:rPr>
                <w:rFonts w:asciiTheme="minorHAnsi" w:eastAsiaTheme="minorEastAsia" w:hAnsiTheme="minorHAnsi"/>
                <w:noProof/>
                <w:kern w:val="2"/>
                <w:sz w:val="22"/>
                <w:lang w:eastAsia="pl-PL"/>
                <w14:ligatures w14:val="standardContextual"/>
              </w:rPr>
              <w:tab/>
            </w:r>
            <w:r w:rsidRPr="007853A8">
              <w:rPr>
                <w:rStyle w:val="Hipercze"/>
                <w:noProof/>
              </w:rPr>
              <w:t>Kostka Rubika</w:t>
            </w:r>
            <w:r>
              <w:rPr>
                <w:noProof/>
                <w:webHidden/>
              </w:rPr>
              <w:tab/>
            </w:r>
            <w:r>
              <w:rPr>
                <w:noProof/>
                <w:webHidden/>
              </w:rPr>
              <w:fldChar w:fldCharType="begin"/>
            </w:r>
            <w:r>
              <w:rPr>
                <w:noProof/>
                <w:webHidden/>
              </w:rPr>
              <w:instrText xml:space="preserve"> PAGEREF _Toc156934190 \h </w:instrText>
            </w:r>
            <w:r>
              <w:rPr>
                <w:noProof/>
                <w:webHidden/>
              </w:rPr>
            </w:r>
            <w:r>
              <w:rPr>
                <w:noProof/>
                <w:webHidden/>
              </w:rPr>
              <w:fldChar w:fldCharType="separate"/>
            </w:r>
            <w:r>
              <w:rPr>
                <w:noProof/>
                <w:webHidden/>
              </w:rPr>
              <w:t>2</w:t>
            </w:r>
            <w:r>
              <w:rPr>
                <w:noProof/>
                <w:webHidden/>
              </w:rPr>
              <w:fldChar w:fldCharType="end"/>
            </w:r>
          </w:hyperlink>
        </w:p>
        <w:p w14:paraId="03B323D9" w14:textId="4FAB38CE"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1" w:history="1">
            <w:r w:rsidRPr="007853A8">
              <w:rPr>
                <w:rStyle w:val="Hipercze"/>
                <w:noProof/>
              </w:rPr>
              <w:t>2.1.1.</w:t>
            </w:r>
            <w:r>
              <w:rPr>
                <w:rFonts w:asciiTheme="minorHAnsi" w:eastAsiaTheme="minorEastAsia" w:hAnsiTheme="minorHAnsi"/>
                <w:noProof/>
                <w:kern w:val="2"/>
                <w:sz w:val="22"/>
                <w:lang w:eastAsia="pl-PL"/>
                <w14:ligatures w14:val="standardContextual"/>
              </w:rPr>
              <w:tab/>
            </w:r>
            <w:r w:rsidRPr="007853A8">
              <w:rPr>
                <w:rStyle w:val="Hipercze"/>
                <w:noProof/>
              </w:rPr>
              <w:t>Mechanika kostki Rubika</w:t>
            </w:r>
            <w:r>
              <w:rPr>
                <w:noProof/>
                <w:webHidden/>
              </w:rPr>
              <w:tab/>
            </w:r>
            <w:r>
              <w:rPr>
                <w:noProof/>
                <w:webHidden/>
              </w:rPr>
              <w:fldChar w:fldCharType="begin"/>
            </w:r>
            <w:r>
              <w:rPr>
                <w:noProof/>
                <w:webHidden/>
              </w:rPr>
              <w:instrText xml:space="preserve"> PAGEREF _Toc156934191 \h </w:instrText>
            </w:r>
            <w:r>
              <w:rPr>
                <w:noProof/>
                <w:webHidden/>
              </w:rPr>
            </w:r>
            <w:r>
              <w:rPr>
                <w:noProof/>
                <w:webHidden/>
              </w:rPr>
              <w:fldChar w:fldCharType="separate"/>
            </w:r>
            <w:r>
              <w:rPr>
                <w:noProof/>
                <w:webHidden/>
              </w:rPr>
              <w:t>2</w:t>
            </w:r>
            <w:r>
              <w:rPr>
                <w:noProof/>
                <w:webHidden/>
              </w:rPr>
              <w:fldChar w:fldCharType="end"/>
            </w:r>
          </w:hyperlink>
        </w:p>
        <w:p w14:paraId="0A72FA07" w14:textId="08BF8FCE"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2" w:history="1">
            <w:r w:rsidRPr="007853A8">
              <w:rPr>
                <w:rStyle w:val="Hipercze"/>
                <w:noProof/>
              </w:rPr>
              <w:t>2.1.2.</w:t>
            </w:r>
            <w:r>
              <w:rPr>
                <w:rFonts w:asciiTheme="minorHAnsi" w:eastAsiaTheme="minorEastAsia" w:hAnsiTheme="minorHAnsi"/>
                <w:noProof/>
                <w:kern w:val="2"/>
                <w:sz w:val="22"/>
                <w:lang w:eastAsia="pl-PL"/>
                <w14:ligatures w14:val="standardContextual"/>
              </w:rPr>
              <w:tab/>
            </w:r>
            <w:r w:rsidRPr="007853A8">
              <w:rPr>
                <w:rStyle w:val="Hipercze"/>
                <w:noProof/>
              </w:rPr>
              <w:t>Schemat kolorów kostki Rubika</w:t>
            </w:r>
            <w:r>
              <w:rPr>
                <w:noProof/>
                <w:webHidden/>
              </w:rPr>
              <w:tab/>
            </w:r>
            <w:r>
              <w:rPr>
                <w:noProof/>
                <w:webHidden/>
              </w:rPr>
              <w:fldChar w:fldCharType="begin"/>
            </w:r>
            <w:r>
              <w:rPr>
                <w:noProof/>
                <w:webHidden/>
              </w:rPr>
              <w:instrText xml:space="preserve"> PAGEREF _Toc156934192 \h </w:instrText>
            </w:r>
            <w:r>
              <w:rPr>
                <w:noProof/>
                <w:webHidden/>
              </w:rPr>
            </w:r>
            <w:r>
              <w:rPr>
                <w:noProof/>
                <w:webHidden/>
              </w:rPr>
              <w:fldChar w:fldCharType="separate"/>
            </w:r>
            <w:r>
              <w:rPr>
                <w:noProof/>
                <w:webHidden/>
              </w:rPr>
              <w:t>2</w:t>
            </w:r>
            <w:r>
              <w:rPr>
                <w:noProof/>
                <w:webHidden/>
              </w:rPr>
              <w:fldChar w:fldCharType="end"/>
            </w:r>
          </w:hyperlink>
        </w:p>
        <w:p w14:paraId="77EE88E0" w14:textId="38B8D58A"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3" w:history="1">
            <w:r w:rsidRPr="007853A8">
              <w:rPr>
                <w:rStyle w:val="Hipercze"/>
                <w:noProof/>
              </w:rPr>
              <w:t>2.1.3.</w:t>
            </w:r>
            <w:r>
              <w:rPr>
                <w:rFonts w:asciiTheme="minorHAnsi" w:eastAsiaTheme="minorEastAsia" w:hAnsiTheme="minorHAnsi"/>
                <w:noProof/>
                <w:kern w:val="2"/>
                <w:sz w:val="22"/>
                <w:lang w:eastAsia="pl-PL"/>
                <w14:ligatures w14:val="standardContextual"/>
              </w:rPr>
              <w:tab/>
            </w:r>
            <w:r w:rsidRPr="007853A8">
              <w:rPr>
                <w:rStyle w:val="Hipercze"/>
                <w:noProof/>
              </w:rPr>
              <w:t>Układanie kostki Rubika</w:t>
            </w:r>
            <w:r>
              <w:rPr>
                <w:noProof/>
                <w:webHidden/>
              </w:rPr>
              <w:tab/>
            </w:r>
            <w:r>
              <w:rPr>
                <w:noProof/>
                <w:webHidden/>
              </w:rPr>
              <w:fldChar w:fldCharType="begin"/>
            </w:r>
            <w:r>
              <w:rPr>
                <w:noProof/>
                <w:webHidden/>
              </w:rPr>
              <w:instrText xml:space="preserve"> PAGEREF _Toc156934193 \h </w:instrText>
            </w:r>
            <w:r>
              <w:rPr>
                <w:noProof/>
                <w:webHidden/>
              </w:rPr>
            </w:r>
            <w:r>
              <w:rPr>
                <w:noProof/>
                <w:webHidden/>
              </w:rPr>
              <w:fldChar w:fldCharType="separate"/>
            </w:r>
            <w:r>
              <w:rPr>
                <w:noProof/>
                <w:webHidden/>
              </w:rPr>
              <w:t>3</w:t>
            </w:r>
            <w:r>
              <w:rPr>
                <w:noProof/>
                <w:webHidden/>
              </w:rPr>
              <w:fldChar w:fldCharType="end"/>
            </w:r>
          </w:hyperlink>
        </w:p>
        <w:p w14:paraId="1505EB45" w14:textId="74ED809E"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4" w:history="1">
            <w:r w:rsidRPr="007853A8">
              <w:rPr>
                <w:rStyle w:val="Hipercze"/>
                <w:noProof/>
              </w:rPr>
              <w:t>2.1.4.</w:t>
            </w:r>
            <w:r>
              <w:rPr>
                <w:rFonts w:asciiTheme="minorHAnsi" w:eastAsiaTheme="minorEastAsia" w:hAnsiTheme="minorHAnsi"/>
                <w:noProof/>
                <w:kern w:val="2"/>
                <w:sz w:val="22"/>
                <w:lang w:eastAsia="pl-PL"/>
                <w14:ligatures w14:val="standardContextual"/>
              </w:rPr>
              <w:tab/>
            </w:r>
            <w:r w:rsidRPr="007853A8">
              <w:rPr>
                <w:rStyle w:val="Hipercze"/>
                <w:noProof/>
              </w:rPr>
              <w:t>Notacja</w:t>
            </w:r>
            <w:r>
              <w:rPr>
                <w:noProof/>
                <w:webHidden/>
              </w:rPr>
              <w:tab/>
            </w:r>
            <w:r>
              <w:rPr>
                <w:noProof/>
                <w:webHidden/>
              </w:rPr>
              <w:fldChar w:fldCharType="begin"/>
            </w:r>
            <w:r>
              <w:rPr>
                <w:noProof/>
                <w:webHidden/>
              </w:rPr>
              <w:instrText xml:space="preserve"> PAGEREF _Toc156934194 \h </w:instrText>
            </w:r>
            <w:r>
              <w:rPr>
                <w:noProof/>
                <w:webHidden/>
              </w:rPr>
            </w:r>
            <w:r>
              <w:rPr>
                <w:noProof/>
                <w:webHidden/>
              </w:rPr>
              <w:fldChar w:fldCharType="separate"/>
            </w:r>
            <w:r>
              <w:rPr>
                <w:noProof/>
                <w:webHidden/>
              </w:rPr>
              <w:t>3</w:t>
            </w:r>
            <w:r>
              <w:rPr>
                <w:noProof/>
                <w:webHidden/>
              </w:rPr>
              <w:fldChar w:fldCharType="end"/>
            </w:r>
          </w:hyperlink>
        </w:p>
        <w:p w14:paraId="1F1F6D24" w14:textId="594E7FFD"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5" w:history="1">
            <w:r w:rsidRPr="007853A8">
              <w:rPr>
                <w:rStyle w:val="Hipercze"/>
                <w:noProof/>
              </w:rPr>
              <w:t>2.1.5.</w:t>
            </w:r>
            <w:r>
              <w:rPr>
                <w:rFonts w:asciiTheme="minorHAnsi" w:eastAsiaTheme="minorEastAsia" w:hAnsiTheme="minorHAnsi"/>
                <w:noProof/>
                <w:kern w:val="2"/>
                <w:sz w:val="22"/>
                <w:lang w:eastAsia="pl-PL"/>
                <w14:ligatures w14:val="standardContextual"/>
              </w:rPr>
              <w:tab/>
            </w:r>
            <w:r w:rsidRPr="007853A8">
              <w:rPr>
                <w:rStyle w:val="Hipercze"/>
                <w:noProof/>
              </w:rPr>
              <w:t>Metody układania kostki Rubika</w:t>
            </w:r>
            <w:r>
              <w:rPr>
                <w:noProof/>
                <w:webHidden/>
              </w:rPr>
              <w:tab/>
            </w:r>
            <w:r>
              <w:rPr>
                <w:noProof/>
                <w:webHidden/>
              </w:rPr>
              <w:fldChar w:fldCharType="begin"/>
            </w:r>
            <w:r>
              <w:rPr>
                <w:noProof/>
                <w:webHidden/>
              </w:rPr>
              <w:instrText xml:space="preserve"> PAGEREF _Toc156934195 \h </w:instrText>
            </w:r>
            <w:r>
              <w:rPr>
                <w:noProof/>
                <w:webHidden/>
              </w:rPr>
            </w:r>
            <w:r>
              <w:rPr>
                <w:noProof/>
                <w:webHidden/>
              </w:rPr>
              <w:fldChar w:fldCharType="separate"/>
            </w:r>
            <w:r>
              <w:rPr>
                <w:noProof/>
                <w:webHidden/>
              </w:rPr>
              <w:t>4</w:t>
            </w:r>
            <w:r>
              <w:rPr>
                <w:noProof/>
                <w:webHidden/>
              </w:rPr>
              <w:fldChar w:fldCharType="end"/>
            </w:r>
          </w:hyperlink>
        </w:p>
        <w:p w14:paraId="13AAC4F7" w14:textId="4D46649B"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196" w:history="1">
            <w:r w:rsidRPr="007853A8">
              <w:rPr>
                <w:rStyle w:val="Hipercze"/>
                <w:noProof/>
              </w:rPr>
              <w:t>2.2.</w:t>
            </w:r>
            <w:r>
              <w:rPr>
                <w:rFonts w:asciiTheme="minorHAnsi" w:eastAsiaTheme="minorEastAsia" w:hAnsiTheme="minorHAnsi"/>
                <w:noProof/>
                <w:kern w:val="2"/>
                <w:sz w:val="22"/>
                <w:lang w:eastAsia="pl-PL"/>
                <w14:ligatures w14:val="standardContextual"/>
              </w:rPr>
              <w:tab/>
            </w:r>
            <w:r w:rsidRPr="007853A8">
              <w:rPr>
                <w:rStyle w:val="Hipercze"/>
                <w:noProof/>
              </w:rPr>
              <w:t>Zawody</w:t>
            </w:r>
            <w:r>
              <w:rPr>
                <w:noProof/>
                <w:webHidden/>
              </w:rPr>
              <w:tab/>
            </w:r>
            <w:r>
              <w:rPr>
                <w:noProof/>
                <w:webHidden/>
              </w:rPr>
              <w:fldChar w:fldCharType="begin"/>
            </w:r>
            <w:r>
              <w:rPr>
                <w:noProof/>
                <w:webHidden/>
              </w:rPr>
              <w:instrText xml:space="preserve"> PAGEREF _Toc156934196 \h </w:instrText>
            </w:r>
            <w:r>
              <w:rPr>
                <w:noProof/>
                <w:webHidden/>
              </w:rPr>
            </w:r>
            <w:r>
              <w:rPr>
                <w:noProof/>
                <w:webHidden/>
              </w:rPr>
              <w:fldChar w:fldCharType="separate"/>
            </w:r>
            <w:r>
              <w:rPr>
                <w:noProof/>
                <w:webHidden/>
              </w:rPr>
              <w:t>5</w:t>
            </w:r>
            <w:r>
              <w:rPr>
                <w:noProof/>
                <w:webHidden/>
              </w:rPr>
              <w:fldChar w:fldCharType="end"/>
            </w:r>
          </w:hyperlink>
        </w:p>
        <w:p w14:paraId="1952E4C4" w14:textId="03198281"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7" w:history="1">
            <w:r w:rsidRPr="007853A8">
              <w:rPr>
                <w:rStyle w:val="Hipercze"/>
                <w:noProof/>
              </w:rPr>
              <w:t>2.2.1.</w:t>
            </w:r>
            <w:r>
              <w:rPr>
                <w:rFonts w:asciiTheme="minorHAnsi" w:eastAsiaTheme="minorEastAsia" w:hAnsiTheme="minorHAnsi"/>
                <w:noProof/>
                <w:kern w:val="2"/>
                <w:sz w:val="22"/>
                <w:lang w:eastAsia="pl-PL"/>
                <w14:ligatures w14:val="standardContextual"/>
              </w:rPr>
              <w:tab/>
            </w:r>
            <w:r w:rsidRPr="007853A8">
              <w:rPr>
                <w:rStyle w:val="Hipercze"/>
                <w:noProof/>
              </w:rPr>
              <w:t>Przebieg zawodów</w:t>
            </w:r>
            <w:r>
              <w:rPr>
                <w:noProof/>
                <w:webHidden/>
              </w:rPr>
              <w:tab/>
            </w:r>
            <w:r>
              <w:rPr>
                <w:noProof/>
                <w:webHidden/>
              </w:rPr>
              <w:fldChar w:fldCharType="begin"/>
            </w:r>
            <w:r>
              <w:rPr>
                <w:noProof/>
                <w:webHidden/>
              </w:rPr>
              <w:instrText xml:space="preserve"> PAGEREF _Toc156934197 \h </w:instrText>
            </w:r>
            <w:r>
              <w:rPr>
                <w:noProof/>
                <w:webHidden/>
              </w:rPr>
            </w:r>
            <w:r>
              <w:rPr>
                <w:noProof/>
                <w:webHidden/>
              </w:rPr>
              <w:fldChar w:fldCharType="separate"/>
            </w:r>
            <w:r>
              <w:rPr>
                <w:noProof/>
                <w:webHidden/>
              </w:rPr>
              <w:t>5</w:t>
            </w:r>
            <w:r>
              <w:rPr>
                <w:noProof/>
                <w:webHidden/>
              </w:rPr>
              <w:fldChar w:fldCharType="end"/>
            </w:r>
          </w:hyperlink>
        </w:p>
        <w:p w14:paraId="1C1EED0D" w14:textId="5535111C"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8" w:history="1">
            <w:r w:rsidRPr="007853A8">
              <w:rPr>
                <w:rStyle w:val="Hipercze"/>
                <w:noProof/>
              </w:rPr>
              <w:t>2.2.2.</w:t>
            </w:r>
            <w:r>
              <w:rPr>
                <w:rFonts w:asciiTheme="minorHAnsi" w:eastAsiaTheme="minorEastAsia" w:hAnsiTheme="minorHAnsi"/>
                <w:noProof/>
                <w:kern w:val="2"/>
                <w:sz w:val="22"/>
                <w:lang w:eastAsia="pl-PL"/>
                <w14:ligatures w14:val="standardContextual"/>
              </w:rPr>
              <w:tab/>
            </w:r>
            <w:r w:rsidRPr="007853A8">
              <w:rPr>
                <w:rStyle w:val="Hipercze"/>
                <w:noProof/>
              </w:rPr>
              <w:t>Procedura układania</w:t>
            </w:r>
            <w:r>
              <w:rPr>
                <w:noProof/>
                <w:webHidden/>
              </w:rPr>
              <w:tab/>
            </w:r>
            <w:r>
              <w:rPr>
                <w:noProof/>
                <w:webHidden/>
              </w:rPr>
              <w:fldChar w:fldCharType="begin"/>
            </w:r>
            <w:r>
              <w:rPr>
                <w:noProof/>
                <w:webHidden/>
              </w:rPr>
              <w:instrText xml:space="preserve"> PAGEREF _Toc156934198 \h </w:instrText>
            </w:r>
            <w:r>
              <w:rPr>
                <w:noProof/>
                <w:webHidden/>
              </w:rPr>
            </w:r>
            <w:r>
              <w:rPr>
                <w:noProof/>
                <w:webHidden/>
              </w:rPr>
              <w:fldChar w:fldCharType="separate"/>
            </w:r>
            <w:r>
              <w:rPr>
                <w:noProof/>
                <w:webHidden/>
              </w:rPr>
              <w:t>6</w:t>
            </w:r>
            <w:r>
              <w:rPr>
                <w:noProof/>
                <w:webHidden/>
              </w:rPr>
              <w:fldChar w:fldCharType="end"/>
            </w:r>
          </w:hyperlink>
        </w:p>
        <w:p w14:paraId="6978C7E3" w14:textId="7C4EEB35"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199" w:history="1">
            <w:r w:rsidRPr="007853A8">
              <w:rPr>
                <w:rStyle w:val="Hipercze"/>
                <w:noProof/>
              </w:rPr>
              <w:t>2.2.3.</w:t>
            </w:r>
            <w:r>
              <w:rPr>
                <w:rFonts w:asciiTheme="minorHAnsi" w:eastAsiaTheme="minorEastAsia" w:hAnsiTheme="minorHAnsi"/>
                <w:noProof/>
                <w:kern w:val="2"/>
                <w:sz w:val="22"/>
                <w:lang w:eastAsia="pl-PL"/>
                <w14:ligatures w14:val="standardContextual"/>
              </w:rPr>
              <w:tab/>
            </w:r>
            <w:r w:rsidRPr="007853A8">
              <w:rPr>
                <w:rStyle w:val="Hipercze"/>
                <w:noProof/>
              </w:rPr>
              <w:t>Sekwencje mieszające</w:t>
            </w:r>
            <w:r>
              <w:rPr>
                <w:noProof/>
                <w:webHidden/>
              </w:rPr>
              <w:tab/>
            </w:r>
            <w:r>
              <w:rPr>
                <w:noProof/>
                <w:webHidden/>
              </w:rPr>
              <w:fldChar w:fldCharType="begin"/>
            </w:r>
            <w:r>
              <w:rPr>
                <w:noProof/>
                <w:webHidden/>
              </w:rPr>
              <w:instrText xml:space="preserve"> PAGEREF _Toc156934199 \h </w:instrText>
            </w:r>
            <w:r>
              <w:rPr>
                <w:noProof/>
                <w:webHidden/>
              </w:rPr>
            </w:r>
            <w:r>
              <w:rPr>
                <w:noProof/>
                <w:webHidden/>
              </w:rPr>
              <w:fldChar w:fldCharType="separate"/>
            </w:r>
            <w:r>
              <w:rPr>
                <w:noProof/>
                <w:webHidden/>
              </w:rPr>
              <w:t>6</w:t>
            </w:r>
            <w:r>
              <w:rPr>
                <w:noProof/>
                <w:webHidden/>
              </w:rPr>
              <w:fldChar w:fldCharType="end"/>
            </w:r>
          </w:hyperlink>
        </w:p>
        <w:p w14:paraId="59994A32" w14:textId="2538585C"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00" w:history="1">
            <w:r w:rsidRPr="007853A8">
              <w:rPr>
                <w:rStyle w:val="Hipercze"/>
                <w:noProof/>
              </w:rPr>
              <w:t>2.3.</w:t>
            </w:r>
            <w:r>
              <w:rPr>
                <w:rFonts w:asciiTheme="minorHAnsi" w:eastAsiaTheme="minorEastAsia" w:hAnsiTheme="minorHAnsi"/>
                <w:noProof/>
                <w:kern w:val="2"/>
                <w:sz w:val="22"/>
                <w:lang w:eastAsia="pl-PL"/>
                <w14:ligatures w14:val="standardContextual"/>
              </w:rPr>
              <w:tab/>
            </w:r>
            <w:r w:rsidRPr="007853A8">
              <w:rPr>
                <w:rStyle w:val="Hipercze"/>
                <w:noProof/>
              </w:rPr>
              <w:t>Opis problemu</w:t>
            </w:r>
            <w:r>
              <w:rPr>
                <w:noProof/>
                <w:webHidden/>
              </w:rPr>
              <w:tab/>
            </w:r>
            <w:r>
              <w:rPr>
                <w:noProof/>
                <w:webHidden/>
              </w:rPr>
              <w:fldChar w:fldCharType="begin"/>
            </w:r>
            <w:r>
              <w:rPr>
                <w:noProof/>
                <w:webHidden/>
              </w:rPr>
              <w:instrText xml:space="preserve"> PAGEREF _Toc156934200 \h </w:instrText>
            </w:r>
            <w:r>
              <w:rPr>
                <w:noProof/>
                <w:webHidden/>
              </w:rPr>
            </w:r>
            <w:r>
              <w:rPr>
                <w:noProof/>
                <w:webHidden/>
              </w:rPr>
              <w:fldChar w:fldCharType="separate"/>
            </w:r>
            <w:r>
              <w:rPr>
                <w:noProof/>
                <w:webHidden/>
              </w:rPr>
              <w:t>7</w:t>
            </w:r>
            <w:r>
              <w:rPr>
                <w:noProof/>
                <w:webHidden/>
              </w:rPr>
              <w:fldChar w:fldCharType="end"/>
            </w:r>
          </w:hyperlink>
        </w:p>
        <w:p w14:paraId="68C04E3B" w14:textId="5D50B055"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01" w:history="1">
            <w:r w:rsidRPr="007853A8">
              <w:rPr>
                <w:rStyle w:val="Hipercze"/>
                <w:noProof/>
              </w:rPr>
              <w:t>3.</w:t>
            </w:r>
            <w:r>
              <w:rPr>
                <w:rFonts w:asciiTheme="minorHAnsi" w:eastAsiaTheme="minorEastAsia" w:hAnsiTheme="minorHAnsi"/>
                <w:noProof/>
                <w:kern w:val="2"/>
                <w:sz w:val="22"/>
                <w:lang w:eastAsia="pl-PL"/>
                <w14:ligatures w14:val="standardContextual"/>
              </w:rPr>
              <w:tab/>
            </w:r>
            <w:r w:rsidRPr="007853A8">
              <w:rPr>
                <w:rStyle w:val="Hipercze"/>
                <w:noProof/>
              </w:rPr>
              <w:t>Przegląd istniejących rozwiązań</w:t>
            </w:r>
            <w:r>
              <w:rPr>
                <w:noProof/>
                <w:webHidden/>
              </w:rPr>
              <w:tab/>
            </w:r>
            <w:r>
              <w:rPr>
                <w:noProof/>
                <w:webHidden/>
              </w:rPr>
              <w:fldChar w:fldCharType="begin"/>
            </w:r>
            <w:r>
              <w:rPr>
                <w:noProof/>
                <w:webHidden/>
              </w:rPr>
              <w:instrText xml:space="preserve"> PAGEREF _Toc156934201 \h </w:instrText>
            </w:r>
            <w:r>
              <w:rPr>
                <w:noProof/>
                <w:webHidden/>
              </w:rPr>
            </w:r>
            <w:r>
              <w:rPr>
                <w:noProof/>
                <w:webHidden/>
              </w:rPr>
              <w:fldChar w:fldCharType="separate"/>
            </w:r>
            <w:r>
              <w:rPr>
                <w:noProof/>
                <w:webHidden/>
              </w:rPr>
              <w:t>9</w:t>
            </w:r>
            <w:r>
              <w:rPr>
                <w:noProof/>
                <w:webHidden/>
              </w:rPr>
              <w:fldChar w:fldCharType="end"/>
            </w:r>
          </w:hyperlink>
        </w:p>
        <w:p w14:paraId="3486271E" w14:textId="74A0462E"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02" w:history="1">
            <w:r w:rsidRPr="007853A8">
              <w:rPr>
                <w:rStyle w:val="Hipercze"/>
                <w:noProof/>
              </w:rPr>
              <w:t>3.1.</w:t>
            </w:r>
            <w:r>
              <w:rPr>
                <w:rFonts w:asciiTheme="minorHAnsi" w:eastAsiaTheme="minorEastAsia" w:hAnsiTheme="minorHAnsi"/>
                <w:noProof/>
                <w:kern w:val="2"/>
                <w:sz w:val="22"/>
                <w:lang w:eastAsia="pl-PL"/>
                <w14:ligatures w14:val="standardContextual"/>
              </w:rPr>
              <w:tab/>
            </w:r>
            <w:r w:rsidRPr="007853A8">
              <w:rPr>
                <w:rStyle w:val="Hipercze"/>
                <w:noProof/>
              </w:rPr>
              <w:t>Aplikacje typu „timer”</w:t>
            </w:r>
            <w:r>
              <w:rPr>
                <w:noProof/>
                <w:webHidden/>
              </w:rPr>
              <w:tab/>
            </w:r>
            <w:r>
              <w:rPr>
                <w:noProof/>
                <w:webHidden/>
              </w:rPr>
              <w:fldChar w:fldCharType="begin"/>
            </w:r>
            <w:r>
              <w:rPr>
                <w:noProof/>
                <w:webHidden/>
              </w:rPr>
              <w:instrText xml:space="preserve"> PAGEREF _Toc156934202 \h </w:instrText>
            </w:r>
            <w:r>
              <w:rPr>
                <w:noProof/>
                <w:webHidden/>
              </w:rPr>
            </w:r>
            <w:r>
              <w:rPr>
                <w:noProof/>
                <w:webHidden/>
              </w:rPr>
              <w:fldChar w:fldCharType="separate"/>
            </w:r>
            <w:r>
              <w:rPr>
                <w:noProof/>
                <w:webHidden/>
              </w:rPr>
              <w:t>9</w:t>
            </w:r>
            <w:r>
              <w:rPr>
                <w:noProof/>
                <w:webHidden/>
              </w:rPr>
              <w:fldChar w:fldCharType="end"/>
            </w:r>
          </w:hyperlink>
        </w:p>
        <w:p w14:paraId="19978324" w14:textId="0C3308F3"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03" w:history="1">
            <w:r w:rsidRPr="007853A8">
              <w:rPr>
                <w:rStyle w:val="Hipercze"/>
                <w:noProof/>
              </w:rPr>
              <w:t>3.1.1.</w:t>
            </w:r>
            <w:r>
              <w:rPr>
                <w:rFonts w:asciiTheme="minorHAnsi" w:eastAsiaTheme="minorEastAsia" w:hAnsiTheme="minorHAnsi"/>
                <w:noProof/>
                <w:kern w:val="2"/>
                <w:sz w:val="22"/>
                <w:lang w:eastAsia="pl-PL"/>
                <w14:ligatures w14:val="standardContextual"/>
              </w:rPr>
              <w:tab/>
            </w:r>
            <w:r w:rsidRPr="007853A8">
              <w:rPr>
                <w:rStyle w:val="Hipercze"/>
                <w:noProof/>
              </w:rPr>
              <w:t>Aplikacja „csTimer”</w:t>
            </w:r>
            <w:r>
              <w:rPr>
                <w:noProof/>
                <w:webHidden/>
              </w:rPr>
              <w:tab/>
            </w:r>
            <w:r>
              <w:rPr>
                <w:noProof/>
                <w:webHidden/>
              </w:rPr>
              <w:fldChar w:fldCharType="begin"/>
            </w:r>
            <w:r>
              <w:rPr>
                <w:noProof/>
                <w:webHidden/>
              </w:rPr>
              <w:instrText xml:space="preserve"> PAGEREF _Toc156934203 \h </w:instrText>
            </w:r>
            <w:r>
              <w:rPr>
                <w:noProof/>
                <w:webHidden/>
              </w:rPr>
            </w:r>
            <w:r>
              <w:rPr>
                <w:noProof/>
                <w:webHidden/>
              </w:rPr>
              <w:fldChar w:fldCharType="separate"/>
            </w:r>
            <w:r>
              <w:rPr>
                <w:noProof/>
                <w:webHidden/>
              </w:rPr>
              <w:t>9</w:t>
            </w:r>
            <w:r>
              <w:rPr>
                <w:noProof/>
                <w:webHidden/>
              </w:rPr>
              <w:fldChar w:fldCharType="end"/>
            </w:r>
          </w:hyperlink>
        </w:p>
        <w:p w14:paraId="648EBC5D" w14:textId="24F7E474"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04" w:history="1">
            <w:r w:rsidRPr="007853A8">
              <w:rPr>
                <w:rStyle w:val="Hipercze"/>
                <w:noProof/>
              </w:rPr>
              <w:t>3.1.2.</w:t>
            </w:r>
            <w:r>
              <w:rPr>
                <w:rFonts w:asciiTheme="minorHAnsi" w:eastAsiaTheme="minorEastAsia" w:hAnsiTheme="minorHAnsi"/>
                <w:noProof/>
                <w:kern w:val="2"/>
                <w:sz w:val="22"/>
                <w:lang w:eastAsia="pl-PL"/>
                <w14:ligatures w14:val="standardContextual"/>
              </w:rPr>
              <w:tab/>
            </w:r>
            <w:r w:rsidRPr="007853A8">
              <w:rPr>
                <w:rStyle w:val="Hipercze"/>
                <w:noProof/>
              </w:rPr>
              <w:t>Aplikacja „Cube Timer”</w:t>
            </w:r>
            <w:r>
              <w:rPr>
                <w:noProof/>
                <w:webHidden/>
              </w:rPr>
              <w:tab/>
            </w:r>
            <w:r>
              <w:rPr>
                <w:noProof/>
                <w:webHidden/>
              </w:rPr>
              <w:fldChar w:fldCharType="begin"/>
            </w:r>
            <w:r>
              <w:rPr>
                <w:noProof/>
                <w:webHidden/>
              </w:rPr>
              <w:instrText xml:space="preserve"> PAGEREF _Toc156934204 \h </w:instrText>
            </w:r>
            <w:r>
              <w:rPr>
                <w:noProof/>
                <w:webHidden/>
              </w:rPr>
            </w:r>
            <w:r>
              <w:rPr>
                <w:noProof/>
                <w:webHidden/>
              </w:rPr>
              <w:fldChar w:fldCharType="separate"/>
            </w:r>
            <w:r>
              <w:rPr>
                <w:noProof/>
                <w:webHidden/>
              </w:rPr>
              <w:t>11</w:t>
            </w:r>
            <w:r>
              <w:rPr>
                <w:noProof/>
                <w:webHidden/>
              </w:rPr>
              <w:fldChar w:fldCharType="end"/>
            </w:r>
          </w:hyperlink>
        </w:p>
        <w:p w14:paraId="52DD3624" w14:textId="263E1958"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05" w:history="1">
            <w:r w:rsidRPr="007853A8">
              <w:rPr>
                <w:rStyle w:val="Hipercze"/>
                <w:noProof/>
              </w:rPr>
              <w:t>3.2.</w:t>
            </w:r>
            <w:r>
              <w:rPr>
                <w:rFonts w:asciiTheme="minorHAnsi" w:eastAsiaTheme="minorEastAsia" w:hAnsiTheme="minorHAnsi"/>
                <w:noProof/>
                <w:kern w:val="2"/>
                <w:sz w:val="22"/>
                <w:lang w:eastAsia="pl-PL"/>
                <w14:ligatures w14:val="standardContextual"/>
              </w:rPr>
              <w:tab/>
            </w:r>
            <w:r w:rsidRPr="007853A8">
              <w:rPr>
                <w:rStyle w:val="Hipercze"/>
                <w:noProof/>
              </w:rPr>
              <w:t>Rozwiązania wspomagające trening metodą CFOP</w:t>
            </w:r>
            <w:r>
              <w:rPr>
                <w:noProof/>
                <w:webHidden/>
              </w:rPr>
              <w:tab/>
            </w:r>
            <w:r>
              <w:rPr>
                <w:noProof/>
                <w:webHidden/>
              </w:rPr>
              <w:fldChar w:fldCharType="begin"/>
            </w:r>
            <w:r>
              <w:rPr>
                <w:noProof/>
                <w:webHidden/>
              </w:rPr>
              <w:instrText xml:space="preserve"> PAGEREF _Toc156934205 \h </w:instrText>
            </w:r>
            <w:r>
              <w:rPr>
                <w:noProof/>
                <w:webHidden/>
              </w:rPr>
            </w:r>
            <w:r>
              <w:rPr>
                <w:noProof/>
                <w:webHidden/>
              </w:rPr>
              <w:fldChar w:fldCharType="separate"/>
            </w:r>
            <w:r>
              <w:rPr>
                <w:noProof/>
                <w:webHidden/>
              </w:rPr>
              <w:t>11</w:t>
            </w:r>
            <w:r>
              <w:rPr>
                <w:noProof/>
                <w:webHidden/>
              </w:rPr>
              <w:fldChar w:fldCharType="end"/>
            </w:r>
          </w:hyperlink>
        </w:p>
        <w:p w14:paraId="0B72F4AC" w14:textId="501D75B0"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06" w:history="1">
            <w:r w:rsidRPr="007853A8">
              <w:rPr>
                <w:rStyle w:val="Hipercze"/>
                <w:noProof/>
              </w:rPr>
              <w:t>3.2.1.</w:t>
            </w:r>
            <w:r>
              <w:rPr>
                <w:rFonts w:asciiTheme="minorHAnsi" w:eastAsiaTheme="minorEastAsia" w:hAnsiTheme="minorHAnsi"/>
                <w:noProof/>
                <w:kern w:val="2"/>
                <w:sz w:val="22"/>
                <w:lang w:eastAsia="pl-PL"/>
                <w14:ligatures w14:val="standardContextual"/>
              </w:rPr>
              <w:tab/>
            </w:r>
            <w:r w:rsidRPr="007853A8">
              <w:rPr>
                <w:rStyle w:val="Hipercze"/>
                <w:noProof/>
              </w:rPr>
              <w:t>Strona „jperm.net”</w:t>
            </w:r>
            <w:r>
              <w:rPr>
                <w:noProof/>
                <w:webHidden/>
              </w:rPr>
              <w:tab/>
            </w:r>
            <w:r>
              <w:rPr>
                <w:noProof/>
                <w:webHidden/>
              </w:rPr>
              <w:fldChar w:fldCharType="begin"/>
            </w:r>
            <w:r>
              <w:rPr>
                <w:noProof/>
                <w:webHidden/>
              </w:rPr>
              <w:instrText xml:space="preserve"> PAGEREF _Toc156934206 \h </w:instrText>
            </w:r>
            <w:r>
              <w:rPr>
                <w:noProof/>
                <w:webHidden/>
              </w:rPr>
            </w:r>
            <w:r>
              <w:rPr>
                <w:noProof/>
                <w:webHidden/>
              </w:rPr>
              <w:fldChar w:fldCharType="separate"/>
            </w:r>
            <w:r>
              <w:rPr>
                <w:noProof/>
                <w:webHidden/>
              </w:rPr>
              <w:t>12</w:t>
            </w:r>
            <w:r>
              <w:rPr>
                <w:noProof/>
                <w:webHidden/>
              </w:rPr>
              <w:fldChar w:fldCharType="end"/>
            </w:r>
          </w:hyperlink>
        </w:p>
        <w:p w14:paraId="54212C0C" w14:textId="3DA7D392"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07" w:history="1">
            <w:r w:rsidRPr="007853A8">
              <w:rPr>
                <w:rStyle w:val="Hipercze"/>
                <w:noProof/>
              </w:rPr>
              <w:t>3.2.2.</w:t>
            </w:r>
            <w:r>
              <w:rPr>
                <w:rFonts w:asciiTheme="minorHAnsi" w:eastAsiaTheme="minorEastAsia" w:hAnsiTheme="minorHAnsi"/>
                <w:noProof/>
                <w:kern w:val="2"/>
                <w:sz w:val="22"/>
                <w:lang w:eastAsia="pl-PL"/>
                <w14:ligatures w14:val="standardContextual"/>
              </w:rPr>
              <w:tab/>
            </w:r>
            <w:r w:rsidRPr="007853A8">
              <w:rPr>
                <w:rStyle w:val="Hipercze"/>
                <w:noProof/>
              </w:rPr>
              <w:t>Aplikacja „csTimer”</w:t>
            </w:r>
            <w:r>
              <w:rPr>
                <w:noProof/>
                <w:webHidden/>
              </w:rPr>
              <w:tab/>
            </w:r>
            <w:r>
              <w:rPr>
                <w:noProof/>
                <w:webHidden/>
              </w:rPr>
              <w:fldChar w:fldCharType="begin"/>
            </w:r>
            <w:r>
              <w:rPr>
                <w:noProof/>
                <w:webHidden/>
              </w:rPr>
              <w:instrText xml:space="preserve"> PAGEREF _Toc156934207 \h </w:instrText>
            </w:r>
            <w:r>
              <w:rPr>
                <w:noProof/>
                <w:webHidden/>
              </w:rPr>
            </w:r>
            <w:r>
              <w:rPr>
                <w:noProof/>
                <w:webHidden/>
              </w:rPr>
              <w:fldChar w:fldCharType="separate"/>
            </w:r>
            <w:r>
              <w:rPr>
                <w:noProof/>
                <w:webHidden/>
              </w:rPr>
              <w:t>13</w:t>
            </w:r>
            <w:r>
              <w:rPr>
                <w:noProof/>
                <w:webHidden/>
              </w:rPr>
              <w:fldChar w:fldCharType="end"/>
            </w:r>
          </w:hyperlink>
        </w:p>
        <w:p w14:paraId="17A39FBB" w14:textId="048799AD"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08" w:history="1">
            <w:r w:rsidRPr="007853A8">
              <w:rPr>
                <w:rStyle w:val="Hipercze"/>
                <w:noProof/>
              </w:rPr>
              <w:t>3.3.</w:t>
            </w:r>
            <w:r>
              <w:rPr>
                <w:rFonts w:asciiTheme="minorHAnsi" w:eastAsiaTheme="minorEastAsia" w:hAnsiTheme="minorHAnsi"/>
                <w:noProof/>
                <w:kern w:val="2"/>
                <w:sz w:val="22"/>
                <w:lang w:eastAsia="pl-PL"/>
                <w14:ligatures w14:val="standardContextual"/>
              </w:rPr>
              <w:tab/>
            </w:r>
            <w:r w:rsidRPr="007853A8">
              <w:rPr>
                <w:rStyle w:val="Hipercze"/>
                <w:noProof/>
              </w:rPr>
              <w:t>Wnioski</w:t>
            </w:r>
            <w:r>
              <w:rPr>
                <w:noProof/>
                <w:webHidden/>
              </w:rPr>
              <w:tab/>
            </w:r>
            <w:r>
              <w:rPr>
                <w:noProof/>
                <w:webHidden/>
              </w:rPr>
              <w:fldChar w:fldCharType="begin"/>
            </w:r>
            <w:r>
              <w:rPr>
                <w:noProof/>
                <w:webHidden/>
              </w:rPr>
              <w:instrText xml:space="preserve"> PAGEREF _Toc156934208 \h </w:instrText>
            </w:r>
            <w:r>
              <w:rPr>
                <w:noProof/>
                <w:webHidden/>
              </w:rPr>
            </w:r>
            <w:r>
              <w:rPr>
                <w:noProof/>
                <w:webHidden/>
              </w:rPr>
              <w:fldChar w:fldCharType="separate"/>
            </w:r>
            <w:r>
              <w:rPr>
                <w:noProof/>
                <w:webHidden/>
              </w:rPr>
              <w:t>14</w:t>
            </w:r>
            <w:r>
              <w:rPr>
                <w:noProof/>
                <w:webHidden/>
              </w:rPr>
              <w:fldChar w:fldCharType="end"/>
            </w:r>
          </w:hyperlink>
        </w:p>
        <w:p w14:paraId="7B337477" w14:textId="3F2ACBB1"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09" w:history="1">
            <w:r w:rsidRPr="007853A8">
              <w:rPr>
                <w:rStyle w:val="Hipercze"/>
                <w:noProof/>
              </w:rPr>
              <w:t>4.</w:t>
            </w:r>
            <w:r>
              <w:rPr>
                <w:rFonts w:asciiTheme="minorHAnsi" w:eastAsiaTheme="minorEastAsia" w:hAnsiTheme="minorHAnsi"/>
                <w:noProof/>
                <w:kern w:val="2"/>
                <w:sz w:val="22"/>
                <w:lang w:eastAsia="pl-PL"/>
                <w14:ligatures w14:val="standardContextual"/>
              </w:rPr>
              <w:tab/>
            </w:r>
            <w:r w:rsidRPr="007853A8">
              <w:rPr>
                <w:rStyle w:val="Hipercze"/>
                <w:noProof/>
              </w:rPr>
              <w:t>Projekt narzędzia</w:t>
            </w:r>
            <w:r>
              <w:rPr>
                <w:noProof/>
                <w:webHidden/>
              </w:rPr>
              <w:tab/>
            </w:r>
            <w:r>
              <w:rPr>
                <w:noProof/>
                <w:webHidden/>
              </w:rPr>
              <w:fldChar w:fldCharType="begin"/>
            </w:r>
            <w:r>
              <w:rPr>
                <w:noProof/>
                <w:webHidden/>
              </w:rPr>
              <w:instrText xml:space="preserve"> PAGEREF _Toc156934209 \h </w:instrText>
            </w:r>
            <w:r>
              <w:rPr>
                <w:noProof/>
                <w:webHidden/>
              </w:rPr>
            </w:r>
            <w:r>
              <w:rPr>
                <w:noProof/>
                <w:webHidden/>
              </w:rPr>
              <w:fldChar w:fldCharType="separate"/>
            </w:r>
            <w:r>
              <w:rPr>
                <w:noProof/>
                <w:webHidden/>
              </w:rPr>
              <w:t>15</w:t>
            </w:r>
            <w:r>
              <w:rPr>
                <w:noProof/>
                <w:webHidden/>
              </w:rPr>
              <w:fldChar w:fldCharType="end"/>
            </w:r>
          </w:hyperlink>
        </w:p>
        <w:p w14:paraId="0007E787" w14:textId="082DFFAB"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0" w:history="1">
            <w:r w:rsidRPr="007853A8">
              <w:rPr>
                <w:rStyle w:val="Hipercze"/>
                <w:noProof/>
              </w:rPr>
              <w:t>4.1.</w:t>
            </w:r>
            <w:r>
              <w:rPr>
                <w:rFonts w:asciiTheme="minorHAnsi" w:eastAsiaTheme="minorEastAsia" w:hAnsiTheme="minorHAnsi"/>
                <w:noProof/>
                <w:kern w:val="2"/>
                <w:sz w:val="22"/>
                <w:lang w:eastAsia="pl-PL"/>
                <w14:ligatures w14:val="standardContextual"/>
              </w:rPr>
              <w:tab/>
            </w:r>
            <w:r w:rsidRPr="007853A8">
              <w:rPr>
                <w:rStyle w:val="Hipercze"/>
                <w:noProof/>
              </w:rPr>
              <w:t>Wymagania funkcjonalne</w:t>
            </w:r>
            <w:r>
              <w:rPr>
                <w:noProof/>
                <w:webHidden/>
              </w:rPr>
              <w:tab/>
            </w:r>
            <w:r>
              <w:rPr>
                <w:noProof/>
                <w:webHidden/>
              </w:rPr>
              <w:fldChar w:fldCharType="begin"/>
            </w:r>
            <w:r>
              <w:rPr>
                <w:noProof/>
                <w:webHidden/>
              </w:rPr>
              <w:instrText xml:space="preserve"> PAGEREF _Toc156934210 \h </w:instrText>
            </w:r>
            <w:r>
              <w:rPr>
                <w:noProof/>
                <w:webHidden/>
              </w:rPr>
            </w:r>
            <w:r>
              <w:rPr>
                <w:noProof/>
                <w:webHidden/>
              </w:rPr>
              <w:fldChar w:fldCharType="separate"/>
            </w:r>
            <w:r>
              <w:rPr>
                <w:noProof/>
                <w:webHidden/>
              </w:rPr>
              <w:t>15</w:t>
            </w:r>
            <w:r>
              <w:rPr>
                <w:noProof/>
                <w:webHidden/>
              </w:rPr>
              <w:fldChar w:fldCharType="end"/>
            </w:r>
          </w:hyperlink>
        </w:p>
        <w:p w14:paraId="4A49E7E8" w14:textId="77D349D3"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1" w:history="1">
            <w:r w:rsidRPr="007853A8">
              <w:rPr>
                <w:rStyle w:val="Hipercze"/>
                <w:noProof/>
              </w:rPr>
              <w:t>4.2.</w:t>
            </w:r>
            <w:r>
              <w:rPr>
                <w:rFonts w:asciiTheme="minorHAnsi" w:eastAsiaTheme="minorEastAsia" w:hAnsiTheme="minorHAnsi"/>
                <w:noProof/>
                <w:kern w:val="2"/>
                <w:sz w:val="22"/>
                <w:lang w:eastAsia="pl-PL"/>
                <w14:ligatures w14:val="standardContextual"/>
              </w:rPr>
              <w:tab/>
            </w:r>
            <w:r w:rsidRPr="007853A8">
              <w:rPr>
                <w:rStyle w:val="Hipercze"/>
                <w:noProof/>
              </w:rPr>
              <w:t>Wymagania niefunkcjonalne</w:t>
            </w:r>
            <w:r>
              <w:rPr>
                <w:noProof/>
                <w:webHidden/>
              </w:rPr>
              <w:tab/>
            </w:r>
            <w:r>
              <w:rPr>
                <w:noProof/>
                <w:webHidden/>
              </w:rPr>
              <w:fldChar w:fldCharType="begin"/>
            </w:r>
            <w:r>
              <w:rPr>
                <w:noProof/>
                <w:webHidden/>
              </w:rPr>
              <w:instrText xml:space="preserve"> PAGEREF _Toc156934211 \h </w:instrText>
            </w:r>
            <w:r>
              <w:rPr>
                <w:noProof/>
                <w:webHidden/>
              </w:rPr>
            </w:r>
            <w:r>
              <w:rPr>
                <w:noProof/>
                <w:webHidden/>
              </w:rPr>
              <w:fldChar w:fldCharType="separate"/>
            </w:r>
            <w:r>
              <w:rPr>
                <w:noProof/>
                <w:webHidden/>
              </w:rPr>
              <w:t>16</w:t>
            </w:r>
            <w:r>
              <w:rPr>
                <w:noProof/>
                <w:webHidden/>
              </w:rPr>
              <w:fldChar w:fldCharType="end"/>
            </w:r>
          </w:hyperlink>
        </w:p>
        <w:p w14:paraId="10527C2A" w14:textId="0527BEE8"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2" w:history="1">
            <w:r w:rsidRPr="007853A8">
              <w:rPr>
                <w:rStyle w:val="Hipercze"/>
                <w:noProof/>
              </w:rPr>
              <w:t>4.3.</w:t>
            </w:r>
            <w:r>
              <w:rPr>
                <w:rFonts w:asciiTheme="minorHAnsi" w:eastAsiaTheme="minorEastAsia" w:hAnsiTheme="minorHAnsi"/>
                <w:noProof/>
                <w:kern w:val="2"/>
                <w:sz w:val="22"/>
                <w:lang w:eastAsia="pl-PL"/>
                <w14:ligatures w14:val="standardContextual"/>
              </w:rPr>
              <w:tab/>
            </w:r>
            <w:r w:rsidRPr="007853A8">
              <w:rPr>
                <w:rStyle w:val="Hipercze"/>
                <w:noProof/>
              </w:rPr>
              <w:t>Przypadki użycia</w:t>
            </w:r>
            <w:r>
              <w:rPr>
                <w:noProof/>
                <w:webHidden/>
              </w:rPr>
              <w:tab/>
            </w:r>
            <w:r>
              <w:rPr>
                <w:noProof/>
                <w:webHidden/>
              </w:rPr>
              <w:fldChar w:fldCharType="begin"/>
            </w:r>
            <w:r>
              <w:rPr>
                <w:noProof/>
                <w:webHidden/>
              </w:rPr>
              <w:instrText xml:space="preserve"> PAGEREF _Toc156934212 \h </w:instrText>
            </w:r>
            <w:r>
              <w:rPr>
                <w:noProof/>
                <w:webHidden/>
              </w:rPr>
            </w:r>
            <w:r>
              <w:rPr>
                <w:noProof/>
                <w:webHidden/>
              </w:rPr>
              <w:fldChar w:fldCharType="separate"/>
            </w:r>
            <w:r>
              <w:rPr>
                <w:noProof/>
                <w:webHidden/>
              </w:rPr>
              <w:t>16</w:t>
            </w:r>
            <w:r>
              <w:rPr>
                <w:noProof/>
                <w:webHidden/>
              </w:rPr>
              <w:fldChar w:fldCharType="end"/>
            </w:r>
          </w:hyperlink>
        </w:p>
        <w:p w14:paraId="4771FFF2" w14:textId="3931030D"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3" w:history="1">
            <w:r w:rsidRPr="007853A8">
              <w:rPr>
                <w:rStyle w:val="Hipercze"/>
                <w:noProof/>
              </w:rPr>
              <w:t>4.4.</w:t>
            </w:r>
            <w:r>
              <w:rPr>
                <w:rFonts w:asciiTheme="minorHAnsi" w:eastAsiaTheme="minorEastAsia" w:hAnsiTheme="minorHAnsi"/>
                <w:noProof/>
                <w:kern w:val="2"/>
                <w:sz w:val="22"/>
                <w:lang w:eastAsia="pl-PL"/>
                <w14:ligatures w14:val="standardContextual"/>
              </w:rPr>
              <w:tab/>
            </w:r>
            <w:r w:rsidRPr="007853A8">
              <w:rPr>
                <w:rStyle w:val="Hipercze"/>
                <w:noProof/>
              </w:rPr>
              <w:t>Wybór technologii</w:t>
            </w:r>
            <w:r>
              <w:rPr>
                <w:noProof/>
                <w:webHidden/>
              </w:rPr>
              <w:tab/>
            </w:r>
            <w:r>
              <w:rPr>
                <w:noProof/>
                <w:webHidden/>
              </w:rPr>
              <w:fldChar w:fldCharType="begin"/>
            </w:r>
            <w:r>
              <w:rPr>
                <w:noProof/>
                <w:webHidden/>
              </w:rPr>
              <w:instrText xml:space="preserve"> PAGEREF _Toc156934213 \h </w:instrText>
            </w:r>
            <w:r>
              <w:rPr>
                <w:noProof/>
                <w:webHidden/>
              </w:rPr>
            </w:r>
            <w:r>
              <w:rPr>
                <w:noProof/>
                <w:webHidden/>
              </w:rPr>
              <w:fldChar w:fldCharType="separate"/>
            </w:r>
            <w:r>
              <w:rPr>
                <w:noProof/>
                <w:webHidden/>
              </w:rPr>
              <w:t>20</w:t>
            </w:r>
            <w:r>
              <w:rPr>
                <w:noProof/>
                <w:webHidden/>
              </w:rPr>
              <w:fldChar w:fldCharType="end"/>
            </w:r>
          </w:hyperlink>
        </w:p>
        <w:p w14:paraId="7B74B297" w14:textId="2502AE30"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4" w:history="1">
            <w:r w:rsidRPr="007853A8">
              <w:rPr>
                <w:rStyle w:val="Hipercze"/>
                <w:noProof/>
              </w:rPr>
              <w:t>4.4.1.</w:t>
            </w:r>
            <w:r>
              <w:rPr>
                <w:rFonts w:asciiTheme="minorHAnsi" w:eastAsiaTheme="minorEastAsia" w:hAnsiTheme="minorHAnsi"/>
                <w:noProof/>
                <w:kern w:val="2"/>
                <w:sz w:val="22"/>
                <w:lang w:eastAsia="pl-PL"/>
                <w14:ligatures w14:val="standardContextual"/>
              </w:rPr>
              <w:tab/>
            </w:r>
            <w:r w:rsidRPr="007853A8">
              <w:rPr>
                <w:rStyle w:val="Hipercze"/>
                <w:noProof/>
              </w:rPr>
              <w:t>Główne technologie</w:t>
            </w:r>
            <w:r>
              <w:rPr>
                <w:noProof/>
                <w:webHidden/>
              </w:rPr>
              <w:tab/>
            </w:r>
            <w:r>
              <w:rPr>
                <w:noProof/>
                <w:webHidden/>
              </w:rPr>
              <w:fldChar w:fldCharType="begin"/>
            </w:r>
            <w:r>
              <w:rPr>
                <w:noProof/>
                <w:webHidden/>
              </w:rPr>
              <w:instrText xml:space="preserve"> PAGEREF _Toc156934214 \h </w:instrText>
            </w:r>
            <w:r>
              <w:rPr>
                <w:noProof/>
                <w:webHidden/>
              </w:rPr>
            </w:r>
            <w:r>
              <w:rPr>
                <w:noProof/>
                <w:webHidden/>
              </w:rPr>
              <w:fldChar w:fldCharType="separate"/>
            </w:r>
            <w:r>
              <w:rPr>
                <w:noProof/>
                <w:webHidden/>
              </w:rPr>
              <w:t>20</w:t>
            </w:r>
            <w:r>
              <w:rPr>
                <w:noProof/>
                <w:webHidden/>
              </w:rPr>
              <w:fldChar w:fldCharType="end"/>
            </w:r>
          </w:hyperlink>
        </w:p>
        <w:p w14:paraId="46F4363A" w14:textId="347C3FB3"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5" w:history="1">
            <w:r w:rsidRPr="007853A8">
              <w:rPr>
                <w:rStyle w:val="Hipercze"/>
                <w:noProof/>
              </w:rPr>
              <w:t>4.4.2.</w:t>
            </w:r>
            <w:r>
              <w:rPr>
                <w:rFonts w:asciiTheme="minorHAnsi" w:eastAsiaTheme="minorEastAsia" w:hAnsiTheme="minorHAnsi"/>
                <w:noProof/>
                <w:kern w:val="2"/>
                <w:sz w:val="22"/>
                <w:lang w:eastAsia="pl-PL"/>
                <w14:ligatures w14:val="standardContextual"/>
              </w:rPr>
              <w:tab/>
            </w:r>
            <w:r w:rsidRPr="007853A8">
              <w:rPr>
                <w:rStyle w:val="Hipercze"/>
                <w:noProof/>
              </w:rPr>
              <w:t>Baza danych</w:t>
            </w:r>
            <w:r>
              <w:rPr>
                <w:noProof/>
                <w:webHidden/>
              </w:rPr>
              <w:tab/>
            </w:r>
            <w:r>
              <w:rPr>
                <w:noProof/>
                <w:webHidden/>
              </w:rPr>
              <w:fldChar w:fldCharType="begin"/>
            </w:r>
            <w:r>
              <w:rPr>
                <w:noProof/>
                <w:webHidden/>
              </w:rPr>
              <w:instrText xml:space="preserve"> PAGEREF _Toc156934215 \h </w:instrText>
            </w:r>
            <w:r>
              <w:rPr>
                <w:noProof/>
                <w:webHidden/>
              </w:rPr>
            </w:r>
            <w:r>
              <w:rPr>
                <w:noProof/>
                <w:webHidden/>
              </w:rPr>
              <w:fldChar w:fldCharType="separate"/>
            </w:r>
            <w:r>
              <w:rPr>
                <w:noProof/>
                <w:webHidden/>
              </w:rPr>
              <w:t>21</w:t>
            </w:r>
            <w:r>
              <w:rPr>
                <w:noProof/>
                <w:webHidden/>
              </w:rPr>
              <w:fldChar w:fldCharType="end"/>
            </w:r>
          </w:hyperlink>
        </w:p>
        <w:p w14:paraId="21D13427" w14:textId="1BB48E9A"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6" w:history="1">
            <w:r w:rsidRPr="007853A8">
              <w:rPr>
                <w:rStyle w:val="Hipercze"/>
                <w:noProof/>
              </w:rPr>
              <w:t>4.4.3.</w:t>
            </w:r>
            <w:r>
              <w:rPr>
                <w:rFonts w:asciiTheme="minorHAnsi" w:eastAsiaTheme="minorEastAsia" w:hAnsiTheme="minorHAnsi"/>
                <w:noProof/>
                <w:kern w:val="2"/>
                <w:sz w:val="22"/>
                <w:lang w:eastAsia="pl-PL"/>
                <w14:ligatures w14:val="standardContextual"/>
              </w:rPr>
              <w:tab/>
            </w:r>
            <w:r w:rsidRPr="007853A8">
              <w:rPr>
                <w:rStyle w:val="Hipercze"/>
                <w:noProof/>
              </w:rPr>
              <w:t>Narzędzia wspomagające</w:t>
            </w:r>
            <w:r>
              <w:rPr>
                <w:noProof/>
                <w:webHidden/>
              </w:rPr>
              <w:tab/>
            </w:r>
            <w:r>
              <w:rPr>
                <w:noProof/>
                <w:webHidden/>
              </w:rPr>
              <w:fldChar w:fldCharType="begin"/>
            </w:r>
            <w:r>
              <w:rPr>
                <w:noProof/>
                <w:webHidden/>
              </w:rPr>
              <w:instrText xml:space="preserve"> PAGEREF _Toc156934216 \h </w:instrText>
            </w:r>
            <w:r>
              <w:rPr>
                <w:noProof/>
                <w:webHidden/>
              </w:rPr>
            </w:r>
            <w:r>
              <w:rPr>
                <w:noProof/>
                <w:webHidden/>
              </w:rPr>
              <w:fldChar w:fldCharType="separate"/>
            </w:r>
            <w:r>
              <w:rPr>
                <w:noProof/>
                <w:webHidden/>
              </w:rPr>
              <w:t>21</w:t>
            </w:r>
            <w:r>
              <w:rPr>
                <w:noProof/>
                <w:webHidden/>
              </w:rPr>
              <w:fldChar w:fldCharType="end"/>
            </w:r>
          </w:hyperlink>
        </w:p>
        <w:p w14:paraId="71CA70EA" w14:textId="087E0DE3"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17" w:history="1">
            <w:r w:rsidRPr="007853A8">
              <w:rPr>
                <w:rStyle w:val="Hipercze"/>
                <w:noProof/>
              </w:rPr>
              <w:t>4.5.</w:t>
            </w:r>
            <w:r>
              <w:rPr>
                <w:rFonts w:asciiTheme="minorHAnsi" w:eastAsiaTheme="minorEastAsia" w:hAnsiTheme="minorHAnsi"/>
                <w:noProof/>
                <w:kern w:val="2"/>
                <w:sz w:val="22"/>
                <w:lang w:eastAsia="pl-PL"/>
                <w14:ligatures w14:val="standardContextual"/>
              </w:rPr>
              <w:tab/>
            </w:r>
            <w:r w:rsidRPr="007853A8">
              <w:rPr>
                <w:rStyle w:val="Hipercze"/>
                <w:noProof/>
              </w:rPr>
              <w:t>Architektura narzędzia</w:t>
            </w:r>
            <w:r>
              <w:rPr>
                <w:noProof/>
                <w:webHidden/>
              </w:rPr>
              <w:tab/>
            </w:r>
            <w:r>
              <w:rPr>
                <w:noProof/>
                <w:webHidden/>
              </w:rPr>
              <w:fldChar w:fldCharType="begin"/>
            </w:r>
            <w:r>
              <w:rPr>
                <w:noProof/>
                <w:webHidden/>
              </w:rPr>
              <w:instrText xml:space="preserve"> PAGEREF _Toc156934217 \h </w:instrText>
            </w:r>
            <w:r>
              <w:rPr>
                <w:noProof/>
                <w:webHidden/>
              </w:rPr>
            </w:r>
            <w:r>
              <w:rPr>
                <w:noProof/>
                <w:webHidden/>
              </w:rPr>
              <w:fldChar w:fldCharType="separate"/>
            </w:r>
            <w:r>
              <w:rPr>
                <w:noProof/>
                <w:webHidden/>
              </w:rPr>
              <w:t>22</w:t>
            </w:r>
            <w:r>
              <w:rPr>
                <w:noProof/>
                <w:webHidden/>
              </w:rPr>
              <w:fldChar w:fldCharType="end"/>
            </w:r>
          </w:hyperlink>
        </w:p>
        <w:p w14:paraId="7E5ABC69" w14:textId="04C21105"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8" w:history="1">
            <w:r w:rsidRPr="007853A8">
              <w:rPr>
                <w:rStyle w:val="Hipercze"/>
                <w:noProof/>
              </w:rPr>
              <w:t>4.5.1.</w:t>
            </w:r>
            <w:r>
              <w:rPr>
                <w:rFonts w:asciiTheme="minorHAnsi" w:eastAsiaTheme="minorEastAsia" w:hAnsiTheme="minorHAnsi"/>
                <w:noProof/>
                <w:kern w:val="2"/>
                <w:sz w:val="22"/>
                <w:lang w:eastAsia="pl-PL"/>
                <w14:ligatures w14:val="standardContextual"/>
              </w:rPr>
              <w:tab/>
            </w:r>
            <w:r w:rsidRPr="007853A8">
              <w:rPr>
                <w:rStyle w:val="Hipercze"/>
                <w:noProof/>
              </w:rPr>
              <w:t>Struktura aplikacji</w:t>
            </w:r>
            <w:r>
              <w:rPr>
                <w:noProof/>
                <w:webHidden/>
              </w:rPr>
              <w:tab/>
            </w:r>
            <w:r>
              <w:rPr>
                <w:noProof/>
                <w:webHidden/>
              </w:rPr>
              <w:fldChar w:fldCharType="begin"/>
            </w:r>
            <w:r>
              <w:rPr>
                <w:noProof/>
                <w:webHidden/>
              </w:rPr>
              <w:instrText xml:space="preserve"> PAGEREF _Toc156934218 \h </w:instrText>
            </w:r>
            <w:r>
              <w:rPr>
                <w:noProof/>
                <w:webHidden/>
              </w:rPr>
            </w:r>
            <w:r>
              <w:rPr>
                <w:noProof/>
                <w:webHidden/>
              </w:rPr>
              <w:fldChar w:fldCharType="separate"/>
            </w:r>
            <w:r>
              <w:rPr>
                <w:noProof/>
                <w:webHidden/>
              </w:rPr>
              <w:t>22</w:t>
            </w:r>
            <w:r>
              <w:rPr>
                <w:noProof/>
                <w:webHidden/>
              </w:rPr>
              <w:fldChar w:fldCharType="end"/>
            </w:r>
          </w:hyperlink>
        </w:p>
        <w:p w14:paraId="79FB0EA3" w14:textId="39D40351"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19" w:history="1">
            <w:r w:rsidRPr="007853A8">
              <w:rPr>
                <w:rStyle w:val="Hipercze"/>
                <w:noProof/>
              </w:rPr>
              <w:t>4.5.2.</w:t>
            </w:r>
            <w:r>
              <w:rPr>
                <w:rFonts w:asciiTheme="minorHAnsi" w:eastAsiaTheme="minorEastAsia" w:hAnsiTheme="minorHAnsi"/>
                <w:noProof/>
                <w:kern w:val="2"/>
                <w:sz w:val="22"/>
                <w:lang w:eastAsia="pl-PL"/>
                <w14:ligatures w14:val="standardContextual"/>
              </w:rPr>
              <w:tab/>
            </w:r>
            <w:r w:rsidRPr="007853A8">
              <w:rPr>
                <w:rStyle w:val="Hipercze"/>
                <w:noProof/>
              </w:rPr>
              <w:t>Architektura komponentów React</w:t>
            </w:r>
            <w:r>
              <w:rPr>
                <w:noProof/>
                <w:webHidden/>
              </w:rPr>
              <w:tab/>
            </w:r>
            <w:r>
              <w:rPr>
                <w:noProof/>
                <w:webHidden/>
              </w:rPr>
              <w:fldChar w:fldCharType="begin"/>
            </w:r>
            <w:r>
              <w:rPr>
                <w:noProof/>
                <w:webHidden/>
              </w:rPr>
              <w:instrText xml:space="preserve"> PAGEREF _Toc156934219 \h </w:instrText>
            </w:r>
            <w:r>
              <w:rPr>
                <w:noProof/>
                <w:webHidden/>
              </w:rPr>
            </w:r>
            <w:r>
              <w:rPr>
                <w:noProof/>
                <w:webHidden/>
              </w:rPr>
              <w:fldChar w:fldCharType="separate"/>
            </w:r>
            <w:r>
              <w:rPr>
                <w:noProof/>
                <w:webHidden/>
              </w:rPr>
              <w:t>23</w:t>
            </w:r>
            <w:r>
              <w:rPr>
                <w:noProof/>
                <w:webHidden/>
              </w:rPr>
              <w:fldChar w:fldCharType="end"/>
            </w:r>
          </w:hyperlink>
        </w:p>
        <w:p w14:paraId="2F6D8537" w14:textId="001F4C08" w:rsidR="00823E91" w:rsidRDefault="00823E91">
          <w:pPr>
            <w:pStyle w:val="Spistreci3"/>
            <w:tabs>
              <w:tab w:val="left" w:pos="1760"/>
              <w:tab w:val="right" w:leader="dot" w:pos="8776"/>
            </w:tabs>
            <w:rPr>
              <w:rFonts w:asciiTheme="minorHAnsi" w:eastAsiaTheme="minorEastAsia" w:hAnsiTheme="minorHAnsi"/>
              <w:noProof/>
              <w:kern w:val="2"/>
              <w:sz w:val="22"/>
              <w:lang w:eastAsia="pl-PL"/>
              <w14:ligatures w14:val="standardContextual"/>
            </w:rPr>
          </w:pPr>
          <w:hyperlink w:anchor="_Toc156934220" w:history="1">
            <w:r w:rsidRPr="007853A8">
              <w:rPr>
                <w:rStyle w:val="Hipercze"/>
                <w:noProof/>
              </w:rPr>
              <w:t>4.5.3.</w:t>
            </w:r>
            <w:r>
              <w:rPr>
                <w:rFonts w:asciiTheme="minorHAnsi" w:eastAsiaTheme="minorEastAsia" w:hAnsiTheme="minorHAnsi"/>
                <w:noProof/>
                <w:kern w:val="2"/>
                <w:sz w:val="22"/>
                <w:lang w:eastAsia="pl-PL"/>
                <w14:ligatures w14:val="standardContextual"/>
              </w:rPr>
              <w:tab/>
            </w:r>
            <w:r w:rsidRPr="007853A8">
              <w:rPr>
                <w:rStyle w:val="Hipercze"/>
                <w:noProof/>
              </w:rPr>
              <w:t>Struktura bazy danych</w:t>
            </w:r>
            <w:r>
              <w:rPr>
                <w:noProof/>
                <w:webHidden/>
              </w:rPr>
              <w:tab/>
            </w:r>
            <w:r>
              <w:rPr>
                <w:noProof/>
                <w:webHidden/>
              </w:rPr>
              <w:fldChar w:fldCharType="begin"/>
            </w:r>
            <w:r>
              <w:rPr>
                <w:noProof/>
                <w:webHidden/>
              </w:rPr>
              <w:instrText xml:space="preserve"> PAGEREF _Toc156934220 \h </w:instrText>
            </w:r>
            <w:r>
              <w:rPr>
                <w:noProof/>
                <w:webHidden/>
              </w:rPr>
            </w:r>
            <w:r>
              <w:rPr>
                <w:noProof/>
                <w:webHidden/>
              </w:rPr>
              <w:fldChar w:fldCharType="separate"/>
            </w:r>
            <w:r>
              <w:rPr>
                <w:noProof/>
                <w:webHidden/>
              </w:rPr>
              <w:t>24</w:t>
            </w:r>
            <w:r>
              <w:rPr>
                <w:noProof/>
                <w:webHidden/>
              </w:rPr>
              <w:fldChar w:fldCharType="end"/>
            </w:r>
          </w:hyperlink>
        </w:p>
        <w:p w14:paraId="179C6E84" w14:textId="187C27FD"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1" w:history="1">
            <w:r w:rsidRPr="007853A8">
              <w:rPr>
                <w:rStyle w:val="Hipercze"/>
                <w:noProof/>
              </w:rPr>
              <w:t>5.</w:t>
            </w:r>
            <w:r>
              <w:rPr>
                <w:rFonts w:asciiTheme="minorHAnsi" w:eastAsiaTheme="minorEastAsia" w:hAnsiTheme="minorHAnsi"/>
                <w:noProof/>
                <w:kern w:val="2"/>
                <w:sz w:val="22"/>
                <w:lang w:eastAsia="pl-PL"/>
                <w14:ligatures w14:val="standardContextual"/>
              </w:rPr>
              <w:tab/>
            </w:r>
            <w:r w:rsidRPr="007853A8">
              <w:rPr>
                <w:rStyle w:val="Hipercze"/>
                <w:noProof/>
              </w:rPr>
              <w:t>Implementacja</w:t>
            </w:r>
            <w:r>
              <w:rPr>
                <w:noProof/>
                <w:webHidden/>
              </w:rPr>
              <w:tab/>
            </w:r>
            <w:r>
              <w:rPr>
                <w:noProof/>
                <w:webHidden/>
              </w:rPr>
              <w:fldChar w:fldCharType="begin"/>
            </w:r>
            <w:r>
              <w:rPr>
                <w:noProof/>
                <w:webHidden/>
              </w:rPr>
              <w:instrText xml:space="preserve"> PAGEREF _Toc156934221 \h </w:instrText>
            </w:r>
            <w:r>
              <w:rPr>
                <w:noProof/>
                <w:webHidden/>
              </w:rPr>
            </w:r>
            <w:r>
              <w:rPr>
                <w:noProof/>
                <w:webHidden/>
              </w:rPr>
              <w:fldChar w:fldCharType="separate"/>
            </w:r>
            <w:r>
              <w:rPr>
                <w:noProof/>
                <w:webHidden/>
              </w:rPr>
              <w:t>26</w:t>
            </w:r>
            <w:r>
              <w:rPr>
                <w:noProof/>
                <w:webHidden/>
              </w:rPr>
              <w:fldChar w:fldCharType="end"/>
            </w:r>
          </w:hyperlink>
        </w:p>
        <w:p w14:paraId="67488821" w14:textId="0DDD4E8E"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22" w:history="1">
            <w:r w:rsidRPr="007853A8">
              <w:rPr>
                <w:rStyle w:val="Hipercze"/>
                <w:noProof/>
              </w:rPr>
              <w:t>5.1.</w:t>
            </w:r>
            <w:r>
              <w:rPr>
                <w:rFonts w:asciiTheme="minorHAnsi" w:eastAsiaTheme="minorEastAsia" w:hAnsiTheme="minorHAnsi"/>
                <w:noProof/>
                <w:kern w:val="2"/>
                <w:sz w:val="22"/>
                <w:lang w:eastAsia="pl-PL"/>
                <w14:ligatures w14:val="standardContextual"/>
              </w:rPr>
              <w:tab/>
            </w:r>
            <w:r w:rsidRPr="007853A8">
              <w:rPr>
                <w:rStyle w:val="Hipercze"/>
                <w:noProof/>
              </w:rPr>
              <w:t>Zakładka</w:t>
            </w:r>
            <w:r w:rsidRPr="007853A8">
              <w:rPr>
                <w:rStyle w:val="Hipercze"/>
                <w:noProof/>
              </w:rPr>
              <w:t xml:space="preserve"> </w:t>
            </w:r>
            <w:r w:rsidRPr="007853A8">
              <w:rPr>
                <w:rStyle w:val="Hipercze"/>
                <w:noProof/>
              </w:rPr>
              <w:t>stopera</w:t>
            </w:r>
            <w:r>
              <w:rPr>
                <w:noProof/>
                <w:webHidden/>
              </w:rPr>
              <w:tab/>
            </w:r>
            <w:r>
              <w:rPr>
                <w:noProof/>
                <w:webHidden/>
              </w:rPr>
              <w:fldChar w:fldCharType="begin"/>
            </w:r>
            <w:r>
              <w:rPr>
                <w:noProof/>
                <w:webHidden/>
              </w:rPr>
              <w:instrText xml:space="preserve"> PAGEREF _Toc156934222 \h </w:instrText>
            </w:r>
            <w:r>
              <w:rPr>
                <w:noProof/>
                <w:webHidden/>
              </w:rPr>
            </w:r>
            <w:r>
              <w:rPr>
                <w:noProof/>
                <w:webHidden/>
              </w:rPr>
              <w:fldChar w:fldCharType="separate"/>
            </w:r>
            <w:r>
              <w:rPr>
                <w:noProof/>
                <w:webHidden/>
              </w:rPr>
              <w:t>26</w:t>
            </w:r>
            <w:r>
              <w:rPr>
                <w:noProof/>
                <w:webHidden/>
              </w:rPr>
              <w:fldChar w:fldCharType="end"/>
            </w:r>
          </w:hyperlink>
        </w:p>
        <w:p w14:paraId="649B5372" w14:textId="7C821766"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23" w:history="1">
            <w:r w:rsidRPr="007853A8">
              <w:rPr>
                <w:rStyle w:val="Hipercze"/>
                <w:noProof/>
              </w:rPr>
              <w:t>5.2.</w:t>
            </w:r>
            <w:r>
              <w:rPr>
                <w:rFonts w:asciiTheme="minorHAnsi" w:eastAsiaTheme="minorEastAsia" w:hAnsiTheme="minorHAnsi"/>
                <w:noProof/>
                <w:kern w:val="2"/>
                <w:sz w:val="22"/>
                <w:lang w:eastAsia="pl-PL"/>
                <w14:ligatures w14:val="standardContextual"/>
              </w:rPr>
              <w:tab/>
            </w:r>
            <w:r w:rsidRPr="007853A8">
              <w:rPr>
                <w:rStyle w:val="Hipercze"/>
                <w:noProof/>
              </w:rPr>
              <w:t>Zakładka listy algorytmów</w:t>
            </w:r>
            <w:r>
              <w:rPr>
                <w:noProof/>
                <w:webHidden/>
              </w:rPr>
              <w:tab/>
            </w:r>
            <w:r>
              <w:rPr>
                <w:noProof/>
                <w:webHidden/>
              </w:rPr>
              <w:fldChar w:fldCharType="begin"/>
            </w:r>
            <w:r>
              <w:rPr>
                <w:noProof/>
                <w:webHidden/>
              </w:rPr>
              <w:instrText xml:space="preserve"> PAGEREF _Toc156934223 \h </w:instrText>
            </w:r>
            <w:r>
              <w:rPr>
                <w:noProof/>
                <w:webHidden/>
              </w:rPr>
            </w:r>
            <w:r>
              <w:rPr>
                <w:noProof/>
                <w:webHidden/>
              </w:rPr>
              <w:fldChar w:fldCharType="separate"/>
            </w:r>
            <w:r>
              <w:rPr>
                <w:noProof/>
                <w:webHidden/>
              </w:rPr>
              <w:t>26</w:t>
            </w:r>
            <w:r>
              <w:rPr>
                <w:noProof/>
                <w:webHidden/>
              </w:rPr>
              <w:fldChar w:fldCharType="end"/>
            </w:r>
          </w:hyperlink>
        </w:p>
        <w:p w14:paraId="35DD271D" w14:textId="12959C41"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4" w:history="1">
            <w:r w:rsidRPr="007853A8">
              <w:rPr>
                <w:rStyle w:val="Hipercze"/>
                <w:noProof/>
              </w:rPr>
              <w:t>6.</w:t>
            </w:r>
            <w:r>
              <w:rPr>
                <w:rFonts w:asciiTheme="minorHAnsi" w:eastAsiaTheme="minorEastAsia" w:hAnsiTheme="minorHAnsi"/>
                <w:noProof/>
                <w:kern w:val="2"/>
                <w:sz w:val="22"/>
                <w:lang w:eastAsia="pl-PL"/>
                <w14:ligatures w14:val="standardContextual"/>
              </w:rPr>
              <w:tab/>
            </w:r>
            <w:r w:rsidRPr="007853A8">
              <w:rPr>
                <w:rStyle w:val="Hipercze"/>
                <w:noProof/>
              </w:rPr>
              <w:t>Opis narzędzia</w:t>
            </w:r>
            <w:r>
              <w:rPr>
                <w:noProof/>
                <w:webHidden/>
              </w:rPr>
              <w:tab/>
            </w:r>
            <w:r>
              <w:rPr>
                <w:noProof/>
                <w:webHidden/>
              </w:rPr>
              <w:fldChar w:fldCharType="begin"/>
            </w:r>
            <w:r>
              <w:rPr>
                <w:noProof/>
                <w:webHidden/>
              </w:rPr>
              <w:instrText xml:space="preserve"> PAGEREF _Toc156934224 \h </w:instrText>
            </w:r>
            <w:r>
              <w:rPr>
                <w:noProof/>
                <w:webHidden/>
              </w:rPr>
            </w:r>
            <w:r>
              <w:rPr>
                <w:noProof/>
                <w:webHidden/>
              </w:rPr>
              <w:fldChar w:fldCharType="separate"/>
            </w:r>
            <w:r>
              <w:rPr>
                <w:noProof/>
                <w:webHidden/>
              </w:rPr>
              <w:t>27</w:t>
            </w:r>
            <w:r>
              <w:rPr>
                <w:noProof/>
                <w:webHidden/>
              </w:rPr>
              <w:fldChar w:fldCharType="end"/>
            </w:r>
          </w:hyperlink>
        </w:p>
        <w:p w14:paraId="00325031" w14:textId="6973BE57"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5" w:history="1">
            <w:r w:rsidRPr="007853A8">
              <w:rPr>
                <w:rStyle w:val="Hipercze"/>
                <w:noProof/>
              </w:rPr>
              <w:t>7.</w:t>
            </w:r>
            <w:r>
              <w:rPr>
                <w:rFonts w:asciiTheme="minorHAnsi" w:eastAsiaTheme="minorEastAsia" w:hAnsiTheme="minorHAnsi"/>
                <w:noProof/>
                <w:kern w:val="2"/>
                <w:sz w:val="22"/>
                <w:lang w:eastAsia="pl-PL"/>
                <w14:ligatures w14:val="standardContextual"/>
              </w:rPr>
              <w:tab/>
            </w:r>
            <w:r w:rsidRPr="007853A8">
              <w:rPr>
                <w:rStyle w:val="Hipercze"/>
                <w:noProof/>
              </w:rPr>
              <w:t>Uruchamianie narzędzia</w:t>
            </w:r>
            <w:r>
              <w:rPr>
                <w:noProof/>
                <w:webHidden/>
              </w:rPr>
              <w:tab/>
            </w:r>
            <w:r>
              <w:rPr>
                <w:noProof/>
                <w:webHidden/>
              </w:rPr>
              <w:fldChar w:fldCharType="begin"/>
            </w:r>
            <w:r>
              <w:rPr>
                <w:noProof/>
                <w:webHidden/>
              </w:rPr>
              <w:instrText xml:space="preserve"> PAGEREF _Toc156934225 \h </w:instrText>
            </w:r>
            <w:r>
              <w:rPr>
                <w:noProof/>
                <w:webHidden/>
              </w:rPr>
            </w:r>
            <w:r>
              <w:rPr>
                <w:noProof/>
                <w:webHidden/>
              </w:rPr>
              <w:fldChar w:fldCharType="separate"/>
            </w:r>
            <w:r>
              <w:rPr>
                <w:noProof/>
                <w:webHidden/>
              </w:rPr>
              <w:t>28</w:t>
            </w:r>
            <w:r>
              <w:rPr>
                <w:noProof/>
                <w:webHidden/>
              </w:rPr>
              <w:fldChar w:fldCharType="end"/>
            </w:r>
          </w:hyperlink>
        </w:p>
        <w:p w14:paraId="253B144F" w14:textId="6CF4C15E"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6" w:history="1">
            <w:r w:rsidRPr="007853A8">
              <w:rPr>
                <w:rStyle w:val="Hipercze"/>
                <w:noProof/>
              </w:rPr>
              <w:t>8.</w:t>
            </w:r>
            <w:r>
              <w:rPr>
                <w:rFonts w:asciiTheme="minorHAnsi" w:eastAsiaTheme="minorEastAsia" w:hAnsiTheme="minorHAnsi"/>
                <w:noProof/>
                <w:kern w:val="2"/>
                <w:sz w:val="22"/>
                <w:lang w:eastAsia="pl-PL"/>
                <w14:ligatures w14:val="standardContextual"/>
              </w:rPr>
              <w:tab/>
            </w:r>
            <w:r w:rsidRPr="007853A8">
              <w:rPr>
                <w:rStyle w:val="Hipercze"/>
                <w:noProof/>
              </w:rPr>
              <w:t>Testy</w:t>
            </w:r>
            <w:r>
              <w:rPr>
                <w:noProof/>
                <w:webHidden/>
              </w:rPr>
              <w:tab/>
            </w:r>
            <w:r>
              <w:rPr>
                <w:noProof/>
                <w:webHidden/>
              </w:rPr>
              <w:fldChar w:fldCharType="begin"/>
            </w:r>
            <w:r>
              <w:rPr>
                <w:noProof/>
                <w:webHidden/>
              </w:rPr>
              <w:instrText xml:space="preserve"> PAGEREF _Toc156934226 \h </w:instrText>
            </w:r>
            <w:r>
              <w:rPr>
                <w:noProof/>
                <w:webHidden/>
              </w:rPr>
            </w:r>
            <w:r>
              <w:rPr>
                <w:noProof/>
                <w:webHidden/>
              </w:rPr>
              <w:fldChar w:fldCharType="separate"/>
            </w:r>
            <w:r>
              <w:rPr>
                <w:noProof/>
                <w:webHidden/>
              </w:rPr>
              <w:t>29</w:t>
            </w:r>
            <w:r>
              <w:rPr>
                <w:noProof/>
                <w:webHidden/>
              </w:rPr>
              <w:fldChar w:fldCharType="end"/>
            </w:r>
          </w:hyperlink>
        </w:p>
        <w:p w14:paraId="6686F07E" w14:textId="1B800B45"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27" w:history="1">
            <w:r w:rsidRPr="007853A8">
              <w:rPr>
                <w:rStyle w:val="Hipercze"/>
                <w:noProof/>
              </w:rPr>
              <w:t>8.1.</w:t>
            </w:r>
            <w:r>
              <w:rPr>
                <w:rFonts w:asciiTheme="minorHAnsi" w:eastAsiaTheme="minorEastAsia" w:hAnsiTheme="minorHAnsi"/>
                <w:noProof/>
                <w:kern w:val="2"/>
                <w:sz w:val="22"/>
                <w:lang w:eastAsia="pl-PL"/>
                <w14:ligatures w14:val="standardContextual"/>
              </w:rPr>
              <w:tab/>
            </w:r>
            <w:r w:rsidRPr="007853A8">
              <w:rPr>
                <w:rStyle w:val="Hipercze"/>
                <w:noProof/>
              </w:rPr>
              <w:t>Testy manualne</w:t>
            </w:r>
            <w:r>
              <w:rPr>
                <w:noProof/>
                <w:webHidden/>
              </w:rPr>
              <w:tab/>
            </w:r>
            <w:r>
              <w:rPr>
                <w:noProof/>
                <w:webHidden/>
              </w:rPr>
              <w:fldChar w:fldCharType="begin"/>
            </w:r>
            <w:r>
              <w:rPr>
                <w:noProof/>
                <w:webHidden/>
              </w:rPr>
              <w:instrText xml:space="preserve"> PAGEREF _Toc156934227 \h </w:instrText>
            </w:r>
            <w:r>
              <w:rPr>
                <w:noProof/>
                <w:webHidden/>
              </w:rPr>
            </w:r>
            <w:r>
              <w:rPr>
                <w:noProof/>
                <w:webHidden/>
              </w:rPr>
              <w:fldChar w:fldCharType="separate"/>
            </w:r>
            <w:r>
              <w:rPr>
                <w:noProof/>
                <w:webHidden/>
              </w:rPr>
              <w:t>29</w:t>
            </w:r>
            <w:r>
              <w:rPr>
                <w:noProof/>
                <w:webHidden/>
              </w:rPr>
              <w:fldChar w:fldCharType="end"/>
            </w:r>
          </w:hyperlink>
        </w:p>
        <w:p w14:paraId="61C4F92C" w14:textId="54C6FB5E" w:rsidR="00823E91" w:rsidRDefault="00823E91">
          <w:pPr>
            <w:pStyle w:val="Spistreci2"/>
            <w:tabs>
              <w:tab w:val="left" w:pos="1320"/>
              <w:tab w:val="right" w:leader="dot" w:pos="8776"/>
            </w:tabs>
            <w:rPr>
              <w:rFonts w:asciiTheme="minorHAnsi" w:eastAsiaTheme="minorEastAsia" w:hAnsiTheme="minorHAnsi"/>
              <w:noProof/>
              <w:kern w:val="2"/>
              <w:sz w:val="22"/>
              <w:lang w:eastAsia="pl-PL"/>
              <w14:ligatures w14:val="standardContextual"/>
            </w:rPr>
          </w:pPr>
          <w:hyperlink w:anchor="_Toc156934228" w:history="1">
            <w:r w:rsidRPr="007853A8">
              <w:rPr>
                <w:rStyle w:val="Hipercze"/>
                <w:noProof/>
              </w:rPr>
              <w:t>8.2.</w:t>
            </w:r>
            <w:r>
              <w:rPr>
                <w:rFonts w:asciiTheme="minorHAnsi" w:eastAsiaTheme="minorEastAsia" w:hAnsiTheme="minorHAnsi"/>
                <w:noProof/>
                <w:kern w:val="2"/>
                <w:sz w:val="22"/>
                <w:lang w:eastAsia="pl-PL"/>
                <w14:ligatures w14:val="standardContextual"/>
              </w:rPr>
              <w:tab/>
            </w:r>
            <w:r w:rsidRPr="007853A8">
              <w:rPr>
                <w:rStyle w:val="Hipercze"/>
                <w:noProof/>
              </w:rPr>
              <w:t>Testy użyteczności</w:t>
            </w:r>
            <w:r>
              <w:rPr>
                <w:noProof/>
                <w:webHidden/>
              </w:rPr>
              <w:tab/>
            </w:r>
            <w:r>
              <w:rPr>
                <w:noProof/>
                <w:webHidden/>
              </w:rPr>
              <w:fldChar w:fldCharType="begin"/>
            </w:r>
            <w:r>
              <w:rPr>
                <w:noProof/>
                <w:webHidden/>
              </w:rPr>
              <w:instrText xml:space="preserve"> PAGEREF _Toc156934228 \h </w:instrText>
            </w:r>
            <w:r>
              <w:rPr>
                <w:noProof/>
                <w:webHidden/>
              </w:rPr>
            </w:r>
            <w:r>
              <w:rPr>
                <w:noProof/>
                <w:webHidden/>
              </w:rPr>
              <w:fldChar w:fldCharType="separate"/>
            </w:r>
            <w:r>
              <w:rPr>
                <w:noProof/>
                <w:webHidden/>
              </w:rPr>
              <w:t>29</w:t>
            </w:r>
            <w:r>
              <w:rPr>
                <w:noProof/>
                <w:webHidden/>
              </w:rPr>
              <w:fldChar w:fldCharType="end"/>
            </w:r>
          </w:hyperlink>
        </w:p>
        <w:p w14:paraId="5C98004C" w14:textId="0E23CC47" w:rsidR="00823E91" w:rsidRDefault="00823E91">
          <w:pPr>
            <w:pStyle w:val="Spistreci1"/>
            <w:tabs>
              <w:tab w:val="left" w:pos="880"/>
              <w:tab w:val="right" w:leader="dot" w:pos="8776"/>
            </w:tabs>
            <w:rPr>
              <w:rFonts w:asciiTheme="minorHAnsi" w:eastAsiaTheme="minorEastAsia" w:hAnsiTheme="minorHAnsi"/>
              <w:noProof/>
              <w:kern w:val="2"/>
              <w:sz w:val="22"/>
              <w:lang w:eastAsia="pl-PL"/>
              <w14:ligatures w14:val="standardContextual"/>
            </w:rPr>
          </w:pPr>
          <w:hyperlink w:anchor="_Toc156934229" w:history="1">
            <w:r w:rsidRPr="007853A8">
              <w:rPr>
                <w:rStyle w:val="Hipercze"/>
                <w:noProof/>
              </w:rPr>
              <w:t>9.</w:t>
            </w:r>
            <w:r>
              <w:rPr>
                <w:rFonts w:asciiTheme="minorHAnsi" w:eastAsiaTheme="minorEastAsia" w:hAnsiTheme="minorHAnsi"/>
                <w:noProof/>
                <w:kern w:val="2"/>
                <w:sz w:val="22"/>
                <w:lang w:eastAsia="pl-PL"/>
                <w14:ligatures w14:val="standardContextual"/>
              </w:rPr>
              <w:tab/>
            </w:r>
            <w:r w:rsidRPr="007853A8">
              <w:rPr>
                <w:rStyle w:val="Hipercze"/>
                <w:noProof/>
              </w:rPr>
              <w:t>Zakończenie</w:t>
            </w:r>
            <w:r>
              <w:rPr>
                <w:noProof/>
                <w:webHidden/>
              </w:rPr>
              <w:tab/>
            </w:r>
            <w:r>
              <w:rPr>
                <w:noProof/>
                <w:webHidden/>
              </w:rPr>
              <w:fldChar w:fldCharType="begin"/>
            </w:r>
            <w:r>
              <w:rPr>
                <w:noProof/>
                <w:webHidden/>
              </w:rPr>
              <w:instrText xml:space="preserve"> PAGEREF _Toc156934229 \h </w:instrText>
            </w:r>
            <w:r>
              <w:rPr>
                <w:noProof/>
                <w:webHidden/>
              </w:rPr>
            </w:r>
            <w:r>
              <w:rPr>
                <w:noProof/>
                <w:webHidden/>
              </w:rPr>
              <w:fldChar w:fldCharType="separate"/>
            </w:r>
            <w:r>
              <w:rPr>
                <w:noProof/>
                <w:webHidden/>
              </w:rPr>
              <w:t>30</w:t>
            </w:r>
            <w:r>
              <w:rPr>
                <w:noProof/>
                <w:webHidden/>
              </w:rPr>
              <w:fldChar w:fldCharType="end"/>
            </w:r>
          </w:hyperlink>
        </w:p>
        <w:p w14:paraId="4E50525A" w14:textId="35A07233" w:rsidR="00823E91" w:rsidRDefault="00823E9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934230" w:history="1">
            <w:r w:rsidRPr="007853A8">
              <w:rPr>
                <w:rStyle w:val="Hipercze"/>
                <w:noProof/>
              </w:rPr>
              <w:t>Bibliografia</w:t>
            </w:r>
            <w:r>
              <w:rPr>
                <w:noProof/>
                <w:webHidden/>
              </w:rPr>
              <w:tab/>
            </w:r>
            <w:r>
              <w:rPr>
                <w:noProof/>
                <w:webHidden/>
              </w:rPr>
              <w:fldChar w:fldCharType="begin"/>
            </w:r>
            <w:r>
              <w:rPr>
                <w:noProof/>
                <w:webHidden/>
              </w:rPr>
              <w:instrText xml:space="preserve"> PAGEREF _Toc156934230 \h </w:instrText>
            </w:r>
            <w:r>
              <w:rPr>
                <w:noProof/>
                <w:webHidden/>
              </w:rPr>
            </w:r>
            <w:r>
              <w:rPr>
                <w:noProof/>
                <w:webHidden/>
              </w:rPr>
              <w:fldChar w:fldCharType="separate"/>
            </w:r>
            <w:r>
              <w:rPr>
                <w:noProof/>
                <w:webHidden/>
              </w:rPr>
              <w:t>31</w:t>
            </w:r>
            <w:r>
              <w:rPr>
                <w:noProof/>
                <w:webHidden/>
              </w:rPr>
              <w:fldChar w:fldCharType="end"/>
            </w:r>
          </w:hyperlink>
        </w:p>
        <w:p w14:paraId="7A74325D" w14:textId="7AAFF754" w:rsidR="00823E91" w:rsidRDefault="00823E9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934231" w:history="1">
            <w:r w:rsidRPr="007853A8">
              <w:rPr>
                <w:rStyle w:val="Hipercze"/>
                <w:noProof/>
                <w:lang w:val="en-US"/>
              </w:rPr>
              <w:t>Spis rysunków</w:t>
            </w:r>
            <w:r>
              <w:rPr>
                <w:noProof/>
                <w:webHidden/>
              </w:rPr>
              <w:tab/>
            </w:r>
            <w:r>
              <w:rPr>
                <w:noProof/>
                <w:webHidden/>
              </w:rPr>
              <w:fldChar w:fldCharType="begin"/>
            </w:r>
            <w:r>
              <w:rPr>
                <w:noProof/>
                <w:webHidden/>
              </w:rPr>
              <w:instrText xml:space="preserve"> PAGEREF _Toc156934231 \h </w:instrText>
            </w:r>
            <w:r>
              <w:rPr>
                <w:noProof/>
                <w:webHidden/>
              </w:rPr>
            </w:r>
            <w:r>
              <w:rPr>
                <w:noProof/>
                <w:webHidden/>
              </w:rPr>
              <w:fldChar w:fldCharType="separate"/>
            </w:r>
            <w:r>
              <w:rPr>
                <w:noProof/>
                <w:webHidden/>
              </w:rPr>
              <w:t>31</w:t>
            </w:r>
            <w:r>
              <w:rPr>
                <w:noProof/>
                <w:webHidden/>
              </w:rPr>
              <w:fldChar w:fldCharType="end"/>
            </w:r>
          </w:hyperlink>
        </w:p>
        <w:p w14:paraId="56BD1AA9" w14:textId="2BCFD64F" w:rsidR="00823E91" w:rsidRDefault="00823E9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934232" w:history="1">
            <w:r w:rsidRPr="007853A8">
              <w:rPr>
                <w:rStyle w:val="Hipercze"/>
                <w:noProof/>
                <w:lang w:val="en-US"/>
              </w:rPr>
              <w:t>Spis tabel</w:t>
            </w:r>
            <w:r>
              <w:rPr>
                <w:noProof/>
                <w:webHidden/>
              </w:rPr>
              <w:tab/>
            </w:r>
            <w:r>
              <w:rPr>
                <w:noProof/>
                <w:webHidden/>
              </w:rPr>
              <w:fldChar w:fldCharType="begin"/>
            </w:r>
            <w:r>
              <w:rPr>
                <w:noProof/>
                <w:webHidden/>
              </w:rPr>
              <w:instrText xml:space="preserve"> PAGEREF _Toc156934232 \h </w:instrText>
            </w:r>
            <w:r>
              <w:rPr>
                <w:noProof/>
                <w:webHidden/>
              </w:rPr>
            </w:r>
            <w:r>
              <w:rPr>
                <w:noProof/>
                <w:webHidden/>
              </w:rPr>
              <w:fldChar w:fldCharType="separate"/>
            </w:r>
            <w:r>
              <w:rPr>
                <w:noProof/>
                <w:webHidden/>
              </w:rPr>
              <w:t>31</w:t>
            </w:r>
            <w:r>
              <w:rPr>
                <w:noProof/>
                <w:webHidden/>
              </w:rPr>
              <w:fldChar w:fldCharType="end"/>
            </w:r>
          </w:hyperlink>
        </w:p>
        <w:p w14:paraId="2FB4AF6B" w14:textId="36E49D5F" w:rsidR="00823E91" w:rsidRDefault="00823E91">
          <w:pPr>
            <w:pStyle w:val="Spistreci1"/>
            <w:tabs>
              <w:tab w:val="right" w:leader="dot" w:pos="8776"/>
            </w:tabs>
            <w:rPr>
              <w:rFonts w:asciiTheme="minorHAnsi" w:eastAsiaTheme="minorEastAsia" w:hAnsiTheme="minorHAnsi"/>
              <w:noProof/>
              <w:kern w:val="2"/>
              <w:sz w:val="22"/>
              <w:lang w:eastAsia="pl-PL"/>
              <w14:ligatures w14:val="standardContextual"/>
            </w:rPr>
          </w:pPr>
          <w:hyperlink w:anchor="_Toc156934233" w:history="1">
            <w:r w:rsidRPr="007853A8">
              <w:rPr>
                <w:rStyle w:val="Hipercze"/>
                <w:noProof/>
                <w:lang w:val="en-US"/>
              </w:rPr>
              <w:t>Załącznik</w:t>
            </w:r>
            <w:r>
              <w:rPr>
                <w:noProof/>
                <w:webHidden/>
              </w:rPr>
              <w:tab/>
            </w:r>
            <w:r>
              <w:rPr>
                <w:noProof/>
                <w:webHidden/>
              </w:rPr>
              <w:fldChar w:fldCharType="begin"/>
            </w:r>
            <w:r>
              <w:rPr>
                <w:noProof/>
                <w:webHidden/>
              </w:rPr>
              <w:instrText xml:space="preserve"> PAGEREF _Toc156934233 \h </w:instrText>
            </w:r>
            <w:r>
              <w:rPr>
                <w:noProof/>
                <w:webHidden/>
              </w:rPr>
            </w:r>
            <w:r>
              <w:rPr>
                <w:noProof/>
                <w:webHidden/>
              </w:rPr>
              <w:fldChar w:fldCharType="separate"/>
            </w:r>
            <w:r>
              <w:rPr>
                <w:noProof/>
                <w:webHidden/>
              </w:rPr>
              <w:t>31</w:t>
            </w:r>
            <w:r>
              <w:rPr>
                <w:noProof/>
                <w:webHidden/>
              </w:rPr>
              <w:fldChar w:fldCharType="end"/>
            </w:r>
          </w:hyperlink>
        </w:p>
        <w:p w14:paraId="5B82E4B3" w14:textId="41BA7689" w:rsidR="001F2A6D" w:rsidRDefault="001F2A6D" w:rsidP="001F2A6D">
          <w:r>
            <w:fldChar w:fldCharType="end"/>
          </w:r>
        </w:p>
      </w:sdtContent>
    </w:sdt>
    <w:p w14:paraId="478C874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459333C7" w14:textId="10C7CAD3" w:rsidR="00B45108" w:rsidRDefault="00355B36">
      <w:pPr>
        <w:spacing w:after="160" w:line="259" w:lineRule="auto"/>
        <w:ind w:firstLine="0"/>
        <w:jc w:val="left"/>
        <w:rPr>
          <w:rFonts w:eastAsiaTheme="majorEastAsia" w:cstheme="majorBidi"/>
          <w:b/>
          <w:sz w:val="28"/>
          <w:szCs w:val="32"/>
        </w:rPr>
        <w:sectPr w:rsidR="00B45108" w:rsidSect="00DA33A3">
          <w:footerReference w:type="default" r:id="rId10"/>
          <w:pgSz w:w="11906" w:h="16838"/>
          <w:pgMar w:top="1418" w:right="1418" w:bottom="1418" w:left="1418" w:header="709" w:footer="709" w:gutter="284"/>
          <w:pgNumType w:start="1"/>
          <w:cols w:space="708"/>
          <w:docGrid w:linePitch="360"/>
        </w:sectPr>
      </w:pPr>
      <w:r>
        <w:lastRenderedPageBreak/>
        <w:br w:type="page"/>
      </w:r>
    </w:p>
    <w:p w14:paraId="10FB3482" w14:textId="57E7FCB9" w:rsidR="006F5DA6" w:rsidRDefault="006F5DA6" w:rsidP="004B7782">
      <w:pPr>
        <w:pStyle w:val="Nagwek1"/>
      </w:pPr>
      <w:bookmarkStart w:id="0" w:name="_Toc156934187"/>
      <w:r>
        <w:lastRenderedPageBreak/>
        <w:t>Wstęp</w:t>
      </w:r>
      <w:bookmarkEnd w:id="0"/>
    </w:p>
    <w:p w14:paraId="24D12006" w14:textId="77777777" w:rsidR="00F066BC" w:rsidRDefault="006F5DA6" w:rsidP="00F066BC">
      <w:r>
        <w:t xml:space="preserve">Kostka Rubika to jedna z najbardziej ikonicznych łamigłówek świata, która od wielu lat fascynuje i inspiruje miliony ludzi na całym świecie. Niezwykłe połączenie kolorów oraz elementów geometrycznych tej układanki stwarza nietypowe jak na zabawkę zależności, w tym potencjał do ogromnej liczby kombinacji, co stanowi wyzwanie będące pasją dla wielu entuzjastów. To co wyjątkowe w kostce Rubika w połączeniu z naturalną u ludzi chęcią rywalizacji sprawiło, iż </w:t>
      </w:r>
      <w:r w:rsidR="002E4C51">
        <w:t xml:space="preserve">od 2003 roku regularnie na całym świecie odbywają się </w:t>
      </w:r>
      <w:r>
        <w:t xml:space="preserve"> </w:t>
      </w:r>
      <w:r w:rsidR="002E4C51">
        <w:t xml:space="preserve">zawody w </w:t>
      </w:r>
      <w:r>
        <w:t>dyscyplin</w:t>
      </w:r>
      <w:r w:rsidR="002E4C51">
        <w:t>ie</w:t>
      </w:r>
      <w:r>
        <w:t xml:space="preserve"> zwan</w:t>
      </w:r>
      <w:r w:rsidR="002E4C51">
        <w:t>ej</w:t>
      </w:r>
      <w:r>
        <w:t xml:space="preserve"> „</w:t>
      </w:r>
      <w:proofErr w:type="spellStart"/>
      <w:r>
        <w:t>speedcubing</w:t>
      </w:r>
      <w:proofErr w:type="spellEnd"/>
      <w:r>
        <w:t>”.</w:t>
      </w:r>
      <w:r w:rsidR="002E4C51">
        <w:t xml:space="preserve"> Obecnie coraz więcej osób, szczególnie młodych ale i nie tylko, zaczyna interesować się dziedziną </w:t>
      </w:r>
      <w:proofErr w:type="spellStart"/>
      <w:r w:rsidR="002E4C51">
        <w:t>speedcubingu</w:t>
      </w:r>
      <w:proofErr w:type="spellEnd"/>
      <w:r w:rsidR="002E4C51">
        <w:t xml:space="preserve">. Jest to spowodowane </w:t>
      </w:r>
      <w:r w:rsidR="00F62B84">
        <w:t xml:space="preserve">rozwojem społeczności </w:t>
      </w:r>
      <w:proofErr w:type="spellStart"/>
      <w:r w:rsidR="00F62B84">
        <w:t>speedcuberów</w:t>
      </w:r>
      <w:proofErr w:type="spellEnd"/>
      <w:r w:rsidR="00F62B84">
        <w:t xml:space="preserve">, która aktywnie dzieli się wiedzą i doświadczeniem poprzez różnorodne platformy internetowe. </w:t>
      </w:r>
      <w:proofErr w:type="spellStart"/>
      <w:r w:rsidR="00F62B84">
        <w:t>Youtube</w:t>
      </w:r>
      <w:proofErr w:type="spellEnd"/>
      <w:r w:rsidR="00F62B84">
        <w:t xml:space="preserve"> czy różne fora dyskusyjne pełne są poradników, analiz, a także relacji z zawodów, co sprzyja łatwiejszemu wejściu w świat </w:t>
      </w:r>
      <w:proofErr w:type="spellStart"/>
      <w:r w:rsidR="00F62B84">
        <w:t>speedcubingu</w:t>
      </w:r>
      <w:proofErr w:type="spellEnd"/>
      <w:r w:rsidR="00F62B84">
        <w:t xml:space="preserve"> dla nowych </w:t>
      </w:r>
      <w:r w:rsidR="00F066BC">
        <w:t>osób</w:t>
      </w:r>
      <w:r w:rsidR="00F62B84">
        <w:t xml:space="preserve">. Ponadto, organizacja międzynarodowych i lokalnych zawodów </w:t>
      </w:r>
      <w:proofErr w:type="spellStart"/>
      <w:r w:rsidR="00F62B84">
        <w:t>speedcubingowych</w:t>
      </w:r>
      <w:proofErr w:type="spellEnd"/>
      <w:r w:rsidR="00F62B84">
        <w:t xml:space="preserve"> dostarcza uczestnikom okazji do spotkania się, wymiany doświadczeń czy zawarcia nowych znajomości.</w:t>
      </w:r>
    </w:p>
    <w:p w14:paraId="2F2A3FA3" w14:textId="42562100" w:rsidR="00F62B84" w:rsidRDefault="00F066BC" w:rsidP="002E3A48">
      <w:r>
        <w:t xml:space="preserve">Z powodu coraz bardziej rosnącej popularności dyscypliny </w:t>
      </w:r>
      <w:proofErr w:type="spellStart"/>
      <w:r>
        <w:t>speedcubingu</w:t>
      </w:r>
      <w:proofErr w:type="spellEnd"/>
      <w:r>
        <w:t xml:space="preserve"> naturalną koleją rzeczy jest zwiększanie się zapotrzebowania na różnego rodzaju rozwiązania wspomagające. Tak jak każd</w:t>
      </w:r>
      <w:r w:rsidR="008C7FA7">
        <w:t>a</w:t>
      </w:r>
      <w:r>
        <w:t xml:space="preserve"> </w:t>
      </w:r>
      <w:r w:rsidR="008C7FA7">
        <w:t xml:space="preserve">sfera </w:t>
      </w:r>
      <w:r>
        <w:t xml:space="preserve">ludzkiego życia, </w:t>
      </w:r>
      <w:proofErr w:type="spellStart"/>
      <w:r>
        <w:t>speedcubing</w:t>
      </w:r>
      <w:proofErr w:type="spellEnd"/>
      <w:r>
        <w:t xml:space="preserve"> również </w:t>
      </w:r>
      <w:r w:rsidR="002E3A48">
        <w:t xml:space="preserve">ma </w:t>
      </w:r>
      <w:r>
        <w:t xml:space="preserve">swoje problemy wynikające ze specyfiki poszczególnych </w:t>
      </w:r>
      <w:r w:rsidR="008C7FA7">
        <w:t xml:space="preserve">jego </w:t>
      </w:r>
      <w:r>
        <w:t xml:space="preserve">aspektów, z którymi muszą zmagać się osoby chcące </w:t>
      </w:r>
      <w:r w:rsidR="008C7FA7">
        <w:t>rozwijać się w tej dziedzinie</w:t>
      </w:r>
      <w:r>
        <w:t>.</w:t>
      </w:r>
      <w:r w:rsidR="002E3A48">
        <w:t xml:space="preserve"> Istotą </w:t>
      </w:r>
      <w:proofErr w:type="spellStart"/>
      <w:r w:rsidR="002E3A48">
        <w:t>speedcubingu</w:t>
      </w:r>
      <w:proofErr w:type="spellEnd"/>
      <w:r w:rsidR="002E3A48">
        <w:t xml:space="preserve"> jest bowiem stałe dążenie do lepszych wyników poprzez zarówno naukę efektywnych metod rozwiązywania kostki jak i zwiększanie szybkości w poruszaniu ściankami układanki poprzez praktykę. Z tego </w:t>
      </w:r>
      <w:r>
        <w:t>właśnie</w:t>
      </w:r>
      <w:r w:rsidR="002E3A48">
        <w:t xml:space="preserve"> powodu</w:t>
      </w:r>
      <w:r>
        <w:t>, w niniejszej pracy zostanie podjęta próba stworzenia narzędzia wspomagającego proces treningu układania kostki Rubika</w:t>
      </w:r>
      <w:r w:rsidR="008C7FA7">
        <w:t xml:space="preserve"> na czas</w:t>
      </w:r>
      <w:r>
        <w:t>.</w:t>
      </w:r>
    </w:p>
    <w:p w14:paraId="25225E4A" w14:textId="77777777" w:rsidR="007325C8" w:rsidRPr="00D106D2" w:rsidRDefault="007325C8" w:rsidP="002453E8">
      <w:pPr>
        <w:ind w:firstLine="0"/>
      </w:pPr>
    </w:p>
    <w:p w14:paraId="73DBF705" w14:textId="31FB1F19" w:rsidR="00D106D2" w:rsidRPr="00D106D2" w:rsidRDefault="00D106D2" w:rsidP="00D106D2">
      <w:pPr>
        <w:pStyle w:val="Nagwek2"/>
      </w:pPr>
      <w:bookmarkStart w:id="1" w:name="_Toc156934188"/>
      <w:r>
        <w:t>Cel i zakres pracy</w:t>
      </w:r>
      <w:bookmarkEnd w:id="1"/>
    </w:p>
    <w:p w14:paraId="184C1181" w14:textId="00B15707" w:rsidR="00D106D2" w:rsidRDefault="007325C8" w:rsidP="006F5DA6">
      <w:r>
        <w:t xml:space="preserve">Celem pracy jest </w:t>
      </w:r>
      <w:r w:rsidR="002E4C51">
        <w:t xml:space="preserve">stworzenie </w:t>
      </w:r>
      <w:r w:rsidR="005E4C24">
        <w:t xml:space="preserve">projektu oraz implementacja </w:t>
      </w:r>
      <w:r w:rsidR="002E4C51">
        <w:t xml:space="preserve">narzędzia </w:t>
      </w:r>
      <w:r w:rsidR="005E4C24">
        <w:t xml:space="preserve">w formie aplikacji webowej mającej wspomagać </w:t>
      </w:r>
      <w:r w:rsidR="002E4C51">
        <w:t xml:space="preserve">trening układania kostki Rubika na czas. Narzędzie będzie </w:t>
      </w:r>
      <w:r w:rsidR="005E4C24">
        <w:t xml:space="preserve">dotyczyło </w:t>
      </w:r>
      <w:r w:rsidR="002E4C51">
        <w:t>jedynie oryginalnej kostki Rubika</w:t>
      </w:r>
      <w:r w:rsidR="005E4C24">
        <w:t xml:space="preserve"> bez uwzględniania żadnych układanek podobnych. Narzędzie będzie tworzone dla osób, które potrafią już ułożyć kostkę Rubika oraz chcą trenować w celu osiągania lepszych rezultatów czyli w celu skrócenia czasu układania kostki. W szczególności narzędzie jest tworzone głównie dla osób układających lub chcących układać kostkę Rubika metodą CFOP czyli najpopularniejszą metodą zaawansowaną. </w:t>
      </w:r>
    </w:p>
    <w:p w14:paraId="7145EB22" w14:textId="17CFBC64" w:rsidR="006F5DA6" w:rsidRPr="00203C75" w:rsidRDefault="002453E8" w:rsidP="00203C75">
      <w:r>
        <w:t>W pracy zostanie zawarty opis problemu treningu układania kostki Rubika na czas</w:t>
      </w:r>
      <w:r w:rsidR="00203C75">
        <w:t xml:space="preserve"> wraz z </w:t>
      </w:r>
      <w:r>
        <w:t xml:space="preserve"> </w:t>
      </w:r>
      <w:r w:rsidR="00203C75">
        <w:t xml:space="preserve">istotnymi aspektami </w:t>
      </w:r>
      <w:r>
        <w:t xml:space="preserve">dziedziny aby umożliwić pełne zrozumienie celu pracy. Zostaną </w:t>
      </w:r>
      <w:r w:rsidR="00203C75">
        <w:t xml:space="preserve">również </w:t>
      </w:r>
      <w:r>
        <w:t>przedstawione istniejące rozwiązania</w:t>
      </w:r>
      <w:r w:rsidR="00203C75">
        <w:t xml:space="preserve"> warz z ich analizą</w:t>
      </w:r>
      <w:r>
        <w:t xml:space="preserve">. W pracy znajdzie się opis procesu powstawania narzędzia zawierający informacje na temat jego projektu, zastosowanych metod rozwiązania problemu, implementacji oraz opis sposobu jego użytkowania. </w:t>
      </w:r>
      <w:r w:rsidR="00203C75">
        <w:t>Projekt narzędzia zostanie podzielony na wymagania funkcjonalne oraz niefunkcjonalne, przypadki użycia, omówienie wykorzystanych technologii oraz opis architektury narzędzia.</w:t>
      </w:r>
      <w:r w:rsidR="006F5DA6">
        <w:br w:type="page"/>
      </w:r>
    </w:p>
    <w:p w14:paraId="40DECC54" w14:textId="7D5CEEE6" w:rsidR="004B7782" w:rsidRDefault="00903564" w:rsidP="004B7782">
      <w:pPr>
        <w:pStyle w:val="Nagwek1"/>
      </w:pPr>
      <w:bookmarkStart w:id="2" w:name="_Toc156934189"/>
      <w:r>
        <w:lastRenderedPageBreak/>
        <w:t>Wprowadzenie do dziedziny</w:t>
      </w:r>
      <w:bookmarkEnd w:id="2"/>
    </w:p>
    <w:p w14:paraId="17C91F6B" w14:textId="6DEFA2D7" w:rsidR="00D50425" w:rsidRDefault="005F3B55" w:rsidP="00D50425">
      <w:r>
        <w:t xml:space="preserve">W tym rozdziale </w:t>
      </w:r>
      <w:r w:rsidR="0080125B">
        <w:t>zostaną</w:t>
      </w:r>
      <w:r>
        <w:t xml:space="preserve"> wyjaśnione zagadnienia oraz terminy związane z kostką Rubika, dyscypliną </w:t>
      </w:r>
      <w:proofErr w:type="spellStart"/>
      <w:r>
        <w:t>speedcubingu</w:t>
      </w:r>
      <w:proofErr w:type="spellEnd"/>
      <w:r>
        <w:t xml:space="preserve"> oraz </w:t>
      </w:r>
      <w:r w:rsidR="0024071B">
        <w:t xml:space="preserve">oficjalnymi zawodami </w:t>
      </w:r>
      <w:r>
        <w:t>tej</w:t>
      </w:r>
      <w:r w:rsidR="0024071B">
        <w:t xml:space="preserve"> dyscypliny</w:t>
      </w:r>
      <w:r>
        <w:t>.</w:t>
      </w:r>
      <w:r w:rsidR="0080125B">
        <w:t xml:space="preserve"> Zostanie również szczegółowo omówiony problem wynikający ze specyfiki dziedziny, którego próba rozwiązania zostanie podjęta w dalszej części pracy.</w:t>
      </w:r>
      <w:r w:rsidR="0024071B">
        <w:t xml:space="preserve"> Należy zaznaczyć, że </w:t>
      </w:r>
      <w:r w:rsidR="0080125B">
        <w:t>zostaną</w:t>
      </w:r>
      <w:r w:rsidR="0024071B">
        <w:t xml:space="preserve"> przedstawione tylko zagadnienia</w:t>
      </w:r>
      <w:r w:rsidR="004F5C25">
        <w:t>, które będą</w:t>
      </w:r>
      <w:r w:rsidR="0024071B">
        <w:t xml:space="preserve"> istotne</w:t>
      </w:r>
      <w:r w:rsidR="0080125B">
        <w:t xml:space="preserve"> z poziomu opisywanego problemu</w:t>
      </w:r>
      <w:r w:rsidR="0024071B">
        <w:t xml:space="preserve">, natomiast </w:t>
      </w:r>
      <w:r w:rsidR="0080125B">
        <w:t xml:space="preserve">pozostałe </w:t>
      </w:r>
      <w:r w:rsidR="0024071B">
        <w:t xml:space="preserve">szczegóły dotyczące </w:t>
      </w:r>
      <w:r w:rsidR="00E453FE">
        <w:t xml:space="preserve">kostki Rubika oraz oficjalnych zawodów </w:t>
      </w:r>
      <w:r w:rsidR="0080125B">
        <w:t xml:space="preserve">zostaną </w:t>
      </w:r>
      <w:r w:rsidR="00E453FE">
        <w:t>pominięte</w:t>
      </w:r>
      <w:r w:rsidR="0024071B">
        <w:t>.</w:t>
      </w:r>
    </w:p>
    <w:p w14:paraId="0E8611B4" w14:textId="77777777" w:rsidR="00D50425" w:rsidRDefault="00D50425" w:rsidP="00D50425"/>
    <w:p w14:paraId="5F01B1FA" w14:textId="336D6872" w:rsidR="00D50425" w:rsidRDefault="00D50425" w:rsidP="00D50425">
      <w:pPr>
        <w:pStyle w:val="Nagwek2"/>
      </w:pPr>
      <w:bookmarkStart w:id="3" w:name="_Toc156934190"/>
      <w:r>
        <w:t>Kostka Rubika</w:t>
      </w:r>
      <w:bookmarkEnd w:id="3"/>
    </w:p>
    <w:p w14:paraId="3B11B5CB" w14:textId="25E9DE0F" w:rsidR="00E92636" w:rsidRDefault="00E92636" w:rsidP="00E92636">
      <w:r>
        <w:t xml:space="preserve">Kostka Rubika (ang. </w:t>
      </w:r>
      <w:proofErr w:type="spellStart"/>
      <w:r>
        <w:t>Rubik’s</w:t>
      </w:r>
      <w:proofErr w:type="spellEnd"/>
      <w:r>
        <w:t xml:space="preserve"> </w:t>
      </w:r>
      <w:proofErr w:type="spellStart"/>
      <w:r>
        <w:t>cube</w:t>
      </w:r>
      <w:proofErr w:type="spellEnd"/>
      <w:r>
        <w:t xml:space="preserve">) to trójwymiarowa </w:t>
      </w:r>
      <w:r w:rsidR="008E2FBC">
        <w:t>układanka</w:t>
      </w:r>
      <w:r>
        <w:t xml:space="preserve"> wynaleziona pierwotnie w 1974 roku.</w:t>
      </w:r>
    </w:p>
    <w:p w14:paraId="6F26E511" w14:textId="77777777" w:rsidR="00E92636" w:rsidRPr="00E92636" w:rsidRDefault="00E92636" w:rsidP="00E92636"/>
    <w:p w14:paraId="14A9B50E" w14:textId="2B48AE74" w:rsidR="00E92636" w:rsidRPr="00E92636" w:rsidRDefault="00E92636" w:rsidP="00E92636">
      <w:pPr>
        <w:pStyle w:val="Nagwek3"/>
      </w:pPr>
      <w:bookmarkStart w:id="4" w:name="_Toc156934191"/>
      <w:r>
        <w:t>Mechanika kostki</w:t>
      </w:r>
      <w:r w:rsidR="000D7D73">
        <w:t xml:space="preserve"> Rubika</w:t>
      </w:r>
      <w:bookmarkEnd w:id="4"/>
    </w:p>
    <w:p w14:paraId="1F59AF39" w14:textId="221923AB" w:rsidR="00CC584A" w:rsidRDefault="00D50425" w:rsidP="005553E8">
      <w:r>
        <w:t xml:space="preserve">Kostka Rubika </w:t>
      </w:r>
      <w:r w:rsidR="00E92636">
        <w:t xml:space="preserve">ma </w:t>
      </w:r>
      <w:r w:rsidR="0077752D">
        <w:t>kształ</w:t>
      </w:r>
      <w:r w:rsidR="00E92636">
        <w:t>t</w:t>
      </w:r>
      <w:r w:rsidR="0077752D">
        <w:t xml:space="preserve"> sześcianu</w:t>
      </w:r>
      <w:r>
        <w:t xml:space="preserve"> składając</w:t>
      </w:r>
      <w:r w:rsidR="00E92636">
        <w:t>ego</w:t>
      </w:r>
      <w:r>
        <w:t xml:space="preserve"> się z 26 </w:t>
      </w:r>
      <w:r w:rsidR="0077752D">
        <w:t xml:space="preserve">unikalnych miniaturowych </w:t>
      </w:r>
      <w:r>
        <w:t>sześcianów</w:t>
      </w:r>
      <w:r w:rsidR="0077752D">
        <w:t>. Każdy z miniaturowych sześcianów zawiera ukryte przedłużenie znajdujące się wewnątrz kostki, które umożliwia połączenie się z innymi sześcianami</w:t>
      </w:r>
      <w:r w:rsidR="00364CC0">
        <w:t xml:space="preserve"> oraz z rdzeniem</w:t>
      </w:r>
      <w:r w:rsidR="0077752D">
        <w:t xml:space="preserve">, dzięki czemu sześciany mogą poruszać się jednocześnie. Środkowy miniaturowy sześcian każdej z sześciu ścian to jedynie pojedyncze kwadratowe pole </w:t>
      </w:r>
      <w:r w:rsidR="00364CC0">
        <w:t xml:space="preserve">przymocowane do rdzenia.  Rdzeń zapewnia strukturę układanki, do której miniaturowe sześciany mogą się dopasować dzięki czemu mogą się </w:t>
      </w:r>
      <w:r w:rsidR="00692D8C">
        <w:t xml:space="preserve">one </w:t>
      </w:r>
      <w:r w:rsidR="00364CC0">
        <w:t>swobodnie poruszać bez możliwości odpadnięcia od reszty mechanizmu.</w:t>
      </w:r>
    </w:p>
    <w:p w14:paraId="5851FFE5" w14:textId="17D47BB9" w:rsidR="00CC584A" w:rsidRDefault="00A419D3" w:rsidP="00D50425">
      <w:r>
        <w:t xml:space="preserve">Miniaturowe sześciany można podzielić </w:t>
      </w:r>
      <w:r w:rsidR="00CC584A">
        <w:t>ze względu na liczbę ich zewnętrznych ścian. Są to:</w:t>
      </w:r>
      <w:r>
        <w:t xml:space="preserve"> </w:t>
      </w:r>
    </w:p>
    <w:p w14:paraId="70561FE7" w14:textId="67B93D05" w:rsidR="00CC584A" w:rsidRDefault="00A419D3" w:rsidP="00CC584A">
      <w:pPr>
        <w:pStyle w:val="Akapitzlist"/>
        <w:numPr>
          <w:ilvl w:val="0"/>
          <w:numId w:val="9"/>
        </w:numPr>
      </w:pPr>
      <w:r>
        <w:t xml:space="preserve">narożniki, czyli elementy </w:t>
      </w:r>
      <w:r w:rsidR="00CC584A">
        <w:t>o trzech zewnętrznych ścianach</w:t>
      </w:r>
    </w:p>
    <w:p w14:paraId="08473C19" w14:textId="10708D72" w:rsidR="00364CC0" w:rsidRDefault="00CC584A" w:rsidP="00EA57F5">
      <w:pPr>
        <w:pStyle w:val="Akapitzlist"/>
        <w:numPr>
          <w:ilvl w:val="0"/>
          <w:numId w:val="9"/>
        </w:numPr>
      </w:pPr>
      <w:r>
        <w:t>krawędzie, czyli elementy o dwóch zewnętrznych ścianach</w:t>
      </w:r>
    </w:p>
    <w:p w14:paraId="60FE8B14" w14:textId="5B52EBDA" w:rsidR="00273F76" w:rsidRDefault="00CC584A" w:rsidP="005553E8">
      <w:pPr>
        <w:pStyle w:val="Akapitzlist"/>
        <w:numPr>
          <w:ilvl w:val="0"/>
          <w:numId w:val="9"/>
        </w:numPr>
      </w:pPr>
      <w:r>
        <w:t>środkowe elementy</w:t>
      </w:r>
      <w:r w:rsidR="00AE15D2">
        <w:t>, tak zwane centry,</w:t>
      </w:r>
      <w:r>
        <w:t xml:space="preserve"> o jednej zewnętrznej ścianie</w:t>
      </w:r>
    </w:p>
    <w:p w14:paraId="61131C3F" w14:textId="025506C1" w:rsidR="00273F76" w:rsidRDefault="00273F76" w:rsidP="00F308F4">
      <w:pPr>
        <w:ind w:firstLine="0"/>
      </w:pPr>
      <w:r>
        <w:t>Każdy z miniaturowych sześcianów jest unikalny ze względu na kolory znajdujące się na jego ścianach.</w:t>
      </w:r>
      <w:r w:rsidR="00AE15D2">
        <w:t xml:space="preserve"> Wartą zauważenia właściwością kostki Rubika jest to, iż ze względu na przymocowanie centrów do rdzenia, centry pozostają względem siebie w tej samej pozycji, co dodatkowo sprawia, iż centry definiują jaki kolor powinien znajdować się na danej ścianie kostki Rubika</w:t>
      </w:r>
    </w:p>
    <w:p w14:paraId="21B4C2E1" w14:textId="77777777" w:rsidR="00CC584A" w:rsidRDefault="00CC584A" w:rsidP="00CC584A">
      <w:pPr>
        <w:pStyle w:val="Akapitzlist"/>
        <w:ind w:left="1117" w:firstLine="0"/>
      </w:pPr>
    </w:p>
    <w:p w14:paraId="5CE56523" w14:textId="6A0C32B4" w:rsidR="00E92636" w:rsidRDefault="00CC584A" w:rsidP="00C0719D">
      <w:pPr>
        <w:pStyle w:val="Nagwek3"/>
      </w:pPr>
      <w:bookmarkStart w:id="5" w:name="_Toc156934192"/>
      <w:r>
        <w:t>Schemat kolorów kostki</w:t>
      </w:r>
      <w:r w:rsidR="000D7D73">
        <w:t xml:space="preserve"> Rubika</w:t>
      </w:r>
      <w:bookmarkEnd w:id="5"/>
    </w:p>
    <w:p w14:paraId="7F8BA3D8" w14:textId="2057BA8C" w:rsidR="00373E53" w:rsidRDefault="00364CC0" w:rsidP="005553E8">
      <w:r>
        <w:t xml:space="preserve">Każda z sześciu ścian kostki Rubika ma unikalny kolor, przy </w:t>
      </w:r>
      <w:r w:rsidR="00373E53">
        <w:t xml:space="preserve">czym </w:t>
      </w:r>
      <w:r w:rsidR="00D2664D">
        <w:t xml:space="preserve">warto wspomnieć , że </w:t>
      </w:r>
      <w:r w:rsidR="00373E53">
        <w:t xml:space="preserve">większość istniejących kostek zachowuje następujący </w:t>
      </w:r>
      <w:r>
        <w:t>schemat</w:t>
      </w:r>
      <w:r w:rsidR="00373E53">
        <w:t xml:space="preserve">: </w:t>
      </w:r>
    </w:p>
    <w:p w14:paraId="7B296C96" w14:textId="456CDC98" w:rsidR="00364CC0" w:rsidRDefault="00C0719D" w:rsidP="00373E53">
      <w:pPr>
        <w:pStyle w:val="Akapitzlist"/>
        <w:numPr>
          <w:ilvl w:val="0"/>
          <w:numId w:val="8"/>
        </w:numPr>
      </w:pPr>
      <w:r>
        <w:t>Ściany kostki mają kolory</w:t>
      </w:r>
      <w:r w:rsidR="00373E53">
        <w:t xml:space="preserve"> biały, żółty, niebieski, zielony, czerwony oraz pomarańczowy,</w:t>
      </w:r>
    </w:p>
    <w:p w14:paraId="15B2EE58" w14:textId="3A737634" w:rsidR="00373E53" w:rsidRDefault="00373E53" w:rsidP="00373E53">
      <w:pPr>
        <w:pStyle w:val="Akapitzlist"/>
        <w:numPr>
          <w:ilvl w:val="0"/>
          <w:numId w:val="8"/>
        </w:numPr>
      </w:pPr>
      <w:r>
        <w:t>pary kolorów biały i żółty, niebieski i zielony, czerwony i pomarańczowy umieszczone są na przeciwnych ścianach kostki</w:t>
      </w:r>
      <w:r w:rsidR="00320C49">
        <w:t>,</w:t>
      </w:r>
    </w:p>
    <w:p w14:paraId="5D3D4FD4" w14:textId="7A8A7AEF" w:rsidR="00FC73CB" w:rsidRDefault="00373E53" w:rsidP="00373E53">
      <w:pPr>
        <w:pStyle w:val="Akapitzlist"/>
        <w:numPr>
          <w:ilvl w:val="0"/>
          <w:numId w:val="8"/>
        </w:numPr>
      </w:pPr>
      <w:r>
        <w:t>trzymając kostkę ścianką z kolorem białym do góry oraz ścianką z kolorem zielonym do siebie, ścianka</w:t>
      </w:r>
      <w:r w:rsidR="00FC73CB">
        <w:t xml:space="preserve"> znajdująca się po prawej stronie kostki jest czerwona</w:t>
      </w:r>
      <w:r w:rsidR="00320C49">
        <w:t>.</w:t>
      </w:r>
    </w:p>
    <w:p w14:paraId="6FCD39AD" w14:textId="77777777" w:rsidR="00320C49" w:rsidRDefault="00320C49" w:rsidP="00320C49">
      <w:pPr>
        <w:ind w:firstLine="0"/>
      </w:pPr>
    </w:p>
    <w:p w14:paraId="66A25493" w14:textId="129EFA89" w:rsidR="00E92636" w:rsidRDefault="00E92636" w:rsidP="00E92636">
      <w:pPr>
        <w:pStyle w:val="Nagwek3"/>
      </w:pPr>
      <w:bookmarkStart w:id="6" w:name="_Toc156934193"/>
      <w:r>
        <w:lastRenderedPageBreak/>
        <w:t>Układanie kostki</w:t>
      </w:r>
      <w:r w:rsidR="000D7D73">
        <w:t xml:space="preserve"> Rubika</w:t>
      </w:r>
      <w:bookmarkEnd w:id="6"/>
    </w:p>
    <w:p w14:paraId="1C394957" w14:textId="189D240F" w:rsidR="00373E53" w:rsidRDefault="00D50AC3" w:rsidP="00141646">
      <w:r>
        <w:t>Wewnętrzny mechanizm kostki umożliwia niezależny obrót warstw sześcianów z każdej strony, mieszając w ten sposób kolory znajdujące się na poszczególnych ścianach.</w:t>
      </w:r>
      <w:r w:rsidR="009C20B0">
        <w:t xml:space="preserve"> Stan kostki, w którym na każdej ścianie znajduje się tylko jeden kolor jest stanem docelowym, który oznacza </w:t>
      </w:r>
      <w:r w:rsidR="00E92636">
        <w:t>rozwiązanie</w:t>
      </w:r>
      <w:r w:rsidR="00CE704B">
        <w:t xml:space="preserve"> lub inaczej mówiąc ułożenie</w:t>
      </w:r>
      <w:r w:rsidR="00E92636">
        <w:t xml:space="preserve"> układanki.</w:t>
      </w:r>
      <w:r w:rsidR="00A419D3">
        <w:t xml:space="preserve"> Trudność</w:t>
      </w:r>
      <w:r w:rsidR="00F308F4">
        <w:t xml:space="preserve"> kostki Rubika polega na bardzo dużej liczbie możliwych do uzyskania kombinacji kolorów na ścianach przy tylko jednej kombinacji będącej rozwiązaniem. Liczba możliwych kombinacji jest określana na ponad 43 tryliony</w:t>
      </w:r>
      <w:r w:rsidR="00CE704B">
        <w:t xml:space="preserve"> co oznacza, że losowe wykonywanie obrotów na kostce daje znikome prawdopodobieństwo na rozwiązanie jej</w:t>
      </w:r>
      <w:r w:rsidR="00346D24">
        <w:t>. Z tego powodu do rozwiązywania pomieszanej kostki Rubika stosowane są metody o różnym podejściu oraz stopniu zaawansowania.</w:t>
      </w:r>
    </w:p>
    <w:p w14:paraId="170024D4" w14:textId="7149E503" w:rsidR="00510F1B" w:rsidRDefault="00510F1B" w:rsidP="00BB1D31">
      <w:r>
        <w:t xml:space="preserve">W kontekście metod układania kostki Rubika istotne jest pojęcie tak zwanego „algorytmu”. W żargonie osób układających kostki Rubika algorytmem określa się </w:t>
      </w:r>
      <w:r w:rsidR="00980C77">
        <w:t xml:space="preserve">stałą </w:t>
      </w:r>
      <w:r>
        <w:t xml:space="preserve">sekwencję obrotów wykonywanych na kostce, które mają pożądany wpływ. Terminologia ta wywodzi się z matematycznego zastosowania algorytmu, czyli listy instrukcji wykonania zadania od danego stanu początkowego, </w:t>
      </w:r>
      <w:r w:rsidRPr="00510F1B">
        <w:t>poprzez dobrze określone kolejne stany, aż do pożądanego stanu końcowego</w:t>
      </w:r>
      <w:r>
        <w:t xml:space="preserve">. </w:t>
      </w:r>
      <w:r w:rsidR="00C0719D">
        <w:t xml:space="preserve">W tym momencie chciałbym zaznaczyć, że w dalszej części pracy </w:t>
      </w:r>
      <w:r w:rsidR="00BB1D31">
        <w:t xml:space="preserve">do określenia </w:t>
      </w:r>
      <w:r w:rsidR="00BB1D31">
        <w:t>sekwencji ruchów wykonywanych na kostce Rubika</w:t>
      </w:r>
      <w:r w:rsidR="00BB1D31">
        <w:t xml:space="preserve"> będzie stosowane </w:t>
      </w:r>
      <w:r w:rsidR="00C0719D">
        <w:t>określenie „algorytm”</w:t>
      </w:r>
      <w:r w:rsidR="00BB1D31">
        <w:t xml:space="preserve"> lub „sekwencja rozwiązująca”</w:t>
      </w:r>
      <w:r w:rsidR="00C0719D">
        <w:t>.</w:t>
      </w:r>
      <w:r w:rsidR="00EA0E66">
        <w:t xml:space="preserve"> </w:t>
      </w:r>
      <w:r w:rsidRPr="00510F1B">
        <w:t>Każda metoda układania kostki wykorzystuje własny zestaw algorytmów wraz z opisem, jaki efekt ma algorytm i kiedy można go zastosować, aby przybliżyć kostkę do rozwiązania.</w:t>
      </w:r>
      <w:r>
        <w:t xml:space="preserve"> Szczególną cechą </w:t>
      </w:r>
      <w:r w:rsidR="00F15930">
        <w:t xml:space="preserve">wielu </w:t>
      </w:r>
      <w:r>
        <w:t>algorytmów jest przeznaczenie do przekształcania tylko małej części kostki bez ingerencji w pozostałe części</w:t>
      </w:r>
      <w:r w:rsidR="00F15930">
        <w:t>. Niektóre metody układania kostki, które polegają na stopniowym układaniu kolejnych części kostki mają również algorytmy, które wpływają na dużą liczbę elementów</w:t>
      </w:r>
      <w:r w:rsidR="006E3639">
        <w:t>, jednak algorytmy te są stosowane w początkowych etapach układania, kiedy należy skupić się na ułożeniu mniejszej liczby elementów bez zwracania uwagi na położenie pozostałych elementów.</w:t>
      </w:r>
      <w:r w:rsidR="00607378">
        <w:t xml:space="preserve"> Ważną kwestią dotyczącą algorytmów, o której należy wspomnieć jest to, iż może istnieć kilka algorytmów mających ten sam efekt. W praktyce algorytmy takie mogą różnić się pod względem </w:t>
      </w:r>
      <w:r w:rsidR="007E6B69">
        <w:t xml:space="preserve">liczby obrotów ale i </w:t>
      </w:r>
      <w:r w:rsidR="00607378">
        <w:t>wygody wykonywania</w:t>
      </w:r>
      <w:r w:rsidR="007E6B69">
        <w:t xml:space="preserve"> co może przekładać się na szybkość ich wykonywania.</w:t>
      </w:r>
    </w:p>
    <w:p w14:paraId="36D36BE1" w14:textId="77777777" w:rsidR="00364CC0" w:rsidRDefault="00364CC0" w:rsidP="00D50425"/>
    <w:p w14:paraId="6CC14AB8" w14:textId="697059C0" w:rsidR="00980C77" w:rsidRDefault="00980C77" w:rsidP="00980C77">
      <w:pPr>
        <w:pStyle w:val="Nagwek3"/>
      </w:pPr>
      <w:bookmarkStart w:id="7" w:name="_Toc156934194"/>
      <w:r>
        <w:t>Notacja</w:t>
      </w:r>
      <w:bookmarkEnd w:id="7"/>
    </w:p>
    <w:p w14:paraId="6EECB46D" w14:textId="03CF3EF5" w:rsidR="00D50425" w:rsidRDefault="006A616B" w:rsidP="00D50425">
      <w:r>
        <w:t>N</w:t>
      </w:r>
      <w:r w:rsidR="00423DF1">
        <w:t>ajpopularniejszy</w:t>
      </w:r>
      <w:r>
        <w:t>m</w:t>
      </w:r>
      <w:r w:rsidR="00423DF1">
        <w:t xml:space="preserve"> spos</w:t>
      </w:r>
      <w:r>
        <w:t>obem</w:t>
      </w:r>
      <w:r w:rsidR="00423DF1">
        <w:t xml:space="preserve"> opisu sekwencji obrotów kostki Rubika</w:t>
      </w:r>
      <w:r>
        <w:t xml:space="preserve"> jest opracowana przez matematyka Davida </w:t>
      </w:r>
      <w:proofErr w:type="spellStart"/>
      <w:r>
        <w:t>Singmastera</w:t>
      </w:r>
      <w:proofErr w:type="spellEnd"/>
      <w:r>
        <w:t xml:space="preserve"> tak zwana „notacja </w:t>
      </w:r>
      <w:proofErr w:type="spellStart"/>
      <w:r>
        <w:t>Singmastera</w:t>
      </w:r>
      <w:proofErr w:type="spellEnd"/>
      <w:r>
        <w:t>”</w:t>
      </w:r>
      <w:r w:rsidR="00423DF1">
        <w:t>.</w:t>
      </w:r>
      <w:r>
        <w:t xml:space="preserve"> Notacja pozwala </w:t>
      </w:r>
      <w:r w:rsidR="00423DF1">
        <w:t xml:space="preserve"> </w:t>
      </w:r>
      <w:r>
        <w:t xml:space="preserve">na zapis algorytmów w taki sposób, że możliwe jest ich stosowanie niezależnie od orientacji w jakiej trzymana jest kostka. Każdej ze ścian kostki przypisana jest </w:t>
      </w:r>
      <w:r w:rsidR="00C37DBD">
        <w:t xml:space="preserve">duża </w:t>
      </w:r>
      <w:r>
        <w:t>litera:</w:t>
      </w:r>
    </w:p>
    <w:p w14:paraId="1CC0A27A" w14:textId="5426D1EC" w:rsidR="006A616B" w:rsidRDefault="006A616B" w:rsidP="006A616B">
      <w:pPr>
        <w:pStyle w:val="Akapitzlist"/>
        <w:numPr>
          <w:ilvl w:val="0"/>
          <w:numId w:val="10"/>
        </w:numPr>
      </w:pPr>
      <w:r>
        <w:t>F –</w:t>
      </w:r>
      <w:r w:rsidR="00706548">
        <w:t xml:space="preserve"> </w:t>
      </w:r>
      <w:r>
        <w:t>ściana przednia</w:t>
      </w:r>
    </w:p>
    <w:p w14:paraId="2C3A5EEA" w14:textId="5E1A87B0" w:rsidR="006A616B" w:rsidRDefault="006A616B" w:rsidP="006A616B">
      <w:pPr>
        <w:pStyle w:val="Akapitzlist"/>
        <w:numPr>
          <w:ilvl w:val="0"/>
          <w:numId w:val="10"/>
        </w:numPr>
      </w:pPr>
      <w:r>
        <w:t xml:space="preserve">B – ściana </w:t>
      </w:r>
      <w:r w:rsidR="00706548">
        <w:t>tylna</w:t>
      </w:r>
    </w:p>
    <w:p w14:paraId="00812861" w14:textId="306F845D" w:rsidR="00706548" w:rsidRDefault="00706548" w:rsidP="006A616B">
      <w:pPr>
        <w:pStyle w:val="Akapitzlist"/>
        <w:numPr>
          <w:ilvl w:val="0"/>
          <w:numId w:val="10"/>
        </w:numPr>
      </w:pPr>
      <w:r>
        <w:t>U – ściana górna</w:t>
      </w:r>
    </w:p>
    <w:p w14:paraId="4639CEFA" w14:textId="69E25FDF" w:rsidR="00706548" w:rsidRDefault="00706548" w:rsidP="006A616B">
      <w:pPr>
        <w:pStyle w:val="Akapitzlist"/>
        <w:numPr>
          <w:ilvl w:val="0"/>
          <w:numId w:val="10"/>
        </w:numPr>
      </w:pPr>
      <w:r>
        <w:t>D – ściana dolna</w:t>
      </w:r>
    </w:p>
    <w:p w14:paraId="7D7AE1C9" w14:textId="357C11C6" w:rsidR="00706548" w:rsidRDefault="00706548" w:rsidP="006A616B">
      <w:pPr>
        <w:pStyle w:val="Akapitzlist"/>
        <w:numPr>
          <w:ilvl w:val="0"/>
          <w:numId w:val="10"/>
        </w:numPr>
      </w:pPr>
      <w:r>
        <w:t>L – ściana po lewej stronie</w:t>
      </w:r>
    </w:p>
    <w:p w14:paraId="7BA416A4" w14:textId="6CDAC8D6" w:rsidR="00841DDC" w:rsidRDefault="00706548" w:rsidP="005553E8">
      <w:pPr>
        <w:pStyle w:val="Akapitzlist"/>
        <w:numPr>
          <w:ilvl w:val="0"/>
          <w:numId w:val="10"/>
        </w:numPr>
      </w:pPr>
      <w:r>
        <w:t>R – ściana po prawej stronie</w:t>
      </w:r>
    </w:p>
    <w:p w14:paraId="629FB643" w14:textId="7862DA1B" w:rsidR="00F113A4" w:rsidRDefault="00841DDC" w:rsidP="000A6CB7">
      <w:pPr>
        <w:ind w:firstLine="0"/>
      </w:pPr>
      <w:r>
        <w:t>Litery użyte do oznaczeń ścian</w:t>
      </w:r>
      <w:r w:rsidR="007B4B0C">
        <w:t xml:space="preserve"> pochodzą od pierwszych liter angielskich słów oznaczających położenie (front, </w:t>
      </w:r>
      <w:proofErr w:type="spellStart"/>
      <w:r w:rsidR="007B4B0C">
        <w:t>back</w:t>
      </w:r>
      <w:proofErr w:type="spellEnd"/>
      <w:r w:rsidR="007B4B0C">
        <w:t xml:space="preserve">, </w:t>
      </w:r>
      <w:proofErr w:type="spellStart"/>
      <w:r w:rsidR="007B4B0C">
        <w:t>up</w:t>
      </w:r>
      <w:proofErr w:type="spellEnd"/>
      <w:r w:rsidR="007B4B0C">
        <w:t xml:space="preserve">, down, </w:t>
      </w:r>
      <w:proofErr w:type="spellStart"/>
      <w:r w:rsidR="007B4B0C">
        <w:t>left</w:t>
      </w:r>
      <w:proofErr w:type="spellEnd"/>
      <w:r w:rsidR="007B4B0C">
        <w:t xml:space="preserve">, </w:t>
      </w:r>
      <w:proofErr w:type="spellStart"/>
      <w:r w:rsidR="007B4B0C">
        <w:t>right</w:t>
      </w:r>
      <w:proofErr w:type="spellEnd"/>
      <w:r w:rsidR="007B4B0C">
        <w:t xml:space="preserve">). </w:t>
      </w:r>
      <w:r w:rsidR="00710CF2">
        <w:t xml:space="preserve">Zapis danej litery z notacji oznacza obrót </w:t>
      </w:r>
      <w:r w:rsidR="00C37DBD">
        <w:t>jedną warstwą danej ściany</w:t>
      </w:r>
      <w:r w:rsidR="00710CF2">
        <w:t xml:space="preserve"> o dziewięćdziesiąt stopni zgodnie z ruchem wskazówek zegara.</w:t>
      </w:r>
      <w:r w:rsidR="00C23E8B">
        <w:t xml:space="preserve"> </w:t>
      </w:r>
      <w:r w:rsidR="00710CF2">
        <w:t xml:space="preserve">Zapisanie symbolu apostrofu </w:t>
      </w:r>
      <w:r w:rsidR="00710CF2" w:rsidRPr="00710CF2">
        <w:t>(′)</w:t>
      </w:r>
      <w:r w:rsidR="00710CF2">
        <w:t xml:space="preserve"> po danej literze z notacji oznacza obrót </w:t>
      </w:r>
      <w:r w:rsidR="00C37DBD">
        <w:t xml:space="preserve">jedną warstwą danej ściany </w:t>
      </w:r>
      <w:r w:rsidR="00710CF2">
        <w:t xml:space="preserve">o dziewięćdziesiąt stopni przeciwnie do ruchu wskazówek zegara. Zapisanie cyfry „2” po danej literze z notacji oznacza obrót </w:t>
      </w:r>
      <w:r w:rsidR="00C37DBD">
        <w:t xml:space="preserve">jedną warstwą </w:t>
      </w:r>
      <w:r w:rsidR="000B2614">
        <w:rPr>
          <w:noProof/>
        </w:rPr>
        <w:lastRenderedPageBreak/>
        <mc:AlternateContent>
          <mc:Choice Requires="wpg">
            <w:drawing>
              <wp:inline distT="0" distB="0" distL="0" distR="0" wp14:anchorId="03563C5E" wp14:editId="1E568DAF">
                <wp:extent cx="5467985" cy="3513455"/>
                <wp:effectExtent l="3810" t="0" r="0" b="0"/>
                <wp:docPr id="2061282459" name="Grupa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67885" cy="3513455"/>
                          <a:chOff x="0" y="0"/>
                          <a:chExt cx="54683" cy="35135"/>
                        </a:xfrm>
                      </wpg:grpSpPr>
                      <wpg:grpSp>
                        <wpg:cNvPr id="1371863866" name="Grupa 4"/>
                        <wpg:cNvGrpSpPr>
                          <a:grpSpLocks/>
                        </wpg:cNvGrpSpPr>
                        <wpg:grpSpPr bwMode="auto">
                          <a:xfrm>
                            <a:off x="0" y="0"/>
                            <a:ext cx="54673" cy="27336"/>
                            <a:chOff x="0" y="0"/>
                            <a:chExt cx="48647" cy="24320"/>
                          </a:xfrm>
                        </wpg:grpSpPr>
                        <pic:pic xmlns:pic="http://schemas.openxmlformats.org/drawingml/2006/picture">
                          <pic:nvPicPr>
                            <pic:cNvPr id="1958026843" name="Obraz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20" cy="2432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76028494" name="Obraz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4326" y="0"/>
                              <a:ext cx="24321" cy="24320"/>
                            </a:xfrm>
                            <a:prstGeom prst="rect">
                              <a:avLst/>
                            </a:prstGeom>
                            <a:noFill/>
                            <a:extLst>
                              <a:ext uri="{909E8E84-426E-40DD-AFC4-6F175D3DCCD1}">
                                <a14:hiddenFill xmlns:a14="http://schemas.microsoft.com/office/drawing/2010/main">
                                  <a:solidFill>
                                    <a:srgbClr val="FFFFFF"/>
                                  </a:solidFill>
                                </a14:hiddenFill>
                              </a:ext>
                            </a:extLst>
                          </pic:spPr>
                        </pic:pic>
                      </wpg:grpSp>
                      <wps:wsp>
                        <wps:cNvPr id="767903761" name="Pole tekstowe 1"/>
                        <wps:cNvSpPr txBox="1">
                          <a:spLocks noChangeArrowheads="1"/>
                        </wps:cNvSpPr>
                        <wps:spPr bwMode="auto">
                          <a:xfrm>
                            <a:off x="0" y="27935"/>
                            <a:ext cx="54683"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6FB441" w14:textId="0B12636E" w:rsidR="000B2614" w:rsidRPr="00165F8D" w:rsidRDefault="000B2614" w:rsidP="000B2614">
                              <w:pPr>
                                <w:pStyle w:val="Legenda"/>
                                <w:rPr>
                                  <w:sz w:val="24"/>
                                </w:rPr>
                              </w:pPr>
                              <w:r>
                                <w:t xml:space="preserve">Rysunek </w:t>
                              </w:r>
                              <w:fldSimple w:instr=" STYLEREF 1 \s ">
                                <w:r w:rsidR="00E766A2">
                                  <w:rPr>
                                    <w:noProof/>
                                  </w:rPr>
                                  <w:t>2</w:t>
                                </w:r>
                              </w:fldSimple>
                              <w:r w:rsidR="00E766A2">
                                <w:t>.</w:t>
                              </w:r>
                              <w:fldSimple w:instr=" SEQ Rysunek \* ARABIC \s 1 ">
                                <w:r w:rsidR="00E766A2">
                                  <w:rPr>
                                    <w:noProof/>
                                  </w:rPr>
                                  <w:t>1</w:t>
                                </w:r>
                              </w:fldSimple>
                              <w:r>
                                <w:t xml:space="preserve"> </w:t>
                              </w:r>
                              <w:r w:rsidRPr="007D63FC">
                                <w:t>Graficzne przedstawienie notacji kostki Rubika</w:t>
                              </w:r>
                            </w:p>
                          </w:txbxContent>
                        </wps:txbx>
                        <wps:bodyPr rot="0" vert="horz" wrap="square" lIns="0" tIns="0" rIns="0" bIns="0" anchor="t" anchorCtr="0" upright="1">
                          <a:noAutofit/>
                        </wps:bodyPr>
                      </wps:wsp>
                    </wpg:wgp>
                  </a:graphicData>
                </a:graphic>
              </wp:inline>
            </w:drawing>
          </mc:Choice>
          <mc:Fallback>
            <w:pict>
              <v:group w14:anchorId="03563C5E" id="Grupa 7" o:spid="_x0000_s1026" style="width:430.55pt;height:276.65pt;mso-position-horizontal-relative:char;mso-position-vertical-relative:line" coordsize="54683,351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">
                <v:group id="_x0000_s1027" style="position:absolute;width:54673;height:27336" coordsize="48647,2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8" type="#_x0000_t75" style="position:absolute;width:24320;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">
                    <v:imagedata r:id="rId13" o:title=""/>
                  </v:shape>
                  <v:shape id="Obraz 3" o:spid="_x0000_s1029" type="#_x0000_t75" style="position:absolute;left:24326;width:24321;height:243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">
                    <v:imagedata r:id="rId14" o:title=""/>
                  </v:shape>
                </v:group>
                <v:shapetype id="_x0000_t202" coordsize="21600,21600" o:spt="202" path="m,l,21600r21600,l21600,xe">
                  <v:stroke joinstyle="miter"/>
                  <v:path gradientshapeok="t" o:connecttype="rect"/>
                </v:shapetype>
                <v:shape id="Pole tekstowe 1" o:spid="_x0000_s1030" type="#_x0000_t202" style="position:absolute;top:27935;width:5468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" stroked="f">
                  <v:textbox inset="0,0,0,0">
                    <w:txbxContent>
                      <w:p w14:paraId="206FB441" w14:textId="0B12636E" w:rsidR="000B2614" w:rsidRPr="00165F8D" w:rsidRDefault="000B2614" w:rsidP="000B2614">
                        <w:pPr>
                          <w:pStyle w:val="Legenda"/>
                          <w:rPr>
                            <w:sz w:val="24"/>
                          </w:rPr>
                        </w:pPr>
                        <w:r>
                          <w:t xml:space="preserve">Rysunek </w:t>
                        </w:r>
                        <w:fldSimple w:instr=" STYLEREF 1 \s ">
                          <w:r w:rsidR="00E766A2">
                            <w:rPr>
                              <w:noProof/>
                            </w:rPr>
                            <w:t>2</w:t>
                          </w:r>
                        </w:fldSimple>
                        <w:r w:rsidR="00E766A2">
                          <w:t>.</w:t>
                        </w:r>
                        <w:fldSimple w:instr=" SEQ Rysunek \* ARABIC \s 1 ">
                          <w:r w:rsidR="00E766A2">
                            <w:rPr>
                              <w:noProof/>
                            </w:rPr>
                            <w:t>1</w:t>
                          </w:r>
                        </w:fldSimple>
                        <w:r>
                          <w:t xml:space="preserve"> </w:t>
                        </w:r>
                        <w:r w:rsidRPr="007D63FC">
                          <w:t>Graficzne przedstawienie notacji kostki Rubika</w:t>
                        </w:r>
                      </w:p>
                    </w:txbxContent>
                  </v:textbox>
                </v:shape>
                <w10:anchorlock/>
              </v:group>
            </w:pict>
          </mc:Fallback>
        </mc:AlternateContent>
      </w:r>
      <w:r w:rsidR="00C37DBD">
        <w:t xml:space="preserve">danej ściany </w:t>
      </w:r>
      <w:r w:rsidR="00710CF2">
        <w:t xml:space="preserve">o sto osiemdziesiąt stopni. </w:t>
      </w:r>
      <w:r w:rsidR="00624FC0">
        <w:t xml:space="preserve">Występują również obroty dwoma warstwami ścian zamiast jedną </w:t>
      </w:r>
      <w:r w:rsidR="00F40B1D">
        <w:t xml:space="preserve">warstwą </w:t>
      </w:r>
      <w:r w:rsidR="00624FC0">
        <w:t xml:space="preserve">oznaczane małymi odpowiednikami liter notacji, dla których stosują się takie same reguły </w:t>
      </w:r>
      <w:r w:rsidR="00F40B1D">
        <w:t xml:space="preserve">dotyczące kierunku obrotu. </w:t>
      </w:r>
      <w:r w:rsidR="00C37DBD">
        <w:t xml:space="preserve">Dodatkowo w notacji występują obroty całą kostką wokół jednej z jej osi, czyli zmiany orientacji w jakiej trzymana jest kostka lub ujmując inaczej, obroty trzema warstwami naraz. Są one oznaczane małymi literami „x”, „y” oraz „z” i odpowiadają odpowiednio obrotom ściany </w:t>
      </w:r>
      <w:r w:rsidR="00A14286">
        <w:t xml:space="preserve">prawej </w:t>
      </w:r>
      <w:r w:rsidR="00C37DBD">
        <w:t xml:space="preserve">(R), obrotom </w:t>
      </w:r>
      <w:r w:rsidR="00A14286">
        <w:t xml:space="preserve">warstwą </w:t>
      </w:r>
      <w:r w:rsidR="00C37DBD">
        <w:t>ścian</w:t>
      </w:r>
      <w:r w:rsidR="00A14286">
        <w:t>y</w:t>
      </w:r>
      <w:r w:rsidR="00C37DBD">
        <w:t xml:space="preserve"> górn</w:t>
      </w:r>
      <w:r w:rsidR="00A14286">
        <w:t>ej</w:t>
      </w:r>
      <w:r w:rsidR="00C37DBD">
        <w:t xml:space="preserve"> (U) oraz obrotom </w:t>
      </w:r>
      <w:r w:rsidR="00A14286">
        <w:t xml:space="preserve">warstwą </w:t>
      </w:r>
      <w:r w:rsidR="00C37DBD">
        <w:t>ścian</w:t>
      </w:r>
      <w:r w:rsidR="00A14286">
        <w:t>y</w:t>
      </w:r>
      <w:r w:rsidR="00C37DBD">
        <w:t xml:space="preserve"> przedni</w:t>
      </w:r>
      <w:r w:rsidR="00A14286">
        <w:t>ej</w:t>
      </w:r>
      <w:r w:rsidR="00C37DBD">
        <w:t xml:space="preserve"> (F).</w:t>
      </w:r>
      <w:r w:rsidR="006F5DA6" w:rsidRPr="006F5DA6">
        <w:t xml:space="preserve"> </w:t>
      </w:r>
      <w:r w:rsidR="00C37DBD">
        <w:t xml:space="preserve">Dla obrotów całą kostką stosuje się takie same reguły dotyczące kierunku obrotu co do obrotów jedną warstwą. </w:t>
      </w:r>
    </w:p>
    <w:p w14:paraId="6DFC423C" w14:textId="767A2465" w:rsidR="00710CF2" w:rsidRDefault="00A14286" w:rsidP="00141646">
      <w:r>
        <w:t xml:space="preserve">Istnieje również rozszerzenie notacji </w:t>
      </w:r>
      <w:proofErr w:type="spellStart"/>
      <w:r>
        <w:t>Singmastera</w:t>
      </w:r>
      <w:proofErr w:type="spellEnd"/>
      <w:r>
        <w:t xml:space="preserve">, które zostało ogólnie przyjęte przez osoby układające kostki Rubika. Polega ono na dodaniu </w:t>
      </w:r>
      <w:r w:rsidR="00F15FDF">
        <w:t xml:space="preserve">opisów dla </w:t>
      </w:r>
      <w:r>
        <w:t>obrotów</w:t>
      </w:r>
      <w:r w:rsidR="008A343F">
        <w:t xml:space="preserve"> środkowymi warstwami kostki. Każdej warstwie środkowej przypisana jest duża litera:</w:t>
      </w:r>
    </w:p>
    <w:p w14:paraId="3117205F" w14:textId="22C89BFD" w:rsidR="008A343F" w:rsidRDefault="008A343F" w:rsidP="008A343F">
      <w:pPr>
        <w:pStyle w:val="Akapitzlist"/>
        <w:numPr>
          <w:ilvl w:val="0"/>
          <w:numId w:val="10"/>
        </w:numPr>
      </w:pPr>
      <w:r>
        <w:t>M – warstwa pomiędzy warstwami ściany prawej (R) i lewej (L)</w:t>
      </w:r>
    </w:p>
    <w:p w14:paraId="5F41A32B" w14:textId="41204C14" w:rsidR="008A343F" w:rsidRDefault="008A343F" w:rsidP="008A343F">
      <w:pPr>
        <w:pStyle w:val="Akapitzlist"/>
        <w:numPr>
          <w:ilvl w:val="0"/>
          <w:numId w:val="10"/>
        </w:numPr>
      </w:pPr>
      <w:r>
        <w:t>E – warstwa pomiędzy warstwami ściany górnej (U) i dolnej (D)</w:t>
      </w:r>
    </w:p>
    <w:p w14:paraId="741D8D79" w14:textId="32F6B14D" w:rsidR="008A343F" w:rsidRDefault="008A343F" w:rsidP="008A343F">
      <w:pPr>
        <w:pStyle w:val="Akapitzlist"/>
        <w:numPr>
          <w:ilvl w:val="0"/>
          <w:numId w:val="10"/>
        </w:numPr>
      </w:pPr>
      <w:r>
        <w:t>S – warstwa pomiędzy warstwami ściany przedniej (F) i tylnej (B)</w:t>
      </w:r>
    </w:p>
    <w:p w14:paraId="7B5C79EF" w14:textId="77777777" w:rsidR="00F256DB" w:rsidRDefault="00CB51D7" w:rsidP="00CB51D7">
      <w:pPr>
        <w:ind w:firstLine="0"/>
      </w:pPr>
      <w:r>
        <w:t xml:space="preserve">Litery użyte do oznaczeń </w:t>
      </w:r>
      <w:r w:rsidR="004A539C">
        <w:t xml:space="preserve">warstw pochodzą od </w:t>
      </w:r>
      <w:r w:rsidR="00244915">
        <w:t xml:space="preserve">pierwszych liter </w:t>
      </w:r>
      <w:r w:rsidR="004A539C">
        <w:t>angielskich słów „</w:t>
      </w:r>
      <w:proofErr w:type="spellStart"/>
      <w:r w:rsidR="004A539C">
        <w:t>middle</w:t>
      </w:r>
      <w:proofErr w:type="spellEnd"/>
      <w:r w:rsidR="004A539C">
        <w:t>”, „</w:t>
      </w:r>
      <w:proofErr w:type="spellStart"/>
      <w:r w:rsidR="004A539C">
        <w:t>equator</w:t>
      </w:r>
      <w:proofErr w:type="spellEnd"/>
      <w:r w:rsidR="004A539C">
        <w:t xml:space="preserve">” oraz „standing”. </w:t>
      </w:r>
      <w:r w:rsidR="007E1A28">
        <w:t xml:space="preserve">Zapis litery „M” oznacza obrót warstwą </w:t>
      </w:r>
      <w:r w:rsidR="0057477C">
        <w:t xml:space="preserve">o dziewięćdziesiąt stopni </w:t>
      </w:r>
      <w:r w:rsidR="007E1A28">
        <w:t xml:space="preserve">z góry na dół. Zapis litery „E” oznacza obrót warstwą </w:t>
      </w:r>
      <w:r w:rsidR="0057477C">
        <w:t xml:space="preserve">o dziewięćdziesiąt stopni </w:t>
      </w:r>
      <w:r w:rsidR="007E1A28">
        <w:t xml:space="preserve">w prawo. Zapis litery „S” oznacza obrót warstwą </w:t>
      </w:r>
      <w:r w:rsidR="0057477C">
        <w:t xml:space="preserve">o dziewięćdziesiąt stopni </w:t>
      </w:r>
      <w:r w:rsidR="007E1A28">
        <w:t>zgodnie z ruchem ściany przedniej (F)</w:t>
      </w:r>
      <w:r w:rsidR="0057477C">
        <w:t xml:space="preserve">. Zapisanie symbolu apostrofu </w:t>
      </w:r>
      <w:r w:rsidR="0057477C" w:rsidRPr="00710CF2">
        <w:t>(′)</w:t>
      </w:r>
      <w:r w:rsidR="0057477C">
        <w:t xml:space="preserve"> po danej literze z notacji oznacza obrót warstwą o dziewięćdziesiąt stopni w przeciwnym kierunku. Zapisanie cyfry „2” po danej literze z notacji oznacza obrót warstwą o sto osiemdziesiąt stopni.</w:t>
      </w:r>
    </w:p>
    <w:p w14:paraId="233E8330" w14:textId="30690FE4" w:rsidR="00F256DB" w:rsidRDefault="00F256DB" w:rsidP="00F256DB">
      <w:r>
        <w:t xml:space="preserve">Notacja </w:t>
      </w:r>
      <w:proofErr w:type="spellStart"/>
      <w:r>
        <w:t>Singmastera</w:t>
      </w:r>
      <w:proofErr w:type="spellEnd"/>
      <w:r>
        <w:t xml:space="preserve"> oraz jej rozszerzenie są zaprezentowane w formie graficznej na rysunku </w:t>
      </w:r>
      <w:r w:rsidR="00053095">
        <w:t>2</w:t>
      </w:r>
      <w:r w:rsidR="00476E15">
        <w:t>.1</w:t>
      </w:r>
      <w:r>
        <w:t>.</w:t>
      </w:r>
    </w:p>
    <w:p w14:paraId="0A741C95" w14:textId="77777777" w:rsidR="00517CE9" w:rsidRDefault="00517CE9" w:rsidP="00CB51D7">
      <w:pPr>
        <w:ind w:firstLine="0"/>
      </w:pPr>
    </w:p>
    <w:p w14:paraId="652B9982" w14:textId="19DE80BC" w:rsidR="00517CE9" w:rsidRDefault="00517CE9" w:rsidP="00517CE9">
      <w:pPr>
        <w:pStyle w:val="Nagwek3"/>
      </w:pPr>
      <w:bookmarkStart w:id="8" w:name="_Hlk151975273"/>
      <w:bookmarkStart w:id="9" w:name="_Toc156934195"/>
      <w:r>
        <w:t>Metody układania kostki</w:t>
      </w:r>
      <w:r w:rsidR="00601BA0">
        <w:t xml:space="preserve"> Rubika</w:t>
      </w:r>
      <w:bookmarkEnd w:id="9"/>
    </w:p>
    <w:bookmarkEnd w:id="8"/>
    <w:p w14:paraId="260E5E9C" w14:textId="01BE5B4E" w:rsidR="00F01C3F" w:rsidRDefault="00517CE9" w:rsidP="00517CE9">
      <w:r>
        <w:t xml:space="preserve">Najpopularniejszą metodą układania kostki Rubika dla początkujących jest metoda </w:t>
      </w:r>
      <w:r w:rsidR="00616018">
        <w:t>„</w:t>
      </w:r>
      <w:r>
        <w:t xml:space="preserve">LBL”. W skrócie polega ona na ułożeniu </w:t>
      </w:r>
      <w:r w:rsidR="00A123C0">
        <w:t xml:space="preserve">każdej warstwy kostki po kolei zaczynając od dolnej warstwy i kończąc na górnej warstwie. </w:t>
      </w:r>
      <w:r w:rsidR="00387164">
        <w:t>Metoda ta wymaga nauczenia</w:t>
      </w:r>
      <w:r w:rsidR="000A3429">
        <w:t xml:space="preserve"> się</w:t>
      </w:r>
      <w:r w:rsidR="00387164">
        <w:t xml:space="preserve"> zaledwie kilku prostych algorytmów</w:t>
      </w:r>
      <w:r w:rsidR="000A3429">
        <w:t xml:space="preserve"> oraz dobrze opanowana pozwala zrozumieć ogólne podstawowe </w:t>
      </w:r>
      <w:r w:rsidR="000A3429">
        <w:lastRenderedPageBreak/>
        <w:t xml:space="preserve">aspekty układania kostki. Pomimo że metoda nie jest efektywna pod względem liczby wymaganych do ułożenia kostki obrotów, pozwala ona na </w:t>
      </w:r>
      <w:r w:rsidR="0046099F">
        <w:t>stopniowe wdrażanie większej liczby algorytmów co przekłada się na skrócenie liczby wymaganych obrotów.</w:t>
      </w:r>
    </w:p>
    <w:p w14:paraId="25E1DEC3" w14:textId="2F293C81" w:rsidR="00517CE9" w:rsidRDefault="0046099F" w:rsidP="00F01C3F">
      <w:r>
        <w:t>Najpopularniejszym rozwinięciem metody LBL jest metoda zaawansowana o nazwie „CFOP”</w:t>
      </w:r>
      <w:r w:rsidR="00132F97">
        <w:t xml:space="preserve"> (można się również spotkać z nazwą </w:t>
      </w:r>
      <w:r w:rsidR="005D23FA">
        <w:t>„</w:t>
      </w:r>
      <w:r w:rsidR="00132F97">
        <w:t>metod</w:t>
      </w:r>
      <w:r w:rsidR="005D23FA">
        <w:t>a</w:t>
      </w:r>
      <w:r w:rsidR="00132F97">
        <w:t xml:space="preserve"> Fridrich”)</w:t>
      </w:r>
      <w:r>
        <w:t>. Nazwa metody bierze się z czterech etapów wymaganych do ułożenia kostki</w:t>
      </w:r>
      <w:r w:rsidR="00CB116A">
        <w:t xml:space="preserve">. Pierwszym etapem jest </w:t>
      </w:r>
      <w:r>
        <w:t>ułożenie krzyża dolnej warstwy</w:t>
      </w:r>
      <w:r w:rsidR="00CB116A">
        <w:t>.</w:t>
      </w:r>
      <w:r>
        <w:t xml:space="preserve"> </w:t>
      </w:r>
      <w:r w:rsidR="00CB116A">
        <w:t>Drugi etap</w:t>
      </w:r>
      <w:r w:rsidR="00F01C3F">
        <w:t>,</w:t>
      </w:r>
      <w:r w:rsidR="00CB116A">
        <w:t xml:space="preserve"> </w:t>
      </w:r>
      <w:r w:rsidR="00F01C3F">
        <w:t xml:space="preserve">tak zwany „F2L” (First </w:t>
      </w:r>
      <w:proofErr w:type="spellStart"/>
      <w:r w:rsidR="00F01C3F">
        <w:t>Two</w:t>
      </w:r>
      <w:proofErr w:type="spellEnd"/>
      <w:r w:rsidR="00F01C3F">
        <w:t xml:space="preserve"> </w:t>
      </w:r>
      <w:proofErr w:type="spellStart"/>
      <w:r w:rsidR="00F01C3F">
        <w:t>Layers</w:t>
      </w:r>
      <w:proofErr w:type="spellEnd"/>
      <w:r w:rsidR="00F01C3F">
        <w:t xml:space="preserve">), </w:t>
      </w:r>
      <w:r w:rsidR="00CB116A">
        <w:t xml:space="preserve">polega na ułożeniu dolnej i środkowej warstwy układając w tym samym momencie narożnik dolnej warstwy i krawędź należącą do </w:t>
      </w:r>
      <w:r w:rsidR="000E51C1">
        <w:t>środkowej</w:t>
      </w:r>
      <w:r w:rsidR="00CB116A">
        <w:t xml:space="preserve"> warstwy. Trzeci etap</w:t>
      </w:r>
      <w:r w:rsidR="00F01C3F">
        <w:t>, tak zwany „OLL” (</w:t>
      </w:r>
      <w:proofErr w:type="spellStart"/>
      <w:r w:rsidR="00F01C3F">
        <w:t>Orientation</w:t>
      </w:r>
      <w:proofErr w:type="spellEnd"/>
      <w:r w:rsidR="00F01C3F">
        <w:t xml:space="preserve"> of the </w:t>
      </w:r>
      <w:proofErr w:type="spellStart"/>
      <w:r w:rsidR="00F01C3F">
        <w:t>Last</w:t>
      </w:r>
      <w:proofErr w:type="spellEnd"/>
      <w:r w:rsidR="00F01C3F">
        <w:t xml:space="preserve"> </w:t>
      </w:r>
      <w:proofErr w:type="spellStart"/>
      <w:r w:rsidR="00F01C3F">
        <w:t>Layer</w:t>
      </w:r>
      <w:proofErr w:type="spellEnd"/>
      <w:r w:rsidR="00F01C3F">
        <w:t>)</w:t>
      </w:r>
      <w:r w:rsidR="00CB116A">
        <w:t xml:space="preserve"> polega na zorientowaniu górnej warstwy za pomocą jednego algorytmu, tak aby</w:t>
      </w:r>
      <w:r w:rsidR="00F01C3F">
        <w:t xml:space="preserve"> górna ściana kostki była pokryta tylko jednym kolorem poprzez odpowiednie obrócenie wszystkich miniaturowych sześcianów. Czwarty etap, tak zwany „PLL” (</w:t>
      </w:r>
      <w:proofErr w:type="spellStart"/>
      <w:r w:rsidR="00F01C3F">
        <w:t>Permutation</w:t>
      </w:r>
      <w:proofErr w:type="spellEnd"/>
      <w:r w:rsidR="00F01C3F">
        <w:t xml:space="preserve"> of the </w:t>
      </w:r>
      <w:proofErr w:type="spellStart"/>
      <w:r w:rsidR="00F01C3F">
        <w:t>Last</w:t>
      </w:r>
      <w:proofErr w:type="spellEnd"/>
      <w:r w:rsidR="00F01C3F">
        <w:t xml:space="preserve"> </w:t>
      </w:r>
      <w:proofErr w:type="spellStart"/>
      <w:r w:rsidR="00F01C3F">
        <w:t>Layer</w:t>
      </w:r>
      <w:proofErr w:type="spellEnd"/>
      <w:r w:rsidR="00F01C3F">
        <w:t xml:space="preserve">) polega na permutowaniu górnej warstwy za pomocą jednego algorytmu, tak aby górna warstwa została w całości ułożona. </w:t>
      </w:r>
      <w:r>
        <w:t xml:space="preserve">Metoda ta jest bardziej efektywna od metody podstawowej, jednakże </w:t>
      </w:r>
      <w:r w:rsidR="00F01C3F">
        <w:t xml:space="preserve">ze względu na liczbę możliwych sytuacji, które mogą wystąpić w kolejnych etapach układania, </w:t>
      </w:r>
      <w:r>
        <w:t>wymaga nauczenia się ponad stu algorytmów</w:t>
      </w:r>
      <w:r w:rsidR="00CB116A">
        <w:t>. Dobra znajomość wszystkich wymaganych algorytmów oraz umiejętność szybkiego stosowania ich podczas układania pozwala na uzyskiwanie czasów ułożenia kostki nawet poniżej dziesięciu sekund.</w:t>
      </w:r>
    </w:p>
    <w:p w14:paraId="23B789DD" w14:textId="04901E0A" w:rsidR="0078531D" w:rsidRDefault="0078531D" w:rsidP="00F01C3F">
      <w:r>
        <w:t xml:space="preserve">Istotnym aspektem metod układania kostki Rubika, o którym warto wspomnieć jest orientacja kostki Rubika. Kostka Rubika może być bowiem trzymana w jednej z 24 orientacji, które można określać za pomocą koloru znajdującego się na górnej </w:t>
      </w:r>
      <w:bookmarkStart w:id="10" w:name="_Hlk156588220"/>
      <w:r>
        <w:t xml:space="preserve">ścianie </w:t>
      </w:r>
      <w:bookmarkEnd w:id="10"/>
      <w:r w:rsidR="00AE15D2">
        <w:t xml:space="preserve">ułożonej </w:t>
      </w:r>
      <w:r>
        <w:t>kostki Rubika oraz koloru znajdującego się na przedniej ścianie kostki Rubika. Znając kolory górnej i przedniej ściany kostki Rubika jesteśmy w stanie określić jej orientację. Podczas</w:t>
      </w:r>
      <w:r w:rsidR="00AE15D2">
        <w:t xml:space="preserve"> rozpoczynania ułożenia kostki Rubika pierwszym krokiem jest zdecydowanie w jakiej orientacji </w:t>
      </w:r>
      <w:r w:rsidR="00B21D71">
        <w:t xml:space="preserve">lub grupie orientacji </w:t>
      </w:r>
      <w:r w:rsidR="00AE15D2">
        <w:t xml:space="preserve">będziemy układać kostkę Rubika. </w:t>
      </w:r>
      <w:r w:rsidR="00B21D71">
        <w:t>Dla przykładu, używając metody LBL albo CFOP należy zdecydować, na której ścianie zostanie ułożony początkowy krzyż. W celu przyzwyczajenia się do kostki Rubika, poradniki dla osób początkujących zazwyczaj tłumaczą aby rozpoczynać ułożenia od białego krzyża co określa, że kostka Rubika będzie układana w grupie czterech orientacji, których kolor górnej ściany kostki Rubika to żółty. Jednakże możliwe jest ułożenie kostki Rubika za pomocą każdej metody w dowolnej orientacji</w:t>
      </w:r>
      <w:r w:rsidR="005251B6">
        <w:t>, co sprawia, że wybór orientacji może zależeć od preferencji danej osoby.</w:t>
      </w:r>
    </w:p>
    <w:p w14:paraId="472CA213" w14:textId="77777777" w:rsidR="000D7D73" w:rsidRPr="00D50425" w:rsidRDefault="000D7D73" w:rsidP="00841DDC">
      <w:pPr>
        <w:ind w:firstLine="0"/>
      </w:pPr>
    </w:p>
    <w:p w14:paraId="5129E416" w14:textId="56791529" w:rsidR="00D50425" w:rsidRDefault="00CB6F75" w:rsidP="00D50425">
      <w:pPr>
        <w:pStyle w:val="Nagwek2"/>
      </w:pPr>
      <w:bookmarkStart w:id="11" w:name="_Toc156934196"/>
      <w:r>
        <w:t>Zawody</w:t>
      </w:r>
      <w:bookmarkEnd w:id="11"/>
    </w:p>
    <w:p w14:paraId="5C02FE3B" w14:textId="21D0B87B" w:rsidR="000C7F4F" w:rsidRDefault="00174B6D" w:rsidP="00174B6D">
      <w:r>
        <w:t>„</w:t>
      </w:r>
      <w:proofErr w:type="spellStart"/>
      <w:r w:rsidR="00F01C3F">
        <w:t>Speedcubing</w:t>
      </w:r>
      <w:proofErr w:type="spellEnd"/>
      <w:r>
        <w:t>”</w:t>
      </w:r>
      <w:r w:rsidR="00F01C3F">
        <w:t xml:space="preserve"> to dyscyplina </w:t>
      </w:r>
      <w:r w:rsidR="00A00A4F">
        <w:t xml:space="preserve">polegającą na jak najszybszym </w:t>
      </w:r>
      <w:r w:rsidR="0024071B">
        <w:t>układaniu</w:t>
      </w:r>
      <w:r w:rsidR="00A00A4F">
        <w:t xml:space="preserve"> kostki Rubika i innych </w:t>
      </w:r>
      <w:r w:rsidR="00EF0659">
        <w:t>układanek</w:t>
      </w:r>
      <w:r w:rsidR="00A00A4F">
        <w:t xml:space="preserve"> logicznych z jej rodziny. </w:t>
      </w:r>
      <w:r w:rsidR="000C7F4F">
        <w:t>Istotą tej dziedziny jest to, że aby układać układanki w najkrótszym czasie trzeba umieć szybko reagować na  losowo natrafiane sytuacje. Każde pomieszanie układanki jest bowiem unikalne i liczba możliwych kombinacji jest na tyle duża, że nie jest możliwym nauczenie się każdej kombinacji na pamięć.</w:t>
      </w:r>
    </w:p>
    <w:p w14:paraId="74505679" w14:textId="1AA2361F" w:rsidR="00CB6F75" w:rsidRDefault="00174B6D" w:rsidP="00174B6D">
      <w:r>
        <w:t xml:space="preserve">Organizowaniem oficjalnych zawodów w tej dyscyplinie zajmuje się </w:t>
      </w:r>
      <w:r w:rsidR="00CB6F75">
        <w:t>organizacja międzynarodowa</w:t>
      </w:r>
      <w:r>
        <w:t xml:space="preserve"> WCA</w:t>
      </w:r>
      <w:r w:rsidR="00CB6F75">
        <w:t xml:space="preserve">. Oficjalne zawody przebiegają według zasad oraz regulacji ustalanych przez WCA. </w:t>
      </w:r>
    </w:p>
    <w:p w14:paraId="51557A21" w14:textId="77777777" w:rsidR="007B0734" w:rsidRDefault="007B0734" w:rsidP="00174B6D"/>
    <w:p w14:paraId="113F07D7" w14:textId="18BD1120" w:rsidR="007B0734" w:rsidRDefault="007B0734" w:rsidP="007B0734">
      <w:pPr>
        <w:pStyle w:val="Nagwek3"/>
      </w:pPr>
      <w:bookmarkStart w:id="12" w:name="_Toc156934197"/>
      <w:r>
        <w:t>Przebieg zawodów</w:t>
      </w:r>
      <w:bookmarkEnd w:id="12"/>
    </w:p>
    <w:p w14:paraId="5405BC7F" w14:textId="22CC0863" w:rsidR="007B0734" w:rsidRDefault="00EF0659" w:rsidP="007B0734">
      <w:r>
        <w:t>Na każd</w:t>
      </w:r>
      <w:r w:rsidR="00793069">
        <w:t>e</w:t>
      </w:r>
      <w:r>
        <w:t xml:space="preserve"> oficjaln</w:t>
      </w:r>
      <w:r w:rsidR="00793069">
        <w:t>e</w:t>
      </w:r>
      <w:r>
        <w:t xml:space="preserve"> zawod</w:t>
      </w:r>
      <w:r w:rsidR="00793069">
        <w:t>y</w:t>
      </w:r>
      <w:r>
        <w:t xml:space="preserve"> są określ</w:t>
      </w:r>
      <w:r w:rsidR="00793069">
        <w:t>a</w:t>
      </w:r>
      <w:r>
        <w:t xml:space="preserve">ne układanki w jakich odbywa się rywalizacja, przy czym obecnie mogą być to tylko układanki wybrane z siedemnastu oficjalnych konkurencji. Warto wspomnieć, że standardowa kostka Rubika nie jest obowiązkową </w:t>
      </w:r>
      <w:r>
        <w:lastRenderedPageBreak/>
        <w:t>układanką</w:t>
      </w:r>
      <w:r w:rsidR="007B0734">
        <w:t>,</w:t>
      </w:r>
      <w:r>
        <w:t xml:space="preserve"> w której odbywa się rywalizacja na każdych zawodach, ale jest ona zdecydowanie </w:t>
      </w:r>
      <w:r w:rsidR="007B0734">
        <w:t>najczęściej</w:t>
      </w:r>
      <w:r w:rsidR="001710A1">
        <w:t xml:space="preserve"> pojawiającą</w:t>
      </w:r>
      <w:r w:rsidR="007B0734">
        <w:t xml:space="preserve"> się </w:t>
      </w:r>
      <w:r w:rsidR="00793069">
        <w:t xml:space="preserve">układanką </w:t>
      </w:r>
      <w:r>
        <w:t xml:space="preserve">na zawodach. Zawody są podzielone na rundy. W każdej rundzie odbywa się rywalizacja w danej układance, przy czym rywalizacja w </w:t>
      </w:r>
      <w:r w:rsidR="00793069">
        <w:t>jednej</w:t>
      </w:r>
      <w:r>
        <w:t xml:space="preserve"> układance może obejmować więcej niż jedną rundę</w:t>
      </w:r>
      <w:r w:rsidR="00793069">
        <w:t>.</w:t>
      </w:r>
    </w:p>
    <w:p w14:paraId="4D276484" w14:textId="4A7AA2B6" w:rsidR="00793069" w:rsidRDefault="00EF0659" w:rsidP="007B0734">
      <w:r>
        <w:t xml:space="preserve">Przebieg każdej rundy </w:t>
      </w:r>
      <w:r w:rsidR="007B0734">
        <w:t xml:space="preserve">rozpoczyna się od </w:t>
      </w:r>
      <w:r>
        <w:t>zan</w:t>
      </w:r>
      <w:r w:rsidR="007B0734">
        <w:t>iesienia</w:t>
      </w:r>
      <w:r>
        <w:t xml:space="preserve"> swo</w:t>
      </w:r>
      <w:r w:rsidR="007B0734">
        <w:t>ich</w:t>
      </w:r>
      <w:r>
        <w:t xml:space="preserve"> układan</w:t>
      </w:r>
      <w:r w:rsidR="007B0734">
        <w:t>ek</w:t>
      </w:r>
      <w:r w:rsidR="00435D08" w:rsidRPr="00435D08">
        <w:t xml:space="preserve"> </w:t>
      </w:r>
      <w:r w:rsidR="00435D08">
        <w:t>przez zawodników</w:t>
      </w:r>
      <w:r>
        <w:t xml:space="preserve"> do miejsca mieszania</w:t>
      </w:r>
      <w:r w:rsidR="007B0734">
        <w:t>. Następnie zawodnicy</w:t>
      </w:r>
      <w:r>
        <w:t xml:space="preserve"> udają się do poczekalni</w:t>
      </w:r>
      <w:r w:rsidR="007B0734">
        <w:t xml:space="preserve">. </w:t>
      </w:r>
      <w:r>
        <w:t>Układanki są mieszane według ustalonych sekwencji mieszających</w:t>
      </w:r>
      <w:r w:rsidR="00692DC3">
        <w:t xml:space="preserve">, przy czym każdy zawodnik otrzymuje </w:t>
      </w:r>
      <w:r w:rsidR="00793069">
        <w:t xml:space="preserve">swoją </w:t>
      </w:r>
      <w:r w:rsidR="00692DC3">
        <w:t>układankę pomieszaną w ten sam sposób</w:t>
      </w:r>
      <w:r w:rsidR="005A49B4">
        <w:t>, jednakże każda próba rundy ma swoją sekwencje mieszającą</w:t>
      </w:r>
      <w:r w:rsidR="00692DC3">
        <w:t>. Pomieszane układanki są zabierane</w:t>
      </w:r>
      <w:r w:rsidR="00793069">
        <w:t xml:space="preserve"> na bieżąco</w:t>
      </w:r>
      <w:r w:rsidR="00692DC3">
        <w:t xml:space="preserve"> przez wyznaczonych do tego sędziów. </w:t>
      </w:r>
      <w:r w:rsidR="00793069">
        <w:t xml:space="preserve">Sędzia z układanką </w:t>
      </w:r>
      <w:r w:rsidR="00692DC3">
        <w:t>wywołuj</w:t>
      </w:r>
      <w:r w:rsidR="00793069">
        <w:t xml:space="preserve">e odpowiedniego </w:t>
      </w:r>
      <w:r w:rsidR="00692DC3">
        <w:t>zawodnik</w:t>
      </w:r>
      <w:r w:rsidR="00793069">
        <w:t>a</w:t>
      </w:r>
      <w:r w:rsidR="00692DC3">
        <w:t xml:space="preserve"> z poczekalni oraz udaj</w:t>
      </w:r>
      <w:r w:rsidR="00793069">
        <w:t>e</w:t>
      </w:r>
      <w:r w:rsidR="00692DC3">
        <w:t xml:space="preserve"> się z nim</w:t>
      </w:r>
      <w:r w:rsidR="00793069">
        <w:t xml:space="preserve"> </w:t>
      </w:r>
      <w:r w:rsidR="00692DC3">
        <w:t>do stanowisk</w:t>
      </w:r>
      <w:r w:rsidR="00793069">
        <w:t xml:space="preserve">a </w:t>
      </w:r>
      <w:r w:rsidR="00692DC3">
        <w:t>startow</w:t>
      </w:r>
      <w:r w:rsidR="00793069">
        <w:t xml:space="preserve">ego </w:t>
      </w:r>
      <w:r w:rsidR="00692DC3">
        <w:t>składając</w:t>
      </w:r>
      <w:r w:rsidR="00793069">
        <w:t>ego</w:t>
      </w:r>
      <w:r w:rsidR="00692DC3">
        <w:t xml:space="preserve"> się ze stołu na którym rozłożona jest mata wraz z</w:t>
      </w:r>
      <w:r w:rsidR="00BB2689">
        <w:t xml:space="preserve"> profesjonalnym </w:t>
      </w:r>
      <w:r w:rsidR="00692DC3">
        <w:t>miernikiem czasu</w:t>
      </w:r>
      <w:r w:rsidR="00950E9C">
        <w:t xml:space="preserve"> </w:t>
      </w:r>
      <w:r w:rsidR="00793069">
        <w:t>określanym</w:t>
      </w:r>
      <w:r w:rsidR="00950E9C">
        <w:t xml:space="preserve"> </w:t>
      </w:r>
      <w:r w:rsidR="00793069">
        <w:t xml:space="preserve">jako </w:t>
      </w:r>
      <w:r w:rsidR="00950E9C">
        <w:t>„</w:t>
      </w:r>
      <w:proofErr w:type="spellStart"/>
      <w:r w:rsidR="00950E9C">
        <w:t>timer</w:t>
      </w:r>
      <w:proofErr w:type="spellEnd"/>
      <w:r w:rsidR="00950E9C">
        <w:t>”</w:t>
      </w:r>
      <w:r w:rsidR="00692DC3">
        <w:t>.</w:t>
      </w:r>
      <w:r w:rsidR="00793069">
        <w:t xml:space="preserve"> Następuje procedura układania układanki, po której zawodnik wraca do poczekalni i oczekuje na kolejne wywołanie, a sędzia</w:t>
      </w:r>
      <w:r w:rsidR="00435D08">
        <w:t xml:space="preserve"> zabiera układankę z powrotem do miejsca mieszania</w:t>
      </w:r>
      <w:r w:rsidR="00793069">
        <w:t>. Proces powtarza się do momentu, kiedy zawodnik wykona wszystkie próby</w:t>
      </w:r>
      <w:r w:rsidR="00435D08">
        <w:t>.</w:t>
      </w:r>
    </w:p>
    <w:p w14:paraId="79EACE9F" w14:textId="7E1A1111" w:rsidR="00435D08" w:rsidRDefault="00435D08" w:rsidP="00435D08">
      <w:r>
        <w:t xml:space="preserve">Zajęte przez zawodnika miejsce w danej rundzie na oficjalnych zawodach </w:t>
      </w:r>
      <w:r w:rsidR="005A49B4">
        <w:t xml:space="preserve">dla większości układanek </w:t>
      </w:r>
      <w:r>
        <w:t>jest ustalane na podstawie średniego czasu trzech środkowych ułożeń kostki z pięciu prób.</w:t>
      </w:r>
    </w:p>
    <w:p w14:paraId="161CD6D9" w14:textId="77777777" w:rsidR="00793069" w:rsidRDefault="00793069" w:rsidP="007B0734"/>
    <w:p w14:paraId="7462520D" w14:textId="068A46B8" w:rsidR="00793069" w:rsidRDefault="00793069" w:rsidP="00793069">
      <w:pPr>
        <w:pStyle w:val="Nagwek3"/>
      </w:pPr>
      <w:bookmarkStart w:id="13" w:name="_Toc156934198"/>
      <w:r>
        <w:t>Procedura układania</w:t>
      </w:r>
      <w:bookmarkEnd w:id="13"/>
    </w:p>
    <w:p w14:paraId="396BEEEA" w14:textId="09D585F3" w:rsidR="00EF0659" w:rsidRDefault="003E3D86" w:rsidP="007B0734">
      <w:r>
        <w:t xml:space="preserve">Cała procedura układania jest nadzorowana przez sędziego, tak aby uniemożliwić potencjalne oszustwa. </w:t>
      </w:r>
      <w:r w:rsidR="00692DC3">
        <w:t>Układanka zakryta pudełkiem ustawiana jest przed zawodnikiem na macie</w:t>
      </w:r>
      <w:r>
        <w:t xml:space="preserve"> przez sędziego</w:t>
      </w:r>
      <w:r w:rsidR="00692DC3">
        <w:t>. W momencie kiedy zawodnik zgłosi gotowość</w:t>
      </w:r>
      <w:r w:rsidR="00793069">
        <w:t>,</w:t>
      </w:r>
      <w:r w:rsidR="00692DC3">
        <w:t xml:space="preserve"> sędzia odkrywa układankę</w:t>
      </w:r>
      <w:r w:rsidR="0041200B">
        <w:t xml:space="preserve">. Rozpoczyna się tak zwana </w:t>
      </w:r>
      <w:r>
        <w:t>„</w:t>
      </w:r>
      <w:r w:rsidR="0041200B">
        <w:t>inspekcja</w:t>
      </w:r>
      <w:r>
        <w:t>”</w:t>
      </w:r>
      <w:r w:rsidR="0041200B">
        <w:t xml:space="preserve">, w której zawodnik ma </w:t>
      </w:r>
      <w:r w:rsidR="00950E9C">
        <w:t>piętnaście</w:t>
      </w:r>
      <w:r w:rsidR="0041200B">
        <w:t xml:space="preserve"> sekund na obejrzenie </w:t>
      </w:r>
      <w:r>
        <w:t>pomieszanej układanki</w:t>
      </w:r>
      <w:r w:rsidR="0041200B">
        <w:t xml:space="preserve"> przed rozpoczęciem układania.</w:t>
      </w:r>
      <w:r>
        <w:t xml:space="preserve"> Czas inspekcji jest sprawdzany przez sędziego za pomocą osobnego stopera. Dodatkowo sędzia informuje zawodnika w momencie upływu ośmiu oraz dwunastu sekund czasu inspekcji. </w:t>
      </w:r>
      <w:r w:rsidR="00950E9C">
        <w:t xml:space="preserve">Zawodnik powinien rozpocząć układanie poprzez uruchomienie </w:t>
      </w:r>
      <w:r w:rsidR="00793069">
        <w:t xml:space="preserve">miernika czasu </w:t>
      </w:r>
      <w:r w:rsidR="00950E9C">
        <w:t xml:space="preserve">przed </w:t>
      </w:r>
      <w:r>
        <w:t>upływem</w:t>
      </w:r>
      <w:r w:rsidR="00950E9C">
        <w:t xml:space="preserve"> czasu przeznaczonego na inspekcję. W przypadku, gdy zawodnik przekroczy limit piętnastu sekund inspekcji, zostaje nałożona kara w postaci dwóch sekund dodanych do końcowego wyniku</w:t>
      </w:r>
      <w:r w:rsidR="004D6058">
        <w:t xml:space="preserve"> ułożenia</w:t>
      </w:r>
      <w:r w:rsidR="00950E9C">
        <w:t xml:space="preserve">. Jeżeli zawodnik </w:t>
      </w:r>
      <w:r w:rsidR="00295E3B">
        <w:t>po przekroczeniu limitu piętnastu sekund inspekcji nie rozpocznie ułożenia przez kolejne dwie sekundy, ułożenie zostaje uznane za nieważne co jest określane poprzez skrót „DNF”</w:t>
      </w:r>
      <w:r>
        <w:t xml:space="preserve">, który rozwija </w:t>
      </w:r>
      <w:r w:rsidR="005C772A">
        <w:t>się do</w:t>
      </w:r>
      <w:r w:rsidR="00295E3B">
        <w:t xml:space="preserve"> </w:t>
      </w:r>
      <w:r w:rsidR="005C772A">
        <w:t xml:space="preserve">angielskiej frazy </w:t>
      </w:r>
      <w:r w:rsidR="00295E3B">
        <w:t>„</w:t>
      </w:r>
      <w:proofErr w:type="spellStart"/>
      <w:r w:rsidR="00914B94">
        <w:t>d</w:t>
      </w:r>
      <w:r w:rsidR="00295E3B">
        <w:t>id</w:t>
      </w:r>
      <w:proofErr w:type="spellEnd"/>
      <w:r w:rsidR="00295E3B">
        <w:t xml:space="preserve"> not </w:t>
      </w:r>
      <w:proofErr w:type="spellStart"/>
      <w:r w:rsidR="00295E3B">
        <w:t>finished</w:t>
      </w:r>
      <w:proofErr w:type="spellEnd"/>
      <w:r w:rsidR="00295E3B">
        <w:t>”.</w:t>
      </w:r>
      <w:r w:rsidR="005C772A">
        <w:t xml:space="preserve"> Zawodnik, który rozpoczął ułożenie powinien rozwiązać układankę, a następnie zatrzymać </w:t>
      </w:r>
      <w:r w:rsidR="0024071B">
        <w:t>miernik czasu</w:t>
      </w:r>
      <w:r w:rsidR="005C772A">
        <w:t>. Po ułożeniu sędzia zapisuje czas z miernika czasu</w:t>
      </w:r>
      <w:r w:rsidR="0024071B">
        <w:t>.</w:t>
      </w:r>
      <w:r w:rsidR="006601D5">
        <w:t xml:space="preserve"> Jeżeli miernik czasu został</w:t>
      </w:r>
      <w:r w:rsidR="004D6058">
        <w:t xml:space="preserve"> zatrzymany, ale układanka nie została rozwiązana poprawnie, ułożenie zostaje uznane za nieważne co ponownie jest określane poprzez skrót „DNF”. Jeżeli miernik czasu został zatrzymany, a układanka znajduje się w stanie, w którym brakuje wykonania jednego ruchu aby została ona rozwiązana, zostaje nałożona kara w postaci dwóch sekund dodanych do końcowego wyniku. Warto wspomnieć, że kary dwóch sekund są kumulowane.</w:t>
      </w:r>
    </w:p>
    <w:p w14:paraId="1FFE6B0F" w14:textId="77777777" w:rsidR="00A038FF" w:rsidRDefault="00A038FF" w:rsidP="007B0734"/>
    <w:p w14:paraId="6BDADE5C" w14:textId="1B266BFE" w:rsidR="007B0734" w:rsidRDefault="007B0734" w:rsidP="007B0734">
      <w:pPr>
        <w:pStyle w:val="Nagwek3"/>
      </w:pPr>
      <w:bookmarkStart w:id="14" w:name="_Toc156934199"/>
      <w:r>
        <w:t>Sekwencje mieszające</w:t>
      </w:r>
      <w:bookmarkEnd w:id="14"/>
    </w:p>
    <w:p w14:paraId="0EC2D75A" w14:textId="626B01A2" w:rsidR="0024071B" w:rsidRDefault="0024071B" w:rsidP="00445D30">
      <w:r>
        <w:t xml:space="preserve">Sekwencje mieszające to sekwencje ruchów wykonywanych na układance w celu jej pomieszania zapisane za pomocą </w:t>
      </w:r>
      <w:r w:rsidR="0037314D">
        <w:t xml:space="preserve">odpowiedniej dla danej układanki </w:t>
      </w:r>
      <w:r>
        <w:t>notacji</w:t>
      </w:r>
      <w:r w:rsidR="0037314D">
        <w:t xml:space="preserve">. Dla standardowej kostki Rubika sekwencje mieszające wykorzystują notację </w:t>
      </w:r>
      <w:proofErr w:type="spellStart"/>
      <w:r w:rsidR="0037314D">
        <w:t>Singmastera</w:t>
      </w:r>
      <w:proofErr w:type="spellEnd"/>
      <w:r w:rsidR="0037314D">
        <w:t xml:space="preserve">. </w:t>
      </w:r>
      <w:r w:rsidR="00914B94">
        <w:t>Sekwencje mieszające są stosowane na zawodach w celu mieszania układanki w sposób obiektywny i całkowicie losowy oraz w celu uzyskania tego samego pomieszania układanki dla każdego zawodnika, tak by wyniki zawodników były porównywane sprawiedliwie.</w:t>
      </w:r>
      <w:r w:rsidR="00F10676">
        <w:t xml:space="preserve"> </w:t>
      </w:r>
      <w:r w:rsidR="00445D30">
        <w:lastRenderedPageBreak/>
        <w:t xml:space="preserve">Według organizacji WCA aby układanka była pomieszana sprawiedliwie, powinna ona reprezentować jeden z wszystkich możliwych do uzyskania na układance stanów z wyłączeniem stanów, które wymagają liczby posunięć do ułożenia mniejszej niż dwa ruchy. </w:t>
      </w:r>
      <w:r w:rsidR="00F10676">
        <w:t>Należy zaznaczyć, że aby pomieszane za pomocą sekwencji mieszającej układanki były identyczne, sekwencje mieszającą rozpoczyna się trzymając układankę w określonej orientacji. Dla standardowej kostki Rubika jest to orientacja trzymając białą ścianę skierowaną do góry oraz zieloną ścianę skierowaną do siebie.</w:t>
      </w:r>
      <w:r w:rsidR="009103F6">
        <w:t xml:space="preserve"> </w:t>
      </w:r>
    </w:p>
    <w:p w14:paraId="1B60629A" w14:textId="625666A9" w:rsidR="00F5561F" w:rsidRDefault="0024071B" w:rsidP="0037314D">
      <w:r>
        <w:t>S</w:t>
      </w:r>
      <w:r w:rsidR="00692DC3">
        <w:t xml:space="preserve">ekwencje mieszające są </w:t>
      </w:r>
      <w:r>
        <w:t>generowane</w:t>
      </w:r>
      <w:r w:rsidR="00914B94">
        <w:t xml:space="preserve"> losowo</w:t>
      </w:r>
      <w:r>
        <w:t xml:space="preserve"> przed zawodami za pomocą oprogramowania komputerowego przez osobę odpowiedzialną za poprawny przebieg oficjalnych zawodów, czyli przez delegata WCA.</w:t>
      </w:r>
      <w:r w:rsidR="00692DC3">
        <w:t xml:space="preserve"> </w:t>
      </w:r>
      <w:r>
        <w:t>D</w:t>
      </w:r>
      <w:r w:rsidR="00692DC3">
        <w:t xml:space="preserve">elegat WCA odpowiada za bezpieczne przechowanie sekwencji mieszających do momentu rozpoczęcia </w:t>
      </w:r>
      <w:r>
        <w:t xml:space="preserve">danej </w:t>
      </w:r>
      <w:r w:rsidR="00692DC3">
        <w:t>rundy</w:t>
      </w:r>
      <w:r>
        <w:t xml:space="preserve"> zawodów</w:t>
      </w:r>
      <w:r w:rsidR="00692DC3">
        <w:t>, tak aby żaden z zawodników nie miał możliwości wcześniejszego zapoznania się ze sposobem pomieszania układanki</w:t>
      </w:r>
      <w:r w:rsidR="00914B94">
        <w:t>.</w:t>
      </w:r>
    </w:p>
    <w:p w14:paraId="1A8D23B6" w14:textId="25499933" w:rsidR="002C483F" w:rsidRDefault="002C483F">
      <w:pPr>
        <w:spacing w:after="160" w:line="259" w:lineRule="auto"/>
        <w:ind w:firstLine="0"/>
        <w:jc w:val="left"/>
      </w:pPr>
    </w:p>
    <w:p w14:paraId="552DAD8F" w14:textId="77777777" w:rsidR="0080125B" w:rsidRDefault="0080125B" w:rsidP="0080125B">
      <w:pPr>
        <w:pStyle w:val="Nagwek2"/>
      </w:pPr>
      <w:bookmarkStart w:id="15" w:name="_Toc156934200"/>
      <w:r>
        <w:t>Opis problemu</w:t>
      </w:r>
      <w:bookmarkEnd w:id="15"/>
    </w:p>
    <w:p w14:paraId="17208DBB" w14:textId="77777777" w:rsidR="006C6258" w:rsidRDefault="008A7462" w:rsidP="008A7462">
      <w:r>
        <w:t xml:space="preserve">W celu przygotowania się na zawody zawodnicy muszą trenować układanie kostki Rubika poza zawodami. </w:t>
      </w:r>
      <w:r w:rsidR="000C7F4F">
        <w:t>Tworzy</w:t>
      </w:r>
      <w:r>
        <w:t xml:space="preserve"> to potrzebę narzędzia umożliwiającego mierzenie czasu układania kostki Rubika. </w:t>
      </w:r>
      <w:r w:rsidR="00BB2689">
        <w:t>Profesjonalne mierniki czasu używane na zawodach są powszechnie dostępne do zakupu, jednakże ich ceny są często całkiem wysokie. Urządzenia te są</w:t>
      </w:r>
      <w:r w:rsidR="000C7F4F">
        <w:t xml:space="preserve"> bardzo dokładne w mierzeniu czasu, aczkolwiek jest to ich jedyna funkcja. Ze względu na koszt oraz ograniczoną funkcjonalność rodzi się potrzeba alternatywnego rozwiązania.</w:t>
      </w:r>
    </w:p>
    <w:p w14:paraId="626DE40F" w14:textId="433575B3" w:rsidR="008A7462" w:rsidRDefault="006C6258" w:rsidP="008A7462">
      <w:r>
        <w:t xml:space="preserve">Istotnym aspektem treningu w każdej dziedzinie są uzyskiwane wyniki. W celu zwiększania efektywności treningu niezbędne jest podejmowanie odpowiednich decyzji o jego dalszym przebiegu. </w:t>
      </w:r>
      <w:r w:rsidR="00FC3562">
        <w:t xml:space="preserve">Aby decyzje były odpowiednie konieczne jest branie pod uwagę uzyskiwanych do tej pory wyników. Uzyskiwane wyniki bowiem obrazują to jak przebiegał dotychczasowy trening i stanowią jego ocenę. Tak samo w dziedzinie </w:t>
      </w:r>
      <w:proofErr w:type="spellStart"/>
      <w:r w:rsidR="00FC3562">
        <w:t>speedcubingu</w:t>
      </w:r>
      <w:proofErr w:type="spellEnd"/>
      <w:r w:rsidR="00FC3562">
        <w:t xml:space="preserve"> jest ważnym to aby dostosowywać trening do zawodnika odpowiednio, a informacja o tym jak to zrobić znajduje się w jego wynikach. Rodzi to potrzebę analizy uzyskiwanych przez zawodników czasów układania kostki Rubika.</w:t>
      </w:r>
    </w:p>
    <w:p w14:paraId="3AEF6959" w14:textId="48AA8159" w:rsidR="0080125B" w:rsidRDefault="00EE7122" w:rsidP="000C7F4F">
      <w:r>
        <w:t xml:space="preserve">Tak jak zostało to opisane </w:t>
      </w:r>
      <w:r w:rsidR="008A7462">
        <w:t>w poprzednim podrozdziale</w:t>
      </w:r>
      <w:r>
        <w:t xml:space="preserve">, kostki Rubika są mieszane </w:t>
      </w:r>
      <w:r w:rsidR="000C7F4F">
        <w:t>n</w:t>
      </w:r>
      <w:r>
        <w:t xml:space="preserve">a zawodach za  pomocą sekwencji mieszających. </w:t>
      </w:r>
      <w:r w:rsidR="00A43106">
        <w:t xml:space="preserve">Powstaje </w:t>
      </w:r>
      <w:r w:rsidR="000C7F4F">
        <w:t xml:space="preserve">jednak </w:t>
      </w:r>
      <w:r w:rsidR="00A43106">
        <w:t>tutaj problem sprawiedliwego mieszania układanki</w:t>
      </w:r>
      <w:r w:rsidR="006632DC">
        <w:t xml:space="preserve"> do celów treningu</w:t>
      </w:r>
      <w:r w:rsidR="00A43106">
        <w:t xml:space="preserve">. </w:t>
      </w:r>
      <w:r w:rsidR="008A7462">
        <w:t xml:space="preserve">Mieszanie układanki samodzielnie przez zawodnika może prowadzić do pewnych tendencji lub powtarzających się schematów uzyskiwanych na kostce Rubika. Tego typu podejścia nie można uznać za obiektywne, a wyniki zawodnika nie byłby porównywalne względem wyników innych zawodników. </w:t>
      </w:r>
    </w:p>
    <w:p w14:paraId="2E4C7F0C" w14:textId="57E8AD6C" w:rsidR="00CD7959" w:rsidRDefault="00764827" w:rsidP="000C7F4F">
      <w:r>
        <w:t xml:space="preserve">Wcześniej opisana metoda CFOP jest obecnie zdecydowanie najpopularniejszą metodą </w:t>
      </w:r>
      <w:r w:rsidR="00B939D2">
        <w:t xml:space="preserve">układania kostki Rubika </w:t>
      </w:r>
      <w:r>
        <w:t xml:space="preserve">wśród zawodników zawodów </w:t>
      </w:r>
      <w:proofErr w:type="spellStart"/>
      <w:r>
        <w:t>speedcubingu</w:t>
      </w:r>
      <w:proofErr w:type="spellEnd"/>
      <w:r>
        <w:t xml:space="preserve">. </w:t>
      </w:r>
      <w:r w:rsidR="00B939D2" w:rsidRPr="00B939D2">
        <w:t>Dwa ostatnie etapy metody CFOP, czyli OLL oraz PLL obejmują łącznie 78 przypadków, z czego każdy przypadek to inna kombinacja kolorów na ostatniej górnej warstwie.</w:t>
      </w:r>
      <w:r w:rsidR="00B939D2">
        <w:t xml:space="preserve"> Nauczenie się algorytmów OLL oraz PLL pozwala na znaczne skrócenie czasów układania kostki Rubika, jednakże uczenie się ich nie jest proste. Każdy algorytm to sekwencja kilkunastu ruchów co sprawia, że informacji do przyswojenia jest </w:t>
      </w:r>
      <w:r w:rsidR="00200CF9">
        <w:t xml:space="preserve">dużo. Ważnym aspektem jest również to, iż nie wystarczy zapamiętać algorytmu zapisanego za pomocą notacji. Aby móc wykorzystać pełny potencjał i szybkość metody CFOP niezbędne jest wykorzystanie pamięci mięśniowej </w:t>
      </w:r>
      <w:r w:rsidR="00B736C8">
        <w:t>podczas nauki algorytmów.</w:t>
      </w:r>
      <w:r w:rsidR="00E54CBE">
        <w:t xml:space="preserve"> Oznacza to, że osoba jest nauczona danego algorytmu dopiero wtedy kiedy jest w stanie wykonać go automatycznie lub spontanicznie bez zastanawiania się nad nim</w:t>
      </w:r>
      <w:r w:rsidR="0073130F">
        <w:t>, co wymaga pewnej ilości</w:t>
      </w:r>
      <w:r w:rsidR="00E37B33">
        <w:t xml:space="preserve"> praktyki w stosowaniu algorytmu</w:t>
      </w:r>
      <w:r w:rsidR="00E54CBE">
        <w:t>. Dodatkowo ważne jest też poprawne rozpoznawanie dla którego przypadku należy użyć którego algorytmu.</w:t>
      </w:r>
    </w:p>
    <w:p w14:paraId="59E9CCCE" w14:textId="3DD650E1" w:rsidR="006C6258" w:rsidRDefault="006C6258" w:rsidP="000C7F4F">
      <w:r>
        <w:lastRenderedPageBreak/>
        <w:t>Biorąc pod uwagę wyżej rozpisane problemy można uświadomić sobie jak złożonym procesem może być trening układania kostki Rubika na czas. Rodzi się potrzeba narzędzia wspomagającego trening układania kostki Rubika, które umożliwiałoby generowanie sekwencji mieszających,  mierzenie i zapisywanie rezultatów, podsumowywanie</w:t>
      </w:r>
      <w:r w:rsidR="00D9472D">
        <w:t xml:space="preserve"> i analizę</w:t>
      </w:r>
      <w:r>
        <w:t xml:space="preserve"> treningu, ale i również narzędzia skupionego </w:t>
      </w:r>
      <w:r w:rsidR="00E37B33">
        <w:t>na wspomaganiu nauki</w:t>
      </w:r>
      <w:r>
        <w:t xml:space="preserve"> i ćwiczeni</w:t>
      </w:r>
      <w:r w:rsidR="00E37B33">
        <w:t>a</w:t>
      </w:r>
      <w:r>
        <w:t xml:space="preserve"> algorytmów.</w:t>
      </w:r>
    </w:p>
    <w:p w14:paraId="3D21CFCD" w14:textId="1A6B3216" w:rsidR="0080125B" w:rsidRDefault="0080125B">
      <w:pPr>
        <w:spacing w:after="160" w:line="259" w:lineRule="auto"/>
        <w:ind w:firstLine="0"/>
        <w:jc w:val="left"/>
      </w:pPr>
      <w:r>
        <w:br w:type="page"/>
      </w:r>
    </w:p>
    <w:p w14:paraId="26AE0F8C" w14:textId="38473F79" w:rsidR="00CA5423" w:rsidRDefault="006B2236" w:rsidP="00CA5423">
      <w:pPr>
        <w:pStyle w:val="Nagwek1"/>
      </w:pPr>
      <w:bookmarkStart w:id="16" w:name="_Toc156934201"/>
      <w:r>
        <w:lastRenderedPageBreak/>
        <w:t>Przegląd istniejących rozwiązań</w:t>
      </w:r>
      <w:bookmarkEnd w:id="16"/>
    </w:p>
    <w:p w14:paraId="43E78B2B" w14:textId="69DB22BB" w:rsidR="00DE7277" w:rsidRDefault="00A632C7" w:rsidP="00DE7277">
      <w:r>
        <w:t xml:space="preserve">W tym rozdziale </w:t>
      </w:r>
      <w:r w:rsidR="00094CF8">
        <w:t>zostały</w:t>
      </w:r>
      <w:r w:rsidR="00171503">
        <w:t xml:space="preserve"> przedstawione </w:t>
      </w:r>
      <w:r w:rsidR="00DE7277">
        <w:t xml:space="preserve">najpopularniejsze </w:t>
      </w:r>
      <w:r w:rsidR="00135D2A">
        <w:t xml:space="preserve">rodzaje </w:t>
      </w:r>
      <w:r w:rsidR="00DE7277">
        <w:t>istniejąc</w:t>
      </w:r>
      <w:r w:rsidR="00135D2A">
        <w:t xml:space="preserve">ych </w:t>
      </w:r>
      <w:r w:rsidR="00DE7277">
        <w:t>rozwiąza</w:t>
      </w:r>
      <w:r w:rsidR="00135D2A">
        <w:t xml:space="preserve">ń </w:t>
      </w:r>
      <w:r w:rsidR="00DE7277">
        <w:t>w formie narzędzi informatycznych dotycząc</w:t>
      </w:r>
      <w:r w:rsidR="004A5D8E">
        <w:t>ych</w:t>
      </w:r>
      <w:r w:rsidR="00DE7277">
        <w:t xml:space="preserve"> wspomagania </w:t>
      </w:r>
      <w:r w:rsidR="00094CF8">
        <w:t>ogólnie pojętego</w:t>
      </w:r>
      <w:r w:rsidR="004A5D8E">
        <w:t xml:space="preserve"> </w:t>
      </w:r>
      <w:r w:rsidR="00DE7277">
        <w:t>treningu układania kostki Rubik</w:t>
      </w:r>
      <w:r w:rsidR="004A5D8E">
        <w:t>a oraz w szczególności treningu metody CFOP</w:t>
      </w:r>
      <w:r w:rsidR="00DE7277">
        <w:t xml:space="preserve">. </w:t>
      </w:r>
      <w:r w:rsidR="00094CF8">
        <w:t>Zostały</w:t>
      </w:r>
      <w:r w:rsidR="00DE7277">
        <w:t xml:space="preserve"> przedstawione zarówno typowe cechy tych narzędzi wynikające ze specyfiki oraz zwyczajów dyscypliny jak i cechy</w:t>
      </w:r>
      <w:r w:rsidR="009762FB">
        <w:t xml:space="preserve"> najpopularniejszych przykładów narzędzi</w:t>
      </w:r>
      <w:r w:rsidR="00DE7277">
        <w:t>, dzięki którym się wyróżniają.</w:t>
      </w:r>
    </w:p>
    <w:p w14:paraId="3158902B" w14:textId="36D71A42" w:rsidR="00766F12" w:rsidRDefault="00766F12" w:rsidP="00DE7277">
      <w:r>
        <w:t xml:space="preserve">Obecnie w Internecie można znaleźć dużą liczbę aplikacji służących do wspomagania treningu układania kostki Rubika w różny sposób. Są to aplikacje w formie zarówno aplikacji desktopowych, stron internetowych jak i aplikacji mobilnych. Aplikacje te w zróżnicowany sposób podchodzą do samego procesu trenowania układania kostki Rubika oraz oferują różnego rodzaju </w:t>
      </w:r>
      <w:r w:rsidR="004A5D8E">
        <w:t>funkcje</w:t>
      </w:r>
      <w:r>
        <w:t>.</w:t>
      </w:r>
    </w:p>
    <w:p w14:paraId="6C2BD6B2" w14:textId="77777777" w:rsidR="00DE7277" w:rsidRPr="003F2F91" w:rsidRDefault="00DE7277" w:rsidP="00DE7277"/>
    <w:p w14:paraId="08DADB6A" w14:textId="70BE53FE" w:rsidR="00104BC5" w:rsidRDefault="00135D2A" w:rsidP="00104BC5">
      <w:pPr>
        <w:pStyle w:val="Nagwek2"/>
      </w:pPr>
      <w:bookmarkStart w:id="17" w:name="_Toc156934202"/>
      <w:r>
        <w:t>Aplikacj</w:t>
      </w:r>
      <w:r w:rsidR="00250F3E">
        <w:t>e</w:t>
      </w:r>
      <w:r>
        <w:t xml:space="preserve"> typu „</w:t>
      </w:r>
      <w:proofErr w:type="spellStart"/>
      <w:r>
        <w:t>timer</w:t>
      </w:r>
      <w:proofErr w:type="spellEnd"/>
      <w:r>
        <w:t>”</w:t>
      </w:r>
      <w:bookmarkEnd w:id="17"/>
    </w:p>
    <w:p w14:paraId="108CB49E" w14:textId="4612F2AB" w:rsidR="00743DAA" w:rsidRDefault="00135D2A" w:rsidP="000014B3">
      <w:r>
        <w:t>Najbardziej powszechnym typem narzędzia wspomagającego trening układania kostki Rubika są aplikacje typu „</w:t>
      </w:r>
      <w:proofErr w:type="spellStart"/>
      <w:r>
        <w:t>timer</w:t>
      </w:r>
      <w:proofErr w:type="spellEnd"/>
      <w:r>
        <w:t xml:space="preserve">”. </w:t>
      </w:r>
      <w:r w:rsidR="004216FC">
        <w:t>Powszechnym z</w:t>
      </w:r>
      <w:r>
        <w:t xml:space="preserve">ałożeniem tego typu aplikacji jest </w:t>
      </w:r>
      <w:r w:rsidR="00554815">
        <w:t>odwzorowanie funkcjonalności oraz doświadczeń jakie oferuj</w:t>
      </w:r>
      <w:r w:rsidR="009762FB">
        <w:t>ą</w:t>
      </w:r>
      <w:r w:rsidR="00554815">
        <w:t xml:space="preserve"> fizyczne mierniki przeznaczone do mierzenia czasu układania układanek</w:t>
      </w:r>
      <w:r w:rsidR="00743DAA">
        <w:t>, w szczególności mierniki czasu używane na zawodach</w:t>
      </w:r>
      <w:r w:rsidR="00554815">
        <w:t>.</w:t>
      </w:r>
      <w:r w:rsidR="000014B3">
        <w:t xml:space="preserve"> </w:t>
      </w:r>
      <w:r w:rsidR="00094CF8">
        <w:t xml:space="preserve">Do głównych funkcjonalności </w:t>
      </w:r>
      <w:r w:rsidR="00250F3E">
        <w:t>aplikacji typu „</w:t>
      </w:r>
      <w:proofErr w:type="spellStart"/>
      <w:r w:rsidR="00250F3E">
        <w:t>timer</w:t>
      </w:r>
      <w:proofErr w:type="spellEnd"/>
      <w:r w:rsidR="00250F3E">
        <w:t xml:space="preserve">” </w:t>
      </w:r>
      <w:r w:rsidR="00094CF8">
        <w:t>należą</w:t>
      </w:r>
      <w:r w:rsidR="00250F3E">
        <w:t>:</w:t>
      </w:r>
    </w:p>
    <w:p w14:paraId="0B9C2DD4" w14:textId="7D4C495E" w:rsidR="00743DAA" w:rsidRDefault="00250F3E" w:rsidP="00743DAA">
      <w:pPr>
        <w:pStyle w:val="Akapitzlist"/>
        <w:numPr>
          <w:ilvl w:val="0"/>
          <w:numId w:val="12"/>
        </w:numPr>
      </w:pPr>
      <w:r>
        <w:t xml:space="preserve">uruchamianie i zatrzymywanie mierzenia za pomocą klawiszy klawiatury lub ekranu dotykowego </w:t>
      </w:r>
      <w:proofErr w:type="spellStart"/>
      <w:r>
        <w:t>smartphone’a</w:t>
      </w:r>
      <w:proofErr w:type="spellEnd"/>
      <w:r w:rsidR="00743DAA">
        <w:t>,</w:t>
      </w:r>
    </w:p>
    <w:p w14:paraId="3A3804E4" w14:textId="06069C46" w:rsidR="00743DAA" w:rsidRDefault="00250F3E" w:rsidP="00743DAA">
      <w:pPr>
        <w:pStyle w:val="Akapitzlist"/>
        <w:numPr>
          <w:ilvl w:val="0"/>
          <w:numId w:val="12"/>
        </w:numPr>
      </w:pPr>
      <w:r>
        <w:t>zapisywanie czasów ułożeń układanki</w:t>
      </w:r>
      <w:r w:rsidR="00743DAA">
        <w:t>,</w:t>
      </w:r>
    </w:p>
    <w:p w14:paraId="65F3A079" w14:textId="7AEA352B" w:rsidR="00743DAA" w:rsidRDefault="00250F3E" w:rsidP="00743DAA">
      <w:pPr>
        <w:pStyle w:val="Akapitzlist"/>
        <w:numPr>
          <w:ilvl w:val="0"/>
          <w:numId w:val="12"/>
        </w:numPr>
      </w:pPr>
      <w:r>
        <w:t xml:space="preserve">przedstawianie </w:t>
      </w:r>
      <w:r w:rsidR="00743DAA">
        <w:t xml:space="preserve">prostych </w:t>
      </w:r>
      <w:r>
        <w:t>danych statystycznych w celu podsumowania uzyskiwanych wyników</w:t>
      </w:r>
      <w:r w:rsidR="00743DAA">
        <w:t>,</w:t>
      </w:r>
    </w:p>
    <w:p w14:paraId="7E55C0E5" w14:textId="77777777" w:rsidR="00053095" w:rsidRDefault="00F32775" w:rsidP="00053095">
      <w:pPr>
        <w:ind w:firstLine="0"/>
      </w:pPr>
      <w:r>
        <w:t>Dodatkowo często pojawiającą się funkcją jest możliwość edycji i usuwania uzyskiwanych wyników</w:t>
      </w:r>
      <w:r w:rsidR="00053095">
        <w:t xml:space="preserve">. </w:t>
      </w:r>
    </w:p>
    <w:p w14:paraId="62C2125F" w14:textId="058299DF" w:rsidR="004216FC" w:rsidRDefault="004216FC" w:rsidP="00053095">
      <w:r>
        <w:t>W wielu aplikacjach typu „</w:t>
      </w:r>
      <w:proofErr w:type="spellStart"/>
      <w:r>
        <w:t>timer</w:t>
      </w:r>
      <w:proofErr w:type="spellEnd"/>
      <w:r>
        <w:t xml:space="preserve">” znajdują się również funkcjonalności </w:t>
      </w:r>
      <w:r w:rsidR="000014B3">
        <w:t>mające na celu odwzorowanie procedury układania układanek na oficjalnych zawodach. Chodzi tutaj o funkcjonalności takie jak:</w:t>
      </w:r>
    </w:p>
    <w:p w14:paraId="43D776F6" w14:textId="0C9EB848" w:rsidR="000014B3" w:rsidRDefault="000014B3" w:rsidP="000014B3">
      <w:pPr>
        <w:pStyle w:val="Akapitzlist"/>
        <w:numPr>
          <w:ilvl w:val="0"/>
          <w:numId w:val="13"/>
        </w:numPr>
      </w:pPr>
      <w:r>
        <w:t>wyświetlanie czasu inspekcji wraz z komunikatami o upływie ośmiu i dwunastu sekund,</w:t>
      </w:r>
    </w:p>
    <w:p w14:paraId="54F59A50" w14:textId="401052A3" w:rsidR="000014B3" w:rsidRDefault="000014B3" w:rsidP="000014B3">
      <w:pPr>
        <w:pStyle w:val="Akapitzlist"/>
        <w:numPr>
          <w:ilvl w:val="0"/>
          <w:numId w:val="13"/>
        </w:numPr>
      </w:pPr>
      <w:r>
        <w:t>kary dwóch sekund dodanych do wyniku w przypadku przedłużenia czasu inspekcji lub w przypadku brakującego jednego ruchu do ułożenia układanki,</w:t>
      </w:r>
    </w:p>
    <w:p w14:paraId="2C9B4F9E" w14:textId="4D3EFEB2" w:rsidR="000014B3" w:rsidRDefault="000014B3" w:rsidP="000014B3">
      <w:pPr>
        <w:pStyle w:val="Akapitzlist"/>
        <w:numPr>
          <w:ilvl w:val="0"/>
          <w:numId w:val="13"/>
        </w:numPr>
      </w:pPr>
      <w:r>
        <w:t>oznaczenie ułożenia jako nieważne poprzez skrót „DNF”,</w:t>
      </w:r>
    </w:p>
    <w:p w14:paraId="685E8199" w14:textId="0148243B" w:rsidR="000014B3" w:rsidRDefault="000014B3" w:rsidP="000014B3">
      <w:pPr>
        <w:pStyle w:val="Akapitzlist"/>
        <w:numPr>
          <w:ilvl w:val="0"/>
          <w:numId w:val="13"/>
        </w:numPr>
      </w:pPr>
      <w:r>
        <w:t>generowanie i wyświetlanie sekwencji mieszających.</w:t>
      </w:r>
    </w:p>
    <w:p w14:paraId="51F17885" w14:textId="38474E93" w:rsidR="00616018" w:rsidRDefault="0090644F" w:rsidP="00616018">
      <w:r>
        <w:t>Mimo że wiele aplikacji typu „</w:t>
      </w:r>
      <w:proofErr w:type="spellStart"/>
      <w:r>
        <w:t>timer</w:t>
      </w:r>
      <w:proofErr w:type="spellEnd"/>
      <w:r>
        <w:t xml:space="preserve">” </w:t>
      </w:r>
      <w:r w:rsidR="004216FC">
        <w:t>skupia się głównie na wspomaganiu treningu</w:t>
      </w:r>
      <w:r>
        <w:t xml:space="preserve"> zwykłej kostki Rubika to</w:t>
      </w:r>
      <w:r w:rsidR="00743DAA">
        <w:t xml:space="preserve"> </w:t>
      </w:r>
      <w:r w:rsidR="004216FC">
        <w:t xml:space="preserve">jednak wiele aplikacji </w:t>
      </w:r>
      <w:r w:rsidR="00743DAA">
        <w:t>je</w:t>
      </w:r>
      <w:r w:rsidR="005E04BE">
        <w:t>s</w:t>
      </w:r>
      <w:r w:rsidR="00743DAA">
        <w:t xml:space="preserve">t </w:t>
      </w:r>
      <w:r w:rsidR="004216FC">
        <w:t xml:space="preserve">również przeznaczona </w:t>
      </w:r>
      <w:r w:rsidR="00743DAA">
        <w:t xml:space="preserve">do treningu układania innych układanek, w szczególności układanek, w których odbywa się rywalizacja na oficjalnych zawodach, </w:t>
      </w:r>
      <w:r>
        <w:t>jednakże istnieją również aplikacje obsługujące szersz</w:t>
      </w:r>
      <w:r w:rsidR="004216FC">
        <w:t>e</w:t>
      </w:r>
      <w:r>
        <w:t xml:space="preserve"> pul</w:t>
      </w:r>
      <w:r w:rsidR="004216FC">
        <w:t>e</w:t>
      </w:r>
      <w:r>
        <w:t xml:space="preserve"> różnych układanek</w:t>
      </w:r>
      <w:r w:rsidR="00743DAA">
        <w:t>.</w:t>
      </w:r>
      <w:r w:rsidR="00F7457E">
        <w:t xml:space="preserve"> Działa to w ten sposób, iż użytkownik wybiera, którą układankę chce trenować, a aplikacja generuje odpowiednią dla wybranej układanki sekwencję mieszającą oraz zapisuje uzyskiwane wyniki oddzielnie.</w:t>
      </w:r>
    </w:p>
    <w:p w14:paraId="23B01AEC" w14:textId="77777777" w:rsidR="00616018" w:rsidRDefault="00616018" w:rsidP="00616018"/>
    <w:p w14:paraId="0E3C6CA3" w14:textId="29A896DE" w:rsidR="00616018" w:rsidRPr="00616018" w:rsidRDefault="00616018" w:rsidP="00616018">
      <w:pPr>
        <w:pStyle w:val="Nagwek3"/>
      </w:pPr>
      <w:bookmarkStart w:id="18" w:name="_Toc156934203"/>
      <w:r>
        <w:t>Aplikacja „</w:t>
      </w:r>
      <w:proofErr w:type="spellStart"/>
      <w:r>
        <w:t>csTimer</w:t>
      </w:r>
      <w:proofErr w:type="spellEnd"/>
      <w:r>
        <w:t>”</w:t>
      </w:r>
      <w:bookmarkEnd w:id="18"/>
    </w:p>
    <w:p w14:paraId="55D5AC03" w14:textId="5FE240F3" w:rsidR="00150528" w:rsidRDefault="005E04BE" w:rsidP="00705606">
      <w:pPr>
        <w:rPr>
          <w:noProof/>
        </w:rPr>
      </w:pPr>
      <w:r>
        <w:t>Najpopularniejszą aplikacją typu „</w:t>
      </w:r>
      <w:proofErr w:type="spellStart"/>
      <w:r>
        <w:t>timer</w:t>
      </w:r>
      <w:proofErr w:type="spellEnd"/>
      <w:r>
        <w:t xml:space="preserve">” jest </w:t>
      </w:r>
      <w:r w:rsidR="000F61C7">
        <w:t>„</w:t>
      </w:r>
      <w:proofErr w:type="spellStart"/>
      <w:r>
        <w:t>csTimer</w:t>
      </w:r>
      <w:proofErr w:type="spellEnd"/>
      <w:r w:rsidR="000F61C7">
        <w:t>”</w:t>
      </w:r>
      <w:r w:rsidR="000A6CB7">
        <w:t xml:space="preserve"> (rys. </w:t>
      </w:r>
      <w:r w:rsidR="00053095">
        <w:t>3</w:t>
      </w:r>
      <w:r w:rsidR="000A6CB7">
        <w:t>.1)</w:t>
      </w:r>
      <w:r>
        <w:t>.</w:t>
      </w:r>
      <w:r w:rsidR="00BC272A">
        <w:t xml:space="preserve"> </w:t>
      </w:r>
      <w:r w:rsidR="000F61C7">
        <w:t xml:space="preserve">Mimo, że aplikacja jest w formie aplikacji </w:t>
      </w:r>
      <w:r w:rsidR="007901B2">
        <w:t>webowej</w:t>
      </w:r>
      <w:r w:rsidR="000F61C7">
        <w:t xml:space="preserve">, możliwe jest używanie jej </w:t>
      </w:r>
      <w:r w:rsidR="007901B2">
        <w:t xml:space="preserve">również </w:t>
      </w:r>
      <w:r w:rsidR="000F61C7">
        <w:t>na urządzeniach mobilnych jako aplikacji natywnej.</w:t>
      </w:r>
      <w:r w:rsidR="006163AD">
        <w:t xml:space="preserve"> </w:t>
      </w:r>
      <w:r w:rsidR="000711C7">
        <w:t xml:space="preserve">Aplikacja zawiera wszystkie wymienione wcześniej </w:t>
      </w:r>
      <w:r w:rsidR="000B2614">
        <w:rPr>
          <w:noProof/>
        </w:rPr>
        <w:lastRenderedPageBreak/>
        <mc:AlternateContent>
          <mc:Choice Requires="wpg">
            <w:drawing>
              <wp:inline distT="0" distB="0" distL="0" distR="0" wp14:anchorId="05E29FFE" wp14:editId="62209476">
                <wp:extent cx="5577205" cy="3470275"/>
                <wp:effectExtent l="13335" t="5080" r="10160" b="1270"/>
                <wp:docPr id="1978720863" name="Grupa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7205" cy="3470275"/>
                          <a:chOff x="0" y="0"/>
                          <a:chExt cx="55772" cy="34700"/>
                        </a:xfrm>
                      </wpg:grpSpPr>
                      <pic:pic xmlns:pic="http://schemas.openxmlformats.org/drawingml/2006/picture">
                        <pic:nvPicPr>
                          <pic:cNvPr id="2112871853" name="Obraz 5"/>
                          <pic:cNvPicPr>
                            <a:picLocks noChangeAspect="1" noChangeArrowheads="1"/>
                          </pic:cNvPicPr>
                        </pic:nvPicPr>
                        <pic:blipFill>
                          <a:blip r:embed="rId15">
                            <a:extLst>
                              <a:ext uri="{28A0092B-C50C-407E-A947-70E740481C1C}">
                                <a14:useLocalDpi xmlns:a14="http://schemas.microsoft.com/office/drawing/2010/main" val="0"/>
                              </a:ext>
                            </a:extLst>
                          </a:blip>
                          <a:srcRect t="10457" b="3677"/>
                          <a:stretch>
                            <a:fillRect/>
                          </a:stretch>
                        </pic:blipFill>
                        <pic:spPr bwMode="auto">
                          <a:xfrm>
                            <a:off x="0" y="0"/>
                            <a:ext cx="55772" cy="26911"/>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1571926762" name="Pole tekstowe 1"/>
                        <wps:cNvSpPr txBox="1">
                          <a:spLocks noChangeArrowheads="1"/>
                        </wps:cNvSpPr>
                        <wps:spPr bwMode="auto">
                          <a:xfrm>
                            <a:off x="0" y="27500"/>
                            <a:ext cx="55764"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A88AD0" w14:textId="30B521AE" w:rsidR="000B2614" w:rsidRPr="00A23EA8" w:rsidRDefault="000B2614" w:rsidP="000B2614">
                              <w:pPr>
                                <w:pStyle w:val="Legenda"/>
                                <w:rPr>
                                  <w:noProof/>
                                  <w:sz w:val="24"/>
                                </w:rPr>
                              </w:pPr>
                              <w:r>
                                <w:t xml:space="preserve">Rysunek </w:t>
                              </w:r>
                              <w:fldSimple w:instr=" STYLEREF 1 \s ">
                                <w:r w:rsidR="00E766A2">
                                  <w:rPr>
                                    <w:noProof/>
                                  </w:rPr>
                                  <w:t>3</w:t>
                                </w:r>
                              </w:fldSimple>
                              <w:r w:rsidR="00E766A2">
                                <w:t>.</w:t>
                              </w:r>
                              <w:fldSimple w:instr=" SEQ Rysunek \* ARABIC \s 1 ">
                                <w:r w:rsidR="00E766A2">
                                  <w:rPr>
                                    <w:noProof/>
                                  </w:rPr>
                                  <w:t>1</w:t>
                                </w:r>
                              </w:fldSimple>
                              <w:r>
                                <w:t xml:space="preserve"> Aplikacja „</w:t>
                              </w:r>
                              <w:proofErr w:type="spellStart"/>
                              <w:r>
                                <w:t>csTimer</w:t>
                              </w:r>
                              <w:proofErr w:type="spellEnd"/>
                              <w:r>
                                <w:t>”</w:t>
                              </w:r>
                            </w:p>
                          </w:txbxContent>
                        </wps:txbx>
                        <wps:bodyPr rot="0" vert="horz" wrap="square" lIns="0" tIns="0" rIns="0" bIns="0" anchor="t" anchorCtr="0" upright="1">
                          <a:noAutofit/>
                        </wps:bodyPr>
                      </wps:wsp>
                    </wpg:wgp>
                  </a:graphicData>
                </a:graphic>
              </wp:inline>
            </w:drawing>
          </mc:Choice>
          <mc:Fallback>
            <w:pict>
              <v:group w14:anchorId="05E29FFE" id="Grupa 6" o:spid="_x0000_s1031" style="width:439.15pt;height:273.25pt;mso-position-horizontal-relative:char;mso-position-vertical-relative:line" coordsize="55772,347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">
                <v:shape id="Obraz 5" o:spid="_x0000_s1032" type="#_x0000_t75" style="position:absolute;width:55772;height:269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" stroked="t" strokecolor="black [3213]">
                  <v:imagedata r:id="rId16" o:title="" croptop="6853f" cropbottom="2410f"/>
                </v:shape>
                <v:shape id="Pole tekstowe 1" o:spid="_x0000_s1033" type="#_x0000_t202" style="position:absolute;top:27500;width:5576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" stroked="f">
                  <v:textbox inset="0,0,0,0">
                    <w:txbxContent>
                      <w:p w14:paraId="5FA88AD0" w14:textId="30B521AE" w:rsidR="000B2614" w:rsidRPr="00A23EA8" w:rsidRDefault="000B2614" w:rsidP="000B2614">
                        <w:pPr>
                          <w:pStyle w:val="Legenda"/>
                          <w:rPr>
                            <w:noProof/>
                            <w:sz w:val="24"/>
                          </w:rPr>
                        </w:pPr>
                        <w:r>
                          <w:t xml:space="preserve">Rysunek </w:t>
                        </w:r>
                        <w:fldSimple w:instr=" STYLEREF 1 \s ">
                          <w:r w:rsidR="00E766A2">
                            <w:rPr>
                              <w:noProof/>
                            </w:rPr>
                            <w:t>3</w:t>
                          </w:r>
                        </w:fldSimple>
                        <w:r w:rsidR="00E766A2">
                          <w:t>.</w:t>
                        </w:r>
                        <w:fldSimple w:instr=" SEQ Rysunek \* ARABIC \s 1 ">
                          <w:r w:rsidR="00E766A2">
                            <w:rPr>
                              <w:noProof/>
                            </w:rPr>
                            <w:t>1</w:t>
                          </w:r>
                        </w:fldSimple>
                        <w:r>
                          <w:t xml:space="preserve"> Aplikacja „</w:t>
                        </w:r>
                        <w:proofErr w:type="spellStart"/>
                        <w:r>
                          <w:t>csTimer</w:t>
                        </w:r>
                        <w:proofErr w:type="spellEnd"/>
                        <w:r>
                          <w:t>”</w:t>
                        </w:r>
                      </w:p>
                    </w:txbxContent>
                  </v:textbox>
                </v:shape>
                <w10:anchorlock/>
              </v:group>
            </w:pict>
          </mc:Fallback>
        </mc:AlternateContent>
      </w:r>
      <w:r w:rsidR="000711C7">
        <w:t>główne funkcjonalności aplikacji typu „</w:t>
      </w:r>
      <w:proofErr w:type="spellStart"/>
      <w:r w:rsidR="000711C7">
        <w:t>timer</w:t>
      </w:r>
      <w:proofErr w:type="spellEnd"/>
      <w:r w:rsidR="000711C7">
        <w:t xml:space="preserve">” dotyczące zarówno mierzenia </w:t>
      </w:r>
      <w:r w:rsidR="006163AD">
        <w:t>oraz</w:t>
      </w:r>
      <w:r w:rsidR="000711C7">
        <w:t xml:space="preserve"> zapisywania czasu z wyświetlaniem szeregu informacji statystycznych na temat uzyskiwanych wyników</w:t>
      </w:r>
      <w:r w:rsidR="006163AD">
        <w:t xml:space="preserve"> jak i funkcjonalności dotyczące procesu układania układanek na oficjalnych zawodach. Aplikacja obsługuje generowanie sekwencji mieszających dla kostki Rubika, dla układanek, w których odbywa się rywalizacja na oficjalnych zawodach, a także </w:t>
      </w:r>
      <w:r w:rsidR="007901B2">
        <w:t xml:space="preserve">dla </w:t>
      </w:r>
      <w:r w:rsidR="006163AD">
        <w:t>wiel</w:t>
      </w:r>
      <w:r w:rsidR="007901B2">
        <w:t>u</w:t>
      </w:r>
      <w:r w:rsidR="006163AD">
        <w:t xml:space="preserve"> innych mniej znanych oraz nietypowych układanek</w:t>
      </w:r>
      <w:r w:rsidR="00F32775">
        <w:t xml:space="preserve">. Istotnym jest fakt tego, że aplikacja daje możliwość dostosowywania każdego aspektu jej działania. </w:t>
      </w:r>
      <w:r w:rsidR="006163AD">
        <w:t>Oglądając interfejs graficzny</w:t>
      </w:r>
      <w:r w:rsidR="00476E15">
        <w:t xml:space="preserve"> </w:t>
      </w:r>
      <w:r w:rsidR="006163AD">
        <w:t xml:space="preserve">aplikacji </w:t>
      </w:r>
      <w:r w:rsidR="00B96449">
        <w:t xml:space="preserve">po raz pierwszy </w:t>
      </w:r>
      <w:r w:rsidR="006163AD">
        <w:t xml:space="preserve">można odnieść wrażenie, że </w:t>
      </w:r>
      <w:r w:rsidR="007901B2">
        <w:t xml:space="preserve">nie </w:t>
      </w:r>
      <w:r w:rsidR="002C68D9">
        <w:t xml:space="preserve">spełnia on </w:t>
      </w:r>
      <w:r w:rsidR="007901B2">
        <w:t xml:space="preserve">dzisiejszych </w:t>
      </w:r>
      <w:r w:rsidR="00B96449">
        <w:t xml:space="preserve">standardów o czym świadczy chociażby </w:t>
      </w:r>
      <w:r w:rsidR="00E154D4">
        <w:t xml:space="preserve">domyślny dobór </w:t>
      </w:r>
      <w:r w:rsidR="00B96449">
        <w:t>kolorystyk</w:t>
      </w:r>
      <w:r w:rsidR="00E154D4">
        <w:t>i</w:t>
      </w:r>
      <w:r w:rsidR="006163AD">
        <w:t xml:space="preserve">, jednakże </w:t>
      </w:r>
      <w:r w:rsidR="00B96449">
        <w:t xml:space="preserve">pomimo, że interfejs jest dość surowy, </w:t>
      </w:r>
      <w:r w:rsidR="006163AD">
        <w:t xml:space="preserve">aplikacja </w:t>
      </w:r>
      <w:r w:rsidR="00B96449">
        <w:t>daje użytkownikowi szereg opcji dostosowywania interfejsu takich jak wybieranie kolorów poszczególnych komponentów i dostosowywanie ich rozmiarów czy możliwość wybrania, które sekcje mają być wyświetlane w danym momencie. Dodatkowo aplikacja posiada dużą liczbę wbudowanych dodatkowych narzędzi wspomagających trening po</w:t>
      </w:r>
      <w:r w:rsidR="007D4461">
        <w:t>d</w:t>
      </w:r>
      <w:r w:rsidR="00B96449">
        <w:t xml:space="preserve"> różnymi względami, takich jak wyświetlanie </w:t>
      </w:r>
      <w:r w:rsidR="002C68D9">
        <w:t xml:space="preserve">docelowego stanu </w:t>
      </w:r>
      <w:r w:rsidR="00B96449">
        <w:t>układanki</w:t>
      </w:r>
      <w:r w:rsidR="002C68D9">
        <w:t xml:space="preserve"> po pomieszaniu</w:t>
      </w:r>
      <w:r w:rsidR="00B96449">
        <w:t>, możliwość połączenia z własnym fizycznym urządzeniem</w:t>
      </w:r>
      <w:r w:rsidR="00D35A39">
        <w:t xml:space="preserve"> mierzącym czas, możliwość połączenia z </w:t>
      </w:r>
      <w:r w:rsidR="002C68D9">
        <w:t xml:space="preserve">elektroniczną </w:t>
      </w:r>
      <w:r w:rsidR="00D35A39">
        <w:t xml:space="preserve">kostką </w:t>
      </w:r>
      <w:proofErr w:type="spellStart"/>
      <w:r w:rsidR="00D35A39">
        <w:t>bluetooth</w:t>
      </w:r>
      <w:proofErr w:type="spellEnd"/>
      <w:r w:rsidR="00D35A39">
        <w:t>, metronom i wiele więcej.</w:t>
      </w:r>
      <w:r w:rsidR="007D4461">
        <w:t xml:space="preserve"> </w:t>
      </w:r>
      <w:r w:rsidR="00506A1A">
        <w:t>Można śmiało stwierdzić, że aplikacja jest prosta ale jednocześnie pozwala na wysokie spersonalizowanie oraz dostarcza wiel</w:t>
      </w:r>
      <w:r w:rsidR="00E154D4">
        <w:t>e</w:t>
      </w:r>
      <w:r w:rsidR="00506A1A">
        <w:t xml:space="preserve"> dodatkowych funkcjonal</w:t>
      </w:r>
      <w:r w:rsidR="00E154D4">
        <w:t>n</w:t>
      </w:r>
      <w:r w:rsidR="00506A1A">
        <w:t>ości</w:t>
      </w:r>
      <w:r w:rsidR="00E154D4">
        <w:t xml:space="preserve"> pomagających w treningu układania</w:t>
      </w:r>
      <w:r w:rsidR="00506A1A">
        <w:t>.</w:t>
      </w:r>
    </w:p>
    <w:p w14:paraId="5BBB067E" w14:textId="65B60D74" w:rsidR="00616018" w:rsidRDefault="00CA1197" w:rsidP="00705606">
      <w:r>
        <w:rPr>
          <w:noProof/>
        </w:rPr>
        <w:t xml:space="preserve">Warto zwrócić dodatkową uwagę na rozmieszczenie elementów interfejsu na ekranie. Na samym środku znajduje się duże miejsce na uzyskiwany czas. Pozostałe elementy jak przyciski ustawień, sekwencja mieszająca czy lista wyników znajdują się dookoła centralnego obszaru. </w:t>
      </w:r>
      <w:r w:rsidR="00150528">
        <w:rPr>
          <w:noProof/>
        </w:rPr>
        <w:t xml:space="preserve">Tego typu układ pozytywnie wpływa na przejrzystość interfejsu oraz ułatwia szybkie i wygodne odczytanie rezultatu, a jednocześnie użytkownik ma łatwy dostęp do wszystkich dodatkowych opcji w każdym momencie. </w:t>
      </w:r>
      <w:r>
        <w:rPr>
          <w:noProof/>
        </w:rPr>
        <w:t xml:space="preserve">Dodatkowo, podczas mierzenia czasu ułożenia, wszystkie elementy poza wyświetlanym czasem są chowane. </w:t>
      </w:r>
      <w:r w:rsidR="00150528">
        <w:rPr>
          <w:noProof/>
        </w:rPr>
        <w:t>Jest to pomocne w minimalizowaniu zakłóceń i dodatkowym skupianiu uwagi</w:t>
      </w:r>
      <w:r w:rsidR="000C2DF8">
        <w:rPr>
          <w:noProof/>
        </w:rPr>
        <w:t xml:space="preserve"> na ułożeniu</w:t>
      </w:r>
      <w:r w:rsidR="00150528">
        <w:rPr>
          <w:noProof/>
        </w:rPr>
        <w:t>.</w:t>
      </w:r>
      <w:r w:rsidR="000C2DF8">
        <w:rPr>
          <w:noProof/>
        </w:rPr>
        <w:t xml:space="preserve"> Ogólnie rzecz biorąc, rozmieszczenie elementów w interfejsie zostało zaplanowane tak, aby dostarczyć intuicyjne i przejrzyste środowisko do pomiaru czasu, co pozytywnie wpływa na doświadczenie użytkowania z aplikacji.</w:t>
      </w:r>
      <w:r w:rsidR="000C2DF8" w:rsidRPr="000C2DF8">
        <w:t xml:space="preserve"> </w:t>
      </w:r>
    </w:p>
    <w:p w14:paraId="1B4CD732" w14:textId="0E265008" w:rsidR="000C2DF8" w:rsidRDefault="000B2614" w:rsidP="000C2DF8">
      <w:pPr>
        <w:ind w:firstLine="0"/>
        <w:rPr>
          <w:noProof/>
        </w:rPr>
      </w:pPr>
      <w:r>
        <w:rPr>
          <w:noProof/>
        </w:rPr>
        <w:lastRenderedPageBreak/>
        <mc:AlternateContent>
          <mc:Choice Requires="wpg">
            <w:drawing>
              <wp:inline distT="0" distB="0" distL="0" distR="0" wp14:anchorId="4D76DE85" wp14:editId="778D98A8">
                <wp:extent cx="5576570" cy="4050665"/>
                <wp:effectExtent l="3810" t="5080" r="1270" b="1905"/>
                <wp:docPr id="1859897483" name="Grupa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6570" cy="4050665"/>
                          <a:chOff x="0" y="0"/>
                          <a:chExt cx="55764" cy="40505"/>
                        </a:xfrm>
                      </wpg:grpSpPr>
                      <wpg:grpSp>
                        <wpg:cNvPr id="539505551" name="Grupa 11"/>
                        <wpg:cNvGrpSpPr>
                          <a:grpSpLocks/>
                        </wpg:cNvGrpSpPr>
                        <wpg:grpSpPr bwMode="auto">
                          <a:xfrm>
                            <a:off x="0" y="0"/>
                            <a:ext cx="55746" cy="32721"/>
                            <a:chOff x="0" y="0"/>
                            <a:chExt cx="58861" cy="34550"/>
                          </a:xfrm>
                        </wpg:grpSpPr>
                        <pic:pic xmlns:pic="http://schemas.openxmlformats.org/drawingml/2006/picture">
                          <pic:nvPicPr>
                            <pic:cNvPr id="1316049215" name="Obraz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265" cy="345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897017891" name="Obraz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19840" y="86"/>
                              <a:ext cx="19266" cy="3440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8393665" name="Obraz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39595" y="86"/>
                              <a:ext cx="19266" cy="34290"/>
                            </a:xfrm>
                            <a:prstGeom prst="rect">
                              <a:avLst/>
                            </a:prstGeom>
                            <a:noFill/>
                            <a:extLst>
                              <a:ext uri="{909E8E84-426E-40DD-AFC4-6F175D3DCCD1}">
                                <a14:hiddenFill xmlns:a14="http://schemas.microsoft.com/office/drawing/2010/main">
                                  <a:solidFill>
                                    <a:srgbClr val="FFFFFF"/>
                                  </a:solidFill>
                                </a14:hiddenFill>
                              </a:ext>
                            </a:extLst>
                          </pic:spPr>
                        </pic:pic>
                      </wpg:grpSp>
                      <wps:wsp>
                        <wps:cNvPr id="2079774705" name="Pole tekstowe 1"/>
                        <wps:cNvSpPr txBox="1">
                          <a:spLocks noChangeArrowheads="1"/>
                        </wps:cNvSpPr>
                        <wps:spPr bwMode="auto">
                          <a:xfrm>
                            <a:off x="0" y="33305"/>
                            <a:ext cx="55763"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436B9B" w14:textId="5E30395A" w:rsidR="000C2DF8" w:rsidRPr="00236932" w:rsidRDefault="000C2DF8" w:rsidP="000C2DF8">
                              <w:pPr>
                                <w:pStyle w:val="Legenda"/>
                                <w:rPr>
                                  <w:sz w:val="24"/>
                                </w:rPr>
                              </w:pPr>
                              <w:r>
                                <w:t xml:space="preserve">Rysunek </w:t>
                              </w:r>
                              <w:fldSimple w:instr=" STYLEREF 1 \s ">
                                <w:r w:rsidR="00E766A2">
                                  <w:rPr>
                                    <w:noProof/>
                                  </w:rPr>
                                  <w:t>3</w:t>
                                </w:r>
                              </w:fldSimple>
                              <w:r w:rsidR="00E766A2">
                                <w:t>.</w:t>
                              </w:r>
                              <w:fldSimple w:instr=" SEQ Rysunek \* ARABIC \s 1 ">
                                <w:r w:rsidR="00E766A2">
                                  <w:rPr>
                                    <w:noProof/>
                                  </w:rPr>
                                  <w:t>2</w:t>
                                </w:r>
                              </w:fldSimple>
                              <w:r>
                                <w:t xml:space="preserve"> Aplikacja „</w:t>
                              </w:r>
                              <w:proofErr w:type="spellStart"/>
                              <w:r>
                                <w:t>Cube</w:t>
                              </w:r>
                              <w:proofErr w:type="spellEnd"/>
                              <w:r>
                                <w:t xml:space="preserve"> </w:t>
                              </w:r>
                              <w:proofErr w:type="spellStart"/>
                              <w:r>
                                <w:t>Timer</w:t>
                              </w:r>
                              <w:proofErr w:type="spellEnd"/>
                              <w:r>
                                <w:t>”</w:t>
                              </w:r>
                            </w:p>
                          </w:txbxContent>
                        </wps:txbx>
                        <wps:bodyPr rot="0" vert="horz" wrap="square" lIns="0" tIns="0" rIns="0" bIns="0" anchor="t" anchorCtr="0" upright="1">
                          <a:noAutofit/>
                        </wps:bodyPr>
                      </wps:wsp>
                    </wpg:wgp>
                  </a:graphicData>
                </a:graphic>
              </wp:inline>
            </w:drawing>
          </mc:Choice>
          <mc:Fallback>
            <w:pict>
              <v:group w14:anchorId="4D76DE85" id="Grupa 12" o:spid="_x0000_s1034" style="width:439.1pt;height:318.95pt;mso-position-horizontal-relative:char;mso-position-vertical-relative:line" coordsize="55764,405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">
                <v:group id="Grupa 11" o:spid="_x0000_s1035" style="position:absolute;width:55746;height:32721" coordsize="58861,34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">
                  <v:shape id="Obraz 8" o:spid="_x0000_s1036" type="#_x0000_t75" style="position:absolute;width:19265;height:345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">
                    <v:imagedata r:id="rId20" o:title=""/>
                  </v:shape>
                  <v:shape id="Obraz 9" o:spid="_x0000_s1037" type="#_x0000_t75" style="position:absolute;left:19840;top:86;width:19266;height:34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">
                    <v:imagedata r:id="rId21" o:title=""/>
                  </v:shape>
                  <v:shape id="Obraz 10" o:spid="_x0000_s1038" type="#_x0000_t75" style="position:absolute;left:39595;top:86;width:19266;height:34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">
                    <v:imagedata r:id="rId22" o:title=""/>
                  </v:shape>
                </v:group>
                <v:shape id="Pole tekstowe 1" o:spid="_x0000_s1039" type="#_x0000_t202" style="position:absolute;top:33305;width:55763;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" stroked="f">
                  <v:textbox inset="0,0,0,0">
                    <w:txbxContent>
                      <w:p w14:paraId="64436B9B" w14:textId="5E30395A" w:rsidR="000C2DF8" w:rsidRPr="00236932" w:rsidRDefault="000C2DF8" w:rsidP="000C2DF8">
                        <w:pPr>
                          <w:pStyle w:val="Legenda"/>
                          <w:rPr>
                            <w:sz w:val="24"/>
                          </w:rPr>
                        </w:pPr>
                        <w:r>
                          <w:t xml:space="preserve">Rysunek </w:t>
                        </w:r>
                        <w:fldSimple w:instr=" STYLEREF 1 \s ">
                          <w:r w:rsidR="00E766A2">
                            <w:rPr>
                              <w:noProof/>
                            </w:rPr>
                            <w:t>3</w:t>
                          </w:r>
                        </w:fldSimple>
                        <w:r w:rsidR="00E766A2">
                          <w:t>.</w:t>
                        </w:r>
                        <w:fldSimple w:instr=" SEQ Rysunek \* ARABIC \s 1 ">
                          <w:r w:rsidR="00E766A2">
                            <w:rPr>
                              <w:noProof/>
                            </w:rPr>
                            <w:t>2</w:t>
                          </w:r>
                        </w:fldSimple>
                        <w:r>
                          <w:t xml:space="preserve"> Aplikacja „</w:t>
                        </w:r>
                        <w:proofErr w:type="spellStart"/>
                        <w:r>
                          <w:t>Cube</w:t>
                        </w:r>
                        <w:proofErr w:type="spellEnd"/>
                        <w:r>
                          <w:t xml:space="preserve"> </w:t>
                        </w:r>
                        <w:proofErr w:type="spellStart"/>
                        <w:r>
                          <w:t>Timer</w:t>
                        </w:r>
                        <w:proofErr w:type="spellEnd"/>
                        <w:r>
                          <w:t>”</w:t>
                        </w:r>
                      </w:p>
                    </w:txbxContent>
                  </v:textbox>
                </v:shape>
                <w10:anchorlock/>
              </v:group>
            </w:pict>
          </mc:Fallback>
        </mc:AlternateContent>
      </w:r>
    </w:p>
    <w:p w14:paraId="164A28F4" w14:textId="06A8C5C0" w:rsidR="00616018" w:rsidRDefault="00616018" w:rsidP="00616018">
      <w:pPr>
        <w:pStyle w:val="Nagwek3"/>
      </w:pPr>
      <w:bookmarkStart w:id="19" w:name="_Toc156934204"/>
      <w:r>
        <w:t>Aplikacja „</w:t>
      </w:r>
      <w:proofErr w:type="spellStart"/>
      <w:r>
        <w:t>Cube</w:t>
      </w:r>
      <w:proofErr w:type="spellEnd"/>
      <w:r>
        <w:t xml:space="preserve"> </w:t>
      </w:r>
      <w:proofErr w:type="spellStart"/>
      <w:r>
        <w:t>Timer</w:t>
      </w:r>
      <w:proofErr w:type="spellEnd"/>
      <w:r>
        <w:t>”</w:t>
      </w:r>
      <w:bookmarkEnd w:id="19"/>
    </w:p>
    <w:p w14:paraId="0C97BC6A" w14:textId="2BF89272" w:rsidR="00911AA7" w:rsidRDefault="00911AA7" w:rsidP="00705606">
      <w:r>
        <w:t>Inną, jedną z popularnych aplikacji mobilnych typu „</w:t>
      </w:r>
      <w:proofErr w:type="spellStart"/>
      <w:r>
        <w:t>timer</w:t>
      </w:r>
      <w:proofErr w:type="spellEnd"/>
      <w:r>
        <w:t>” jest aplikacja „</w:t>
      </w:r>
      <w:proofErr w:type="spellStart"/>
      <w:r w:rsidR="00300F0F">
        <w:t>Cube</w:t>
      </w:r>
      <w:proofErr w:type="spellEnd"/>
      <w:r w:rsidR="00300F0F">
        <w:t xml:space="preserve"> </w:t>
      </w:r>
      <w:proofErr w:type="spellStart"/>
      <w:r w:rsidR="00300F0F">
        <w:t>Timer</w:t>
      </w:r>
      <w:proofErr w:type="spellEnd"/>
      <w:r>
        <w:t>”</w:t>
      </w:r>
      <w:r w:rsidR="000A6CB7">
        <w:t xml:space="preserve"> (rys. </w:t>
      </w:r>
      <w:r w:rsidR="00CA1197">
        <w:t>3</w:t>
      </w:r>
      <w:r w:rsidR="000A6CB7">
        <w:t>.2)</w:t>
      </w:r>
      <w:r>
        <w:t>.</w:t>
      </w:r>
      <w:r w:rsidR="00300F0F">
        <w:t xml:space="preserve"> Aplikacja jest dostępna do pobrania w sklepie Google Play. Tak samo jak poprzednia omawiana aplikacja, zawiera ona wszystkie główne funkcjonalności aplikacji typu „</w:t>
      </w:r>
      <w:proofErr w:type="spellStart"/>
      <w:r w:rsidR="00300F0F">
        <w:t>timer</w:t>
      </w:r>
      <w:proofErr w:type="spellEnd"/>
      <w:r w:rsidR="00300F0F">
        <w:t xml:space="preserve">”. Aplikacja jednak nie jest tak rozbudowana i nie zawiera dodatkowych narzędzi. Działanie aplikacji ogranicza się do mierzenia oraz zapisywania czasu, generowania sekwencji mieszających tylko dla układanek w których odbywa się rywalizacja na oficjalnych zawodach oraz wyświetlania prostych statystyk </w:t>
      </w:r>
      <w:r w:rsidR="00A95D1A">
        <w:t>wraz z</w:t>
      </w:r>
      <w:r w:rsidR="00300F0F">
        <w:t xml:space="preserve"> wykres</w:t>
      </w:r>
      <w:r w:rsidR="00A95D1A">
        <w:t>em</w:t>
      </w:r>
      <w:r w:rsidR="00300F0F">
        <w:t xml:space="preserve"> przedstawiając</w:t>
      </w:r>
      <w:r w:rsidR="00A95D1A">
        <w:t>ym</w:t>
      </w:r>
      <w:r w:rsidR="00300F0F">
        <w:t xml:space="preserve"> uzyskane kolejno wyniki</w:t>
      </w:r>
      <w:r w:rsidR="008C675B">
        <w:t>.</w:t>
      </w:r>
      <w:r w:rsidR="00616018" w:rsidRPr="00616018">
        <w:rPr>
          <w:noProof/>
        </w:rPr>
        <w:t xml:space="preserve"> </w:t>
      </w:r>
      <w:r w:rsidR="008C675B">
        <w:t>Aplikacja dodatkowo oferuje panel opcji, gdzie użytkownik może dokonać niewielkiej personalizacji. Wyróżniającym się elementem aplikacji jest panel, na którym wyświetlone są dane pobierane ze strony organizacji WCA na temat zbliżających się oficjalnych zawodów. Panel ten jednak ogranicza się tylko do wyświetlania informacji.</w:t>
      </w:r>
      <w:r w:rsidR="009E4314">
        <w:t xml:space="preserve"> Można stwierdzić, że aplikacja jest prosta oraz nie daje wielu możliwości użytkownikowi, natomiast dobrze zapewnia podstawowe funkcje.</w:t>
      </w:r>
      <w:r w:rsidR="000C2DF8" w:rsidRPr="000C2DF8">
        <w:t xml:space="preserve"> </w:t>
      </w:r>
    </w:p>
    <w:p w14:paraId="3ECECF52" w14:textId="7A61C6D7" w:rsidR="00A632C7" w:rsidRPr="007A2CC7" w:rsidRDefault="00A632C7" w:rsidP="007A2CC7"/>
    <w:p w14:paraId="4F20305F" w14:textId="51E44695" w:rsidR="00104BC5" w:rsidRDefault="00783C55" w:rsidP="00104BC5">
      <w:pPr>
        <w:pStyle w:val="Nagwek2"/>
      </w:pPr>
      <w:bookmarkStart w:id="20" w:name="_Toc156934205"/>
      <w:r>
        <w:t>Ro</w:t>
      </w:r>
      <w:r w:rsidR="00E50D46">
        <w:t>z</w:t>
      </w:r>
      <w:r>
        <w:t>wiązania</w:t>
      </w:r>
      <w:r w:rsidR="00554815">
        <w:t xml:space="preserve"> wspomagając</w:t>
      </w:r>
      <w:r w:rsidR="00250F3E">
        <w:t>e</w:t>
      </w:r>
      <w:r w:rsidR="00554815">
        <w:t xml:space="preserve"> </w:t>
      </w:r>
      <w:r w:rsidR="00316F8E">
        <w:t xml:space="preserve">trening metodą </w:t>
      </w:r>
      <w:r w:rsidR="00554815">
        <w:t>CFOP</w:t>
      </w:r>
      <w:bookmarkEnd w:id="20"/>
    </w:p>
    <w:p w14:paraId="46EE3490" w14:textId="6164AC6C" w:rsidR="00A632C7" w:rsidRDefault="00160B58" w:rsidP="00A632C7">
      <w:r>
        <w:t>Próbując znaleźć rozwiązanie wspomagające naukę lub trening metody CFOP w Internecie, bardzo łatwo natrafić w pierwszej kolejności na strony internetowe zawierające listy algorytmów do poszczególnych etapów tej metody</w:t>
      </w:r>
      <w:r w:rsidR="00D72918">
        <w:t xml:space="preserve"> (rys. 3.3)</w:t>
      </w:r>
      <w:r>
        <w:t xml:space="preserve">. Takie listy zazwyczaj </w:t>
      </w:r>
      <w:r w:rsidR="0058295C">
        <w:t>ograniczone są</w:t>
      </w:r>
      <w:r w:rsidR="00467122">
        <w:t xml:space="preserve"> jedynie</w:t>
      </w:r>
      <w:r>
        <w:t xml:space="preserve"> </w:t>
      </w:r>
      <w:r w:rsidR="0058295C">
        <w:t xml:space="preserve">do wyświetlania </w:t>
      </w:r>
      <w:r>
        <w:t>przedstawionej sytuacji na kostce Rubika, nazwy danego przypadku oraz same</w:t>
      </w:r>
      <w:r w:rsidR="00467122">
        <w:t>go algorytmu czyli</w:t>
      </w:r>
      <w:r>
        <w:t xml:space="preserve"> sekwencji ruchów.</w:t>
      </w:r>
      <w:r w:rsidR="00467122">
        <w:t xml:space="preserve"> </w:t>
      </w:r>
      <w:r w:rsidR="00197E87">
        <w:t xml:space="preserve">Niektóre z takich stron służą także jako poradnik </w:t>
      </w:r>
      <w:r w:rsidR="0046656E">
        <w:t>poszczególnych etapów</w:t>
      </w:r>
      <w:r w:rsidR="00197E87">
        <w:t xml:space="preserve"> metody CFOP. </w:t>
      </w:r>
      <w:r w:rsidR="00467122">
        <w:t xml:space="preserve">Rozwiązanie </w:t>
      </w:r>
      <w:r w:rsidR="0058295C">
        <w:t xml:space="preserve">takie </w:t>
      </w:r>
      <w:r w:rsidR="00911AA7">
        <w:t xml:space="preserve">jest </w:t>
      </w:r>
      <w:r w:rsidR="0046656E">
        <w:t xml:space="preserve">jednak </w:t>
      </w:r>
      <w:r w:rsidR="00911AA7">
        <w:t>interaktywne w bardzo niewielkim stopniu</w:t>
      </w:r>
      <w:r w:rsidR="0058295C">
        <w:t>.</w:t>
      </w:r>
      <w:r w:rsidR="00911AA7">
        <w:t xml:space="preserve"> Dodatkowo można też natrafić na analogiczne rozwiązania w formie aplikacji mobilnych.</w:t>
      </w:r>
    </w:p>
    <w:p w14:paraId="73EB4BD7" w14:textId="14FE3CA9" w:rsidR="002B3C9B" w:rsidRDefault="002B3C9B" w:rsidP="000C2DF8">
      <w:pPr>
        <w:ind w:firstLine="0"/>
        <w:rPr>
          <w:noProof/>
        </w:rPr>
      </w:pPr>
    </w:p>
    <w:p w14:paraId="4B956969" w14:textId="4F7488B2" w:rsidR="00D72918" w:rsidRDefault="00D72918" w:rsidP="000C2DF8">
      <w:pPr>
        <w:ind w:firstLine="0"/>
        <w:rPr>
          <w:noProof/>
        </w:rPr>
      </w:pPr>
      <w:r>
        <w:rPr>
          <w:noProof/>
        </w:rPr>
        <w:lastRenderedPageBreak/>
        <mc:AlternateContent>
          <mc:Choice Requires="wpg">
            <w:drawing>
              <wp:inline distT="0" distB="0" distL="0" distR="0" wp14:anchorId="44ACF027" wp14:editId="7BE04F1C">
                <wp:extent cx="5640070" cy="4853940"/>
                <wp:effectExtent l="19050" t="19050" r="17780" b="3810"/>
                <wp:docPr id="1938210350" name="Grupa 2"/>
                <wp:cNvGraphicFramePr/>
                <a:graphic xmlns:a="http://schemas.openxmlformats.org/drawingml/2006/main">
                  <a:graphicData uri="http://schemas.microsoft.com/office/word/2010/wordprocessingGroup">
                    <wpg:wgp>
                      <wpg:cNvGrpSpPr/>
                      <wpg:grpSpPr>
                        <a:xfrm>
                          <a:off x="0" y="0"/>
                          <a:ext cx="5640070" cy="4853940"/>
                          <a:chOff x="0" y="0"/>
                          <a:chExt cx="5640070" cy="4853940"/>
                        </a:xfrm>
                      </wpg:grpSpPr>
                      <pic:pic xmlns:pic="http://schemas.openxmlformats.org/drawingml/2006/picture">
                        <pic:nvPicPr>
                          <pic:cNvPr id="2069724116" name="Obraz 1"/>
                          <pic:cNvPicPr>
                            <a:picLocks noChangeAspect="1"/>
                          </pic:cNvPicPr>
                        </pic:nvPicPr>
                        <pic:blipFill rotWithShape="1">
                          <a:blip r:embed="rId23">
                            <a:extLst>
                              <a:ext uri="{28A0092B-C50C-407E-A947-70E740481C1C}">
                                <a14:useLocalDpi xmlns:a14="http://schemas.microsoft.com/office/drawing/2010/main" val="0"/>
                              </a:ext>
                            </a:extLst>
                          </a:blip>
                          <a:srcRect l="3751" t="2622" r="3751" b="8120"/>
                          <a:stretch/>
                        </pic:blipFill>
                        <pic:spPr bwMode="auto">
                          <a:xfrm>
                            <a:off x="3810" y="0"/>
                            <a:ext cx="5636260" cy="4396105"/>
                          </a:xfrm>
                          <a:prstGeom prst="rect">
                            <a:avLst/>
                          </a:prstGeom>
                          <a:noFill/>
                          <a:ln>
                            <a:solidFill>
                              <a:schemeClr val="tx1"/>
                            </a:solidFill>
                          </a:ln>
                          <a:extLst>
                            <a:ext uri="{53640926-AAD7-44D8-BBD7-CCE9431645EC}">
                              <a14:shadowObscured xmlns:a14="http://schemas.microsoft.com/office/drawing/2010/main"/>
                            </a:ext>
                          </a:extLst>
                        </pic:spPr>
                      </pic:pic>
                      <wps:wsp>
                        <wps:cNvPr id="1925388809" name="Pole tekstowe 1"/>
                        <wps:cNvSpPr txBox="1"/>
                        <wps:spPr>
                          <a:xfrm>
                            <a:off x="0" y="4453890"/>
                            <a:ext cx="5636260" cy="400050"/>
                          </a:xfrm>
                          <a:prstGeom prst="rect">
                            <a:avLst/>
                          </a:prstGeom>
                          <a:solidFill>
                            <a:prstClr val="white"/>
                          </a:solidFill>
                          <a:ln>
                            <a:noFill/>
                          </a:ln>
                        </wps:spPr>
                        <wps:txbx>
                          <w:txbxContent>
                            <w:p w14:paraId="33BD8502" w14:textId="1B17BD7E" w:rsidR="00D72918" w:rsidRPr="00C07C69" w:rsidRDefault="00D72918" w:rsidP="00D72918">
                              <w:pPr>
                                <w:pStyle w:val="Legenda"/>
                                <w:rPr>
                                  <w:noProof/>
                                  <w:sz w:val="24"/>
                                </w:rPr>
                              </w:pPr>
                              <w:r>
                                <w:t xml:space="preserve">Rysunek </w:t>
                              </w:r>
                              <w:fldSimple w:instr=" STYLEREF 1 \s ">
                                <w:r w:rsidR="00E766A2">
                                  <w:rPr>
                                    <w:noProof/>
                                  </w:rPr>
                                  <w:t>3</w:t>
                                </w:r>
                              </w:fldSimple>
                              <w:r w:rsidR="00E766A2">
                                <w:t>.</w:t>
                              </w:r>
                              <w:fldSimple w:instr=" SEQ Rysunek \* ARABIC \s 1 ">
                                <w:r w:rsidR="00E766A2">
                                  <w:rPr>
                                    <w:noProof/>
                                  </w:rPr>
                                  <w:t>3</w:t>
                                </w:r>
                              </w:fldSimple>
                              <w:r>
                                <w:t xml:space="preserve"> </w:t>
                              </w:r>
                              <w:r w:rsidRPr="005017D6">
                                <w:t>Lista algorytmów OLL, strona speedcubing.p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4ACF027" id="Grupa 2" o:spid="_x0000_s1040" style="width:444.1pt;height:382.2pt;mso-position-horizontal-relative:char;mso-position-vertical-relative:line" coordsize="56400,485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">
                <v:shape id="Obraz 1" o:spid="_x0000_s1041" type="#_x0000_t75" style="position:absolute;left:38;width:56362;height:43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" stroked="t" strokecolor="black [3213]">
                  <v:imagedata r:id="rId24" o:title="" croptop="1718f" cropbottom="5322f" cropleft="2458f" cropright="2458f"/>
                  <v:path arrowok="t"/>
                </v:shape>
                <v:shape id="Pole tekstowe 1" o:spid="_x0000_s1042" type="#_x0000_t202" style="position:absolute;top:44538;width:56362;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" stroked="f">
                  <v:textbox style="mso-fit-shape-to-text:t" inset="0,0,0,0">
                    <w:txbxContent>
                      <w:p w14:paraId="33BD8502" w14:textId="1B17BD7E" w:rsidR="00D72918" w:rsidRPr="00C07C69" w:rsidRDefault="00D72918" w:rsidP="00D72918">
                        <w:pPr>
                          <w:pStyle w:val="Legenda"/>
                          <w:rPr>
                            <w:noProof/>
                            <w:sz w:val="24"/>
                          </w:rPr>
                        </w:pPr>
                        <w:r>
                          <w:t xml:space="preserve">Rysunek </w:t>
                        </w:r>
                        <w:fldSimple w:instr=" STYLEREF 1 \s ">
                          <w:r w:rsidR="00E766A2">
                            <w:rPr>
                              <w:noProof/>
                            </w:rPr>
                            <w:t>3</w:t>
                          </w:r>
                        </w:fldSimple>
                        <w:r w:rsidR="00E766A2">
                          <w:t>.</w:t>
                        </w:r>
                        <w:fldSimple w:instr=" SEQ Rysunek \* ARABIC \s 1 ">
                          <w:r w:rsidR="00E766A2">
                            <w:rPr>
                              <w:noProof/>
                            </w:rPr>
                            <w:t>3</w:t>
                          </w:r>
                        </w:fldSimple>
                        <w:r>
                          <w:t xml:space="preserve"> </w:t>
                        </w:r>
                        <w:r w:rsidRPr="005017D6">
                          <w:t>Lista algorytmów OLL, strona speedcubing.pl</w:t>
                        </w:r>
                      </w:p>
                    </w:txbxContent>
                  </v:textbox>
                </v:shape>
                <w10:anchorlock/>
              </v:group>
            </w:pict>
          </mc:Fallback>
        </mc:AlternateContent>
      </w:r>
    </w:p>
    <w:p w14:paraId="64888FAC" w14:textId="251FA352" w:rsidR="00616018" w:rsidRDefault="00616018" w:rsidP="000C2DF8">
      <w:pPr>
        <w:ind w:firstLine="0"/>
      </w:pPr>
    </w:p>
    <w:p w14:paraId="270E38EB" w14:textId="3991FB48" w:rsidR="00616018" w:rsidRDefault="00616018" w:rsidP="00616018">
      <w:pPr>
        <w:pStyle w:val="Nagwek3"/>
      </w:pPr>
      <w:bookmarkStart w:id="21" w:name="_Toc156934206"/>
      <w:r>
        <w:t>Strona „jperm.net”</w:t>
      </w:r>
      <w:bookmarkEnd w:id="21"/>
    </w:p>
    <w:p w14:paraId="3236F2B8" w14:textId="4A45EC19" w:rsidR="00AF0693" w:rsidRDefault="00197E87" w:rsidP="00616018">
      <w:r>
        <w:t xml:space="preserve">Bardziej interaktywne podejście oferuje strona „jperm.net”. Na stronie można znaleźć zarówno poradniki do różnych metod układania układanek, w tym poradnik do metody CFOP, jednak bardziej </w:t>
      </w:r>
      <w:r w:rsidR="008C34A7">
        <w:t xml:space="preserve">istotnym </w:t>
      </w:r>
      <w:r>
        <w:t>elementem są przedstawione tutaj listy algorytmów</w:t>
      </w:r>
      <w:r w:rsidR="004E2F3D">
        <w:t xml:space="preserve"> (rys. </w:t>
      </w:r>
      <w:r w:rsidR="00CA1197">
        <w:t>3</w:t>
      </w:r>
      <w:r w:rsidR="004E2F3D">
        <w:t>.</w:t>
      </w:r>
      <w:r w:rsidR="00D72918">
        <w:t>4</w:t>
      </w:r>
      <w:r w:rsidR="004E2F3D">
        <w:t>)</w:t>
      </w:r>
      <w:r>
        <w:t xml:space="preserve">. Listy algorytmów znajdujące się na stronie dotyczą </w:t>
      </w:r>
      <w:r w:rsidR="0046656E">
        <w:t xml:space="preserve">etapów </w:t>
      </w:r>
      <w:r w:rsidR="008C34A7">
        <w:t xml:space="preserve">metody CFOP ale </w:t>
      </w:r>
      <w:r w:rsidR="0046656E">
        <w:t xml:space="preserve">również </w:t>
      </w:r>
      <w:r w:rsidR="008C34A7">
        <w:t xml:space="preserve">innych metod oraz układanek. </w:t>
      </w:r>
      <w:r w:rsidR="002C7312">
        <w:t>Listy te pozwalają na</w:t>
      </w:r>
      <w:r w:rsidR="006A68E5">
        <w:t xml:space="preserve"> kilka szczególnych interakcji.</w:t>
      </w:r>
      <w:r w:rsidR="002C7312">
        <w:t xml:space="preserve"> </w:t>
      </w:r>
      <w:r w:rsidR="006A68E5">
        <w:t xml:space="preserve">Użytkownik może </w:t>
      </w:r>
      <w:r w:rsidR="002C7312">
        <w:t>oznacza</w:t>
      </w:r>
      <w:r w:rsidR="006A68E5">
        <w:t xml:space="preserve">ć wybrane algorytmy jako „nieznane”, „obecnie uczone” lub „nauczone” poprzez kliknięcie i zmianę koloru wiersza listy z danym </w:t>
      </w:r>
      <w:r w:rsidR="0046656E">
        <w:t>przypadkiem</w:t>
      </w:r>
      <w:r w:rsidR="006A68E5">
        <w:t xml:space="preserve">, co pozwala na śledzenie postępów w ich nauce. Użytkownik może również decydować jakiej sekwencji ruchów używać dla danego przypadku poprzez wybór sekwencji </w:t>
      </w:r>
      <w:r w:rsidR="0046656E">
        <w:t xml:space="preserve">ruchów </w:t>
      </w:r>
      <w:r w:rsidR="006A68E5">
        <w:t xml:space="preserve">z proponowanych sekwencji lub wprowadzenie własnej sekwencji, co umożliwia personalizacje listy i możliwość </w:t>
      </w:r>
      <w:r w:rsidR="00783C55">
        <w:t>pełnej modyfikacji</w:t>
      </w:r>
      <w:r w:rsidR="006A68E5">
        <w:t>,</w:t>
      </w:r>
      <w:r w:rsidR="00783C55">
        <w:t xml:space="preserve"> zamiast przedstawiania „gotowej” listy algorytmów bez możliwości zmian.</w:t>
      </w:r>
      <w:r w:rsidR="00D72918" w:rsidRPr="00D72918">
        <w:rPr>
          <w:noProof/>
        </w:rPr>
        <w:t xml:space="preserve"> </w:t>
      </w:r>
    </w:p>
    <w:p w14:paraId="72F4008F" w14:textId="6A31BBAE" w:rsidR="00197E87" w:rsidRDefault="00783C55" w:rsidP="00616018">
      <w:r>
        <w:t>Oprócz samej listy algorytmów jest również zakładka „</w:t>
      </w:r>
      <w:proofErr w:type="spellStart"/>
      <w:r>
        <w:t>Trainer</w:t>
      </w:r>
      <w:proofErr w:type="spellEnd"/>
      <w:r>
        <w:t>”</w:t>
      </w:r>
      <w:r w:rsidR="004E2F3D">
        <w:t xml:space="preserve"> (rys. </w:t>
      </w:r>
      <w:r w:rsidR="00CA1197">
        <w:t>3</w:t>
      </w:r>
      <w:r w:rsidR="004E2F3D">
        <w:t>.</w:t>
      </w:r>
      <w:r w:rsidR="00D72918">
        <w:t>5</w:t>
      </w:r>
      <w:r w:rsidR="004E2F3D">
        <w:t>)</w:t>
      </w:r>
      <w:r>
        <w:t>, w której użytkownik może ćwiczyć wybrane</w:t>
      </w:r>
      <w:r w:rsidR="00616018">
        <w:rPr>
          <w:noProof/>
        </w:rPr>
        <w:t xml:space="preserve"> </w:t>
      </w:r>
      <w:r>
        <w:t>przypadki na takiej samej zasadzie jak odbywa się to w aplikacjach typu „</w:t>
      </w:r>
      <w:proofErr w:type="spellStart"/>
      <w:r>
        <w:t>timer</w:t>
      </w:r>
      <w:proofErr w:type="spellEnd"/>
      <w:r>
        <w:t>”. Narzędzie</w:t>
      </w:r>
      <w:r w:rsidR="00362902">
        <w:rPr>
          <w:noProof/>
        </w:rPr>
        <w:t xml:space="preserve"> </w:t>
      </w:r>
      <w:r w:rsidR="00324B37">
        <w:t>losuje jeden z przypadków, który został oznaczony jako „obecnie uczony”</w:t>
      </w:r>
      <w:r w:rsidR="0046656E">
        <w:t xml:space="preserve">, </w:t>
      </w:r>
      <w:r w:rsidR="00324B37">
        <w:t>generuje i wyświetla sekwencję mieszającą mającą doprowadzić kostkę Rubika do stanu z wylosowaną sytuacją. Użytkownik uruchamia i zatrzymuje mierzenie czasu za pomocą klawiszy klawiatury w celu zmierzenia czasu wykonywania algorytmu dla wylosowanej sytuacji</w:t>
      </w:r>
      <w:r w:rsidR="00E53460">
        <w:t xml:space="preserve">, oraz wyświetlane są dane statystyczne w celu podsumowania dotychczasowego treningu. W ten sposób użytkownik może trenować wykonywanie </w:t>
      </w:r>
      <w:r w:rsidR="00D72918">
        <w:rPr>
          <w:noProof/>
        </w:rPr>
        <w:lastRenderedPageBreak/>
        <mc:AlternateContent>
          <mc:Choice Requires="wpg">
            <w:drawing>
              <wp:inline distT="0" distB="0" distL="0" distR="0" wp14:anchorId="113227B2" wp14:editId="52089696">
                <wp:extent cx="5579110" cy="3485515"/>
                <wp:effectExtent l="19050" t="19050" r="21590" b="635"/>
                <wp:docPr id="380052690" name="Grupa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3485515"/>
                          <a:chOff x="0" y="0"/>
                          <a:chExt cx="55800" cy="34866"/>
                        </a:xfrm>
                      </wpg:grpSpPr>
                      <pic:pic xmlns:pic="http://schemas.openxmlformats.org/drawingml/2006/picture">
                        <pic:nvPicPr>
                          <pic:cNvPr id="1225506711" name="Obraz 15"/>
                          <pic:cNvPicPr>
                            <a:picLocks noChangeAspect="1"/>
                          </pic:cNvPicPr>
                        </pic:nvPicPr>
                        <pic:blipFill>
                          <a:blip r:embed="rId25">
                            <a:extLst>
                              <a:ext uri="{28A0092B-C50C-407E-A947-70E740481C1C}">
                                <a14:useLocalDpi xmlns:a14="http://schemas.microsoft.com/office/drawing/2010/main" val="0"/>
                              </a:ext>
                            </a:extLst>
                          </a:blip>
                          <a:srcRect t="9882" b="3705"/>
                          <a:stretch>
                            <a:fillRect/>
                          </a:stretch>
                        </pic:blipFill>
                        <pic:spPr bwMode="auto">
                          <a:xfrm>
                            <a:off x="0" y="0"/>
                            <a:ext cx="55784" cy="27108"/>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467106758" name="Pole tekstowe 1"/>
                        <wps:cNvSpPr txBox="1">
                          <a:spLocks noChangeArrowheads="1"/>
                        </wps:cNvSpPr>
                        <wps:spPr bwMode="auto">
                          <a:xfrm>
                            <a:off x="0" y="27666"/>
                            <a:ext cx="55799" cy="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3F07CA" w14:textId="75BE15AD" w:rsidR="00D72918" w:rsidRPr="00271AAF" w:rsidRDefault="00D72918" w:rsidP="00D72918">
                              <w:pPr>
                                <w:pStyle w:val="Legenda"/>
                                <w:rPr>
                                  <w:noProof/>
                                  <w:sz w:val="24"/>
                                </w:rPr>
                              </w:pPr>
                              <w:r>
                                <w:t xml:space="preserve">Rysunek </w:t>
                              </w:r>
                              <w:fldSimple w:instr=" STYLEREF 1 \s ">
                                <w:r w:rsidR="00E766A2">
                                  <w:rPr>
                                    <w:noProof/>
                                  </w:rPr>
                                  <w:t>3</w:t>
                                </w:r>
                              </w:fldSimple>
                              <w:r w:rsidR="00E766A2">
                                <w:t>.</w:t>
                              </w:r>
                              <w:fldSimple w:instr=" SEQ Rysunek \* ARABIC \s 1 ">
                                <w:r w:rsidR="00E766A2">
                                  <w:rPr>
                                    <w:noProof/>
                                  </w:rPr>
                                  <w:t>4</w:t>
                                </w:r>
                              </w:fldSimple>
                              <w:r>
                                <w:t xml:space="preserve"> Strona </w:t>
                              </w:r>
                              <w:r>
                                <w:rPr>
                                  <w:noProof/>
                                </w:rPr>
                                <w:t xml:space="preserve"> jperm.net, lista algorytmów</w:t>
                              </w:r>
                            </w:p>
                          </w:txbxContent>
                        </wps:txbx>
                        <wps:bodyPr rot="0" vert="horz" wrap="square" lIns="0" tIns="0" rIns="0" bIns="0" anchor="t" anchorCtr="0" upright="1">
                          <a:noAutofit/>
                        </wps:bodyPr>
                      </wps:wsp>
                    </wpg:wgp>
                  </a:graphicData>
                </a:graphic>
              </wp:inline>
            </w:drawing>
          </mc:Choice>
          <mc:Fallback>
            <w:pict>
              <v:group w14:anchorId="113227B2" id="Grupa 17" o:spid="_x0000_s1043" style="width:439.3pt;height:274.45pt;mso-position-horizontal-relative:char;mso-position-vertical-relative:line" coordsize="55800,348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">
                <v:shape id="Obraz 15" o:spid="_x0000_s1044" type="#_x0000_t75" style="position:absolute;width:55784;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" stroked="t" strokecolor="black [3213]">
                  <v:imagedata r:id="rId26" o:title="" croptop="6476f" cropbottom="2428f"/>
                  <v:path arrowok="t"/>
                </v:shape>
                <v:shape id="Pole tekstowe 1" o:spid="_x0000_s1045" type="#_x0000_t202" style="position:absolute;top:27666;width:55799;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" stroked="f">
                  <v:textbox inset="0,0,0,0">
                    <w:txbxContent>
                      <w:p w14:paraId="473F07CA" w14:textId="75BE15AD" w:rsidR="00D72918" w:rsidRPr="00271AAF" w:rsidRDefault="00D72918" w:rsidP="00D72918">
                        <w:pPr>
                          <w:pStyle w:val="Legenda"/>
                          <w:rPr>
                            <w:noProof/>
                            <w:sz w:val="24"/>
                          </w:rPr>
                        </w:pPr>
                        <w:r>
                          <w:t xml:space="preserve">Rysunek </w:t>
                        </w:r>
                        <w:fldSimple w:instr=" STYLEREF 1 \s ">
                          <w:r w:rsidR="00E766A2">
                            <w:rPr>
                              <w:noProof/>
                            </w:rPr>
                            <w:t>3</w:t>
                          </w:r>
                        </w:fldSimple>
                        <w:r w:rsidR="00E766A2">
                          <w:t>.</w:t>
                        </w:r>
                        <w:fldSimple w:instr=" SEQ Rysunek \* ARABIC \s 1 ">
                          <w:r w:rsidR="00E766A2">
                            <w:rPr>
                              <w:noProof/>
                            </w:rPr>
                            <w:t>4</w:t>
                          </w:r>
                        </w:fldSimple>
                        <w:r>
                          <w:t xml:space="preserve"> Strona </w:t>
                        </w:r>
                        <w:r>
                          <w:rPr>
                            <w:noProof/>
                          </w:rPr>
                          <w:t xml:space="preserve"> jperm.net, lista algorytmów</w:t>
                        </w:r>
                      </w:p>
                    </w:txbxContent>
                  </v:textbox>
                </v:shape>
                <w10:anchorlock/>
              </v:group>
            </w:pict>
          </mc:Fallback>
        </mc:AlternateContent>
      </w:r>
      <w:r w:rsidR="00D72918">
        <w:rPr>
          <w:noProof/>
        </w:rPr>
        <mc:AlternateContent>
          <mc:Choice Requires="wpg">
            <w:drawing>
              <wp:inline distT="0" distB="0" distL="0" distR="0" wp14:anchorId="2EFA65CB" wp14:editId="1B284983">
                <wp:extent cx="5579110" cy="3487420"/>
                <wp:effectExtent l="19050" t="19050" r="21590" b="0"/>
                <wp:docPr id="1413380520" name="Grupa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79110" cy="3487420"/>
                          <a:chOff x="0" y="0"/>
                          <a:chExt cx="55816" cy="34893"/>
                        </a:xfrm>
                      </wpg:grpSpPr>
                      <pic:pic xmlns:pic="http://schemas.openxmlformats.org/drawingml/2006/picture">
                        <pic:nvPicPr>
                          <pic:cNvPr id="1299710685" name="Obraz 18"/>
                          <pic:cNvPicPr>
                            <a:picLocks noChangeAspect="1"/>
                          </pic:cNvPicPr>
                        </pic:nvPicPr>
                        <pic:blipFill>
                          <a:blip r:embed="rId27">
                            <a:extLst>
                              <a:ext uri="{28A0092B-C50C-407E-A947-70E740481C1C}">
                                <a14:useLocalDpi xmlns:a14="http://schemas.microsoft.com/office/drawing/2010/main" val="0"/>
                              </a:ext>
                            </a:extLst>
                          </a:blip>
                          <a:srcRect t="9882" b="3705"/>
                          <a:stretch>
                            <a:fillRect/>
                          </a:stretch>
                        </pic:blipFill>
                        <pic:spPr bwMode="auto">
                          <a:xfrm>
                            <a:off x="31" y="0"/>
                            <a:ext cx="55785" cy="27108"/>
                          </a:xfrm>
                          <a:prstGeom prst="rect">
                            <a:avLst/>
                          </a:prstGeom>
                          <a:noFill/>
                          <a:ln w="9525">
                            <a:solidFill>
                              <a:schemeClr val="tx1">
                                <a:lumMod val="100000"/>
                                <a:lumOff val="0"/>
                              </a:schemeClr>
                            </a:solidFill>
                            <a:miter lim="800000"/>
                            <a:headEnd/>
                            <a:tailEnd/>
                          </a:ln>
                          <a:extLst>
                            <a:ext uri="{909E8E84-426E-40DD-AFC4-6F175D3DCCD1}">
                              <a14:hiddenFill xmlns:a14="http://schemas.microsoft.com/office/drawing/2010/main">
                                <a:solidFill>
                                  <a:srgbClr val="FFFFFF"/>
                                </a:solidFill>
                              </a14:hiddenFill>
                            </a:ext>
                          </a:extLst>
                        </pic:spPr>
                      </pic:pic>
                      <wps:wsp>
                        <wps:cNvPr id="794433085" name="Pole tekstowe 1"/>
                        <wps:cNvSpPr txBox="1">
                          <a:spLocks noChangeArrowheads="1"/>
                        </wps:cNvSpPr>
                        <wps:spPr bwMode="auto">
                          <a:xfrm>
                            <a:off x="0" y="27692"/>
                            <a:ext cx="55782" cy="7201"/>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E42F39" w14:textId="53AA3341" w:rsidR="00D72918" w:rsidRPr="0063726D" w:rsidRDefault="00D72918" w:rsidP="00D72918">
                              <w:pPr>
                                <w:pStyle w:val="Legenda"/>
                                <w:rPr>
                                  <w:noProof/>
                                  <w:sz w:val="24"/>
                                </w:rPr>
                              </w:pPr>
                              <w:r>
                                <w:t xml:space="preserve">Rysunek </w:t>
                              </w:r>
                              <w:fldSimple w:instr=" STYLEREF 1 \s ">
                                <w:r w:rsidR="00E766A2">
                                  <w:rPr>
                                    <w:noProof/>
                                  </w:rPr>
                                  <w:t>3</w:t>
                                </w:r>
                              </w:fldSimple>
                              <w:r w:rsidR="00E766A2">
                                <w:t>.</w:t>
                              </w:r>
                              <w:fldSimple w:instr=" SEQ Rysunek \* ARABIC \s 1 ">
                                <w:r w:rsidR="00E766A2">
                                  <w:rPr>
                                    <w:noProof/>
                                  </w:rPr>
                                  <w:t>5</w:t>
                                </w:r>
                              </w:fldSimple>
                              <w:r>
                                <w:t xml:space="preserve"> Strona jperm.net, zakładka "</w:t>
                              </w:r>
                              <w:proofErr w:type="spellStart"/>
                              <w:r>
                                <w:t>Trainer</w:t>
                              </w:r>
                              <w:proofErr w:type="spellEnd"/>
                              <w:r>
                                <w:t>"</w:t>
                              </w:r>
                            </w:p>
                          </w:txbxContent>
                        </wps:txbx>
                        <wps:bodyPr rot="0" vert="horz" wrap="square" lIns="0" tIns="0" rIns="0" bIns="0" anchor="t" anchorCtr="0" upright="1">
                          <a:noAutofit/>
                        </wps:bodyPr>
                      </wps:wsp>
                    </wpg:wgp>
                  </a:graphicData>
                </a:graphic>
              </wp:inline>
            </w:drawing>
          </mc:Choice>
          <mc:Fallback>
            <w:pict>
              <v:group w14:anchorId="2EFA65CB" id="Grupa 19" o:spid="_x0000_s1046" style="width:439.3pt;height:274.6pt;mso-position-horizontal-relative:char;mso-position-vertical-relative:line" coordsize="55816,3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">
                <v:shape id="Obraz 18" o:spid="_x0000_s1047" type="#_x0000_t75" style="position:absolute;left:31;width:55785;height:27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" stroked="t" strokecolor="black [3213]">
                  <v:imagedata r:id="rId28" o:title="" croptop="6476f" cropbottom="2428f"/>
                  <v:path arrowok="t"/>
                </v:shape>
                <v:shape id="Pole tekstowe 1" o:spid="_x0000_s1048" type="#_x0000_t202" style="position:absolute;top:27692;width:55782;height:7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" stroked="f">
                  <v:textbox inset="0,0,0,0">
                    <w:txbxContent>
                      <w:p w14:paraId="18E42F39" w14:textId="53AA3341" w:rsidR="00D72918" w:rsidRPr="0063726D" w:rsidRDefault="00D72918" w:rsidP="00D72918">
                        <w:pPr>
                          <w:pStyle w:val="Legenda"/>
                          <w:rPr>
                            <w:noProof/>
                            <w:sz w:val="24"/>
                          </w:rPr>
                        </w:pPr>
                        <w:r>
                          <w:t xml:space="preserve">Rysunek </w:t>
                        </w:r>
                        <w:fldSimple w:instr=" STYLEREF 1 \s ">
                          <w:r w:rsidR="00E766A2">
                            <w:rPr>
                              <w:noProof/>
                            </w:rPr>
                            <w:t>3</w:t>
                          </w:r>
                        </w:fldSimple>
                        <w:r w:rsidR="00E766A2">
                          <w:t>.</w:t>
                        </w:r>
                        <w:fldSimple w:instr=" SEQ Rysunek \* ARABIC \s 1 ">
                          <w:r w:rsidR="00E766A2">
                            <w:rPr>
                              <w:noProof/>
                            </w:rPr>
                            <w:t>5</w:t>
                          </w:r>
                        </w:fldSimple>
                        <w:r>
                          <w:t xml:space="preserve"> Strona jperm.net, zakładka "</w:t>
                        </w:r>
                        <w:proofErr w:type="spellStart"/>
                        <w:r>
                          <w:t>Trainer</w:t>
                        </w:r>
                        <w:proofErr w:type="spellEnd"/>
                        <w:r>
                          <w:t>"</w:t>
                        </w:r>
                      </w:p>
                    </w:txbxContent>
                  </v:textbox>
                </v:shape>
                <w10:anchorlock/>
              </v:group>
            </w:pict>
          </mc:Fallback>
        </mc:AlternateContent>
      </w:r>
      <w:r w:rsidR="00E53460">
        <w:t>wybranych algorytmów</w:t>
      </w:r>
      <w:r w:rsidR="00CC2B76">
        <w:t xml:space="preserve"> pod względem szybkości ich wykonywania, a </w:t>
      </w:r>
      <w:r w:rsidR="002C68D9">
        <w:t xml:space="preserve">dostarczane użytkownikowi dane statystyczne </w:t>
      </w:r>
      <w:r w:rsidR="0044247F">
        <w:t>stanowią podsumowanie uzyskiwanych wyników treningu, dzięki któremu użytkownik może bardziej efektywnie dostosować dalszy trening.</w:t>
      </w:r>
      <w:r w:rsidR="00D72918" w:rsidRPr="00D72918">
        <w:rPr>
          <w:noProof/>
        </w:rPr>
        <w:t xml:space="preserve"> </w:t>
      </w:r>
    </w:p>
    <w:p w14:paraId="7EB1DAEF" w14:textId="77777777" w:rsidR="00850F31" w:rsidRDefault="00850F31" w:rsidP="00616018"/>
    <w:p w14:paraId="2A90BC42" w14:textId="7A3922FD" w:rsidR="00850F31" w:rsidRDefault="00850F31" w:rsidP="00850F31">
      <w:pPr>
        <w:pStyle w:val="Nagwek3"/>
      </w:pPr>
      <w:bookmarkStart w:id="22" w:name="_Toc156934207"/>
      <w:r>
        <w:t>Aplikacja „</w:t>
      </w:r>
      <w:proofErr w:type="spellStart"/>
      <w:r>
        <w:t>csTimer</w:t>
      </w:r>
      <w:proofErr w:type="spellEnd"/>
      <w:r>
        <w:t>”</w:t>
      </w:r>
      <w:bookmarkEnd w:id="22"/>
      <w:r w:rsidR="0097785A" w:rsidRPr="0097785A">
        <w:t xml:space="preserve"> </w:t>
      </w:r>
    </w:p>
    <w:p w14:paraId="0CF982F9" w14:textId="3C674B8D" w:rsidR="006B2236" w:rsidRDefault="0046656E" w:rsidP="00B33D3E">
      <w:r>
        <w:t>Inne interaktywne podejścia do uczenia się i trenowania metody CFOP można znaleźć również w</w:t>
      </w:r>
      <w:r w:rsidR="003B5071">
        <w:t>e</w:t>
      </w:r>
      <w:r>
        <w:t xml:space="preserve"> wspomnianej już aplikacji „</w:t>
      </w:r>
      <w:proofErr w:type="spellStart"/>
      <w:r>
        <w:t>csTimer</w:t>
      </w:r>
      <w:proofErr w:type="spellEnd"/>
      <w:r>
        <w:t>”. W tej aplikacji możliwe jest generowanie sekwencji mieszających</w:t>
      </w:r>
      <w:r w:rsidR="00607378">
        <w:t>, które mają</w:t>
      </w:r>
      <w:r>
        <w:t xml:space="preserve"> doprowadzić kostkę Rubika do jednej z możliwych sytuacji, które mogą pojawić się w poszczególnych etapach metody CFOP, jednakże w tej </w:t>
      </w:r>
      <w:r>
        <w:lastRenderedPageBreak/>
        <w:t xml:space="preserve">aplikacji nie ma żadnej możliwości wyboru, które </w:t>
      </w:r>
      <w:r w:rsidR="00607378">
        <w:t xml:space="preserve">sytuacje </w:t>
      </w:r>
      <w:r>
        <w:t>użytkownik chce w danym momencie trenować</w:t>
      </w:r>
      <w:r w:rsidR="00607378">
        <w:t xml:space="preserve">. Poza tym ta aplikacja nie zawiera funkcjonalności dotyczących listy algorytmów. </w:t>
      </w:r>
    </w:p>
    <w:p w14:paraId="2A48F9F8" w14:textId="77777777" w:rsidR="00AF0693" w:rsidRDefault="00AF0693" w:rsidP="00B33D3E"/>
    <w:p w14:paraId="2EF59A4F" w14:textId="50F4D6C8" w:rsidR="00AF0693" w:rsidRDefault="00AF0693" w:rsidP="00AF0693">
      <w:pPr>
        <w:pStyle w:val="Nagwek2"/>
      </w:pPr>
      <w:bookmarkStart w:id="23" w:name="_Toc156934208"/>
      <w:r>
        <w:t>Wnioski</w:t>
      </w:r>
      <w:bookmarkEnd w:id="23"/>
    </w:p>
    <w:p w14:paraId="3D48583F" w14:textId="77777777" w:rsidR="004B616F" w:rsidRDefault="002E2C5E" w:rsidP="004B616F">
      <w:r>
        <w:t>Analizując przegląd istniejących rozwiązań można dojść do kilku wniosków. Przede wszystkim, do tej pory powstało bardzo niewiele narzędzi, które są przeznaczone do wspomagania nauki metody CFOP, a żadne z nich nie obejmuje jednocześnie wspomagania klasycznego treningu układania kostki Rubika.</w:t>
      </w:r>
    </w:p>
    <w:p w14:paraId="03C884C7" w14:textId="2CAFEE00" w:rsidR="004B616F" w:rsidRDefault="00EC76BC" w:rsidP="004B616F">
      <w:r>
        <w:t xml:space="preserve">Innym aspektem jest to, iż każda lista algorytmów metody CFOP, którą można znaleźć </w:t>
      </w:r>
      <w:r w:rsidR="004B616F">
        <w:t xml:space="preserve">w Internecie </w:t>
      </w:r>
      <w:r>
        <w:t>wykorzystuje wizualizacje sytuacj</w:t>
      </w:r>
      <w:r w:rsidR="004B616F">
        <w:t>i</w:t>
      </w:r>
      <w:r>
        <w:t xml:space="preserve"> na kostce Rubika </w:t>
      </w:r>
      <w:r w:rsidR="004B616F">
        <w:t>dla algorytmów w celu pokazania tego, kiedy należy stosować dany algorytm. Istotny jest fakt, że owe wizualizacje znajdują się w formie grafik co sprawia, że nie ma możliwości na dostosowanie orientacji wizualizowanych kostek Rubika, a wyświetlane są jedynie stany kostki Rubika tylko w jednej wybranej wcześniej orientacji. Umożliwienie zmiany orientacji kostek Rubika będących wizualizacjami przypadków mogłoby pozytywnie wpłynąć na efektywność poznawania i uczenia się kolejnych algorytmów przez użytkowników. Każdy użytkownik mógłby bowiem wybrać orientację w jakiej aktualnie znajduje się jego kostka w celu łatwego znalezienia wymaganego algorytmu do rozwiązania natrafionej sytuacji. Dodatkowo każdy użytkownik mógłby wybrać orientację pasującą do jego preferowanego koloru.</w:t>
      </w:r>
    </w:p>
    <w:p w14:paraId="5BCD5F2E" w14:textId="23C3215C" w:rsidR="00554D63" w:rsidRDefault="00554D63" w:rsidP="004B616F">
      <w:r>
        <w:t xml:space="preserve">Kolejnym wnioskiem, który należy wziąć pod uwagę jest charakterystyczne rozmieszczenie elementów interfejsu na ekranie. </w:t>
      </w:r>
      <w:r w:rsidR="00133DAC">
        <w:t xml:space="preserve">Ze względu na specyfikę dziedziny </w:t>
      </w:r>
      <w:proofErr w:type="spellStart"/>
      <w:r w:rsidR="00133DAC">
        <w:t>speedcubingu</w:t>
      </w:r>
      <w:proofErr w:type="spellEnd"/>
      <w:r w:rsidR="00133DAC">
        <w:t>, której istotą jest osiąganie jak najkrótszych czasów, interfejsy rozpatrywanych narzędzi poświęcają dużo przestrzeni środkowej części ekranu właśnie na liczony czas, podczas gdy reszta narzędzi znajduje się na obrzeżach ekrany dookoła czasu.</w:t>
      </w:r>
    </w:p>
    <w:p w14:paraId="333809DF" w14:textId="68391C6A" w:rsidR="004B616F" w:rsidRDefault="004B616F">
      <w:pPr>
        <w:spacing w:after="160" w:line="259" w:lineRule="auto"/>
        <w:ind w:firstLine="0"/>
        <w:jc w:val="left"/>
      </w:pPr>
      <w:r>
        <w:br w:type="page"/>
      </w:r>
    </w:p>
    <w:p w14:paraId="21311B48" w14:textId="78E51EFD" w:rsidR="006B2236" w:rsidRDefault="00D106D2" w:rsidP="002F61BF">
      <w:pPr>
        <w:pStyle w:val="Nagwek1"/>
      </w:pPr>
      <w:bookmarkStart w:id="24" w:name="_Toc156934209"/>
      <w:r>
        <w:lastRenderedPageBreak/>
        <w:t>Projekt narzędzia</w:t>
      </w:r>
      <w:bookmarkEnd w:id="24"/>
    </w:p>
    <w:p w14:paraId="431AB76A" w14:textId="1DA589EA" w:rsidR="001E18C8" w:rsidRDefault="001E18C8" w:rsidP="001E18C8">
      <w:r>
        <w:t xml:space="preserve">W tym rozdziale zostanie </w:t>
      </w:r>
      <w:r w:rsidR="003B50CC">
        <w:t>przedstawiony</w:t>
      </w:r>
      <w:r>
        <w:t xml:space="preserve"> projekt narzędzia</w:t>
      </w:r>
      <w:r w:rsidR="003B50CC">
        <w:t xml:space="preserve"> tak, by możliwe było określenie kluczowych wymagań co do narzędzia oraz sprecyzowanie struktury jego działania</w:t>
      </w:r>
      <w:r>
        <w:t>.</w:t>
      </w:r>
      <w:r w:rsidR="003B50CC">
        <w:t xml:space="preserve"> Dzięki temu, proces implementacji i rozwoju narzędzia będzie mógł przebiegać w konkretny sposób, a żaden istotny z poziomu planu narzędzia wcześniej określony aspekt nie zostanie pominięty. </w:t>
      </w:r>
      <w:r>
        <w:t xml:space="preserve">Zostaną sprecyzowane zarówno wymagania funkcjonalne jak i wymagania niefunkcjonalne w celu określenia </w:t>
      </w:r>
      <w:r w:rsidR="003B50CC">
        <w:t xml:space="preserve">najważniejszych elementów narzędzia oraz najważniejszych aspektów. Zostaną przedstawione przypadki użycia narzędzia, tak aby tworzenie go mogło odbywać się </w:t>
      </w:r>
      <w:r>
        <w:t xml:space="preserve"> </w:t>
      </w:r>
      <w:r w:rsidR="00B10085">
        <w:t xml:space="preserve">w kierunku zapewnienia praktycznej użyteczności. Określone zostaną technologie niezbędne do implementacji zarówno poszczególnych elementów narzędzia jak i jego całości, a także </w:t>
      </w:r>
      <w:r w:rsidR="007659C8">
        <w:t>technologie, które będą wykorzystane jedynie w procesie implementacji jako rozwiązania wspierające sam proces realizacji. Zostanie również przedstawiona architektura narzędzia.</w:t>
      </w:r>
    </w:p>
    <w:p w14:paraId="6D2126D5" w14:textId="77777777" w:rsidR="007659C8" w:rsidRPr="001E18C8" w:rsidRDefault="007659C8" w:rsidP="001E18C8"/>
    <w:p w14:paraId="07782225" w14:textId="1FC6F8C3" w:rsidR="00D106D2" w:rsidRDefault="00D106D2" w:rsidP="00D106D2">
      <w:pPr>
        <w:pStyle w:val="Nagwek2"/>
      </w:pPr>
      <w:bookmarkStart w:id="25" w:name="_Toc156934210"/>
      <w:r>
        <w:t>Wymagania</w:t>
      </w:r>
      <w:r w:rsidR="007659C8">
        <w:t xml:space="preserve"> funkcjonalne</w:t>
      </w:r>
      <w:bookmarkEnd w:id="25"/>
    </w:p>
    <w:p w14:paraId="7FD23921" w14:textId="3D0EC775" w:rsidR="007659C8" w:rsidRDefault="007659C8" w:rsidP="007659C8">
      <w:r>
        <w:t>Poniżej znajdują się wymagania funkcjonalne. Każdemu wymaganiu został nadany priorytet określony liczbą w skali od 1 do 3, gdzie liczba 3 oznacza najwyższy priorytet.</w:t>
      </w:r>
    </w:p>
    <w:p w14:paraId="480A139A" w14:textId="77777777" w:rsidR="007659C8" w:rsidRDefault="007659C8" w:rsidP="007659C8"/>
    <w:p w14:paraId="77BDC70D" w14:textId="34C9ED87" w:rsidR="007659C8" w:rsidRDefault="007659C8" w:rsidP="007659C8">
      <w:pPr>
        <w:pStyle w:val="Akapitzlist"/>
        <w:numPr>
          <w:ilvl w:val="0"/>
          <w:numId w:val="14"/>
        </w:numPr>
      </w:pPr>
      <w:r>
        <w:t xml:space="preserve">Mierzenie czasu rozwiązywania </w:t>
      </w:r>
      <w:r w:rsidR="00BB4E69">
        <w:t>kostki Rubika</w:t>
      </w:r>
      <w:r>
        <w:t xml:space="preserve"> przez użytkownika </w:t>
      </w:r>
      <w:r w:rsidR="00372332">
        <w:t xml:space="preserve">z dokładnością do 10 milisekund </w:t>
      </w:r>
      <w:r>
        <w:t>– 3</w:t>
      </w:r>
    </w:p>
    <w:p w14:paraId="3A28350D" w14:textId="27AC0877" w:rsidR="00343791" w:rsidRDefault="00343791" w:rsidP="007659C8">
      <w:pPr>
        <w:pStyle w:val="Akapitzlist"/>
        <w:numPr>
          <w:ilvl w:val="0"/>
          <w:numId w:val="14"/>
        </w:numPr>
      </w:pPr>
      <w:r>
        <w:t>Wyświetlanie na bieżąco czasu rozwiązywania kostki Rubika przez użytkownika – 2</w:t>
      </w:r>
    </w:p>
    <w:p w14:paraId="7B20B182" w14:textId="698353DF" w:rsidR="00343791" w:rsidRDefault="00343791" w:rsidP="00343791">
      <w:pPr>
        <w:pStyle w:val="Akapitzlist"/>
        <w:numPr>
          <w:ilvl w:val="0"/>
          <w:numId w:val="14"/>
        </w:numPr>
      </w:pPr>
      <w:r>
        <w:t>Wyświetlenie uzyskanego czasu rozwiązywania kostki Rubika przez użytkownika – 3</w:t>
      </w:r>
    </w:p>
    <w:p w14:paraId="3D4FAC1E" w14:textId="16F23724" w:rsidR="007659C8" w:rsidRDefault="007659C8" w:rsidP="007659C8">
      <w:pPr>
        <w:pStyle w:val="Akapitzlist"/>
        <w:numPr>
          <w:ilvl w:val="0"/>
          <w:numId w:val="14"/>
        </w:numPr>
      </w:pPr>
      <w:r>
        <w:t xml:space="preserve">Zapisywanie danych dotyczących każdego </w:t>
      </w:r>
      <w:r w:rsidR="006024E0">
        <w:t xml:space="preserve">rezultatu rozwiązywania </w:t>
      </w:r>
      <w:r w:rsidR="00BB4E69">
        <w:t xml:space="preserve">kostki Rubika </w:t>
      </w:r>
      <w:r w:rsidR="006024E0">
        <w:t>przez użytkownika – 3</w:t>
      </w:r>
    </w:p>
    <w:p w14:paraId="7BE42F94" w14:textId="1273CDBA" w:rsidR="006024E0" w:rsidRDefault="006024E0" w:rsidP="007659C8">
      <w:pPr>
        <w:pStyle w:val="Akapitzlist"/>
        <w:numPr>
          <w:ilvl w:val="0"/>
          <w:numId w:val="14"/>
        </w:numPr>
      </w:pPr>
      <w:r>
        <w:t xml:space="preserve">Możliwość edycji oraz usuwania danych dotyczących każdego rezultatu przez użytkownika – </w:t>
      </w:r>
      <w:r w:rsidR="009133A8">
        <w:t>3</w:t>
      </w:r>
    </w:p>
    <w:p w14:paraId="5E876C68" w14:textId="517DB532" w:rsidR="009133A8" w:rsidRDefault="009133A8" w:rsidP="007659C8">
      <w:pPr>
        <w:pStyle w:val="Akapitzlist"/>
        <w:numPr>
          <w:ilvl w:val="0"/>
          <w:numId w:val="14"/>
        </w:numPr>
      </w:pPr>
      <w:r>
        <w:t>Obsługiwanie mierzenia czasu za pomocą klawiszy klawiatury przez użytkownika</w:t>
      </w:r>
      <w:r w:rsidR="00F1419E">
        <w:t xml:space="preserve"> –</w:t>
      </w:r>
      <w:r>
        <w:t xml:space="preserve"> </w:t>
      </w:r>
      <w:r w:rsidR="00F1419E">
        <w:t>3</w:t>
      </w:r>
    </w:p>
    <w:p w14:paraId="0CE81E68" w14:textId="16B2D005" w:rsidR="00343791" w:rsidRDefault="00F1419E" w:rsidP="007659C8">
      <w:pPr>
        <w:pStyle w:val="Akapitzlist"/>
        <w:numPr>
          <w:ilvl w:val="0"/>
          <w:numId w:val="14"/>
        </w:numPr>
      </w:pPr>
      <w:r>
        <w:t xml:space="preserve">Możliwość zatwierdzenia lub odrzucenia </w:t>
      </w:r>
      <w:r w:rsidR="00343791">
        <w:t>rezultat</w:t>
      </w:r>
      <w:r>
        <w:t>u</w:t>
      </w:r>
      <w:r w:rsidR="00343791">
        <w:t xml:space="preserve"> przez użytkownika </w:t>
      </w:r>
      <w:r>
        <w:t>po wykonaniu ułożenia –</w:t>
      </w:r>
      <w:r w:rsidR="00343791">
        <w:t xml:space="preserve"> </w:t>
      </w:r>
      <w:r>
        <w:t xml:space="preserve">2 </w:t>
      </w:r>
    </w:p>
    <w:p w14:paraId="73EB69F2" w14:textId="6229DE73" w:rsidR="00BB4E69" w:rsidRDefault="006024E0" w:rsidP="00F1419E">
      <w:pPr>
        <w:pStyle w:val="Akapitzlist"/>
        <w:numPr>
          <w:ilvl w:val="0"/>
          <w:numId w:val="14"/>
        </w:numPr>
      </w:pPr>
      <w:r>
        <w:t xml:space="preserve">Generowanie </w:t>
      </w:r>
      <w:r w:rsidR="00BB4E69">
        <w:t xml:space="preserve">sekwencji mieszającej dla kostki Rubika </w:t>
      </w:r>
      <w:r w:rsidR="00F1419E">
        <w:t>–</w:t>
      </w:r>
      <w:r w:rsidR="00BB4E69">
        <w:t xml:space="preserve"> 3</w:t>
      </w:r>
    </w:p>
    <w:p w14:paraId="6D846365" w14:textId="28F88C44" w:rsidR="00BB4E69" w:rsidRDefault="00BB4E69" w:rsidP="007659C8">
      <w:pPr>
        <w:pStyle w:val="Akapitzlist"/>
        <w:numPr>
          <w:ilvl w:val="0"/>
          <w:numId w:val="14"/>
        </w:numPr>
      </w:pPr>
      <w:r>
        <w:t xml:space="preserve">Generowanie sekwencji mieszającej </w:t>
      </w:r>
      <w:r w:rsidR="00F1419E">
        <w:t xml:space="preserve">dla losowo wybranego </w:t>
      </w:r>
      <w:r>
        <w:t>„algorytmu” - 3</w:t>
      </w:r>
    </w:p>
    <w:p w14:paraId="135AD8BB" w14:textId="3A97EB8A" w:rsidR="006024E0" w:rsidRDefault="00BB4E69" w:rsidP="007659C8">
      <w:pPr>
        <w:pStyle w:val="Akapitzlist"/>
        <w:numPr>
          <w:ilvl w:val="0"/>
          <w:numId w:val="14"/>
        </w:numPr>
      </w:pPr>
      <w:r>
        <w:t>W</w:t>
      </w:r>
      <w:r w:rsidR="006024E0">
        <w:t>yświetlanie sekwencji mieszającej – 3</w:t>
      </w:r>
    </w:p>
    <w:p w14:paraId="5593B78E" w14:textId="1D20043C" w:rsidR="006024E0" w:rsidRDefault="006024E0" w:rsidP="007659C8">
      <w:pPr>
        <w:pStyle w:val="Akapitzlist"/>
        <w:numPr>
          <w:ilvl w:val="0"/>
          <w:numId w:val="14"/>
        </w:numPr>
      </w:pPr>
      <w:r>
        <w:t xml:space="preserve">Wyświetlanie prostych danych statystycznych dotyczących </w:t>
      </w:r>
      <w:r w:rsidR="009C5E25">
        <w:t xml:space="preserve">uzyskiwanych </w:t>
      </w:r>
      <w:r>
        <w:t>rezultatów użytkownika – 3</w:t>
      </w:r>
    </w:p>
    <w:p w14:paraId="3152A1F3" w14:textId="0AEF82D3" w:rsidR="006024E0" w:rsidRDefault="00BB4E69" w:rsidP="007659C8">
      <w:pPr>
        <w:pStyle w:val="Akapitzlist"/>
        <w:numPr>
          <w:ilvl w:val="0"/>
          <w:numId w:val="14"/>
        </w:numPr>
      </w:pPr>
      <w:r>
        <w:t xml:space="preserve">Możliwość dodawania kar </w:t>
      </w:r>
      <w:r w:rsidR="009133A8">
        <w:t xml:space="preserve">dwóch sekund </w:t>
      </w:r>
      <w:r>
        <w:t>dla rezultatów przez użytkownika</w:t>
      </w:r>
      <w:r w:rsidR="00F1419E">
        <w:t xml:space="preserve"> </w:t>
      </w:r>
      <w:r w:rsidR="006024E0">
        <w:t>– 2</w:t>
      </w:r>
    </w:p>
    <w:p w14:paraId="0DD1168A" w14:textId="650F852D" w:rsidR="009133A8" w:rsidRDefault="009133A8" w:rsidP="009133A8">
      <w:pPr>
        <w:pStyle w:val="Akapitzlist"/>
        <w:numPr>
          <w:ilvl w:val="0"/>
          <w:numId w:val="14"/>
        </w:numPr>
      </w:pPr>
      <w:r>
        <w:t xml:space="preserve">Możliwość </w:t>
      </w:r>
      <w:r w:rsidR="00F1419E">
        <w:t xml:space="preserve">oznaczenia rezultatu jako </w:t>
      </w:r>
      <w:r w:rsidR="00D54F5B">
        <w:t>„</w:t>
      </w:r>
      <w:proofErr w:type="spellStart"/>
      <w:r w:rsidR="00F1419E">
        <w:t>dnf</w:t>
      </w:r>
      <w:proofErr w:type="spellEnd"/>
      <w:r w:rsidR="00D54F5B">
        <w:t>”</w:t>
      </w:r>
      <w:r>
        <w:t xml:space="preserve"> – 2</w:t>
      </w:r>
    </w:p>
    <w:p w14:paraId="6B5EEB7D" w14:textId="35825CB7" w:rsidR="009133A8" w:rsidRDefault="00343791" w:rsidP="009133A8">
      <w:pPr>
        <w:pStyle w:val="Akapitzlist"/>
        <w:numPr>
          <w:ilvl w:val="0"/>
          <w:numId w:val="14"/>
        </w:numPr>
      </w:pPr>
      <w:r>
        <w:t>Możliwość włączenia czasu piętnastu sekund „inspekcji” przez użytkownika – 3</w:t>
      </w:r>
    </w:p>
    <w:p w14:paraId="3F665242" w14:textId="27696C1B" w:rsidR="00343791" w:rsidRDefault="00343791" w:rsidP="009133A8">
      <w:pPr>
        <w:pStyle w:val="Akapitzlist"/>
        <w:numPr>
          <w:ilvl w:val="0"/>
          <w:numId w:val="14"/>
        </w:numPr>
      </w:pPr>
      <w:r>
        <w:t>Wyświetlanie ostrzeżeń podczas „inspekcji” dla ośmiu oraz dwunastu sekund – 2</w:t>
      </w:r>
    </w:p>
    <w:p w14:paraId="7E271F0A" w14:textId="08AC3BEA" w:rsidR="00343791" w:rsidRDefault="00343791" w:rsidP="00343791">
      <w:pPr>
        <w:pStyle w:val="Akapitzlist"/>
        <w:numPr>
          <w:ilvl w:val="0"/>
          <w:numId w:val="14"/>
        </w:numPr>
      </w:pPr>
      <w:r>
        <w:t>Sygnał dźwiękowy podczas „inspekcji” dla ośmiu oraz dwunastu sekund – 2</w:t>
      </w:r>
    </w:p>
    <w:p w14:paraId="35C7B1E8" w14:textId="2A21FAA7" w:rsidR="006024E0" w:rsidRDefault="006024E0" w:rsidP="007659C8">
      <w:pPr>
        <w:pStyle w:val="Akapitzlist"/>
        <w:numPr>
          <w:ilvl w:val="0"/>
          <w:numId w:val="14"/>
        </w:numPr>
      </w:pPr>
      <w:r>
        <w:t>Wyświetlanie listy „algorytmów” metody „CFOP” dla etapów „OLL” i „PLL”</w:t>
      </w:r>
      <w:r w:rsidR="00084525">
        <w:t xml:space="preserve"> </w:t>
      </w:r>
      <w:r>
        <w:t xml:space="preserve">wraz z wizualizacją stanu </w:t>
      </w:r>
      <w:r w:rsidR="00084525">
        <w:t>kostki Rubika</w:t>
      </w:r>
      <w:r>
        <w:t xml:space="preserve"> – 3</w:t>
      </w:r>
    </w:p>
    <w:p w14:paraId="4C7A6921" w14:textId="607751B0" w:rsidR="00084525" w:rsidRDefault="00084525" w:rsidP="007659C8">
      <w:pPr>
        <w:pStyle w:val="Akapitzlist"/>
        <w:numPr>
          <w:ilvl w:val="0"/>
          <w:numId w:val="14"/>
        </w:numPr>
      </w:pPr>
      <w:r>
        <w:t xml:space="preserve">Możliwość dostosowania orientacji kostki Rubika dla jakiej są wizualizowane stany dla każdego „algorytmu” </w:t>
      </w:r>
      <w:r w:rsidR="00D54F5B">
        <w:t>–</w:t>
      </w:r>
      <w:r>
        <w:t xml:space="preserve"> 1</w:t>
      </w:r>
      <w:r w:rsidR="00D54F5B">
        <w:t xml:space="preserve"> </w:t>
      </w:r>
    </w:p>
    <w:p w14:paraId="6C7139A2" w14:textId="1A0062A1" w:rsidR="006024E0" w:rsidRDefault="006024E0" w:rsidP="007659C8">
      <w:pPr>
        <w:pStyle w:val="Akapitzlist"/>
        <w:numPr>
          <w:ilvl w:val="0"/>
          <w:numId w:val="14"/>
        </w:numPr>
      </w:pPr>
      <w:r>
        <w:t xml:space="preserve">Możliwość </w:t>
      </w:r>
      <w:r w:rsidR="00D54F5B">
        <w:t>zmiany</w:t>
      </w:r>
      <w:r>
        <w:t xml:space="preserve"> </w:t>
      </w:r>
      <w:r w:rsidR="00D54F5B">
        <w:t xml:space="preserve">i zapisywanie </w:t>
      </w:r>
      <w:r>
        <w:t xml:space="preserve">stanu każdego „algorytmu” </w:t>
      </w:r>
      <w:r w:rsidR="00D54F5B">
        <w:t xml:space="preserve">dotyczącego nauki </w:t>
      </w:r>
      <w:r>
        <w:t>przez użytkownika</w:t>
      </w:r>
      <w:r w:rsidR="00D7722E">
        <w:t xml:space="preserve"> </w:t>
      </w:r>
      <w:r>
        <w:t>– 2</w:t>
      </w:r>
    </w:p>
    <w:p w14:paraId="304184CA" w14:textId="74EB730A" w:rsidR="007659C8" w:rsidRDefault="006024E0" w:rsidP="00BB4E69">
      <w:pPr>
        <w:pStyle w:val="Akapitzlist"/>
        <w:numPr>
          <w:ilvl w:val="0"/>
          <w:numId w:val="14"/>
        </w:numPr>
      </w:pPr>
      <w:r>
        <w:t xml:space="preserve">Możliwość </w:t>
      </w:r>
      <w:r w:rsidR="00D54F5B">
        <w:t>wyboru trenowanych „algorytmów”</w:t>
      </w:r>
      <w:r w:rsidR="00BB4E69">
        <w:t xml:space="preserve"> – 3</w:t>
      </w:r>
    </w:p>
    <w:p w14:paraId="1C9F7E4F" w14:textId="261064FD" w:rsidR="00BB4E69" w:rsidRDefault="00BB4E69" w:rsidP="00BB4E69">
      <w:pPr>
        <w:pStyle w:val="Akapitzlist"/>
        <w:numPr>
          <w:ilvl w:val="0"/>
          <w:numId w:val="14"/>
        </w:numPr>
      </w:pPr>
      <w:r>
        <w:t>Możliwość dostosowania wyświetlanych informacji dla użytkownika – 1</w:t>
      </w:r>
    </w:p>
    <w:p w14:paraId="4ECE8CDB" w14:textId="7CCBA1F7" w:rsidR="00BB4E69" w:rsidRDefault="00F1419E" w:rsidP="00084525">
      <w:pPr>
        <w:pStyle w:val="Akapitzlist"/>
        <w:numPr>
          <w:ilvl w:val="0"/>
          <w:numId w:val="14"/>
        </w:numPr>
      </w:pPr>
      <w:r>
        <w:t xml:space="preserve">Sekcja </w:t>
      </w:r>
      <w:r w:rsidR="00BB4E69">
        <w:t xml:space="preserve">pomocy </w:t>
      </w:r>
      <w:r w:rsidR="00D54F5B">
        <w:t>wyjaśniająca</w:t>
      </w:r>
      <w:r w:rsidR="00BB4E69">
        <w:t xml:space="preserve"> podstaw</w:t>
      </w:r>
      <w:r w:rsidR="00D54F5B">
        <w:t>y</w:t>
      </w:r>
      <w:r w:rsidR="00BB4E69">
        <w:t xml:space="preserve"> korzystania z narzędzia – 1</w:t>
      </w:r>
    </w:p>
    <w:p w14:paraId="7A028255" w14:textId="309A22FC" w:rsidR="00084525" w:rsidRDefault="00084525" w:rsidP="00084525">
      <w:pPr>
        <w:pStyle w:val="Akapitzlist"/>
        <w:numPr>
          <w:ilvl w:val="0"/>
          <w:numId w:val="14"/>
        </w:numPr>
      </w:pPr>
      <w:r>
        <w:lastRenderedPageBreak/>
        <w:t>Zapisywanie wybranych przez użytkownika ustawień narzędzia - 1</w:t>
      </w:r>
    </w:p>
    <w:p w14:paraId="0A35BB4F" w14:textId="77777777" w:rsidR="00084525" w:rsidRPr="007659C8" w:rsidRDefault="00084525" w:rsidP="00084525">
      <w:pPr>
        <w:pStyle w:val="Akapitzlist"/>
        <w:ind w:left="757" w:firstLine="0"/>
      </w:pPr>
    </w:p>
    <w:p w14:paraId="45569961" w14:textId="5C11D70D" w:rsidR="007659C8" w:rsidRDefault="007659C8" w:rsidP="007659C8">
      <w:pPr>
        <w:pStyle w:val="Nagwek2"/>
      </w:pPr>
      <w:bookmarkStart w:id="26" w:name="_Toc156934211"/>
      <w:r>
        <w:t>Wymagania niefunkcjonalne</w:t>
      </w:r>
      <w:bookmarkEnd w:id="26"/>
    </w:p>
    <w:p w14:paraId="4DF1D06B" w14:textId="56F3DBC7" w:rsidR="00084525" w:rsidRDefault="00084525" w:rsidP="00084525">
      <w:r>
        <w:t>Poniżej znajdują się wymagania niefunkcjonalne</w:t>
      </w:r>
      <w:r w:rsidR="00EF307C">
        <w:t xml:space="preserve"> określone ogólnie wraz z opisem wyjaśniającym wymaganie w odniesieniu do narzędzia.</w:t>
      </w:r>
    </w:p>
    <w:p w14:paraId="7A9609B9" w14:textId="77777777" w:rsidR="00084525" w:rsidRDefault="00084525" w:rsidP="00084525"/>
    <w:p w14:paraId="7D07379C" w14:textId="628D2CD5" w:rsidR="00610BE6" w:rsidRPr="00D151EE" w:rsidRDefault="001618D7" w:rsidP="00D151EE">
      <w:pPr>
        <w:pStyle w:val="Akapitzlist"/>
        <w:numPr>
          <w:ilvl w:val="0"/>
          <w:numId w:val="15"/>
        </w:numPr>
        <w:rPr>
          <w:b/>
          <w:bCs/>
        </w:rPr>
      </w:pPr>
      <w:r w:rsidRPr="00D151EE">
        <w:rPr>
          <w:b/>
          <w:bCs/>
        </w:rPr>
        <w:t>Użyteczność</w:t>
      </w:r>
    </w:p>
    <w:p w14:paraId="46594E86" w14:textId="555363E3" w:rsidR="00610BE6" w:rsidRDefault="00610BE6" w:rsidP="00AE4D7C">
      <w:pPr>
        <w:pStyle w:val="Akapitzlist"/>
        <w:ind w:left="0" w:firstLine="0"/>
      </w:pPr>
      <w:r>
        <w:t>Interfejs graficzny narzędzia powinien być intuicyjny i pozwalający na łatwe nawigowanie oraz korzystanie. Podczas korzystania z narzędzia powinno być jasne, które elementy tylko wyświetlają informacje, a które pozwalają na interakcję.</w:t>
      </w:r>
      <w:r w:rsidR="004365A8">
        <w:t xml:space="preserve"> Funkcje narzędzia powinny być nietrudne w zrozumieniu dla osób zaznajomionych z dziedziną układania kostki Rubika na czas, a zapoznawanie się z nimi nie powinno wymagać większego wysiłku. Nieoczywiste interakcje, takie jak korzystanie z klawiszy klawiatury podczas korzystania z narzędzia powinny być dodatkowo opisane w narzędziu, tak by użytkownik mógł łatwo się o nich dowiedzieć i przyswoić ich używanie.</w:t>
      </w:r>
    </w:p>
    <w:p w14:paraId="43516604" w14:textId="77777777" w:rsidR="00610BE6" w:rsidRPr="00970288" w:rsidRDefault="00610BE6" w:rsidP="00610BE6">
      <w:pPr>
        <w:pStyle w:val="Akapitzlist"/>
        <w:ind w:left="757" w:firstLine="0"/>
        <w:rPr>
          <w:b/>
          <w:bCs/>
        </w:rPr>
      </w:pPr>
    </w:p>
    <w:p w14:paraId="66ED51BB" w14:textId="37159415" w:rsidR="004365A8" w:rsidRPr="00970288" w:rsidRDefault="00EF307C" w:rsidP="00D151EE">
      <w:pPr>
        <w:pStyle w:val="Akapitzlist"/>
        <w:numPr>
          <w:ilvl w:val="0"/>
          <w:numId w:val="15"/>
        </w:numPr>
        <w:rPr>
          <w:b/>
          <w:bCs/>
        </w:rPr>
      </w:pPr>
      <w:r w:rsidRPr="00970288">
        <w:rPr>
          <w:b/>
          <w:bCs/>
        </w:rPr>
        <w:t>Dostępność</w:t>
      </w:r>
    </w:p>
    <w:p w14:paraId="6DCF28DC" w14:textId="3B720EE1" w:rsidR="00084525" w:rsidRDefault="004365A8" w:rsidP="00AE4D7C">
      <w:pPr>
        <w:ind w:firstLine="0"/>
      </w:pPr>
      <w:r>
        <w:t>Narzędzie powinno być możliwe do wykorzystania poprzez wszystkie</w:t>
      </w:r>
      <w:r w:rsidR="00E71B9B">
        <w:t xml:space="preserve"> </w:t>
      </w:r>
      <w:r w:rsidR="00084525">
        <w:t>najpopularniejsze obecnie przeglądarki internetowe</w:t>
      </w:r>
      <w:r>
        <w:t>.</w:t>
      </w:r>
    </w:p>
    <w:p w14:paraId="00083082" w14:textId="77777777" w:rsidR="004365A8" w:rsidRPr="00970288" w:rsidRDefault="004365A8" w:rsidP="004365A8">
      <w:pPr>
        <w:ind w:left="397" w:firstLine="311"/>
        <w:rPr>
          <w:b/>
          <w:bCs/>
        </w:rPr>
      </w:pPr>
    </w:p>
    <w:p w14:paraId="7154D6F4" w14:textId="4BCD036F" w:rsidR="004365A8" w:rsidRPr="00970288" w:rsidRDefault="001618D7" w:rsidP="00D151EE">
      <w:pPr>
        <w:pStyle w:val="Akapitzlist"/>
        <w:numPr>
          <w:ilvl w:val="0"/>
          <w:numId w:val="15"/>
        </w:numPr>
        <w:rPr>
          <w:b/>
          <w:bCs/>
        </w:rPr>
      </w:pPr>
      <w:r w:rsidRPr="00970288">
        <w:rPr>
          <w:b/>
          <w:bCs/>
        </w:rPr>
        <w:t xml:space="preserve">Niezawodność </w:t>
      </w:r>
    </w:p>
    <w:p w14:paraId="72637965" w14:textId="78DFBE86" w:rsidR="00084525" w:rsidRDefault="004365A8" w:rsidP="00AE4D7C">
      <w:pPr>
        <w:ind w:firstLine="0"/>
      </w:pPr>
      <w:r>
        <w:t>Narzędzie powinno być odporne na błędy.</w:t>
      </w:r>
    </w:p>
    <w:p w14:paraId="30A6812D" w14:textId="77777777" w:rsidR="004365A8" w:rsidRPr="00970288" w:rsidRDefault="004365A8" w:rsidP="004365A8">
      <w:pPr>
        <w:ind w:firstLine="708"/>
        <w:rPr>
          <w:b/>
          <w:bCs/>
        </w:rPr>
      </w:pPr>
    </w:p>
    <w:p w14:paraId="2A0EFAF4" w14:textId="2DB042E7" w:rsidR="004365A8" w:rsidRPr="00970288" w:rsidRDefault="001618D7" w:rsidP="00310BBD">
      <w:pPr>
        <w:pStyle w:val="Akapitzlist"/>
        <w:numPr>
          <w:ilvl w:val="0"/>
          <w:numId w:val="15"/>
        </w:numPr>
        <w:rPr>
          <w:b/>
          <w:bCs/>
        </w:rPr>
      </w:pPr>
      <w:r w:rsidRPr="00970288">
        <w:rPr>
          <w:b/>
          <w:bCs/>
        </w:rPr>
        <w:t>Wydajność</w:t>
      </w:r>
    </w:p>
    <w:p w14:paraId="6E130DA1" w14:textId="67A655C3" w:rsidR="00084525" w:rsidRDefault="004365A8" w:rsidP="00AE4D7C">
      <w:pPr>
        <w:ind w:firstLine="0"/>
      </w:pPr>
      <w:r>
        <w:t>Narzędzie powinno być wydajne.</w:t>
      </w:r>
      <w:r w:rsidR="00AA3D30">
        <w:t xml:space="preserve"> Wszystkie operacje odbywające się w narzędziu powinny natychmiastowo zwracać wynik, a użytkownik nie powinien oczekiwać w żadnym momencie korzystania z narzędzia po jego uruchomieniu.</w:t>
      </w:r>
    </w:p>
    <w:p w14:paraId="33A2B549" w14:textId="77777777" w:rsidR="004365A8" w:rsidRPr="00970288" w:rsidRDefault="004365A8" w:rsidP="004365A8">
      <w:pPr>
        <w:ind w:firstLine="0"/>
        <w:rPr>
          <w:b/>
          <w:bCs/>
        </w:rPr>
      </w:pPr>
    </w:p>
    <w:p w14:paraId="4B1EEAB8" w14:textId="48956941" w:rsidR="004365A8" w:rsidRPr="00970288" w:rsidRDefault="001618D7" w:rsidP="00D151EE">
      <w:pPr>
        <w:pStyle w:val="Akapitzlist"/>
        <w:numPr>
          <w:ilvl w:val="0"/>
          <w:numId w:val="15"/>
        </w:numPr>
        <w:rPr>
          <w:b/>
          <w:bCs/>
        </w:rPr>
      </w:pPr>
      <w:r w:rsidRPr="00970288">
        <w:rPr>
          <w:b/>
          <w:bCs/>
        </w:rPr>
        <w:t>Łatwość utrzymania</w:t>
      </w:r>
    </w:p>
    <w:p w14:paraId="5E6A0FC9" w14:textId="0992ABA9" w:rsidR="004365A8" w:rsidRDefault="00E26B6F" w:rsidP="00AE4D7C">
      <w:pPr>
        <w:ind w:firstLine="0"/>
      </w:pPr>
      <w:r>
        <w:t>Struktura narzędzia powinna pozwalać na łatwe dodawanie nowych funkcji i rozwijanie istniejących. Kod narzędzia powinien być czytelny oraz podzielony na odpowiednie części.</w:t>
      </w:r>
    </w:p>
    <w:p w14:paraId="5F845600" w14:textId="77777777" w:rsidR="00E71B9B" w:rsidRPr="008939E8" w:rsidRDefault="00E71B9B" w:rsidP="008939E8"/>
    <w:p w14:paraId="4DF5B47B" w14:textId="6052CE49" w:rsidR="00D106D2" w:rsidRDefault="00D106D2" w:rsidP="00D106D2">
      <w:pPr>
        <w:pStyle w:val="Nagwek2"/>
      </w:pPr>
      <w:bookmarkStart w:id="27" w:name="_Toc156934212"/>
      <w:r>
        <w:t>Przypadki użycia</w:t>
      </w:r>
      <w:bookmarkEnd w:id="27"/>
    </w:p>
    <w:p w14:paraId="3DE3712F" w14:textId="36E9B4CD" w:rsidR="007F2243" w:rsidRDefault="007F2243" w:rsidP="007F2243">
      <w:r>
        <w:t>Poniżej zostały przedstawione przypadki użycia narzędzia przez użytkownika w celu określenia możliwości wykorzystania narzędzia. Dla każdego przypadku została podana jego nazwa, warunek wstępny, scenariusz oraz warunek końcowy.</w:t>
      </w:r>
    </w:p>
    <w:p w14:paraId="61497748" w14:textId="77777777" w:rsidR="007F2243" w:rsidRDefault="007F2243" w:rsidP="007F2243"/>
    <w:p w14:paraId="15038D6A" w14:textId="20431ADF" w:rsidR="007F2243" w:rsidRPr="00D151EE" w:rsidRDefault="00D151EE" w:rsidP="0079573B">
      <w:pPr>
        <w:pStyle w:val="Akapitzlist"/>
        <w:numPr>
          <w:ilvl w:val="0"/>
          <w:numId w:val="16"/>
        </w:numPr>
        <w:ind w:left="397" w:firstLine="0"/>
        <w:rPr>
          <w:b/>
          <w:bCs/>
        </w:rPr>
      </w:pPr>
      <w:r w:rsidRPr="00D151EE">
        <w:rPr>
          <w:b/>
          <w:bCs/>
        </w:rPr>
        <w:t>Wykonanie ułożenia kostki Rubika</w:t>
      </w:r>
    </w:p>
    <w:p w14:paraId="127EBDDB" w14:textId="2BEF9690" w:rsidR="007F2243" w:rsidRDefault="007F2243" w:rsidP="00970288">
      <w:pPr>
        <w:ind w:firstLine="0"/>
      </w:pPr>
      <w:r>
        <w:t>Aktor:</w:t>
      </w:r>
      <w:r w:rsidR="00D151EE">
        <w:t xml:space="preserve"> Użytkownik</w:t>
      </w:r>
    </w:p>
    <w:p w14:paraId="234637C7" w14:textId="08D61A6A" w:rsidR="007F2243" w:rsidRDefault="007F2243" w:rsidP="00970288">
      <w:pPr>
        <w:ind w:firstLine="0"/>
      </w:pPr>
      <w:r>
        <w:t>Warunk</w:t>
      </w:r>
      <w:r w:rsidR="00B83E97">
        <w:t>i</w:t>
      </w:r>
      <w:r>
        <w:t xml:space="preserve"> wstępn</w:t>
      </w:r>
      <w:r w:rsidR="00B83E97">
        <w:t>e</w:t>
      </w:r>
      <w:r>
        <w:t>:</w:t>
      </w:r>
      <w:r w:rsidR="00970288">
        <w:t xml:space="preserve"> Użytkownik ma uruchomione narzędzie oraz ma ze sobą ułożoną kostkę Rubika</w:t>
      </w:r>
      <w:r w:rsidR="00B83E97">
        <w:t>. N</w:t>
      </w:r>
      <w:r w:rsidR="00970288">
        <w:t>arzędzie wyświetla ekran stopera</w:t>
      </w:r>
      <w:r w:rsidR="00BA19BF">
        <w:t xml:space="preserve"> w zakładce „3x3”</w:t>
      </w:r>
      <w:r w:rsidR="00970288">
        <w:t>.</w:t>
      </w:r>
    </w:p>
    <w:p w14:paraId="57D69021" w14:textId="5FC0524F" w:rsidR="007F2243" w:rsidRDefault="007F2243" w:rsidP="00970288">
      <w:pPr>
        <w:ind w:firstLine="0"/>
      </w:pPr>
      <w:r>
        <w:t>Scenariusz główny:</w:t>
      </w:r>
    </w:p>
    <w:p w14:paraId="0C1F1C85" w14:textId="61C1B8C4" w:rsidR="00970288" w:rsidRDefault="00970288" w:rsidP="007F2243">
      <w:pPr>
        <w:pStyle w:val="Akapitzlist"/>
        <w:numPr>
          <w:ilvl w:val="0"/>
          <w:numId w:val="17"/>
        </w:numPr>
      </w:pPr>
      <w:r>
        <w:t>Użytkownik miesza kostkę Rubika stosując sekwencję mieszającą wyświetloną</w:t>
      </w:r>
      <w:r w:rsidR="00B83E97">
        <w:t xml:space="preserve"> na ekranie narzędzia</w:t>
      </w:r>
      <w:r>
        <w:t>.</w:t>
      </w:r>
    </w:p>
    <w:p w14:paraId="4C304C71" w14:textId="026CDD14" w:rsidR="007F2243" w:rsidRDefault="00970288" w:rsidP="007F2243">
      <w:pPr>
        <w:pStyle w:val="Akapitzlist"/>
        <w:numPr>
          <w:ilvl w:val="0"/>
          <w:numId w:val="17"/>
        </w:numPr>
      </w:pPr>
      <w:r>
        <w:t>Użytkownik przytrzymuje klawisz spacji na klawiaturze.</w:t>
      </w:r>
    </w:p>
    <w:p w14:paraId="6C562BEE" w14:textId="2CFEBC0E" w:rsidR="00970288" w:rsidRDefault="00970288" w:rsidP="007F2243">
      <w:pPr>
        <w:pStyle w:val="Akapitzlist"/>
        <w:numPr>
          <w:ilvl w:val="0"/>
          <w:numId w:val="17"/>
        </w:numPr>
      </w:pPr>
      <w:r>
        <w:t>Czas stopera zmienia kolor na zielony oraz pozostałe elementy interfejsu zostają ukryte.</w:t>
      </w:r>
    </w:p>
    <w:p w14:paraId="50469C8B" w14:textId="05D4A982" w:rsidR="00970288" w:rsidRDefault="00970288" w:rsidP="004365E7">
      <w:pPr>
        <w:pStyle w:val="Akapitzlist"/>
        <w:numPr>
          <w:ilvl w:val="0"/>
          <w:numId w:val="17"/>
        </w:numPr>
      </w:pPr>
      <w:r>
        <w:lastRenderedPageBreak/>
        <w:t>Użytkownik puszcza klawisz spacji na klawiaturze i rozpoczyna układanie kostki</w:t>
      </w:r>
      <w:r w:rsidR="004365E7">
        <w:t xml:space="preserve"> </w:t>
      </w:r>
      <w:r>
        <w:t>Rubika.</w:t>
      </w:r>
    </w:p>
    <w:p w14:paraId="060ECC91" w14:textId="72F5BEC6" w:rsidR="00970288" w:rsidRDefault="004365E7" w:rsidP="007F2243">
      <w:pPr>
        <w:pStyle w:val="Akapitzlist"/>
        <w:numPr>
          <w:ilvl w:val="0"/>
          <w:numId w:val="17"/>
        </w:numPr>
      </w:pPr>
      <w:r>
        <w:t>Mierzenie czasu zostaje uruchomione.</w:t>
      </w:r>
    </w:p>
    <w:p w14:paraId="6744793D" w14:textId="330C527F" w:rsidR="00970288" w:rsidRDefault="00970288" w:rsidP="007F2243">
      <w:pPr>
        <w:pStyle w:val="Akapitzlist"/>
        <w:numPr>
          <w:ilvl w:val="0"/>
          <w:numId w:val="17"/>
        </w:numPr>
      </w:pPr>
      <w:r>
        <w:t xml:space="preserve">Użytkownik kończy układanie kostki Rubika </w:t>
      </w:r>
      <w:r w:rsidR="00BF4566">
        <w:t>po czym</w:t>
      </w:r>
      <w:r>
        <w:t xml:space="preserve"> naciska klawisz spacji na klawiaturze.</w:t>
      </w:r>
    </w:p>
    <w:p w14:paraId="3DAF3E00" w14:textId="65AD23DA" w:rsidR="004365E7" w:rsidRDefault="004365E7" w:rsidP="007F2243">
      <w:pPr>
        <w:pStyle w:val="Akapitzlist"/>
        <w:numPr>
          <w:ilvl w:val="0"/>
          <w:numId w:val="17"/>
        </w:numPr>
      </w:pPr>
      <w:r>
        <w:t xml:space="preserve">Mierzenie czasu zostaje zatrzymane oraz zostają wyświetlone przyciski </w:t>
      </w:r>
      <w:r w:rsidR="00BF4566">
        <w:t>odpowiadające za określenie poprawności ułożenia</w:t>
      </w:r>
      <w:r>
        <w:t>.</w:t>
      </w:r>
    </w:p>
    <w:p w14:paraId="4985E242" w14:textId="48B8449C" w:rsidR="000727D0" w:rsidRDefault="000727D0" w:rsidP="007F2243">
      <w:pPr>
        <w:pStyle w:val="Akapitzlist"/>
        <w:numPr>
          <w:ilvl w:val="0"/>
          <w:numId w:val="17"/>
        </w:numPr>
      </w:pPr>
      <w:r>
        <w:t xml:space="preserve">Użytkownik ponownie naciska klawisz spacji na klawiaturze </w:t>
      </w:r>
      <w:r w:rsidR="004365E7">
        <w:t xml:space="preserve">lub </w:t>
      </w:r>
      <w:r w:rsidR="00BF4566">
        <w:t>wybiera</w:t>
      </w:r>
      <w:r w:rsidR="004365E7">
        <w:t xml:space="preserve"> opcję „OK”</w:t>
      </w:r>
      <w:r>
        <w:t>.</w:t>
      </w:r>
    </w:p>
    <w:p w14:paraId="0AE0BAD8" w14:textId="3E7E7D85" w:rsidR="000727D0" w:rsidRDefault="000727D0" w:rsidP="007F2243">
      <w:pPr>
        <w:pStyle w:val="Akapitzlist"/>
        <w:numPr>
          <w:ilvl w:val="0"/>
          <w:numId w:val="17"/>
        </w:numPr>
      </w:pPr>
      <w:r>
        <w:t xml:space="preserve">Rezultat </w:t>
      </w:r>
      <w:r w:rsidR="00054919">
        <w:t>zostaje</w:t>
      </w:r>
      <w:r>
        <w:t xml:space="preserve"> zapisany do bazy danych</w:t>
      </w:r>
      <w:r w:rsidR="00BF4566">
        <w:t xml:space="preserve"> jako ułożenie poprawne</w:t>
      </w:r>
      <w:r>
        <w:t>.</w:t>
      </w:r>
    </w:p>
    <w:p w14:paraId="5E133B20" w14:textId="5DE25A99" w:rsidR="00BF4566" w:rsidRDefault="00BF4566" w:rsidP="007F2243">
      <w:pPr>
        <w:pStyle w:val="Akapitzlist"/>
        <w:numPr>
          <w:ilvl w:val="0"/>
          <w:numId w:val="17"/>
        </w:numPr>
      </w:pPr>
      <w:r>
        <w:t>Przyciski odpowiadające za określenie poprawności ułożenia zostają ukryte, a pozostałe elementy interfejsu ponownie się pojawiają</w:t>
      </w:r>
    </w:p>
    <w:p w14:paraId="59058443" w14:textId="301F3E9A" w:rsidR="007F2243" w:rsidRDefault="007F2243" w:rsidP="000727D0">
      <w:pPr>
        <w:ind w:firstLine="0"/>
      </w:pPr>
      <w:r>
        <w:t>Alternatywny przebieg:</w:t>
      </w:r>
    </w:p>
    <w:p w14:paraId="47783338" w14:textId="2B658F8B" w:rsidR="00924995" w:rsidRDefault="00924995" w:rsidP="00924995">
      <w:pPr>
        <w:ind w:left="397" w:firstLine="0"/>
      </w:pPr>
      <w:r>
        <w:t>3.A.1. Czas stopera zmienia kolor na żółty oraz pozostałe elementy interfejsu zostają ukryte.</w:t>
      </w:r>
    </w:p>
    <w:p w14:paraId="6FE5FD57" w14:textId="37F7758E" w:rsidR="00924995" w:rsidRDefault="00924995" w:rsidP="00924995">
      <w:r>
        <w:t>3.A.2. Użytkownik puszcza klawisz spacji na klawiaturze.</w:t>
      </w:r>
    </w:p>
    <w:p w14:paraId="54740707" w14:textId="7B0989C6" w:rsidR="00924995" w:rsidRDefault="00924995" w:rsidP="00924995">
      <w:pPr>
        <w:ind w:left="397" w:firstLine="0"/>
      </w:pPr>
      <w:r>
        <w:t>3.A.3. Czas stopera zmienia kolor na czerwony, pozostałe elementy interfejsu zostają ukryte oraz rozpoczyna się odliczanie 15 sekund czasu inspekcji.</w:t>
      </w:r>
    </w:p>
    <w:p w14:paraId="2BB79760" w14:textId="062CAD85" w:rsidR="00924995" w:rsidRDefault="00924995" w:rsidP="00924995">
      <w:r>
        <w:t>3.A.4. Użytkownik przytrzymuje klawisz spacji na klawiaturze.</w:t>
      </w:r>
    </w:p>
    <w:p w14:paraId="3D371A1D" w14:textId="64193785" w:rsidR="00924995" w:rsidRDefault="00924995" w:rsidP="00924995">
      <w:r>
        <w:t>3.A.5. Czas stopera zmienia kolor na zielony.</w:t>
      </w:r>
    </w:p>
    <w:p w14:paraId="2CABE915" w14:textId="77777777" w:rsidR="00924995" w:rsidRDefault="00924995" w:rsidP="00924995">
      <w:pPr>
        <w:ind w:left="397" w:firstLine="0"/>
      </w:pPr>
      <w:r>
        <w:t>3.A.6. Użytkownik puszcza klawisz spacji na klawiaturze i rozpoczyna układanie kostki Rubika.</w:t>
      </w:r>
    </w:p>
    <w:p w14:paraId="03FC9B7B" w14:textId="7B521366" w:rsidR="00924995" w:rsidRDefault="00924995" w:rsidP="00924995">
      <w:r>
        <w:t>3.A.4.A.1 Użytkownik naciska klawisz „</w:t>
      </w:r>
      <w:proofErr w:type="spellStart"/>
      <w:r>
        <w:t>esc</w:t>
      </w:r>
      <w:proofErr w:type="spellEnd"/>
      <w:r>
        <w:t>” na klawiaturze.</w:t>
      </w:r>
    </w:p>
    <w:p w14:paraId="2C260D4D" w14:textId="4ADBB19D" w:rsidR="00924995" w:rsidRDefault="00924995" w:rsidP="00924995">
      <w:pPr>
        <w:ind w:left="397" w:firstLine="0"/>
      </w:pPr>
      <w:r>
        <w:t>3.A.4.A.2 Elementy interfejsu ponownie się pojawiają oraz inspekcja zostaje anulowana.</w:t>
      </w:r>
    </w:p>
    <w:p w14:paraId="06FDF7CB" w14:textId="0B0C0739" w:rsidR="004365E7" w:rsidRDefault="00B83E97" w:rsidP="00B83E97">
      <w:r>
        <w:t>6.A.1. Użytkownik naciska klawisz „</w:t>
      </w:r>
      <w:proofErr w:type="spellStart"/>
      <w:r>
        <w:t>esc</w:t>
      </w:r>
      <w:proofErr w:type="spellEnd"/>
      <w:r>
        <w:t>” na klawiaturze</w:t>
      </w:r>
      <w:r w:rsidR="004365E7">
        <w:t>.</w:t>
      </w:r>
      <w:r>
        <w:t xml:space="preserve"> </w:t>
      </w:r>
    </w:p>
    <w:p w14:paraId="25016659" w14:textId="3D16A5CB" w:rsidR="00BF4566" w:rsidRDefault="004365E7" w:rsidP="00BF4566">
      <w:r>
        <w:t xml:space="preserve">6.A.2. </w:t>
      </w:r>
      <w:r w:rsidR="00BF4566">
        <w:t>Rezultat zostaje zapisany do bazy danych jako ułożenie nieukończone.</w:t>
      </w:r>
    </w:p>
    <w:p w14:paraId="083D790E" w14:textId="3806DD84" w:rsidR="00B83E97" w:rsidRDefault="00BF4566" w:rsidP="00BF4566">
      <w:r>
        <w:t>6.A.3. Elementy interfejsu ponownie się pojawiają.</w:t>
      </w:r>
    </w:p>
    <w:p w14:paraId="1E8CCA33" w14:textId="26A316AA" w:rsidR="007F2243" w:rsidRDefault="00F8259F" w:rsidP="00B83E97">
      <w:pPr>
        <w:ind w:left="397" w:firstLine="0"/>
      </w:pPr>
      <w:r>
        <w:t>8</w:t>
      </w:r>
      <w:r w:rsidR="00B83E97">
        <w:t>.</w:t>
      </w:r>
      <w:r w:rsidR="007F2243">
        <w:t>A</w:t>
      </w:r>
      <w:r w:rsidR="00B83E97">
        <w:t>.</w:t>
      </w:r>
      <w:r w:rsidR="007F2243">
        <w:t xml:space="preserve">1. </w:t>
      </w:r>
      <w:r w:rsidR="00B83E97">
        <w:t>Użytkownik wybiera opcję „+2”.</w:t>
      </w:r>
    </w:p>
    <w:p w14:paraId="08490D35" w14:textId="4A178C87" w:rsidR="00BF4566" w:rsidRDefault="00F8259F" w:rsidP="00BF4566">
      <w:r>
        <w:t>8</w:t>
      </w:r>
      <w:r w:rsidR="00BF4566">
        <w:t>.A.2. Rezultat zostaje zapisany do bazy danych jako ułożenie z karą dwóch sekund.</w:t>
      </w:r>
    </w:p>
    <w:p w14:paraId="603302FC" w14:textId="1EBA0EB5" w:rsidR="00924995" w:rsidRDefault="00924995" w:rsidP="00924995">
      <w:pPr>
        <w:ind w:left="397" w:firstLine="0"/>
      </w:pPr>
      <w:r>
        <w:t>8.A.3. Przyciski odpowiadające za określenie poprawności ułożenia zostają ukryte, a pozostałe elementy interfejsu ponownie się pojawiają</w:t>
      </w:r>
    </w:p>
    <w:p w14:paraId="32E16C5E" w14:textId="642EA6D0" w:rsidR="00B83E97" w:rsidRDefault="00F8259F" w:rsidP="00B83E97">
      <w:pPr>
        <w:ind w:left="397" w:firstLine="0"/>
      </w:pPr>
      <w:r>
        <w:t>8</w:t>
      </w:r>
      <w:r w:rsidR="00B83E97">
        <w:t>.B.1.</w:t>
      </w:r>
      <w:r w:rsidR="00BF4566">
        <w:t xml:space="preserve"> </w:t>
      </w:r>
      <w:r w:rsidR="00B83E97">
        <w:t xml:space="preserve">Użytkownik </w:t>
      </w:r>
      <w:r w:rsidR="00BF4566">
        <w:t>naciska klawisz „</w:t>
      </w:r>
      <w:proofErr w:type="spellStart"/>
      <w:r w:rsidR="00BF4566">
        <w:t>esc</w:t>
      </w:r>
      <w:proofErr w:type="spellEnd"/>
      <w:r w:rsidR="00BF4566">
        <w:t xml:space="preserve">” na klawiaturze lub </w:t>
      </w:r>
      <w:r w:rsidR="00B83E97">
        <w:t>wybiera opcję „DNF”.</w:t>
      </w:r>
    </w:p>
    <w:p w14:paraId="2C84BFD6" w14:textId="777EF725" w:rsidR="00BF4566" w:rsidRDefault="00F8259F" w:rsidP="000C6CE0">
      <w:r>
        <w:t>8</w:t>
      </w:r>
      <w:r w:rsidR="00BF4566">
        <w:t>.B.2. Rezultat zostaje zapisany do bazy danych jako ułożenie nieukończone.</w:t>
      </w:r>
    </w:p>
    <w:p w14:paraId="0ED9B021" w14:textId="3193558D" w:rsidR="00924995" w:rsidRPr="000C6CE0" w:rsidRDefault="00924995" w:rsidP="00D54538">
      <w:pPr>
        <w:ind w:left="397" w:firstLine="0"/>
      </w:pPr>
      <w:r>
        <w:t>8.B.3. Przyciski odpowiadające za określenie poprawności ułożenia zostają ukryte, a pozostałe elementy interfejsu ponownie się pojawiają</w:t>
      </w:r>
    </w:p>
    <w:p w14:paraId="5F6A7873" w14:textId="00202F11" w:rsidR="007F2243" w:rsidRDefault="007F2243" w:rsidP="000727D0">
      <w:pPr>
        <w:ind w:firstLine="0"/>
      </w:pPr>
      <w:r>
        <w:t>Warunek końcowy:</w:t>
      </w:r>
      <w:r w:rsidR="000727D0">
        <w:t xml:space="preserve"> Rezultat jest zapisany i jest widoczny na liście wyników.</w:t>
      </w:r>
    </w:p>
    <w:p w14:paraId="12D78E15" w14:textId="77777777" w:rsidR="00D151EE" w:rsidRDefault="00D151EE" w:rsidP="007F2243"/>
    <w:p w14:paraId="2AF72188" w14:textId="2DE000CA" w:rsidR="00D54538" w:rsidRPr="00D54538" w:rsidRDefault="00D54538" w:rsidP="00D54538">
      <w:pPr>
        <w:pStyle w:val="Akapitzlist"/>
        <w:numPr>
          <w:ilvl w:val="0"/>
          <w:numId w:val="16"/>
        </w:numPr>
        <w:ind w:left="397" w:firstLine="0"/>
        <w:rPr>
          <w:b/>
          <w:bCs/>
        </w:rPr>
      </w:pPr>
      <w:r w:rsidRPr="00D54538">
        <w:rPr>
          <w:b/>
          <w:bCs/>
        </w:rPr>
        <w:t>W</w:t>
      </w:r>
      <w:r>
        <w:rPr>
          <w:b/>
          <w:bCs/>
        </w:rPr>
        <w:t>ykonanie treningu algorytmów</w:t>
      </w:r>
    </w:p>
    <w:p w14:paraId="11D1F1A4" w14:textId="77777777" w:rsidR="00D151EE" w:rsidRDefault="00D151EE" w:rsidP="00D54538">
      <w:pPr>
        <w:ind w:firstLine="0"/>
      </w:pPr>
      <w:r>
        <w:t>Aktor: Użytkownik</w:t>
      </w:r>
    </w:p>
    <w:p w14:paraId="0CC968D7" w14:textId="533455B5" w:rsidR="00D54538" w:rsidRDefault="00D54538" w:rsidP="00D54538">
      <w:pPr>
        <w:ind w:firstLine="0"/>
      </w:pPr>
      <w:r>
        <w:t>Warunki wstępne:</w:t>
      </w:r>
      <w:r w:rsidR="00BA19BF">
        <w:t xml:space="preserve"> Użytkownik ma uruchomione narzędzie oraz ma ze sobą ułożoną kostkę Rubika. Narzędzie wyświetla ekran stopera w zakładce „PLL” lub „OLL”.</w:t>
      </w:r>
    </w:p>
    <w:p w14:paraId="4A93BE05" w14:textId="40D02933" w:rsidR="00D151EE" w:rsidRDefault="00D151EE" w:rsidP="00D54538">
      <w:pPr>
        <w:ind w:firstLine="0"/>
      </w:pPr>
      <w:r>
        <w:t>Scenariusz główny:</w:t>
      </w:r>
    </w:p>
    <w:p w14:paraId="3B5F9F14" w14:textId="77777777" w:rsidR="00BA19BF" w:rsidRDefault="00BA19BF" w:rsidP="00BA19BF">
      <w:pPr>
        <w:pStyle w:val="Akapitzlist"/>
        <w:numPr>
          <w:ilvl w:val="0"/>
          <w:numId w:val="21"/>
        </w:numPr>
      </w:pPr>
      <w:r>
        <w:t>Użytkownik miesza kostkę Rubika stosując sekwencję mieszającą wyświetloną na ekranie narzędzia.</w:t>
      </w:r>
    </w:p>
    <w:p w14:paraId="5E668E3E" w14:textId="77777777" w:rsidR="00BA19BF" w:rsidRDefault="00BA19BF" w:rsidP="00BA19BF">
      <w:pPr>
        <w:pStyle w:val="Akapitzlist"/>
        <w:numPr>
          <w:ilvl w:val="0"/>
          <w:numId w:val="21"/>
        </w:numPr>
      </w:pPr>
      <w:r>
        <w:t>Użytkownik przytrzymuje klawisz spacji na klawiaturze.</w:t>
      </w:r>
    </w:p>
    <w:p w14:paraId="1F6BC168" w14:textId="77777777" w:rsidR="00BA19BF" w:rsidRDefault="00BA19BF" w:rsidP="00BA19BF">
      <w:pPr>
        <w:pStyle w:val="Akapitzlist"/>
        <w:numPr>
          <w:ilvl w:val="0"/>
          <w:numId w:val="21"/>
        </w:numPr>
      </w:pPr>
      <w:r>
        <w:t>Czas stopera zmienia kolor na zielony oraz pozostałe elementy interfejsu zostają ukryte.</w:t>
      </w:r>
    </w:p>
    <w:p w14:paraId="03E7874E" w14:textId="234C7F9D" w:rsidR="00BA19BF" w:rsidRDefault="00BA19BF" w:rsidP="00BA19BF">
      <w:pPr>
        <w:pStyle w:val="Akapitzlist"/>
        <w:numPr>
          <w:ilvl w:val="0"/>
          <w:numId w:val="21"/>
        </w:numPr>
      </w:pPr>
      <w:r>
        <w:t>Użytkownik puszcza klawisz spacji na klawiaturze i rozpoczyna wykonywanie algorytmu.</w:t>
      </w:r>
    </w:p>
    <w:p w14:paraId="643E6A9D" w14:textId="77777777" w:rsidR="00BA19BF" w:rsidRDefault="00BA19BF" w:rsidP="00BA19BF">
      <w:pPr>
        <w:pStyle w:val="Akapitzlist"/>
        <w:numPr>
          <w:ilvl w:val="0"/>
          <w:numId w:val="21"/>
        </w:numPr>
      </w:pPr>
      <w:r>
        <w:lastRenderedPageBreak/>
        <w:t>Mierzenie czasu zostaje uruchomione.</w:t>
      </w:r>
    </w:p>
    <w:p w14:paraId="498CFA7A" w14:textId="3385D7B5" w:rsidR="00BA19BF" w:rsidRDefault="00BA19BF" w:rsidP="00BA19BF">
      <w:pPr>
        <w:pStyle w:val="Akapitzlist"/>
        <w:numPr>
          <w:ilvl w:val="0"/>
          <w:numId w:val="21"/>
        </w:numPr>
      </w:pPr>
      <w:r>
        <w:t>Użytkownik kończy wykonywanie algorytmu na kostce Rubika po czym naciska klawisz spacji na klawiaturze.</w:t>
      </w:r>
    </w:p>
    <w:p w14:paraId="64B359D8" w14:textId="73E68F8A" w:rsidR="00BA19BF" w:rsidRDefault="00BA19BF" w:rsidP="00BA19BF">
      <w:pPr>
        <w:pStyle w:val="Akapitzlist"/>
        <w:numPr>
          <w:ilvl w:val="0"/>
          <w:numId w:val="21"/>
        </w:numPr>
      </w:pPr>
      <w:r>
        <w:t>Mierzenie czasu zostaje zatrzymane, a rezultat zostaje zapisany do bazy danych.</w:t>
      </w:r>
    </w:p>
    <w:p w14:paraId="4F8AA8E1" w14:textId="255137FE" w:rsidR="00BA19BF" w:rsidRDefault="00BA19BF" w:rsidP="00BA19BF">
      <w:pPr>
        <w:pStyle w:val="Akapitzlist"/>
        <w:numPr>
          <w:ilvl w:val="0"/>
          <w:numId w:val="21"/>
        </w:numPr>
      </w:pPr>
      <w:r>
        <w:t>Pozostałe elementy interfejsu ponownie się pojawiają</w:t>
      </w:r>
    </w:p>
    <w:p w14:paraId="157DB1C8" w14:textId="77777777" w:rsidR="00BA19BF" w:rsidRDefault="00BA19BF" w:rsidP="00BA19BF">
      <w:pPr>
        <w:ind w:firstLine="0"/>
      </w:pPr>
      <w:r>
        <w:t>Alternatywny przebieg:</w:t>
      </w:r>
    </w:p>
    <w:p w14:paraId="3D9D7FB4" w14:textId="77777777" w:rsidR="00BA19BF" w:rsidRDefault="00BA19BF" w:rsidP="00BA19BF">
      <w:r>
        <w:t>6.A.1. Użytkownik naciska klawisz „</w:t>
      </w:r>
      <w:proofErr w:type="spellStart"/>
      <w:r>
        <w:t>esc</w:t>
      </w:r>
      <w:proofErr w:type="spellEnd"/>
      <w:r>
        <w:t xml:space="preserve">” na klawiaturze. </w:t>
      </w:r>
    </w:p>
    <w:p w14:paraId="5E38E8E4" w14:textId="194B0058" w:rsidR="00BA19BF" w:rsidRDefault="00BA19BF" w:rsidP="00C73B52">
      <w:r>
        <w:t xml:space="preserve">6.A.2. </w:t>
      </w:r>
      <w:r w:rsidR="00C73B52">
        <w:t>Mierzenie czasu zostaje anulowane.</w:t>
      </w:r>
    </w:p>
    <w:p w14:paraId="08325903" w14:textId="6BECBA9A" w:rsidR="00BA19BF" w:rsidRPr="000C6CE0" w:rsidRDefault="00BA19BF" w:rsidP="00C73B52">
      <w:r>
        <w:t>6.A.3. Elementy interfejsu ponownie się pojawiają.</w:t>
      </w:r>
    </w:p>
    <w:p w14:paraId="0E8D7F64" w14:textId="77777777" w:rsidR="00BA19BF" w:rsidRDefault="00BA19BF" w:rsidP="00BA19BF">
      <w:pPr>
        <w:ind w:firstLine="0"/>
      </w:pPr>
      <w:r>
        <w:t>Warunek końcowy: Rezultat jest zapisany i jest widoczny na liście wyników.</w:t>
      </w:r>
    </w:p>
    <w:p w14:paraId="4AD9D641" w14:textId="77777777" w:rsidR="00D151EE" w:rsidRDefault="00D151EE" w:rsidP="007F2243"/>
    <w:p w14:paraId="1EC2031C" w14:textId="3C93D5C3" w:rsidR="00D54538" w:rsidRPr="00D54538" w:rsidRDefault="00C73B52" w:rsidP="00D54538">
      <w:pPr>
        <w:pStyle w:val="Akapitzlist"/>
        <w:numPr>
          <w:ilvl w:val="0"/>
          <w:numId w:val="16"/>
        </w:numPr>
        <w:ind w:left="397" w:firstLine="0"/>
        <w:rPr>
          <w:b/>
          <w:bCs/>
        </w:rPr>
      </w:pPr>
      <w:r w:rsidRPr="00C73B52">
        <w:rPr>
          <w:b/>
          <w:bCs/>
        </w:rPr>
        <w:t>Usunięcie wszystkich wyników</w:t>
      </w:r>
    </w:p>
    <w:p w14:paraId="13FE0A70" w14:textId="77777777" w:rsidR="00D54538" w:rsidRDefault="00D54538" w:rsidP="00D54538">
      <w:pPr>
        <w:ind w:firstLine="0"/>
      </w:pPr>
      <w:r>
        <w:t>Aktor: Użytkownik</w:t>
      </w:r>
    </w:p>
    <w:p w14:paraId="13E331AF" w14:textId="6F799247" w:rsidR="00D54538" w:rsidRDefault="00D54538" w:rsidP="00D54538">
      <w:pPr>
        <w:ind w:firstLine="0"/>
      </w:pPr>
      <w:r>
        <w:t>Warunki wstępne:</w:t>
      </w:r>
      <w:r w:rsidR="00C73B52" w:rsidRPr="00C73B52">
        <w:t xml:space="preserve"> Użytkownik ma uruchomione narzędzie. Narzędzie wyświetla ekran stopera</w:t>
      </w:r>
      <w:r w:rsidR="00C73B52">
        <w:t xml:space="preserve"> w jednej z zakładek</w:t>
      </w:r>
      <w:r w:rsidR="00C73B52" w:rsidRPr="00C73B52">
        <w:t>.</w:t>
      </w:r>
      <w:r w:rsidR="00C73B52">
        <w:t xml:space="preserve"> Opcja wyświetlania okna wyników jest włączona.</w:t>
      </w:r>
    </w:p>
    <w:p w14:paraId="0DF5D13E" w14:textId="77777777" w:rsidR="00D54538" w:rsidRDefault="00D54538" w:rsidP="00D54538">
      <w:pPr>
        <w:ind w:firstLine="0"/>
      </w:pPr>
      <w:r>
        <w:t>Scenariusz główny:</w:t>
      </w:r>
    </w:p>
    <w:p w14:paraId="2A68FE5F" w14:textId="4193AD1E" w:rsidR="00D54538" w:rsidRDefault="00C73B52" w:rsidP="00D54538">
      <w:pPr>
        <w:pStyle w:val="Akapitzlist"/>
        <w:numPr>
          <w:ilvl w:val="0"/>
          <w:numId w:val="20"/>
        </w:numPr>
      </w:pPr>
      <w:r>
        <w:t>Użytkownik wybiera opcję „</w:t>
      </w:r>
      <w:proofErr w:type="spellStart"/>
      <w:r>
        <w:t>Delete</w:t>
      </w:r>
      <w:proofErr w:type="spellEnd"/>
      <w:r>
        <w:t xml:space="preserve"> </w:t>
      </w:r>
      <w:proofErr w:type="spellStart"/>
      <w:r>
        <w:t>all</w:t>
      </w:r>
      <w:proofErr w:type="spellEnd"/>
      <w:r>
        <w:t xml:space="preserve"> </w:t>
      </w:r>
      <w:proofErr w:type="spellStart"/>
      <w:r>
        <w:t>results</w:t>
      </w:r>
      <w:proofErr w:type="spellEnd"/>
      <w:r>
        <w:t>” w oknie wyników.</w:t>
      </w:r>
    </w:p>
    <w:p w14:paraId="0528CF4E" w14:textId="34D24EEE" w:rsidR="00C73B52" w:rsidRDefault="00C73B52" w:rsidP="00D54538">
      <w:pPr>
        <w:pStyle w:val="Akapitzlist"/>
        <w:numPr>
          <w:ilvl w:val="0"/>
          <w:numId w:val="20"/>
        </w:numPr>
      </w:pPr>
      <w:r>
        <w:t>Zostaje wyświetlon</w:t>
      </w:r>
      <w:r w:rsidR="006A7F2E">
        <w:t>e okienko z</w:t>
      </w:r>
      <w:r>
        <w:t xml:space="preserve"> komunikat</w:t>
      </w:r>
      <w:r w:rsidR="006A7F2E">
        <w:t>em</w:t>
      </w:r>
      <w:r>
        <w:t xml:space="preserve"> z prośbą o potwierdzenie.</w:t>
      </w:r>
    </w:p>
    <w:p w14:paraId="74F213F3" w14:textId="04D9B197" w:rsidR="00C73B52" w:rsidRDefault="00C73B52" w:rsidP="00D54538">
      <w:pPr>
        <w:pStyle w:val="Akapitzlist"/>
        <w:numPr>
          <w:ilvl w:val="0"/>
          <w:numId w:val="20"/>
        </w:numPr>
      </w:pPr>
      <w:r>
        <w:t>Użytkownik wybiera opcję „</w:t>
      </w:r>
      <w:proofErr w:type="spellStart"/>
      <w:r>
        <w:t>delete</w:t>
      </w:r>
      <w:proofErr w:type="spellEnd"/>
      <w:r>
        <w:t xml:space="preserve"> </w:t>
      </w:r>
      <w:proofErr w:type="spellStart"/>
      <w:r>
        <w:t>all</w:t>
      </w:r>
      <w:proofErr w:type="spellEnd"/>
      <w:r>
        <w:t xml:space="preserve"> </w:t>
      </w:r>
      <w:proofErr w:type="spellStart"/>
      <w:r>
        <w:t>results</w:t>
      </w:r>
      <w:proofErr w:type="spellEnd"/>
      <w:r>
        <w:t>”.</w:t>
      </w:r>
    </w:p>
    <w:p w14:paraId="4A00370F" w14:textId="06BB5176" w:rsidR="00C73B52" w:rsidRDefault="006A7F2E" w:rsidP="00D54538">
      <w:pPr>
        <w:pStyle w:val="Akapitzlist"/>
        <w:numPr>
          <w:ilvl w:val="0"/>
          <w:numId w:val="20"/>
        </w:numPr>
      </w:pPr>
      <w:r>
        <w:t>Okienko</w:t>
      </w:r>
      <w:r w:rsidR="00C73B52">
        <w:t xml:space="preserve"> znika, a wszystkie wyniki dla danej zakładki stopera zostają usunięte z bazy danych.</w:t>
      </w:r>
    </w:p>
    <w:p w14:paraId="18F33F3E" w14:textId="77777777" w:rsidR="00D54538" w:rsidRDefault="00D54538" w:rsidP="00D54538">
      <w:pPr>
        <w:ind w:firstLine="0"/>
      </w:pPr>
      <w:r>
        <w:t>Alternatywny przebieg:</w:t>
      </w:r>
    </w:p>
    <w:p w14:paraId="46CDFC9C" w14:textId="3BC9F790" w:rsidR="00D54538" w:rsidRDefault="00C73B52" w:rsidP="00C73B52">
      <w:r>
        <w:t>3.</w:t>
      </w:r>
      <w:r w:rsidR="00D54538">
        <w:t>A.</w:t>
      </w:r>
      <w:r>
        <w:t>1.</w:t>
      </w:r>
      <w:r w:rsidR="00D54538">
        <w:t xml:space="preserve"> </w:t>
      </w:r>
      <w:r>
        <w:t>Użytkownik wybiera opcję „</w:t>
      </w:r>
      <w:proofErr w:type="spellStart"/>
      <w:r>
        <w:t>close</w:t>
      </w:r>
      <w:proofErr w:type="spellEnd"/>
      <w:r>
        <w:t xml:space="preserve">” dla </w:t>
      </w:r>
      <w:r w:rsidR="006A7F2E">
        <w:t>okienka</w:t>
      </w:r>
      <w:r>
        <w:t>.</w:t>
      </w:r>
    </w:p>
    <w:p w14:paraId="54E00331" w14:textId="361811AB" w:rsidR="00C73B52" w:rsidRDefault="00C73B52" w:rsidP="00C73B52">
      <w:r>
        <w:t xml:space="preserve">3.A.2. </w:t>
      </w:r>
      <w:r w:rsidR="006A7F2E">
        <w:t>Okienko</w:t>
      </w:r>
      <w:r>
        <w:t xml:space="preserve"> znika.</w:t>
      </w:r>
    </w:p>
    <w:p w14:paraId="07457A27" w14:textId="7382E7CF" w:rsidR="00C73B52" w:rsidRDefault="00D54538" w:rsidP="00C73B52">
      <w:pPr>
        <w:ind w:firstLine="0"/>
      </w:pPr>
      <w:r>
        <w:t>Warunek końcowy:</w:t>
      </w:r>
      <w:r w:rsidR="00C73B52">
        <w:t xml:space="preserve"> Wszystkie wyniki dla danej zakładki stopera są usunięte i nie są widoczne na liście wyników.</w:t>
      </w:r>
    </w:p>
    <w:p w14:paraId="55F8B05B" w14:textId="77777777" w:rsidR="00D54538" w:rsidRDefault="00D54538" w:rsidP="00D54538">
      <w:pPr>
        <w:ind w:firstLine="0"/>
      </w:pPr>
    </w:p>
    <w:p w14:paraId="415C30A0" w14:textId="60D4EE99" w:rsidR="00D54538" w:rsidRPr="00D54538" w:rsidRDefault="00AE4D7C" w:rsidP="00D54538">
      <w:pPr>
        <w:pStyle w:val="Akapitzlist"/>
        <w:numPr>
          <w:ilvl w:val="0"/>
          <w:numId w:val="16"/>
        </w:numPr>
        <w:ind w:left="397" w:firstLine="0"/>
        <w:rPr>
          <w:b/>
          <w:bCs/>
        </w:rPr>
      </w:pPr>
      <w:r w:rsidRPr="00AE4D7C">
        <w:rPr>
          <w:b/>
          <w:bCs/>
        </w:rPr>
        <w:t>Usunięcie jednego wyniku</w:t>
      </w:r>
    </w:p>
    <w:p w14:paraId="08C24F6F" w14:textId="77777777" w:rsidR="00D54538" w:rsidRDefault="00D54538" w:rsidP="00D54538">
      <w:pPr>
        <w:ind w:firstLine="0"/>
      </w:pPr>
      <w:r>
        <w:t>Aktor: Użytkownik</w:t>
      </w:r>
    </w:p>
    <w:p w14:paraId="216DF89E" w14:textId="2D8C4661" w:rsidR="00D54538" w:rsidRDefault="00D54538" w:rsidP="00D54538">
      <w:pPr>
        <w:ind w:firstLine="0"/>
      </w:pPr>
      <w:r>
        <w:t>Warunki wstępne:</w:t>
      </w:r>
      <w:r w:rsidR="00AE4D7C">
        <w:t xml:space="preserve"> </w:t>
      </w:r>
      <w:r w:rsidR="00AE4D7C" w:rsidRPr="00C73B52">
        <w:t>Użytkownik ma uruchomione narzędzie. Narzędzie wyświetla ekran stopera</w:t>
      </w:r>
      <w:r w:rsidR="00AE4D7C">
        <w:t xml:space="preserve"> w jednej z zakładek</w:t>
      </w:r>
      <w:r w:rsidR="00AE4D7C" w:rsidRPr="00C73B52">
        <w:t>.</w:t>
      </w:r>
      <w:r w:rsidR="00AE4D7C">
        <w:t xml:space="preserve"> Opcja wyświetlania okna wyników jest włączona.</w:t>
      </w:r>
    </w:p>
    <w:p w14:paraId="12E78E15" w14:textId="6AD003CB" w:rsidR="00D54538" w:rsidRDefault="00D54538" w:rsidP="00D54538">
      <w:pPr>
        <w:ind w:firstLine="0"/>
      </w:pPr>
      <w:r>
        <w:t>Scenariusz główny:</w:t>
      </w:r>
    </w:p>
    <w:p w14:paraId="08834FB1" w14:textId="466B7416" w:rsidR="00AE4D7C" w:rsidRDefault="00AE4D7C" w:rsidP="00AE4D7C">
      <w:pPr>
        <w:pStyle w:val="Akapitzlist"/>
        <w:numPr>
          <w:ilvl w:val="0"/>
          <w:numId w:val="24"/>
        </w:numPr>
      </w:pPr>
      <w:r>
        <w:t>Użytkownik wybiera jeden z wyników w oknie wyników.</w:t>
      </w:r>
    </w:p>
    <w:p w14:paraId="3094F22C" w14:textId="49B97440" w:rsidR="00AE4D7C" w:rsidRDefault="00AE4D7C" w:rsidP="00AE4D7C">
      <w:pPr>
        <w:pStyle w:val="Akapitzlist"/>
        <w:numPr>
          <w:ilvl w:val="0"/>
          <w:numId w:val="24"/>
        </w:numPr>
      </w:pPr>
      <w:r>
        <w:t>Zostaje wyświetlon</w:t>
      </w:r>
      <w:r w:rsidR="006A7F2E">
        <w:t>e okienko</w:t>
      </w:r>
      <w:r>
        <w:t xml:space="preserve"> z informacjami na temat wyniku.</w:t>
      </w:r>
    </w:p>
    <w:p w14:paraId="5D1B56A7" w14:textId="46B59989" w:rsidR="00AE4D7C" w:rsidRDefault="00AE4D7C" w:rsidP="00AE4D7C">
      <w:pPr>
        <w:pStyle w:val="Akapitzlist"/>
        <w:numPr>
          <w:ilvl w:val="0"/>
          <w:numId w:val="24"/>
        </w:numPr>
      </w:pPr>
      <w:r>
        <w:t>Użytkownik wybiera opcję „</w:t>
      </w:r>
      <w:proofErr w:type="spellStart"/>
      <w:r>
        <w:t>delete</w:t>
      </w:r>
      <w:proofErr w:type="spellEnd"/>
      <w:r>
        <w:t xml:space="preserve"> </w:t>
      </w:r>
      <w:proofErr w:type="spellStart"/>
      <w:r>
        <w:t>result</w:t>
      </w:r>
      <w:proofErr w:type="spellEnd"/>
      <w:r>
        <w:t>”.</w:t>
      </w:r>
    </w:p>
    <w:p w14:paraId="7CD8283F" w14:textId="60D51E32" w:rsidR="00AE4D7C" w:rsidRDefault="006A7F2E" w:rsidP="00AE4D7C">
      <w:pPr>
        <w:pStyle w:val="Akapitzlist"/>
        <w:numPr>
          <w:ilvl w:val="0"/>
          <w:numId w:val="24"/>
        </w:numPr>
      </w:pPr>
      <w:r>
        <w:t>Okienko</w:t>
      </w:r>
      <w:r w:rsidR="00AE4D7C">
        <w:t xml:space="preserve"> znika, a wybrany wynik zostaje usunięty z bazy danych.</w:t>
      </w:r>
    </w:p>
    <w:p w14:paraId="08C6E3CF" w14:textId="77777777" w:rsidR="00D54538" w:rsidRDefault="00D54538" w:rsidP="00D54538">
      <w:pPr>
        <w:ind w:firstLine="0"/>
      </w:pPr>
      <w:r>
        <w:t>Alternatywny przebieg:</w:t>
      </w:r>
    </w:p>
    <w:p w14:paraId="1D745C8D" w14:textId="569A0401" w:rsidR="00AE4D7C" w:rsidRDefault="00AE4D7C" w:rsidP="00AE4D7C">
      <w:r>
        <w:t>3.A.1. Użytkownik wybiera opcję „</w:t>
      </w:r>
      <w:proofErr w:type="spellStart"/>
      <w:r>
        <w:t>close</w:t>
      </w:r>
      <w:proofErr w:type="spellEnd"/>
      <w:r>
        <w:t xml:space="preserve">” dla </w:t>
      </w:r>
      <w:r w:rsidR="006A7F2E">
        <w:t>okienka</w:t>
      </w:r>
      <w:r>
        <w:t>.</w:t>
      </w:r>
    </w:p>
    <w:p w14:paraId="140F5395" w14:textId="3681B5E6" w:rsidR="00AE4D7C" w:rsidRDefault="00AE4D7C" w:rsidP="00AE4D7C">
      <w:r>
        <w:t xml:space="preserve">3.A.2. </w:t>
      </w:r>
      <w:r w:rsidR="006A7F2E">
        <w:t xml:space="preserve">Okienko </w:t>
      </w:r>
      <w:r>
        <w:t>znika.</w:t>
      </w:r>
    </w:p>
    <w:p w14:paraId="10BE3300" w14:textId="4FE92EEA" w:rsidR="00D54538" w:rsidRDefault="00D54538" w:rsidP="00D54538">
      <w:pPr>
        <w:ind w:firstLine="0"/>
      </w:pPr>
      <w:r>
        <w:t>Warunek końcowy:</w:t>
      </w:r>
      <w:r w:rsidR="00AE4D7C">
        <w:t xml:space="preserve"> Wybrany wynik jest usunięty i nie jest widoczny na liście wyników.</w:t>
      </w:r>
    </w:p>
    <w:p w14:paraId="30F3FF22" w14:textId="77777777" w:rsidR="00C73B52" w:rsidRPr="00C56DF3" w:rsidRDefault="00C73B52" w:rsidP="00086E5A">
      <w:pPr>
        <w:rPr>
          <w:b/>
          <w:bCs/>
        </w:rPr>
      </w:pPr>
    </w:p>
    <w:p w14:paraId="309A75DD" w14:textId="3E790CDD" w:rsidR="00C56DF3" w:rsidRPr="00C56DF3" w:rsidRDefault="00C56DF3" w:rsidP="00C56DF3">
      <w:pPr>
        <w:pStyle w:val="Akapitzlist"/>
        <w:numPr>
          <w:ilvl w:val="0"/>
          <w:numId w:val="24"/>
        </w:numPr>
        <w:rPr>
          <w:b/>
          <w:bCs/>
        </w:rPr>
      </w:pPr>
      <w:r w:rsidRPr="00C56DF3">
        <w:rPr>
          <w:b/>
          <w:bCs/>
        </w:rPr>
        <w:t>Zmiana</w:t>
      </w:r>
      <w:r>
        <w:rPr>
          <w:b/>
          <w:bCs/>
        </w:rPr>
        <w:t xml:space="preserve"> szczegółów</w:t>
      </w:r>
      <w:r w:rsidRPr="00C56DF3">
        <w:rPr>
          <w:b/>
          <w:bCs/>
        </w:rPr>
        <w:t xml:space="preserve"> wyniku</w:t>
      </w:r>
    </w:p>
    <w:p w14:paraId="7FEF3974" w14:textId="6704721B" w:rsidR="00C56DF3" w:rsidRDefault="00C56DF3" w:rsidP="00C56DF3">
      <w:pPr>
        <w:ind w:firstLine="0"/>
      </w:pPr>
      <w:r>
        <w:t>Aktor: Użytkownik</w:t>
      </w:r>
    </w:p>
    <w:p w14:paraId="177C0B95" w14:textId="77777777" w:rsidR="00C56DF3" w:rsidRDefault="00C56DF3" w:rsidP="00C56DF3">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0CD51119" w14:textId="77777777" w:rsidR="00C56DF3" w:rsidRDefault="00C56DF3" w:rsidP="00C56DF3">
      <w:pPr>
        <w:ind w:firstLine="0"/>
      </w:pPr>
      <w:r>
        <w:t>Scenariusz główny:</w:t>
      </w:r>
    </w:p>
    <w:p w14:paraId="64FDA7DF" w14:textId="7A503BD6" w:rsidR="00C56DF3" w:rsidRDefault="00C56DF3" w:rsidP="00C56DF3">
      <w:pPr>
        <w:pStyle w:val="Akapitzlist"/>
        <w:numPr>
          <w:ilvl w:val="0"/>
          <w:numId w:val="25"/>
        </w:numPr>
      </w:pPr>
      <w:r>
        <w:t>Użytkownik wybiera jeden z wyników w oknie wyników.</w:t>
      </w:r>
    </w:p>
    <w:p w14:paraId="721E1443" w14:textId="0B54A7E3" w:rsidR="00C56DF3" w:rsidRDefault="00C56DF3" w:rsidP="00C56DF3">
      <w:pPr>
        <w:pStyle w:val="Akapitzlist"/>
        <w:numPr>
          <w:ilvl w:val="0"/>
          <w:numId w:val="25"/>
        </w:numPr>
      </w:pPr>
      <w:r>
        <w:t>Zostaje wyświetlon</w:t>
      </w:r>
      <w:r w:rsidR="006A7F2E">
        <w:t xml:space="preserve">e okienko </w:t>
      </w:r>
      <w:r>
        <w:t>z informacjami na temat wyniku.</w:t>
      </w:r>
    </w:p>
    <w:p w14:paraId="06FC5105" w14:textId="1F8D150B" w:rsidR="00C56DF3" w:rsidRDefault="00C56DF3" w:rsidP="00C56DF3">
      <w:pPr>
        <w:pStyle w:val="Akapitzlist"/>
        <w:numPr>
          <w:ilvl w:val="0"/>
          <w:numId w:val="25"/>
        </w:numPr>
      </w:pPr>
      <w:r>
        <w:t>Użytkownik zaznacza lub odznacza jedną z opcji „+2 (</w:t>
      </w:r>
      <w:proofErr w:type="spellStart"/>
      <w:r>
        <w:t>inspection</w:t>
      </w:r>
      <w:proofErr w:type="spellEnd"/>
      <w:r>
        <w:t xml:space="preserve">)”, „+2 (one </w:t>
      </w:r>
      <w:proofErr w:type="spellStart"/>
      <w:r>
        <w:t>turn</w:t>
      </w:r>
      <w:proofErr w:type="spellEnd"/>
      <w:r>
        <w:t>)” lub „DNF”.</w:t>
      </w:r>
    </w:p>
    <w:p w14:paraId="2D191FDE" w14:textId="7CDBBB49" w:rsidR="00C56DF3" w:rsidRDefault="00C56DF3" w:rsidP="00C56DF3">
      <w:pPr>
        <w:pStyle w:val="Akapitzlist"/>
        <w:numPr>
          <w:ilvl w:val="0"/>
          <w:numId w:val="25"/>
        </w:numPr>
      </w:pPr>
      <w:r>
        <w:lastRenderedPageBreak/>
        <w:t>Zmiana dotycząca wyniku zostaje zapisana w bazie danych.</w:t>
      </w:r>
    </w:p>
    <w:p w14:paraId="470F8DF4" w14:textId="74491EA6" w:rsidR="00C56DF3" w:rsidRDefault="00C56DF3" w:rsidP="00C56DF3">
      <w:pPr>
        <w:pStyle w:val="Akapitzlist"/>
        <w:numPr>
          <w:ilvl w:val="0"/>
          <w:numId w:val="25"/>
        </w:numPr>
      </w:pPr>
      <w:r>
        <w:t>Użytkownik wybiera opcję „</w:t>
      </w:r>
      <w:proofErr w:type="spellStart"/>
      <w:r>
        <w:t>close</w:t>
      </w:r>
      <w:proofErr w:type="spellEnd"/>
      <w:r>
        <w:t xml:space="preserve">” dla </w:t>
      </w:r>
      <w:r w:rsidR="006A7F2E">
        <w:t>okienka</w:t>
      </w:r>
      <w:r>
        <w:t>.</w:t>
      </w:r>
    </w:p>
    <w:p w14:paraId="18BCD7E7" w14:textId="5E6FC93E" w:rsidR="00C56DF3" w:rsidRDefault="006A7F2E" w:rsidP="00C56DF3">
      <w:pPr>
        <w:pStyle w:val="Akapitzlist"/>
        <w:numPr>
          <w:ilvl w:val="0"/>
          <w:numId w:val="25"/>
        </w:numPr>
      </w:pPr>
      <w:r>
        <w:t xml:space="preserve">Okienko </w:t>
      </w:r>
      <w:r w:rsidR="00C56DF3">
        <w:t>znika.</w:t>
      </w:r>
    </w:p>
    <w:p w14:paraId="1FB37D68" w14:textId="77777777" w:rsidR="00C56DF3" w:rsidRDefault="00C56DF3" w:rsidP="00C56DF3">
      <w:pPr>
        <w:ind w:firstLine="0"/>
      </w:pPr>
      <w:r>
        <w:t>Alternatywny przebieg:</w:t>
      </w:r>
    </w:p>
    <w:p w14:paraId="43DEB302" w14:textId="03C80F21" w:rsidR="00C56DF3" w:rsidRDefault="00C56DF3" w:rsidP="00C56DF3">
      <w:r>
        <w:t>3.A.1. Użytkownik wybiera opcję „</w:t>
      </w:r>
      <w:proofErr w:type="spellStart"/>
      <w:r>
        <w:t>close</w:t>
      </w:r>
      <w:proofErr w:type="spellEnd"/>
      <w:r>
        <w:t xml:space="preserve">” dla </w:t>
      </w:r>
      <w:r w:rsidR="006A7F2E">
        <w:t>okienka</w:t>
      </w:r>
      <w:r>
        <w:t xml:space="preserve"> bez dokonywania zmiany.</w:t>
      </w:r>
    </w:p>
    <w:p w14:paraId="51861E5B" w14:textId="30F62C5A" w:rsidR="00C56DF3" w:rsidRDefault="00C56DF3" w:rsidP="00C56DF3">
      <w:r>
        <w:t xml:space="preserve">3.A.2. </w:t>
      </w:r>
      <w:r w:rsidR="006A7F2E">
        <w:t xml:space="preserve">Okienko </w:t>
      </w:r>
      <w:r>
        <w:t>znika.</w:t>
      </w:r>
    </w:p>
    <w:p w14:paraId="21475F9A" w14:textId="71953D5A" w:rsidR="00C56DF3" w:rsidRDefault="00C56DF3" w:rsidP="00C56DF3">
      <w:pPr>
        <w:ind w:firstLine="0"/>
      </w:pPr>
      <w:r>
        <w:t>Warunek końcowy: Zmiana dotycząca wyniku jest zapisana oraz widoczna na liście wyników.</w:t>
      </w:r>
    </w:p>
    <w:p w14:paraId="6BF840B2" w14:textId="77777777" w:rsidR="00C709B1" w:rsidRPr="00C56DF3" w:rsidRDefault="00C709B1" w:rsidP="00C709B1">
      <w:pPr>
        <w:rPr>
          <w:b/>
          <w:bCs/>
        </w:rPr>
      </w:pPr>
    </w:p>
    <w:p w14:paraId="2DD6DBB6" w14:textId="6CFE4021" w:rsidR="00C709B1" w:rsidRPr="00C56DF3" w:rsidRDefault="00C709B1" w:rsidP="00C709B1">
      <w:pPr>
        <w:pStyle w:val="Akapitzlist"/>
        <w:numPr>
          <w:ilvl w:val="0"/>
          <w:numId w:val="24"/>
        </w:numPr>
        <w:rPr>
          <w:b/>
          <w:bCs/>
        </w:rPr>
      </w:pPr>
      <w:r>
        <w:rPr>
          <w:b/>
          <w:bCs/>
        </w:rPr>
        <w:t>Wyświetlenie informacji na temat wyniku</w:t>
      </w:r>
    </w:p>
    <w:p w14:paraId="26B79016" w14:textId="77777777" w:rsidR="00C709B1" w:rsidRDefault="00C709B1" w:rsidP="00C709B1">
      <w:pPr>
        <w:ind w:firstLine="0"/>
      </w:pPr>
      <w:r>
        <w:t>Aktor: Użytkownik</w:t>
      </w:r>
    </w:p>
    <w:p w14:paraId="6B1F73F5" w14:textId="77777777" w:rsidR="00C709B1" w:rsidRDefault="00C709B1" w:rsidP="00C709B1">
      <w:pPr>
        <w:ind w:firstLine="0"/>
      </w:pPr>
      <w:r>
        <w:t xml:space="preserve">Warunki wstępne: </w:t>
      </w:r>
      <w:r w:rsidRPr="00C73B52">
        <w:t>Użytkownik ma uruchomione narzędzie. Narzędzie wyświetla ekran stopera</w:t>
      </w:r>
      <w:r>
        <w:t xml:space="preserve"> w jednej z zakładek</w:t>
      </w:r>
      <w:r w:rsidRPr="00C73B52">
        <w:t>.</w:t>
      </w:r>
      <w:r>
        <w:t xml:space="preserve"> Opcja wyświetlania okna wyników jest włączona.</w:t>
      </w:r>
    </w:p>
    <w:p w14:paraId="30B06149" w14:textId="77777777" w:rsidR="00C709B1" w:rsidRDefault="00C709B1" w:rsidP="00C709B1">
      <w:pPr>
        <w:ind w:firstLine="0"/>
      </w:pPr>
      <w:r>
        <w:t>Scenariusz główny:</w:t>
      </w:r>
    </w:p>
    <w:p w14:paraId="7990FAEB" w14:textId="51C1B316" w:rsidR="00C709B1" w:rsidRDefault="00C709B1" w:rsidP="00C709B1">
      <w:pPr>
        <w:pStyle w:val="Akapitzlist"/>
        <w:numPr>
          <w:ilvl w:val="0"/>
          <w:numId w:val="32"/>
        </w:numPr>
      </w:pPr>
      <w:r>
        <w:t>Użytkownik wybiera jeden z wyników w oknie wyników.</w:t>
      </w:r>
    </w:p>
    <w:p w14:paraId="7F948075" w14:textId="4DF6ACEC" w:rsidR="00C709B1" w:rsidRDefault="00C709B1" w:rsidP="00C709B1">
      <w:pPr>
        <w:pStyle w:val="Akapitzlist"/>
        <w:numPr>
          <w:ilvl w:val="0"/>
          <w:numId w:val="32"/>
        </w:numPr>
      </w:pPr>
      <w:r>
        <w:t>Zostaje wyświetlone okienko z informacjami na temat wyniku.</w:t>
      </w:r>
    </w:p>
    <w:p w14:paraId="37BAF5AE" w14:textId="35BF7BF5" w:rsidR="00C709B1" w:rsidRDefault="00C709B1" w:rsidP="00C709B1">
      <w:pPr>
        <w:ind w:firstLine="0"/>
      </w:pPr>
      <w:r>
        <w:t>Warunek końcowy: Okienko z</w:t>
      </w:r>
      <w:r w:rsidR="00C70969">
        <w:t xml:space="preserve"> informacjami na temat wyniku jest wyświetlone.</w:t>
      </w:r>
    </w:p>
    <w:p w14:paraId="648E40BD" w14:textId="77777777" w:rsidR="00C56DF3" w:rsidRPr="00C56DF3" w:rsidRDefault="00C56DF3" w:rsidP="00C56DF3">
      <w:pPr>
        <w:rPr>
          <w:b/>
          <w:bCs/>
        </w:rPr>
      </w:pPr>
    </w:p>
    <w:p w14:paraId="40566EBF" w14:textId="513F62B0" w:rsidR="00C56DF3" w:rsidRPr="00C56DF3" w:rsidRDefault="00C56DF3" w:rsidP="00C709B1">
      <w:pPr>
        <w:pStyle w:val="Akapitzlist"/>
        <w:numPr>
          <w:ilvl w:val="0"/>
          <w:numId w:val="24"/>
        </w:numPr>
        <w:rPr>
          <w:b/>
          <w:bCs/>
        </w:rPr>
      </w:pPr>
      <w:r w:rsidRPr="00C56DF3">
        <w:rPr>
          <w:b/>
          <w:bCs/>
        </w:rPr>
        <w:t>Zmiana stan</w:t>
      </w:r>
      <w:r>
        <w:rPr>
          <w:b/>
          <w:bCs/>
        </w:rPr>
        <w:t>u</w:t>
      </w:r>
      <w:r w:rsidRPr="00C56DF3">
        <w:rPr>
          <w:b/>
          <w:bCs/>
        </w:rPr>
        <w:t xml:space="preserve"> uczenia się algorytmu</w:t>
      </w:r>
    </w:p>
    <w:p w14:paraId="4EE3784B" w14:textId="77777777" w:rsidR="00C56DF3" w:rsidRDefault="00C56DF3" w:rsidP="00C56DF3">
      <w:pPr>
        <w:ind w:firstLine="0"/>
      </w:pPr>
      <w:r>
        <w:t>Aktor: Użytkownik</w:t>
      </w:r>
    </w:p>
    <w:p w14:paraId="078AA619" w14:textId="2C10E706" w:rsidR="00C56DF3" w:rsidRDefault="00C56DF3" w:rsidP="00C56DF3">
      <w:pPr>
        <w:ind w:firstLine="0"/>
      </w:pPr>
      <w:r>
        <w:t xml:space="preserve">Warunki wstępne: </w:t>
      </w:r>
      <w:r w:rsidRPr="00C73B52">
        <w:t xml:space="preserve">Użytkownik ma uruchomione narzędzie. Narzędzie wyświetla ekran </w:t>
      </w:r>
      <w:r>
        <w:t>algorytmów w jednej z zakładek „PLL” lub „OLL”</w:t>
      </w:r>
      <w:r w:rsidRPr="00C73B52">
        <w:t>.</w:t>
      </w:r>
    </w:p>
    <w:p w14:paraId="6D12C02E" w14:textId="77777777" w:rsidR="00C56DF3" w:rsidRDefault="00C56DF3" w:rsidP="00C56DF3">
      <w:pPr>
        <w:ind w:firstLine="0"/>
      </w:pPr>
      <w:r>
        <w:t>Scenariusz główny:</w:t>
      </w:r>
    </w:p>
    <w:p w14:paraId="0363A046" w14:textId="44BA1C15" w:rsidR="00C56DF3" w:rsidRDefault="00C56DF3" w:rsidP="00C56DF3">
      <w:pPr>
        <w:pStyle w:val="Akapitzlist"/>
        <w:numPr>
          <w:ilvl w:val="0"/>
          <w:numId w:val="28"/>
        </w:numPr>
      </w:pPr>
      <w:r>
        <w:t>Użytkownik wybiera jeden z algorytmów na liście algorytmów.</w:t>
      </w:r>
    </w:p>
    <w:p w14:paraId="20083EC6" w14:textId="3BBF824B" w:rsidR="00C56DF3" w:rsidRDefault="00C56DF3" w:rsidP="00C56DF3">
      <w:pPr>
        <w:pStyle w:val="Akapitzlist"/>
        <w:numPr>
          <w:ilvl w:val="0"/>
          <w:numId w:val="28"/>
        </w:numPr>
      </w:pPr>
      <w:r>
        <w:t xml:space="preserve">Użytkownik </w:t>
      </w:r>
      <w:r w:rsidR="004A63EC">
        <w:t>klika w wizualizację kostki Rubika dla wybranego algorytmu.</w:t>
      </w:r>
    </w:p>
    <w:p w14:paraId="775D053F" w14:textId="4D41700B" w:rsidR="00C56DF3" w:rsidRDefault="004A63EC" w:rsidP="004A63EC">
      <w:pPr>
        <w:pStyle w:val="Akapitzlist"/>
        <w:numPr>
          <w:ilvl w:val="0"/>
          <w:numId w:val="28"/>
        </w:numPr>
      </w:pPr>
      <w:r>
        <w:t>Stan uczenia się algorytmu zostaje zmieniony na kolejny stan zaawansowania oznaczany przez kolor tła algorytmu, czyli z „nieznane”, na „obecnie uczone”, z „obecnie uczone” na „nauczone” oraz z „nauczone” z powrotem na „nieznane”.</w:t>
      </w:r>
    </w:p>
    <w:p w14:paraId="6BDDE919" w14:textId="77777777" w:rsidR="004A63EC" w:rsidRDefault="00C56DF3" w:rsidP="004A63EC">
      <w:pPr>
        <w:pStyle w:val="Akapitzlist"/>
        <w:numPr>
          <w:ilvl w:val="0"/>
          <w:numId w:val="28"/>
        </w:numPr>
      </w:pPr>
      <w:r>
        <w:t xml:space="preserve">Zmiana </w:t>
      </w:r>
      <w:r w:rsidR="004A63EC">
        <w:t>stanu uczenia się algorytmu zostaje zapisana w bazie danych.</w:t>
      </w:r>
    </w:p>
    <w:p w14:paraId="10C66E2A" w14:textId="10DB96AA" w:rsidR="00C56DF3" w:rsidRDefault="00C56DF3" w:rsidP="004A63EC">
      <w:pPr>
        <w:ind w:firstLine="0"/>
      </w:pPr>
      <w:r>
        <w:t xml:space="preserve">Warunek końcowy: Zmiana dotycząca </w:t>
      </w:r>
      <w:r w:rsidR="004A63EC">
        <w:t xml:space="preserve">stanu uczenia się algorytmu </w:t>
      </w:r>
      <w:r>
        <w:t>jest zapisana oraz widoczna na liście</w:t>
      </w:r>
      <w:r w:rsidR="004A63EC">
        <w:t xml:space="preserve"> algorytmów</w:t>
      </w:r>
      <w:r>
        <w:t>.</w:t>
      </w:r>
    </w:p>
    <w:p w14:paraId="245075A3" w14:textId="77777777" w:rsidR="006A7F2E" w:rsidRPr="00C56DF3" w:rsidRDefault="006A7F2E" w:rsidP="006A7F2E">
      <w:pPr>
        <w:rPr>
          <w:b/>
          <w:bCs/>
        </w:rPr>
      </w:pPr>
    </w:p>
    <w:p w14:paraId="3DBDC0F0" w14:textId="5BE38989" w:rsidR="006A7F2E" w:rsidRPr="00C56DF3" w:rsidRDefault="006A7F2E" w:rsidP="00C709B1">
      <w:pPr>
        <w:pStyle w:val="Akapitzlist"/>
        <w:numPr>
          <w:ilvl w:val="0"/>
          <w:numId w:val="24"/>
        </w:numPr>
        <w:rPr>
          <w:b/>
          <w:bCs/>
        </w:rPr>
      </w:pPr>
      <w:r w:rsidRPr="00C56DF3">
        <w:rPr>
          <w:b/>
          <w:bCs/>
        </w:rPr>
        <w:t xml:space="preserve">Zmiana </w:t>
      </w:r>
      <w:r>
        <w:rPr>
          <w:b/>
          <w:bCs/>
        </w:rPr>
        <w:t>ustawień</w:t>
      </w:r>
    </w:p>
    <w:p w14:paraId="339F7F0B" w14:textId="77777777" w:rsidR="006A7F2E" w:rsidRDefault="006A7F2E" w:rsidP="006A7F2E">
      <w:pPr>
        <w:ind w:firstLine="0"/>
      </w:pPr>
      <w:r>
        <w:t>Aktor: Użytkownik</w:t>
      </w:r>
    </w:p>
    <w:p w14:paraId="08D9AA42" w14:textId="494561F9" w:rsidR="006A7F2E" w:rsidRDefault="006A7F2E" w:rsidP="006A7F2E">
      <w:pPr>
        <w:ind w:firstLine="0"/>
      </w:pPr>
      <w:r>
        <w:t xml:space="preserve">Warunki wstępne: </w:t>
      </w:r>
      <w:r w:rsidRPr="00C73B52">
        <w:t xml:space="preserve">Użytkownik ma uruchomione narzędzie. Narzędzie wyświetla ekran </w:t>
      </w:r>
      <w:r>
        <w:t>stopera lub algorytmów</w:t>
      </w:r>
      <w:r w:rsidRPr="00C73B52">
        <w:t>.</w:t>
      </w:r>
    </w:p>
    <w:p w14:paraId="2165509D" w14:textId="77777777" w:rsidR="006A7F2E" w:rsidRDefault="006A7F2E" w:rsidP="006A7F2E">
      <w:pPr>
        <w:ind w:firstLine="0"/>
      </w:pPr>
      <w:r>
        <w:t>Scenariusz główny:</w:t>
      </w:r>
    </w:p>
    <w:p w14:paraId="46D25813" w14:textId="35D2191B" w:rsidR="006A7F2E" w:rsidRDefault="006A7F2E" w:rsidP="006A7F2E">
      <w:pPr>
        <w:pStyle w:val="Akapitzlist"/>
        <w:numPr>
          <w:ilvl w:val="0"/>
          <w:numId w:val="30"/>
        </w:numPr>
      </w:pPr>
      <w:r>
        <w:t>Użytkownik wybiera opcję „</w:t>
      </w:r>
      <w:proofErr w:type="spellStart"/>
      <w:r>
        <w:t>settings</w:t>
      </w:r>
      <w:proofErr w:type="spellEnd"/>
      <w:r>
        <w:t>”.</w:t>
      </w:r>
    </w:p>
    <w:p w14:paraId="0E899DDB" w14:textId="0624CF0B" w:rsidR="006A7F2E" w:rsidRDefault="006A7F2E" w:rsidP="006A7F2E">
      <w:pPr>
        <w:pStyle w:val="Akapitzlist"/>
        <w:numPr>
          <w:ilvl w:val="0"/>
          <w:numId w:val="30"/>
        </w:numPr>
      </w:pPr>
      <w:r>
        <w:t>Zostaje otworzone okienko z listą dostępnych ustawień.</w:t>
      </w:r>
    </w:p>
    <w:p w14:paraId="040DAF8F" w14:textId="7E9B7B9E" w:rsidR="006A7F2E" w:rsidRDefault="006A7F2E" w:rsidP="006A7F2E">
      <w:pPr>
        <w:pStyle w:val="Akapitzlist"/>
        <w:numPr>
          <w:ilvl w:val="0"/>
          <w:numId w:val="30"/>
        </w:numPr>
      </w:pPr>
      <w:r>
        <w:t>Użytkownik zaznacza lub odznacza wybrane ustawienia.</w:t>
      </w:r>
    </w:p>
    <w:p w14:paraId="208B4AD8" w14:textId="292C431F" w:rsidR="006A7F2E" w:rsidRDefault="006A7F2E" w:rsidP="006A7F2E">
      <w:pPr>
        <w:pStyle w:val="Akapitzlist"/>
        <w:numPr>
          <w:ilvl w:val="0"/>
          <w:numId w:val="30"/>
        </w:numPr>
      </w:pPr>
      <w:r>
        <w:t>Zmiana dotycząca ustawień zostaje zapisana w bazie danych.</w:t>
      </w:r>
    </w:p>
    <w:p w14:paraId="185DBDAD" w14:textId="2CE661BB" w:rsidR="006A7F2E" w:rsidRDefault="006A7F2E" w:rsidP="006A7F2E">
      <w:pPr>
        <w:pStyle w:val="Akapitzlist"/>
        <w:numPr>
          <w:ilvl w:val="0"/>
          <w:numId w:val="30"/>
        </w:numPr>
      </w:pPr>
      <w:r>
        <w:t>Użytkownik wybiera opcję „</w:t>
      </w:r>
      <w:proofErr w:type="spellStart"/>
      <w:r>
        <w:t>close</w:t>
      </w:r>
      <w:proofErr w:type="spellEnd"/>
      <w:r>
        <w:t>” dla okienka.</w:t>
      </w:r>
    </w:p>
    <w:p w14:paraId="5C252733" w14:textId="3C76258C" w:rsidR="006A7F2E" w:rsidRDefault="006A7F2E" w:rsidP="006A7F2E">
      <w:pPr>
        <w:pStyle w:val="Akapitzlist"/>
        <w:numPr>
          <w:ilvl w:val="0"/>
          <w:numId w:val="30"/>
        </w:numPr>
      </w:pPr>
      <w:r>
        <w:t>Okienko znika, a wybrany wynik zostaje usunięty z bazy danych.</w:t>
      </w:r>
    </w:p>
    <w:p w14:paraId="4460BB35" w14:textId="77777777" w:rsidR="006A7F2E" w:rsidRDefault="006A7F2E" w:rsidP="006A7F2E">
      <w:pPr>
        <w:ind w:firstLine="0"/>
      </w:pPr>
      <w:r>
        <w:t>Alternatywny przebieg:</w:t>
      </w:r>
    </w:p>
    <w:p w14:paraId="4DFABBAA" w14:textId="25C5C29C" w:rsidR="006A7F2E" w:rsidRDefault="006A7F2E" w:rsidP="006A7F2E">
      <w:r>
        <w:t>3.A.1. Użytkownik wybiera opcję „</w:t>
      </w:r>
      <w:proofErr w:type="spellStart"/>
      <w:r>
        <w:t>close</w:t>
      </w:r>
      <w:proofErr w:type="spellEnd"/>
      <w:r>
        <w:t>” dla okienka bez dokonywania zmian.</w:t>
      </w:r>
    </w:p>
    <w:p w14:paraId="5FBF2E51" w14:textId="46E94F45" w:rsidR="006A7F2E" w:rsidRDefault="006A7F2E" w:rsidP="006A7F2E">
      <w:r>
        <w:t>3.A.2. Okienko znika.</w:t>
      </w:r>
    </w:p>
    <w:p w14:paraId="17961E70" w14:textId="1C32C562" w:rsidR="006A7F2E" w:rsidRDefault="006A7F2E" w:rsidP="006A7F2E">
      <w:pPr>
        <w:ind w:firstLine="0"/>
      </w:pPr>
      <w:r>
        <w:t>Warunek końcowy: Zmiana dotycząca ustawień jest zapisana oraz zastosowana.</w:t>
      </w:r>
    </w:p>
    <w:p w14:paraId="017C8605" w14:textId="77777777" w:rsidR="000E2018" w:rsidRPr="00C56DF3" w:rsidRDefault="000E2018" w:rsidP="000E2018">
      <w:pPr>
        <w:rPr>
          <w:b/>
          <w:bCs/>
        </w:rPr>
      </w:pPr>
    </w:p>
    <w:p w14:paraId="212E0C3D" w14:textId="7CC9880A" w:rsidR="000E2018" w:rsidRPr="00C56DF3" w:rsidRDefault="000E2018" w:rsidP="000E2018">
      <w:pPr>
        <w:pStyle w:val="Akapitzlist"/>
        <w:numPr>
          <w:ilvl w:val="0"/>
          <w:numId w:val="24"/>
        </w:numPr>
        <w:rPr>
          <w:b/>
          <w:bCs/>
        </w:rPr>
      </w:pPr>
      <w:r>
        <w:rPr>
          <w:b/>
          <w:bCs/>
        </w:rPr>
        <w:t>Wyświetlenie sekcji pomocy</w:t>
      </w:r>
    </w:p>
    <w:p w14:paraId="7E985042" w14:textId="77777777" w:rsidR="000E2018" w:rsidRDefault="000E2018" w:rsidP="000E2018">
      <w:pPr>
        <w:ind w:firstLine="0"/>
      </w:pPr>
      <w:r>
        <w:t>Aktor: Użytkownik</w:t>
      </w:r>
    </w:p>
    <w:p w14:paraId="344BDFFD" w14:textId="781377F4" w:rsidR="000E2018" w:rsidRDefault="000E2018" w:rsidP="000E2018">
      <w:pPr>
        <w:ind w:firstLine="0"/>
      </w:pPr>
      <w:r>
        <w:lastRenderedPageBreak/>
        <w:t xml:space="preserve">Warunki wstępne: </w:t>
      </w:r>
      <w:r w:rsidRPr="00C73B52">
        <w:t xml:space="preserve">Użytkownik ma uruchomione narzędzie. Narzędzie wyświetla ekran </w:t>
      </w:r>
      <w:r>
        <w:t>stopera lub algorytmów</w:t>
      </w:r>
      <w:r w:rsidRPr="00C73B52">
        <w:t>.</w:t>
      </w:r>
    </w:p>
    <w:p w14:paraId="5DDCAD46" w14:textId="77777777" w:rsidR="000E2018" w:rsidRDefault="000E2018" w:rsidP="000E2018">
      <w:pPr>
        <w:ind w:firstLine="0"/>
      </w:pPr>
      <w:r>
        <w:t>Scenariusz główny:</w:t>
      </w:r>
    </w:p>
    <w:p w14:paraId="75F03164" w14:textId="7B6F4905" w:rsidR="000E2018" w:rsidRDefault="000E2018" w:rsidP="000E2018">
      <w:pPr>
        <w:pStyle w:val="Akapitzlist"/>
        <w:numPr>
          <w:ilvl w:val="0"/>
          <w:numId w:val="33"/>
        </w:numPr>
      </w:pPr>
      <w:r>
        <w:t xml:space="preserve">Użytkownik wybiera </w:t>
      </w:r>
      <w:r w:rsidR="00DA0DF6">
        <w:t>opcję „</w:t>
      </w:r>
      <w:proofErr w:type="spellStart"/>
      <w:r w:rsidR="00DA0DF6">
        <w:t>help</w:t>
      </w:r>
      <w:proofErr w:type="spellEnd"/>
      <w:r w:rsidR="00DA0DF6">
        <w:t>”</w:t>
      </w:r>
      <w:r>
        <w:t>.</w:t>
      </w:r>
    </w:p>
    <w:p w14:paraId="1AA3B6CD" w14:textId="2821126A" w:rsidR="000E2018" w:rsidRDefault="000E2018" w:rsidP="000E2018">
      <w:pPr>
        <w:pStyle w:val="Akapitzlist"/>
        <w:numPr>
          <w:ilvl w:val="0"/>
          <w:numId w:val="33"/>
        </w:numPr>
      </w:pPr>
      <w:r>
        <w:t xml:space="preserve">Zostaje wyświetlone okienko z </w:t>
      </w:r>
      <w:r w:rsidR="00DA0DF6">
        <w:t>sekcją pomocy</w:t>
      </w:r>
      <w:r>
        <w:t>.</w:t>
      </w:r>
    </w:p>
    <w:p w14:paraId="15A8987D" w14:textId="50E8F042" w:rsidR="000E2018" w:rsidRDefault="000E2018" w:rsidP="000E2018">
      <w:pPr>
        <w:ind w:firstLine="0"/>
      </w:pPr>
      <w:r>
        <w:t xml:space="preserve">Warunek końcowy: Okienko </w:t>
      </w:r>
      <w:r w:rsidR="00DA0DF6">
        <w:t xml:space="preserve">z sekcją pomocy </w:t>
      </w:r>
      <w:r>
        <w:t>jest wyświetlone.</w:t>
      </w:r>
    </w:p>
    <w:p w14:paraId="2F69720A" w14:textId="77777777" w:rsidR="004870F8" w:rsidRPr="00C56DF3" w:rsidRDefault="004870F8" w:rsidP="004870F8">
      <w:pPr>
        <w:rPr>
          <w:b/>
          <w:bCs/>
        </w:rPr>
      </w:pPr>
    </w:p>
    <w:p w14:paraId="7361A287" w14:textId="02AE571C" w:rsidR="004870F8" w:rsidRPr="004870F8" w:rsidRDefault="004870F8" w:rsidP="004870F8">
      <w:pPr>
        <w:pStyle w:val="Akapitzlist"/>
        <w:numPr>
          <w:ilvl w:val="0"/>
          <w:numId w:val="24"/>
        </w:numPr>
        <w:rPr>
          <w:b/>
          <w:bCs/>
        </w:rPr>
      </w:pPr>
      <w:r w:rsidRPr="004870F8">
        <w:rPr>
          <w:b/>
          <w:bCs/>
        </w:rPr>
        <w:t>Zmiana orientacji wyświetlan</w:t>
      </w:r>
      <w:r w:rsidR="006469F8">
        <w:rPr>
          <w:b/>
          <w:bCs/>
        </w:rPr>
        <w:t>ych</w:t>
      </w:r>
      <w:r w:rsidRPr="004870F8">
        <w:rPr>
          <w:b/>
          <w:bCs/>
        </w:rPr>
        <w:t xml:space="preserve"> </w:t>
      </w:r>
      <w:proofErr w:type="spellStart"/>
      <w:r w:rsidRPr="004870F8">
        <w:rPr>
          <w:b/>
          <w:bCs/>
        </w:rPr>
        <w:t>kostk</w:t>
      </w:r>
      <w:r w:rsidR="006469F8">
        <w:rPr>
          <w:b/>
          <w:bCs/>
        </w:rPr>
        <w:t>ek</w:t>
      </w:r>
      <w:proofErr w:type="spellEnd"/>
      <w:r w:rsidRPr="004870F8">
        <w:rPr>
          <w:b/>
          <w:bCs/>
        </w:rPr>
        <w:t xml:space="preserve"> </w:t>
      </w:r>
      <w:r w:rsidR="006469F8">
        <w:rPr>
          <w:b/>
          <w:bCs/>
        </w:rPr>
        <w:t xml:space="preserve">Rubika </w:t>
      </w:r>
      <w:r w:rsidRPr="004870F8">
        <w:rPr>
          <w:b/>
          <w:bCs/>
        </w:rPr>
        <w:t>na liście algorytmów</w:t>
      </w:r>
    </w:p>
    <w:p w14:paraId="30D07285" w14:textId="578BCFED" w:rsidR="004870F8" w:rsidRDefault="004870F8" w:rsidP="004870F8">
      <w:pPr>
        <w:ind w:firstLine="0"/>
      </w:pPr>
      <w:r>
        <w:t>Aktor: Użytkownik</w:t>
      </w:r>
    </w:p>
    <w:p w14:paraId="47C6209F" w14:textId="53F7D9D8" w:rsidR="004870F8" w:rsidRDefault="004870F8" w:rsidP="004870F8">
      <w:pPr>
        <w:ind w:firstLine="0"/>
      </w:pPr>
      <w:r>
        <w:t xml:space="preserve">Warunki wstępne: </w:t>
      </w:r>
      <w:r w:rsidRPr="00C73B52">
        <w:t xml:space="preserve">Użytkownik ma uruchomione narzędzie. Narzędzie wyświetla ekran </w:t>
      </w:r>
      <w:r>
        <w:t>algorytmów</w:t>
      </w:r>
      <w:r w:rsidRPr="00C73B52">
        <w:t>.</w:t>
      </w:r>
    </w:p>
    <w:p w14:paraId="16DE5878" w14:textId="77777777" w:rsidR="004870F8" w:rsidRDefault="004870F8" w:rsidP="004870F8">
      <w:pPr>
        <w:ind w:firstLine="0"/>
      </w:pPr>
      <w:r>
        <w:t>Scenariusz główny:</w:t>
      </w:r>
    </w:p>
    <w:p w14:paraId="6AF4ABDD" w14:textId="5343898C" w:rsidR="004870F8" w:rsidRDefault="004870F8" w:rsidP="004870F8">
      <w:pPr>
        <w:pStyle w:val="Akapitzlist"/>
        <w:numPr>
          <w:ilvl w:val="0"/>
          <w:numId w:val="34"/>
        </w:numPr>
      </w:pPr>
      <w:r>
        <w:t xml:space="preserve">Użytkownik </w:t>
      </w:r>
      <w:r w:rsidR="006469F8">
        <w:t>wybiera</w:t>
      </w:r>
      <w:r>
        <w:t xml:space="preserve"> jeden z </w:t>
      </w:r>
      <w:r w:rsidR="006469F8">
        <w:t xml:space="preserve">sześciu kolorowych </w:t>
      </w:r>
      <w:r>
        <w:t xml:space="preserve">przycisków </w:t>
      </w:r>
      <w:r w:rsidR="006469F8">
        <w:t xml:space="preserve">pod sekcją „top </w:t>
      </w:r>
      <w:proofErr w:type="spellStart"/>
      <w:r w:rsidR="006469F8">
        <w:t>color</w:t>
      </w:r>
      <w:proofErr w:type="spellEnd"/>
      <w:r w:rsidR="006469F8">
        <w:t>”</w:t>
      </w:r>
      <w:r>
        <w:t>.</w:t>
      </w:r>
    </w:p>
    <w:p w14:paraId="477226EF" w14:textId="61D36D50" w:rsidR="004870F8" w:rsidRDefault="006469F8" w:rsidP="004870F8">
      <w:pPr>
        <w:pStyle w:val="Akapitzlist"/>
        <w:numPr>
          <w:ilvl w:val="0"/>
          <w:numId w:val="34"/>
        </w:numPr>
      </w:pPr>
      <w:r>
        <w:t xml:space="preserve">Orientacja wyświetlanych kostek Rubika na liście algorytmów zostaje dostosowana do wybranego koloru górnej ściany, a kolorowe przyciski pod sekcją „front </w:t>
      </w:r>
      <w:proofErr w:type="spellStart"/>
      <w:r>
        <w:t>color</w:t>
      </w:r>
      <w:proofErr w:type="spellEnd"/>
      <w:r>
        <w:t>” zostają ograniczone do czterech dostępnych</w:t>
      </w:r>
      <w:r w:rsidR="004870F8">
        <w:t>.</w:t>
      </w:r>
    </w:p>
    <w:p w14:paraId="3C7149CC" w14:textId="6EBB6877" w:rsidR="006469F8" w:rsidRDefault="006469F8" w:rsidP="006469F8">
      <w:pPr>
        <w:pStyle w:val="Akapitzlist"/>
        <w:numPr>
          <w:ilvl w:val="0"/>
          <w:numId w:val="34"/>
        </w:numPr>
      </w:pPr>
      <w:r>
        <w:t xml:space="preserve">Użytkownik wybiera jeden z czterech kolorowych przycisków pod sekcją „front </w:t>
      </w:r>
      <w:proofErr w:type="spellStart"/>
      <w:r>
        <w:t>color</w:t>
      </w:r>
      <w:proofErr w:type="spellEnd"/>
      <w:r>
        <w:t>”.</w:t>
      </w:r>
    </w:p>
    <w:p w14:paraId="4F0AE198" w14:textId="21C37495" w:rsidR="006469F8" w:rsidRDefault="006469F8" w:rsidP="0015145C">
      <w:pPr>
        <w:pStyle w:val="Akapitzlist"/>
        <w:numPr>
          <w:ilvl w:val="0"/>
          <w:numId w:val="34"/>
        </w:numPr>
      </w:pPr>
      <w:r>
        <w:t>Orientacja wyświetlanych kostek na liście algorytmów zostaje dostosowana do wybranego koloru górnej i przedniej ściany.</w:t>
      </w:r>
    </w:p>
    <w:p w14:paraId="3B49B8EC" w14:textId="420790B9" w:rsidR="006469F8" w:rsidRDefault="004870F8" w:rsidP="006469F8">
      <w:pPr>
        <w:ind w:firstLine="0"/>
      </w:pPr>
      <w:r>
        <w:t>Warunek końcowy:</w:t>
      </w:r>
      <w:r w:rsidR="006469F8">
        <w:t xml:space="preserve"> Orientacja wyświetlanych kostek Rubika na liście algorytmów jest dostosowana do wybranych kolorów górnej i przedniej ściany.</w:t>
      </w:r>
    </w:p>
    <w:p w14:paraId="67C16FB9" w14:textId="77777777" w:rsidR="007F2243" w:rsidRPr="007F2243" w:rsidRDefault="007F2243" w:rsidP="00664FC6">
      <w:pPr>
        <w:ind w:firstLine="0"/>
      </w:pPr>
    </w:p>
    <w:p w14:paraId="2B092ED1" w14:textId="501FADF5" w:rsidR="00664FC6" w:rsidRDefault="00D106D2" w:rsidP="007C63FF">
      <w:pPr>
        <w:pStyle w:val="Nagwek2"/>
        <w:ind w:hanging="578"/>
      </w:pPr>
      <w:bookmarkStart w:id="28" w:name="_Toc156934213"/>
      <w:r>
        <w:t>Wybór technologii</w:t>
      </w:r>
      <w:bookmarkEnd w:id="28"/>
    </w:p>
    <w:p w14:paraId="0F147D39" w14:textId="77A3570B" w:rsidR="007C63FF" w:rsidRDefault="007C63FF" w:rsidP="002D23F7">
      <w:pPr>
        <w:pStyle w:val="Nagwek3"/>
      </w:pPr>
      <w:bookmarkStart w:id="29" w:name="_Toc156934214"/>
      <w:r>
        <w:t>Główne technologie</w:t>
      </w:r>
      <w:bookmarkEnd w:id="29"/>
      <w:r>
        <w:t xml:space="preserve"> </w:t>
      </w:r>
    </w:p>
    <w:p w14:paraId="4310C1CE" w14:textId="5BE20FE7" w:rsidR="007C63FF" w:rsidRDefault="00EC59AA" w:rsidP="007C63FF">
      <w:r>
        <w:t xml:space="preserve">W trakcie procesu tworzenia projektu narzędzia kluczowym jest wybór głównych technologii, na których oparte będzie narzędzie. Docelowo narzędzie ma funkcjonować jako aplikacja webowa tak by możliwe było uruchomienie jej w szybki sposób jedynie poprzez przejście pod odpowiedni adres </w:t>
      </w:r>
      <w:proofErr w:type="spellStart"/>
      <w:r>
        <w:t>url</w:t>
      </w:r>
      <w:proofErr w:type="spellEnd"/>
      <w:r>
        <w:t xml:space="preserve"> strony. </w:t>
      </w:r>
      <w:r w:rsidR="00FE0513">
        <w:t xml:space="preserve">Biorąc pod uwagę dotychczasowe założenia na temat narzędzia, sensownym wydaje się być wybranie technologii służącej do tworzenia tak zwanych „Single </w:t>
      </w:r>
      <w:proofErr w:type="spellStart"/>
      <w:r w:rsidR="00FE0513">
        <w:t>Page</w:t>
      </w:r>
      <w:proofErr w:type="spellEnd"/>
      <w:r w:rsidR="00FE0513">
        <w:t xml:space="preserve"> Applications” czyli aplikacji </w:t>
      </w:r>
      <w:proofErr w:type="spellStart"/>
      <w:r w:rsidR="00FE0513">
        <w:t>jednostronnicowych</w:t>
      </w:r>
      <w:proofErr w:type="spellEnd"/>
      <w:r w:rsidR="00FE0513">
        <w:t xml:space="preserve">, opartych tylko o jeden plik HTML i wymagających tylko jednego załadowania podczas uruchamiania aplikacji. </w:t>
      </w:r>
      <w:r w:rsidR="00EF207B">
        <w:t xml:space="preserve">Z tych powodów </w:t>
      </w:r>
      <w:r w:rsidR="000A335C">
        <w:t>zdecydowano w pracy</w:t>
      </w:r>
      <w:r w:rsidR="00EF207B">
        <w:t xml:space="preserve"> na wybranie technologii React.js. </w:t>
      </w:r>
    </w:p>
    <w:p w14:paraId="7CD7C133" w14:textId="2D663149" w:rsidR="007C63FF" w:rsidRDefault="00EF207B" w:rsidP="007C63FF">
      <w:r>
        <w:t xml:space="preserve">React.js </w:t>
      </w:r>
      <w:r w:rsidR="00237BC4">
        <w:t xml:space="preserve">jest darmową biblioteką języka Java </w:t>
      </w:r>
      <w:proofErr w:type="spellStart"/>
      <w:r w:rsidR="00237BC4">
        <w:t>Script</w:t>
      </w:r>
      <w:proofErr w:type="spellEnd"/>
      <w:r w:rsidR="00237BC4">
        <w:t xml:space="preserve"> rozwijaną głównie przez firmę Meta. Biblioteka ta służy do </w:t>
      </w:r>
      <w:r w:rsidR="002E6CA6">
        <w:t xml:space="preserve">budowania dynamicznych i interaktywnych </w:t>
      </w:r>
      <w:r w:rsidR="00237BC4">
        <w:t>interfejsów</w:t>
      </w:r>
      <w:r w:rsidR="00C13BBC">
        <w:t>, w tym</w:t>
      </w:r>
      <w:r w:rsidR="002E6CA6">
        <w:t xml:space="preserve"> między innymi </w:t>
      </w:r>
      <w:r w:rsidR="00C13BBC">
        <w:t xml:space="preserve">właśnie </w:t>
      </w:r>
      <w:r w:rsidR="002E6CA6" w:rsidRPr="002E6CA6">
        <w:t xml:space="preserve">do budowy jednostronicowych aplikacji. </w:t>
      </w:r>
      <w:r w:rsidR="002E6CA6">
        <w:t xml:space="preserve">React.js jest obecnie uważany za najpopularniejszy </w:t>
      </w:r>
      <w:proofErr w:type="spellStart"/>
      <w:r w:rsidR="002E6CA6">
        <w:t>framework</w:t>
      </w:r>
      <w:proofErr w:type="spellEnd"/>
      <w:r w:rsidR="002E6CA6">
        <w:t xml:space="preserve"> front-</w:t>
      </w:r>
      <w:proofErr w:type="spellStart"/>
      <w:r w:rsidR="002E6CA6">
        <w:t>ednowy</w:t>
      </w:r>
      <w:proofErr w:type="spellEnd"/>
      <w:r w:rsidR="002E6CA6">
        <w:t xml:space="preserve"> wśród deweloperów co zawdzięcza swojej  wydajności, modularności oraz deklaratywnej składni. Istotnym aspektem tego </w:t>
      </w:r>
      <w:proofErr w:type="spellStart"/>
      <w:r w:rsidR="002E6CA6">
        <w:t>frameworku</w:t>
      </w:r>
      <w:proofErr w:type="spellEnd"/>
      <w:r w:rsidR="002E6CA6">
        <w:t xml:space="preserve"> jest koncepcja komponentów. Komponent jest odizolowanym elementem interfejsu, w którym mogą być umieszczane inne komponenty co pozwala na łatwe zarządzanie strukturą interfejsu. Każdy komponent może być wykorzystywany wielokrotnie</w:t>
      </w:r>
      <w:r w:rsidR="00C13BBC">
        <w:t>, a przepływ danych między komponentami odbywa się tylko od komponentów nadrzędnych do podrzędnych co ułatwia kontrolowanie przepływu danych i ich śledzenie.</w:t>
      </w:r>
      <w:r w:rsidR="00500EED">
        <w:t xml:space="preserve"> </w:t>
      </w:r>
      <w:r w:rsidR="005453FA">
        <w:t xml:space="preserve">Komponenty można podzielić na komponenty stanowe i bezstanowe. Komponenty bezstanowe służą do </w:t>
      </w:r>
      <w:proofErr w:type="spellStart"/>
      <w:r w:rsidR="005453FA">
        <w:t>renderowania</w:t>
      </w:r>
      <w:proofErr w:type="spellEnd"/>
      <w:r w:rsidR="005453FA">
        <w:t xml:space="preserve"> interfejsu użytkownika na podstawie przekazanych im informacji, natomiast komponenty stanowe posiadają stan i są odpowiedzialne za zarządzanie nim. </w:t>
      </w:r>
      <w:r w:rsidR="00500EED">
        <w:t xml:space="preserve">Każdy komponent jest definiowany w kodzie w postaci funkcji języka Java </w:t>
      </w:r>
      <w:proofErr w:type="spellStart"/>
      <w:r w:rsidR="00500EED">
        <w:t>Script</w:t>
      </w:r>
      <w:proofErr w:type="spellEnd"/>
      <w:r w:rsidR="00500EED">
        <w:t>, która przyjmuje pojedynczy argument „</w:t>
      </w:r>
      <w:proofErr w:type="spellStart"/>
      <w:r w:rsidR="00500EED">
        <w:t>props</w:t>
      </w:r>
      <w:proofErr w:type="spellEnd"/>
      <w:r w:rsidR="00500EED">
        <w:t xml:space="preserve">” oraz zwraca kod komponentu, zazwyczaj w postaci kodu JSX. JSX to rozszerzenie języka Java </w:t>
      </w:r>
      <w:proofErr w:type="spellStart"/>
      <w:r w:rsidR="00500EED">
        <w:t>Script</w:t>
      </w:r>
      <w:proofErr w:type="spellEnd"/>
      <w:r w:rsidR="00500EED">
        <w:t xml:space="preserve"> pozwalające na </w:t>
      </w:r>
      <w:r w:rsidR="00500EED">
        <w:lastRenderedPageBreak/>
        <w:t xml:space="preserve">definiowanie znaczników HTML w kodzie Java </w:t>
      </w:r>
      <w:proofErr w:type="spellStart"/>
      <w:r w:rsidR="00500EED">
        <w:t>Script</w:t>
      </w:r>
      <w:proofErr w:type="spellEnd"/>
      <w:r w:rsidR="00500EED">
        <w:t xml:space="preserve"> co znacznie upraszcza proces tworzenia elementów interfejsu.</w:t>
      </w:r>
      <w:r w:rsidR="004A2D28">
        <w:t xml:space="preserve"> Kolejnym istotnym aspektem jest wykorzystanie przez React.js wirtualnej wersji obiektowego modelu dokumentu (ang. </w:t>
      </w:r>
      <w:proofErr w:type="spellStart"/>
      <w:r w:rsidR="004A2D28">
        <w:t>Document</w:t>
      </w:r>
      <w:proofErr w:type="spellEnd"/>
      <w:r w:rsidR="004A2D28">
        <w:t xml:space="preserve"> Object Model, DOM) do skutecznego zarządzania aktualizowaniem interfejsu. Zamiast bezpośrednio zarządzać rzeczywistym drzewem DOM, React.js porównuje wirtualny DOM utworzony w swojej pamięci z rzeczywistym i wprowadza zmiany tylko w niezbędnych miejscach, co w efekcie daje zwiększoną wydajność.</w:t>
      </w:r>
    </w:p>
    <w:p w14:paraId="2C08089B" w14:textId="77777777" w:rsidR="00BC7E82" w:rsidRDefault="000A335C" w:rsidP="007C63FF">
      <w:r>
        <w:t xml:space="preserve">Ze względu na użycie </w:t>
      </w:r>
      <w:proofErr w:type="spellStart"/>
      <w:r>
        <w:t>frameworka</w:t>
      </w:r>
      <w:proofErr w:type="spellEnd"/>
      <w:r>
        <w:t xml:space="preserve"> React.js </w:t>
      </w:r>
      <w:r w:rsidR="00C703ED">
        <w:t>należy również wspomnieć o konieczności wykorzystania języka HTML, dzięki któremu możliwe będzie zdefiniowanie struktury strony dla aplikacji.</w:t>
      </w:r>
    </w:p>
    <w:p w14:paraId="458B3925" w14:textId="3F4A9A23" w:rsidR="000A335C" w:rsidRDefault="00C703ED" w:rsidP="007C63FF">
      <w:r>
        <w:t xml:space="preserve">W celu zapewnienia obecnych standardów w narzędziu zostanie wykorzystany język </w:t>
      </w:r>
      <w:r w:rsidR="00BC7E82">
        <w:t xml:space="preserve">arkuszy stylów </w:t>
      </w:r>
      <w:r>
        <w:t>CSS</w:t>
      </w:r>
      <w:r w:rsidR="00BC7E82">
        <w:t>. Jest to język pozwalający na określanie właściwości znaczników HTML, takich jak kolor, rozmiar, położenie i wiele innych. Zastosowanie go umożliwia oddzielenie treści od prezentacji i zdefiniowanie wyglądu strony w jednym miejscu.</w:t>
      </w:r>
    </w:p>
    <w:p w14:paraId="53D52D90" w14:textId="77777777" w:rsidR="00C13BBC" w:rsidRPr="002E6CA6" w:rsidRDefault="00C13BBC" w:rsidP="00500EED">
      <w:pPr>
        <w:ind w:firstLine="0"/>
      </w:pPr>
    </w:p>
    <w:p w14:paraId="347D7D61" w14:textId="3DB2CAA2" w:rsidR="00664FC6" w:rsidRDefault="007C63FF" w:rsidP="002D23F7">
      <w:pPr>
        <w:pStyle w:val="Nagwek3"/>
      </w:pPr>
      <w:bookmarkStart w:id="30" w:name="_Toc156934215"/>
      <w:r>
        <w:t>Baza danych</w:t>
      </w:r>
      <w:bookmarkEnd w:id="30"/>
    </w:p>
    <w:p w14:paraId="54751C4C" w14:textId="2E9D992E" w:rsidR="00EF207B" w:rsidRDefault="003252B5" w:rsidP="00EF207B">
      <w:r>
        <w:t>Biorąc pod uwagę przyjęte założenia na temat narzędzia</w:t>
      </w:r>
      <w:r w:rsidR="006B4C5B">
        <w:t xml:space="preserve"> można stwierdzić, że nie jest koniecznym aby dane były zbierane na serwerze aplikacji webowej, a dobrym wyjściem jest zbieranie ich lokalnie na urządzeniu użytkownika bez konieczności ciągłego przesyłania, co dodatkowo może wpłynąć na zwiększenie wydajności oraz uniezależni działanie aplikacji od połączenia z siecią.</w:t>
      </w:r>
      <w:r w:rsidR="00EF207B">
        <w:t xml:space="preserve"> Istnieje kilka  rozwiązań stosowanych powszechnie w różnych aplikacjach w</w:t>
      </w:r>
      <w:r w:rsidR="006B4C5B">
        <w:t xml:space="preserve"> takich właśnie sytuacjach</w:t>
      </w:r>
      <w:r w:rsidR="00EF207B">
        <w:t>. Jednym z nich jest „</w:t>
      </w:r>
      <w:proofErr w:type="spellStart"/>
      <w:r w:rsidR="00EF207B">
        <w:t>local</w:t>
      </w:r>
      <w:proofErr w:type="spellEnd"/>
      <w:r w:rsidR="00EF207B">
        <w:t xml:space="preserve"> </w:t>
      </w:r>
      <w:proofErr w:type="spellStart"/>
      <w:r w:rsidR="00EF207B">
        <w:t>storage</w:t>
      </w:r>
      <w:proofErr w:type="spellEnd"/>
      <w:r w:rsidR="00EF207B">
        <w:t>”.</w:t>
      </w:r>
    </w:p>
    <w:p w14:paraId="51737795" w14:textId="39824FB1" w:rsidR="0006481D" w:rsidRDefault="006B4C5B" w:rsidP="00EF207B">
      <w:proofErr w:type="spellStart"/>
      <w:r>
        <w:t>Local</w:t>
      </w:r>
      <w:proofErr w:type="spellEnd"/>
      <w:r>
        <w:t xml:space="preserve"> </w:t>
      </w:r>
      <w:proofErr w:type="spellStart"/>
      <w:r>
        <w:t>storage</w:t>
      </w:r>
      <w:proofErr w:type="spellEnd"/>
      <w:r>
        <w:t xml:space="preserve"> to </w:t>
      </w:r>
      <w:r w:rsidR="004F59D6">
        <w:t xml:space="preserve">określenie pamięci używanej przez przeglądarki internetowe wykorzystywanej przez Java </w:t>
      </w:r>
      <w:proofErr w:type="spellStart"/>
      <w:r w:rsidR="004F59D6">
        <w:t>Script</w:t>
      </w:r>
      <w:proofErr w:type="spellEnd"/>
      <w:r>
        <w:t>.</w:t>
      </w:r>
      <w:r w:rsidR="004F59D6">
        <w:t xml:space="preserve"> Zaletą </w:t>
      </w:r>
      <w:proofErr w:type="spellStart"/>
      <w:r w:rsidR="004F59D6">
        <w:t>local</w:t>
      </w:r>
      <w:proofErr w:type="spellEnd"/>
      <w:r w:rsidR="004F59D6">
        <w:t xml:space="preserve"> </w:t>
      </w:r>
      <w:proofErr w:type="spellStart"/>
      <w:r w:rsidR="004F59D6">
        <w:t>storage</w:t>
      </w:r>
      <w:proofErr w:type="spellEnd"/>
      <w:r w:rsidR="004F59D6">
        <w:t xml:space="preserve"> jest przechowywanie pamięci nawet po zamknięciu przeglądarki</w:t>
      </w:r>
      <w:r w:rsidR="0006481D">
        <w:t xml:space="preserve"> w formie par „klucz - wartość”</w:t>
      </w:r>
      <w:r w:rsidR="004F59D6">
        <w:t xml:space="preserve">. Dzięki temu możliwe jest zapisywanie </w:t>
      </w:r>
      <w:r w:rsidR="0006481D">
        <w:t xml:space="preserve">różnych </w:t>
      </w:r>
      <w:r w:rsidR="004F59D6">
        <w:t>informacji dotyczących aplikacji webow</w:t>
      </w:r>
      <w:r w:rsidR="0006481D">
        <w:t>ych</w:t>
      </w:r>
      <w:r w:rsidR="004F59D6">
        <w:t xml:space="preserve">. </w:t>
      </w:r>
      <w:proofErr w:type="spellStart"/>
      <w:r w:rsidR="004F59D6">
        <w:t>Local</w:t>
      </w:r>
      <w:proofErr w:type="spellEnd"/>
      <w:r w:rsidR="004F59D6">
        <w:t xml:space="preserve"> </w:t>
      </w:r>
      <w:proofErr w:type="spellStart"/>
      <w:r w:rsidR="004F59D6">
        <w:t>storage</w:t>
      </w:r>
      <w:proofErr w:type="spellEnd"/>
      <w:r w:rsidR="004F59D6">
        <w:t xml:space="preserve"> jest dosyć prostym narzędziem, jednakże posiada ono kilka znaczących ograniczeń. </w:t>
      </w:r>
      <w:r w:rsidR="0006481D">
        <w:t xml:space="preserve">Rozmiar pamięci jaka może być przechowana za pomocą </w:t>
      </w:r>
      <w:proofErr w:type="spellStart"/>
      <w:r w:rsidR="0006481D">
        <w:t>local</w:t>
      </w:r>
      <w:proofErr w:type="spellEnd"/>
      <w:r w:rsidR="0006481D">
        <w:t xml:space="preserve"> </w:t>
      </w:r>
      <w:proofErr w:type="spellStart"/>
      <w:r w:rsidR="0006481D">
        <w:t>storage</w:t>
      </w:r>
      <w:proofErr w:type="spellEnd"/>
      <w:r w:rsidR="0006481D">
        <w:t xml:space="preserve"> dla większości współczesnych przeglądarek wynosi 5 MB na domenę. Dodatkowo jedynym typem danych jaki może być przechowywany przez </w:t>
      </w:r>
      <w:proofErr w:type="spellStart"/>
      <w:r w:rsidR="0006481D">
        <w:t>local</w:t>
      </w:r>
      <w:proofErr w:type="spellEnd"/>
      <w:r w:rsidR="0006481D">
        <w:t xml:space="preserve"> </w:t>
      </w:r>
      <w:proofErr w:type="spellStart"/>
      <w:r w:rsidR="0006481D">
        <w:t>storage</w:t>
      </w:r>
      <w:proofErr w:type="spellEnd"/>
      <w:r w:rsidR="0006481D">
        <w:t xml:space="preserve"> jest string, co wymaga dodatko</w:t>
      </w:r>
      <w:r w:rsidR="0000510C">
        <w:t xml:space="preserve">wych konwersji typów danych za każdym razem kiedy chcemy zapisać dane innego typu niż tekstowe, co w pewnym stopniu może tworzyć utrudnienia. Ze względu na swoje cechy </w:t>
      </w:r>
      <w:proofErr w:type="spellStart"/>
      <w:r w:rsidR="0000510C">
        <w:t>local</w:t>
      </w:r>
      <w:proofErr w:type="spellEnd"/>
      <w:r w:rsidR="0000510C">
        <w:t xml:space="preserve"> </w:t>
      </w:r>
      <w:proofErr w:type="spellStart"/>
      <w:r w:rsidR="0000510C">
        <w:t>storage</w:t>
      </w:r>
      <w:proofErr w:type="spellEnd"/>
      <w:r w:rsidR="0000510C">
        <w:t xml:space="preserve"> jest idealnym wyborem na zapisywanie </w:t>
      </w:r>
      <w:r w:rsidR="0066005A">
        <w:t xml:space="preserve">informacji, których liczba jest stała i nieduża, takich jak ustawienia. </w:t>
      </w:r>
    </w:p>
    <w:p w14:paraId="78B5CB17" w14:textId="5CB6DD25" w:rsidR="006B4C5B" w:rsidRDefault="0006481D" w:rsidP="00EF207B">
      <w:r>
        <w:t xml:space="preserve">Z perspektywy tworzonego w pracy narzędzia, w którym zapisywane rekordy uzyskiwanych rezultatów będą się stale zwiększać, limit rozmiaru pamięci może stanowić </w:t>
      </w:r>
      <w:r w:rsidR="0066005A">
        <w:t xml:space="preserve">barierę. Z tego powodu kolejnym wybranym rozwiązaniem będzie </w:t>
      </w:r>
      <w:proofErr w:type="spellStart"/>
      <w:r w:rsidR="0066005A">
        <w:t>IndexedDB</w:t>
      </w:r>
      <w:proofErr w:type="spellEnd"/>
      <w:r w:rsidR="0066005A">
        <w:t xml:space="preserve">. Jest to przeglądarkowa baza danych </w:t>
      </w:r>
      <w:proofErr w:type="spellStart"/>
      <w:r w:rsidR="0066005A">
        <w:t>NoSQL</w:t>
      </w:r>
      <w:proofErr w:type="spellEnd"/>
      <w:r w:rsidR="0066005A">
        <w:t xml:space="preserve">. Pozwala ona na przechowywanie większych ilości danych i umożliwia bardziej zaawansowane operacje niż </w:t>
      </w:r>
      <w:proofErr w:type="spellStart"/>
      <w:r w:rsidR="0066005A">
        <w:t>local</w:t>
      </w:r>
      <w:proofErr w:type="spellEnd"/>
      <w:r w:rsidR="0066005A">
        <w:t xml:space="preserve"> </w:t>
      </w:r>
      <w:proofErr w:type="spellStart"/>
      <w:r w:rsidR="0066005A">
        <w:t>storage</w:t>
      </w:r>
      <w:proofErr w:type="spellEnd"/>
      <w:r w:rsidR="00430DAA">
        <w:t>.</w:t>
      </w:r>
    </w:p>
    <w:p w14:paraId="042B4BD0" w14:textId="7876CFBA" w:rsidR="006837F3" w:rsidRPr="00EF207B" w:rsidRDefault="006837F3" w:rsidP="00AA580D">
      <w:pPr>
        <w:ind w:firstLine="0"/>
        <w:jc w:val="center"/>
      </w:pPr>
    </w:p>
    <w:p w14:paraId="058F3796" w14:textId="7642C16E" w:rsidR="007C63FF" w:rsidRDefault="007C63FF" w:rsidP="007C63FF">
      <w:pPr>
        <w:pStyle w:val="Nagwek3"/>
      </w:pPr>
      <w:bookmarkStart w:id="31" w:name="_Toc156934216"/>
      <w:r>
        <w:t>Narzędzia wspomagające</w:t>
      </w:r>
      <w:bookmarkEnd w:id="31"/>
    </w:p>
    <w:p w14:paraId="071809FB" w14:textId="77777777" w:rsidR="00B04245" w:rsidRDefault="00FD4C7F" w:rsidP="007C63FF">
      <w:r>
        <w:t>W celu zapewnienia wydajności pracy nad tworzeniem narzędzia konieczne jest zastosowanie rozwiązań wspomagających, które usprawnią pracę z kodem.</w:t>
      </w:r>
    </w:p>
    <w:p w14:paraId="4C1CBD19" w14:textId="220DD102" w:rsidR="007C63FF" w:rsidRDefault="00FD4C7F" w:rsidP="007C63FF">
      <w:r>
        <w:t xml:space="preserve">Jako zintegrowane środowisko programistyczne (and. </w:t>
      </w:r>
      <w:proofErr w:type="spellStart"/>
      <w:r>
        <w:t>Integrated</w:t>
      </w:r>
      <w:proofErr w:type="spellEnd"/>
      <w:r>
        <w:t xml:space="preserve"> Development Environment, IDE) zostanie wykorzystane narzędzie </w:t>
      </w:r>
      <w:proofErr w:type="spellStart"/>
      <w:r>
        <w:t>WebStorm</w:t>
      </w:r>
      <w:proofErr w:type="spellEnd"/>
      <w:r>
        <w:t xml:space="preserve"> 2023 od firmy </w:t>
      </w:r>
      <w:proofErr w:type="spellStart"/>
      <w:r>
        <w:t>JetBrains</w:t>
      </w:r>
      <w:proofErr w:type="spellEnd"/>
      <w:r>
        <w:t xml:space="preserve">. Narzędzie to ułatwia pracę z kodem poprzez </w:t>
      </w:r>
      <w:r w:rsidR="00B04245">
        <w:t xml:space="preserve">między innymi </w:t>
      </w:r>
      <w:r>
        <w:t xml:space="preserve">dynamiczne oznaczanie poszczególnych części kodu odpowiednim kolorem, dynamiczne sugerowanie wpisywanych nazw </w:t>
      </w:r>
      <w:r w:rsidR="00B04245">
        <w:t xml:space="preserve">wraz z autouzupełnianiem, zaawansowane narzędzia do debugowania czy integrację z </w:t>
      </w:r>
      <w:r w:rsidR="00B04245">
        <w:lastRenderedPageBreak/>
        <w:t>popularnymi systemami kontroli wersji</w:t>
      </w:r>
      <w:r>
        <w:t xml:space="preserve">. Jest to jedno z wielu IDE firmy </w:t>
      </w:r>
      <w:proofErr w:type="spellStart"/>
      <w:r>
        <w:t>JetBrains</w:t>
      </w:r>
      <w:proofErr w:type="spellEnd"/>
      <w:r>
        <w:t xml:space="preserve"> </w:t>
      </w:r>
      <w:r w:rsidR="00B04245">
        <w:t>przeznaczone</w:t>
      </w:r>
      <w:r>
        <w:t xml:space="preserve"> głównie do pracy w</w:t>
      </w:r>
      <w:r w:rsidR="00B04245">
        <w:t xml:space="preserve"> języku</w:t>
      </w:r>
      <w:r>
        <w:t xml:space="preserve"> Java </w:t>
      </w:r>
      <w:proofErr w:type="spellStart"/>
      <w:r>
        <w:t>Script</w:t>
      </w:r>
      <w:proofErr w:type="spellEnd"/>
      <w:r>
        <w:t xml:space="preserve"> </w:t>
      </w:r>
      <w:r w:rsidR="00B04245">
        <w:t xml:space="preserve">oraz w innych powiązanych z Java </w:t>
      </w:r>
      <w:proofErr w:type="spellStart"/>
      <w:r w:rsidR="00B04245">
        <w:t>Scipt</w:t>
      </w:r>
      <w:proofErr w:type="spellEnd"/>
      <w:r w:rsidR="00B04245">
        <w:t xml:space="preserve"> technologii, w tym w React.js. </w:t>
      </w:r>
    </w:p>
    <w:p w14:paraId="68A3D1D3" w14:textId="77646751" w:rsidR="00664FC6" w:rsidRDefault="00B04245" w:rsidP="00664FC6">
      <w:pPr>
        <w:rPr>
          <w:noProof/>
        </w:rPr>
      </w:pPr>
      <w:r>
        <w:t xml:space="preserve">Jako system kontroli wersji zostanie zastosowany Git. Jest to obecnie najpopularniejsze rozwiązanie umożliwiające zapisywanie postępów pracy tworzenia oprogramowania. Dzięki </w:t>
      </w:r>
      <w:proofErr w:type="spellStart"/>
      <w:r>
        <w:t>Git’owi</w:t>
      </w:r>
      <w:proofErr w:type="spellEnd"/>
      <w:r>
        <w:t xml:space="preserve"> praca nad tworzeniem narzędzia będzie przebiegać bardziej efektywnie. Git pozwoli na bardziej bezpieczne wprowadzanie zmian oraz kolejnych elementów aplikacji, bez obawy o utratę działającej wersji aplikacji. Możliw</w:t>
      </w:r>
      <w:r w:rsidR="00C51A9A">
        <w:t>e</w:t>
      </w:r>
      <w:r>
        <w:t xml:space="preserve"> również będzie łatwe zapisywanie postępów pracy w zdalnym repozytorium GitHub</w:t>
      </w:r>
      <w:r w:rsidR="00C51A9A">
        <w:t xml:space="preserve"> co da możliwość pracy nad aplikacją z dowolnego urządzenia.</w:t>
      </w:r>
      <w:r w:rsidR="00AA580D" w:rsidRPr="00AA580D">
        <w:rPr>
          <w:noProof/>
        </w:rPr>
        <w:t xml:space="preserve"> </w:t>
      </w:r>
    </w:p>
    <w:p w14:paraId="4EEAD1C5" w14:textId="6F002DE7" w:rsidR="00AA580D" w:rsidRDefault="00AA580D" w:rsidP="00664FC6"/>
    <w:p w14:paraId="65C9EDA1" w14:textId="77777777" w:rsidR="009A35C9" w:rsidRDefault="009A35C9" w:rsidP="00664FC6"/>
    <w:p w14:paraId="598DFAD7" w14:textId="5BE97444" w:rsidR="00B04245" w:rsidRPr="00664FC6" w:rsidRDefault="00AA580D" w:rsidP="00AA580D">
      <w:pPr>
        <w:jc w:val="center"/>
      </w:pPr>
      <w:r>
        <w:rPr>
          <w:noProof/>
        </w:rPr>
        <mc:AlternateContent>
          <mc:Choice Requires="wpg">
            <w:drawing>
              <wp:inline distT="0" distB="0" distL="0" distR="0" wp14:anchorId="261E4F23" wp14:editId="361DD68E">
                <wp:extent cx="3618865" cy="3310191"/>
                <wp:effectExtent l="0" t="0" r="635" b="5080"/>
                <wp:docPr id="1999483449" name="Grupa 4"/>
                <wp:cNvGraphicFramePr/>
                <a:graphic xmlns:a="http://schemas.openxmlformats.org/drawingml/2006/main">
                  <a:graphicData uri="http://schemas.microsoft.com/office/word/2010/wordprocessingGroup">
                    <wpg:wgp>
                      <wpg:cNvGrpSpPr/>
                      <wpg:grpSpPr>
                        <a:xfrm>
                          <a:off x="0" y="0"/>
                          <a:ext cx="3618865" cy="3310191"/>
                          <a:chOff x="0" y="0"/>
                          <a:chExt cx="3618865" cy="3310191"/>
                        </a:xfrm>
                      </wpg:grpSpPr>
                      <pic:pic xmlns:pic="http://schemas.openxmlformats.org/drawingml/2006/picture">
                        <pic:nvPicPr>
                          <pic:cNvPr id="949409391" name="Obraz 3"/>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18865" cy="2536190"/>
                          </a:xfrm>
                          <a:prstGeom prst="rect">
                            <a:avLst/>
                          </a:prstGeom>
                          <a:noFill/>
                          <a:ln>
                            <a:noFill/>
                          </a:ln>
                        </pic:spPr>
                      </pic:pic>
                      <wps:wsp>
                        <wps:cNvPr id="2138753725" name="Pole tekstowe 1"/>
                        <wps:cNvSpPr txBox="1"/>
                        <wps:spPr>
                          <a:xfrm>
                            <a:off x="0" y="2590191"/>
                            <a:ext cx="3618000" cy="720000"/>
                          </a:xfrm>
                          <a:prstGeom prst="rect">
                            <a:avLst/>
                          </a:prstGeom>
                          <a:solidFill>
                            <a:prstClr val="white"/>
                          </a:solidFill>
                          <a:ln>
                            <a:noFill/>
                          </a:ln>
                        </wps:spPr>
                        <wps:txbx>
                          <w:txbxContent>
                            <w:p w14:paraId="4E5CDF25" w14:textId="53B3477B" w:rsidR="00AA580D" w:rsidRPr="00B338BA" w:rsidRDefault="00AA580D" w:rsidP="00AA580D">
                              <w:pPr>
                                <w:pStyle w:val="Legenda"/>
                                <w:rPr>
                                  <w:noProof/>
                                  <w:sz w:val="24"/>
                                </w:rPr>
                              </w:pPr>
                              <w:r>
                                <w:t xml:space="preserve">Rysunek </w:t>
                              </w:r>
                              <w:fldSimple w:instr=" STYLEREF 1 \s ">
                                <w:r w:rsidR="00E766A2">
                                  <w:rPr>
                                    <w:noProof/>
                                  </w:rPr>
                                  <w:t>4</w:t>
                                </w:r>
                              </w:fldSimple>
                              <w:r w:rsidR="00E766A2">
                                <w:t>.</w:t>
                              </w:r>
                              <w:fldSimple w:instr=" SEQ Rysunek \* ARABIC \s 1 ">
                                <w:r w:rsidR="00E766A2">
                                  <w:rPr>
                                    <w:noProof/>
                                  </w:rPr>
                                  <w:t>1</w:t>
                                </w:r>
                              </w:fldSimple>
                              <w:r>
                                <w:t xml:space="preserve"> Architektura narzędzi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61E4F23" id="Grupa 4" o:spid="_x0000_s1049" style="width:284.95pt;height:260.65pt;mso-position-horizontal-relative:char;mso-position-vertical-relative:line" coordsize="36188,33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">
                <v:shape id="Obraz 3" o:spid="_x0000_s1050" type="#_x0000_t75" style="position:absolute;width:36188;height:253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">
                  <v:imagedata r:id="rId30" o:title=""/>
                </v:shape>
                <v:shape id="Pole tekstowe 1" o:spid="_x0000_s1051" type="#_x0000_t202" style="position:absolute;top:25901;width:36180;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" stroked="f">
                  <v:textbox inset="0,0,0,0">
                    <w:txbxContent>
                      <w:p w14:paraId="4E5CDF25" w14:textId="53B3477B" w:rsidR="00AA580D" w:rsidRPr="00B338BA" w:rsidRDefault="00AA580D" w:rsidP="00AA580D">
                        <w:pPr>
                          <w:pStyle w:val="Legenda"/>
                          <w:rPr>
                            <w:noProof/>
                            <w:sz w:val="24"/>
                          </w:rPr>
                        </w:pPr>
                        <w:r>
                          <w:t xml:space="preserve">Rysunek </w:t>
                        </w:r>
                        <w:fldSimple w:instr=" STYLEREF 1 \s ">
                          <w:r w:rsidR="00E766A2">
                            <w:rPr>
                              <w:noProof/>
                            </w:rPr>
                            <w:t>4</w:t>
                          </w:r>
                        </w:fldSimple>
                        <w:r w:rsidR="00E766A2">
                          <w:t>.</w:t>
                        </w:r>
                        <w:fldSimple w:instr=" SEQ Rysunek \* ARABIC \s 1 ">
                          <w:r w:rsidR="00E766A2">
                            <w:rPr>
                              <w:noProof/>
                            </w:rPr>
                            <w:t>1</w:t>
                          </w:r>
                        </w:fldSimple>
                        <w:r>
                          <w:t xml:space="preserve"> Architektura narzędzia</w:t>
                        </w:r>
                      </w:p>
                    </w:txbxContent>
                  </v:textbox>
                </v:shape>
                <w10:anchorlock/>
              </v:group>
            </w:pict>
          </mc:Fallback>
        </mc:AlternateContent>
      </w:r>
    </w:p>
    <w:p w14:paraId="6ECF181C" w14:textId="39A4873E" w:rsidR="00D106D2" w:rsidRDefault="00D106D2" w:rsidP="00D106D2">
      <w:pPr>
        <w:pStyle w:val="Nagwek2"/>
      </w:pPr>
      <w:bookmarkStart w:id="32" w:name="_Toc156934217"/>
      <w:r>
        <w:t>Architektura narzędzia</w:t>
      </w:r>
      <w:bookmarkEnd w:id="32"/>
    </w:p>
    <w:p w14:paraId="4F80C664" w14:textId="32119C91" w:rsidR="0094613E" w:rsidRDefault="0094613E" w:rsidP="0094613E">
      <w:pPr>
        <w:pStyle w:val="Nagwek3"/>
      </w:pPr>
      <w:bookmarkStart w:id="33" w:name="_Toc156934218"/>
      <w:r>
        <w:t>Struktura aplikacji</w:t>
      </w:r>
      <w:bookmarkEnd w:id="33"/>
    </w:p>
    <w:p w14:paraId="7131132F" w14:textId="0BD24C04" w:rsidR="005D1522" w:rsidRDefault="00E345DC" w:rsidP="005D1522">
      <w:r>
        <w:t>Elementy</w:t>
      </w:r>
      <w:r w:rsidR="005D1522">
        <w:t xml:space="preserve"> składające się na narzędzie można podzielić na dwie warstwy struktury: warstw</w:t>
      </w:r>
      <w:r w:rsidR="008B74D7">
        <w:t>ę</w:t>
      </w:r>
      <w:r w:rsidR="005D1522">
        <w:t xml:space="preserve"> interfejsu oraz warstw</w:t>
      </w:r>
      <w:r w:rsidR="008B74D7">
        <w:t>ę</w:t>
      </w:r>
      <w:r w:rsidR="005D1522">
        <w:t xml:space="preserve"> danych</w:t>
      </w:r>
      <w:r w:rsidR="008B74D7">
        <w:t xml:space="preserve">. </w:t>
      </w:r>
      <w:r w:rsidR="00B00A37">
        <w:t>Diagram obrazujący architekturę narzędzia został przedstawiony na rysunku</w:t>
      </w:r>
      <w:r w:rsidR="00AA580D">
        <w:t xml:space="preserve"> 4.1</w:t>
      </w:r>
      <w:r w:rsidR="00B00A37">
        <w:t>. Poniżej znajduje się opis każdego przepływ</w:t>
      </w:r>
      <w:r w:rsidR="00430DAA">
        <w:t>u</w:t>
      </w:r>
      <w:r w:rsidR="00B00A37">
        <w:t xml:space="preserve"> danych między warstwami narzędzia.</w:t>
      </w:r>
    </w:p>
    <w:p w14:paraId="602A1595" w14:textId="0AE677A5" w:rsidR="00B00A37" w:rsidRDefault="00B00A37" w:rsidP="00B00A37">
      <w:pPr>
        <w:pStyle w:val="Akapitzlist"/>
        <w:numPr>
          <w:ilvl w:val="0"/>
          <w:numId w:val="35"/>
        </w:numPr>
      </w:pPr>
      <w:r>
        <w:t>Dane z pliku arkusza kalkulacyjnego Algorithms.xlsx są importowane do aplikacji w momencie jej uruchamiania.</w:t>
      </w:r>
    </w:p>
    <w:p w14:paraId="4E815AD4" w14:textId="03B512A3" w:rsidR="00A414C0" w:rsidRDefault="00A414C0" w:rsidP="00B00A37">
      <w:pPr>
        <w:pStyle w:val="Akapitzlist"/>
        <w:numPr>
          <w:ilvl w:val="0"/>
          <w:numId w:val="35"/>
        </w:numPr>
      </w:pPr>
      <w:r>
        <w:t xml:space="preserve">W momencie uruchamiania aplikacji dane dotyczące uzyskiwanych wyników z bazy danych </w:t>
      </w:r>
      <w:proofErr w:type="spellStart"/>
      <w:r>
        <w:t>IndexedDB</w:t>
      </w:r>
      <w:proofErr w:type="spellEnd"/>
      <w:r>
        <w:t xml:space="preserve"> są przesyłane do aplikacji, a także są one przesyłane później w każdym momencie wystąpienia zmiany w bazie danych.</w:t>
      </w:r>
    </w:p>
    <w:p w14:paraId="76D0631B" w14:textId="69EC18A6" w:rsidR="00B00A37" w:rsidRDefault="00A414C0" w:rsidP="00B00A37">
      <w:pPr>
        <w:pStyle w:val="Akapitzlist"/>
        <w:numPr>
          <w:ilvl w:val="0"/>
          <w:numId w:val="35"/>
        </w:numPr>
      </w:pPr>
      <w:r>
        <w:t xml:space="preserve">Kiedy użytkownik zatrzymuje czas ułożenia kostki Rubika lub wykonania algorytmu, wynik jest zapisywany do bazy danych </w:t>
      </w:r>
      <w:proofErr w:type="spellStart"/>
      <w:r>
        <w:t>IndexedDB</w:t>
      </w:r>
      <w:proofErr w:type="spellEnd"/>
    </w:p>
    <w:p w14:paraId="737C4FF6" w14:textId="0494C2BE" w:rsidR="00A414C0" w:rsidRDefault="00A414C0" w:rsidP="00B00A37">
      <w:pPr>
        <w:pStyle w:val="Akapitzlist"/>
        <w:numPr>
          <w:ilvl w:val="0"/>
          <w:numId w:val="35"/>
        </w:numPr>
      </w:pPr>
      <w:r>
        <w:t>W momencie uruchamiania aplikacji dane dotyczące ustawień, a także dane dotyczące stanu listy algorytmów</w:t>
      </w:r>
      <w:r w:rsidR="00C77A84">
        <w:t xml:space="preserve"> są przesyłane do aplikacji z narzędzia </w:t>
      </w:r>
      <w:proofErr w:type="spellStart"/>
      <w:r w:rsidR="00C77A84">
        <w:t>local</w:t>
      </w:r>
      <w:proofErr w:type="spellEnd"/>
      <w:r w:rsidR="00C77A84">
        <w:t xml:space="preserve"> </w:t>
      </w:r>
      <w:proofErr w:type="spellStart"/>
      <w:r w:rsidR="00C77A84">
        <w:t>storage</w:t>
      </w:r>
      <w:proofErr w:type="spellEnd"/>
    </w:p>
    <w:p w14:paraId="3E9ADA12" w14:textId="5F34DB29" w:rsidR="00C77A84" w:rsidRDefault="00C77A84" w:rsidP="00B00A37">
      <w:pPr>
        <w:pStyle w:val="Akapitzlist"/>
        <w:numPr>
          <w:ilvl w:val="0"/>
          <w:numId w:val="35"/>
        </w:numPr>
      </w:pPr>
      <w:r>
        <w:t xml:space="preserve">Kiedy użytkownik dokona zmian ustawień lub dokona zmiany dotyczącej listy algorytmów, zmiana jest zapisywana w narzędziu </w:t>
      </w:r>
      <w:proofErr w:type="spellStart"/>
      <w:r>
        <w:t>local</w:t>
      </w:r>
      <w:proofErr w:type="spellEnd"/>
      <w:r>
        <w:t xml:space="preserve"> </w:t>
      </w:r>
      <w:proofErr w:type="spellStart"/>
      <w:r>
        <w:t>storage</w:t>
      </w:r>
      <w:proofErr w:type="spellEnd"/>
    </w:p>
    <w:p w14:paraId="08A94D2A" w14:textId="77777777" w:rsidR="00B00A37" w:rsidRDefault="00B00A37" w:rsidP="00B00A37"/>
    <w:p w14:paraId="406804E5" w14:textId="0FAF176D" w:rsidR="00A04381" w:rsidRPr="005D1522" w:rsidRDefault="00A04381" w:rsidP="00A04381">
      <w:pPr>
        <w:jc w:val="center"/>
      </w:pPr>
      <w:r>
        <w:rPr>
          <w:noProof/>
        </w:rPr>
        <w:lastRenderedPageBreak/>
        <mc:AlternateContent>
          <mc:Choice Requires="wpg">
            <w:drawing>
              <wp:inline distT="0" distB="0" distL="0" distR="0" wp14:anchorId="4B227322" wp14:editId="03A7C495">
                <wp:extent cx="5205730" cy="4080420"/>
                <wp:effectExtent l="0" t="0" r="0" b="0"/>
                <wp:docPr id="200538109" name="Grupa 3"/>
                <wp:cNvGraphicFramePr/>
                <a:graphic xmlns:a="http://schemas.openxmlformats.org/drawingml/2006/main">
                  <a:graphicData uri="http://schemas.microsoft.com/office/word/2010/wordprocessingGroup">
                    <wpg:wgp>
                      <wpg:cNvGrpSpPr/>
                      <wpg:grpSpPr>
                        <a:xfrm>
                          <a:off x="0" y="0"/>
                          <a:ext cx="5205730" cy="4080420"/>
                          <a:chOff x="0" y="0"/>
                          <a:chExt cx="5205730" cy="4080420"/>
                        </a:xfrm>
                      </wpg:grpSpPr>
                      <pic:pic xmlns:pic="http://schemas.openxmlformats.org/drawingml/2006/picture">
                        <pic:nvPicPr>
                          <pic:cNvPr id="141155873" name="Obraz 1"/>
                          <pic:cNvPicPr>
                            <a:picLocks noChangeAspect="1"/>
                          </pic:cNvPicPr>
                        </pic:nvPicPr>
                        <pic:blipFill rotWithShape="1">
                          <a:blip r:embed="rId31" cstate="print">
                            <a:extLst>
                              <a:ext uri="{28A0092B-C50C-407E-A947-70E740481C1C}">
                                <a14:useLocalDpi xmlns:a14="http://schemas.microsoft.com/office/drawing/2010/main" val="0"/>
                              </a:ext>
                            </a:extLst>
                          </a:blip>
                          <a:srcRect l="3485" t="5285" r="3485" b="5285"/>
                          <a:stretch/>
                        </pic:blipFill>
                        <pic:spPr bwMode="auto">
                          <a:xfrm>
                            <a:off x="0" y="0"/>
                            <a:ext cx="5205730" cy="3299460"/>
                          </a:xfrm>
                          <a:prstGeom prst="rect">
                            <a:avLst/>
                          </a:prstGeom>
                          <a:noFill/>
                          <a:ln>
                            <a:noFill/>
                          </a:ln>
                          <a:extLst>
                            <a:ext uri="{53640926-AAD7-44D8-BBD7-CCE9431645EC}">
                              <a14:shadowObscured xmlns:a14="http://schemas.microsoft.com/office/drawing/2010/main"/>
                            </a:ext>
                          </a:extLst>
                        </pic:spPr>
                      </pic:pic>
                      <wps:wsp>
                        <wps:cNvPr id="684662105" name="Pole tekstowe 1"/>
                        <wps:cNvSpPr txBox="1"/>
                        <wps:spPr>
                          <a:xfrm>
                            <a:off x="0" y="3360420"/>
                            <a:ext cx="5205600" cy="720000"/>
                          </a:xfrm>
                          <a:prstGeom prst="rect">
                            <a:avLst/>
                          </a:prstGeom>
                          <a:solidFill>
                            <a:prstClr val="white"/>
                          </a:solidFill>
                          <a:ln>
                            <a:noFill/>
                          </a:ln>
                        </wps:spPr>
                        <wps:txbx>
                          <w:txbxContent>
                            <w:p w14:paraId="322D51FD" w14:textId="0D871B05" w:rsidR="00A04381" w:rsidRPr="00707C24" w:rsidRDefault="00A04381" w:rsidP="00A04381">
                              <w:pPr>
                                <w:pStyle w:val="Legenda"/>
                                <w:rPr>
                                  <w:noProof/>
                                  <w:sz w:val="24"/>
                                </w:rPr>
                              </w:pPr>
                              <w:r>
                                <w:t xml:space="preserve">Rysunek </w:t>
                              </w:r>
                              <w:fldSimple w:instr=" STYLEREF 1 \s ">
                                <w:r w:rsidR="00E766A2">
                                  <w:rPr>
                                    <w:noProof/>
                                  </w:rPr>
                                  <w:t>4</w:t>
                                </w:r>
                              </w:fldSimple>
                              <w:r w:rsidR="00E766A2">
                                <w:t>.</w:t>
                              </w:r>
                              <w:fldSimple w:instr=" SEQ Rysunek \* ARABIC \s 1 ">
                                <w:r w:rsidR="00E766A2">
                                  <w:rPr>
                                    <w:noProof/>
                                  </w:rPr>
                                  <w:t>2</w:t>
                                </w:r>
                              </w:fldSimple>
                              <w:r>
                                <w:t xml:space="preserve"> </w:t>
                              </w:r>
                              <w:r w:rsidRPr="001A2FEB">
                                <w:t xml:space="preserve">Diagram komponentów </w:t>
                              </w:r>
                              <w:proofErr w:type="spellStart"/>
                              <w:r w:rsidRPr="001A2FEB">
                                <w:t>Reac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B227322" id="Grupa 3" o:spid="_x0000_s1052" style="width:409.9pt;height:321.3pt;mso-position-horizontal-relative:char;mso-position-vertical-relative:line" coordsize="52057,408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">
                <v:shape id="Obraz 1" o:spid="_x0000_s1053" type="#_x0000_t75" style="position:absolute;width:52057;height:3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">
                  <v:imagedata r:id="rId32" o:title="" croptop="3464f" cropbottom="3464f" cropleft="2284f" cropright="2284f"/>
                </v:shape>
                <v:shape id="Pole tekstowe 1" o:spid="_x0000_s1054" type="#_x0000_t202" style="position:absolute;top:33604;width:52056;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" stroked="f">
                  <v:textbox inset="0,0,0,0">
                    <w:txbxContent>
                      <w:p w14:paraId="322D51FD" w14:textId="0D871B05" w:rsidR="00A04381" w:rsidRPr="00707C24" w:rsidRDefault="00A04381" w:rsidP="00A04381">
                        <w:pPr>
                          <w:pStyle w:val="Legenda"/>
                          <w:rPr>
                            <w:noProof/>
                            <w:sz w:val="24"/>
                          </w:rPr>
                        </w:pPr>
                        <w:r>
                          <w:t xml:space="preserve">Rysunek </w:t>
                        </w:r>
                        <w:fldSimple w:instr=" STYLEREF 1 \s ">
                          <w:r w:rsidR="00E766A2">
                            <w:rPr>
                              <w:noProof/>
                            </w:rPr>
                            <w:t>4</w:t>
                          </w:r>
                        </w:fldSimple>
                        <w:r w:rsidR="00E766A2">
                          <w:t>.</w:t>
                        </w:r>
                        <w:fldSimple w:instr=" SEQ Rysunek \* ARABIC \s 1 ">
                          <w:r w:rsidR="00E766A2">
                            <w:rPr>
                              <w:noProof/>
                            </w:rPr>
                            <w:t>2</w:t>
                          </w:r>
                        </w:fldSimple>
                        <w:r>
                          <w:t xml:space="preserve"> </w:t>
                        </w:r>
                        <w:r w:rsidRPr="001A2FEB">
                          <w:t xml:space="preserve">Diagram komponentów </w:t>
                        </w:r>
                        <w:proofErr w:type="spellStart"/>
                        <w:r w:rsidRPr="001A2FEB">
                          <w:t>React</w:t>
                        </w:r>
                        <w:proofErr w:type="spellEnd"/>
                      </w:p>
                    </w:txbxContent>
                  </v:textbox>
                </v:shape>
                <w10:anchorlock/>
              </v:group>
            </w:pict>
          </mc:Fallback>
        </mc:AlternateContent>
      </w:r>
    </w:p>
    <w:p w14:paraId="444F085C" w14:textId="361F38AD" w:rsidR="00CC18A5" w:rsidRDefault="003C7F12" w:rsidP="00CC18A5">
      <w:pPr>
        <w:pStyle w:val="Nagwek3"/>
      </w:pPr>
      <w:bookmarkStart w:id="34" w:name="_Toc156934219"/>
      <w:r>
        <w:t>Architektura</w:t>
      </w:r>
      <w:r w:rsidR="00CC18A5">
        <w:t xml:space="preserve"> komponentów </w:t>
      </w:r>
      <w:proofErr w:type="spellStart"/>
      <w:r w:rsidR="00CC18A5">
        <w:t>React</w:t>
      </w:r>
      <w:bookmarkEnd w:id="34"/>
      <w:proofErr w:type="spellEnd"/>
    </w:p>
    <w:p w14:paraId="3773C7FB" w14:textId="77777777" w:rsidR="00F71C22" w:rsidRDefault="00E73D27" w:rsidP="00F71C22">
      <w:r>
        <w:t xml:space="preserve">Na rysunku 4.2 został przedstawiony diagram komponentów </w:t>
      </w:r>
      <w:proofErr w:type="spellStart"/>
      <w:r>
        <w:t>React</w:t>
      </w:r>
      <w:proofErr w:type="spellEnd"/>
      <w:r w:rsidR="00BC29F0">
        <w:t>. Głó</w:t>
      </w:r>
      <w:r w:rsidR="00553FD2">
        <w:t xml:space="preserve">wnym komponentem </w:t>
      </w:r>
      <w:r w:rsidR="00303337">
        <w:t>jest</w:t>
      </w:r>
      <w:r w:rsidR="00553FD2">
        <w:t xml:space="preserve"> </w:t>
      </w:r>
      <w:r w:rsidR="00F10CF3">
        <w:t xml:space="preserve">komponent aplikacji </w:t>
      </w:r>
      <w:proofErr w:type="spellStart"/>
      <w:r w:rsidR="00F10CF3">
        <w:t>App</w:t>
      </w:r>
      <w:proofErr w:type="spellEnd"/>
      <w:r w:rsidR="0083239F">
        <w:t xml:space="preserve">. Ten komponent </w:t>
      </w:r>
      <w:r w:rsidR="00303337">
        <w:t xml:space="preserve">będzie </w:t>
      </w:r>
      <w:r w:rsidR="0083239F">
        <w:t>pozosta</w:t>
      </w:r>
      <w:r w:rsidR="00303337">
        <w:t>wał</w:t>
      </w:r>
      <w:r w:rsidR="0083239F">
        <w:t xml:space="preserve"> </w:t>
      </w:r>
      <w:proofErr w:type="spellStart"/>
      <w:r w:rsidR="0083239F">
        <w:t>wyrenderowany</w:t>
      </w:r>
      <w:proofErr w:type="spellEnd"/>
      <w:r w:rsidR="0083239F">
        <w:t xml:space="preserve"> przez cały czas działania aplikacji od momentu jej uruchomienia </w:t>
      </w:r>
      <w:r w:rsidR="002615E4">
        <w:t>co sprawi, iż</w:t>
      </w:r>
      <w:r w:rsidR="0083239F">
        <w:t xml:space="preserve"> </w:t>
      </w:r>
      <w:r w:rsidR="00303337">
        <w:t xml:space="preserve">będzie mógł </w:t>
      </w:r>
      <w:r w:rsidR="0083239F">
        <w:t>on pełnić funkcję miejsca zarządzania globalnym stanem aplikacji. Dzięki temu, zewnętrzne dane będą mogły być w łatwy sposób udostępniane do innych komponentów z jednego miejsca.</w:t>
      </w:r>
      <w:r w:rsidR="00303337">
        <w:t xml:space="preserve"> Wpływa to na poprawę elastyczności aplikacji w zakresie wprowadzania zmian. Komponentem podrzędnym do komponentu </w:t>
      </w:r>
      <w:proofErr w:type="spellStart"/>
      <w:r w:rsidR="00303337">
        <w:t>App</w:t>
      </w:r>
      <w:proofErr w:type="spellEnd"/>
      <w:r w:rsidR="00303337">
        <w:t xml:space="preserve"> jest </w:t>
      </w:r>
      <w:proofErr w:type="spellStart"/>
      <w:r w:rsidR="00303337">
        <w:t>Popup</w:t>
      </w:r>
      <w:proofErr w:type="spellEnd"/>
      <w:r w:rsidR="00303337">
        <w:t xml:space="preserve"> </w:t>
      </w:r>
      <w:proofErr w:type="spellStart"/>
      <w:r w:rsidR="00303337">
        <w:t>Window</w:t>
      </w:r>
      <w:proofErr w:type="spellEnd"/>
      <w:r w:rsidR="00303337">
        <w:t xml:space="preserve">. Komponent ten jest wykorzystany wielokrotnie. Jego działanie będzie polegało na wyświetlaniu podanej mu zawartości w formie wyskakującego okna. To użycie komponentu jako komponent podrzędny do komponentu </w:t>
      </w:r>
      <w:proofErr w:type="spellStart"/>
      <w:r w:rsidR="00303337">
        <w:t>App</w:t>
      </w:r>
      <w:proofErr w:type="spellEnd"/>
      <w:r w:rsidR="00303337">
        <w:t xml:space="preserve"> będzie odpowiedzialne za wyświetlanie okna ustawień oraz za wyświetlanie okna pomocy.</w:t>
      </w:r>
    </w:p>
    <w:p w14:paraId="40A1F0A3" w14:textId="5AB045D4" w:rsidR="00F71C22" w:rsidRDefault="00303337" w:rsidP="00F71C22">
      <w:r>
        <w:t xml:space="preserve">Kolejnymi komponentami są </w:t>
      </w:r>
      <w:proofErr w:type="spellStart"/>
      <w:r>
        <w:t>Timer</w:t>
      </w:r>
      <w:proofErr w:type="spellEnd"/>
      <w:r>
        <w:t xml:space="preserve"> </w:t>
      </w:r>
      <w:proofErr w:type="spellStart"/>
      <w:r>
        <w:t>Tab</w:t>
      </w:r>
      <w:proofErr w:type="spellEnd"/>
      <w:r>
        <w:t xml:space="preserve"> oraz </w:t>
      </w:r>
      <w:proofErr w:type="spellStart"/>
      <w:r>
        <w:t>Algorithms</w:t>
      </w:r>
      <w:proofErr w:type="spellEnd"/>
      <w:r>
        <w:t xml:space="preserve"> Tab. Będą to dwie oddzielne zakładki w formie </w:t>
      </w:r>
      <w:r w:rsidR="002A2282">
        <w:t>ekranów aplikacji.</w:t>
      </w:r>
    </w:p>
    <w:p w14:paraId="5C9E19B6" w14:textId="41E31B7A" w:rsidR="00303337" w:rsidRDefault="00142361" w:rsidP="00F71C22">
      <w:r>
        <w:t xml:space="preserve">W zakładce </w:t>
      </w:r>
      <w:proofErr w:type="spellStart"/>
      <w:r>
        <w:t>Timer</w:t>
      </w:r>
      <w:proofErr w:type="spellEnd"/>
      <w:r>
        <w:t xml:space="preserve"> </w:t>
      </w:r>
      <w:proofErr w:type="spellStart"/>
      <w:r>
        <w:t>Tab</w:t>
      </w:r>
      <w:proofErr w:type="spellEnd"/>
      <w:r>
        <w:t xml:space="preserve"> użytkownik będzie mógł trenować układanie oraz wykonywanie algorytmów. </w:t>
      </w:r>
      <w:r w:rsidR="002A2282">
        <w:t xml:space="preserve">Komponent </w:t>
      </w:r>
      <w:proofErr w:type="spellStart"/>
      <w:r w:rsidR="002A2282">
        <w:t>Timer</w:t>
      </w:r>
      <w:proofErr w:type="spellEnd"/>
      <w:r w:rsidR="002A2282">
        <w:t xml:space="preserve"> </w:t>
      </w:r>
      <w:proofErr w:type="spellStart"/>
      <w:r w:rsidR="002A2282">
        <w:t>Tab</w:t>
      </w:r>
      <w:proofErr w:type="spellEnd"/>
      <w:r w:rsidR="002A2282">
        <w:t xml:space="preserve"> zawiera podrzędne komponenty takie jak </w:t>
      </w:r>
      <w:proofErr w:type="spellStart"/>
      <w:r w:rsidR="002A2282">
        <w:t>Stats</w:t>
      </w:r>
      <w:proofErr w:type="spellEnd"/>
      <w:r w:rsidR="002A2282">
        <w:t xml:space="preserve"> </w:t>
      </w:r>
      <w:proofErr w:type="spellStart"/>
      <w:r w:rsidR="002A2282">
        <w:t>Window</w:t>
      </w:r>
      <w:proofErr w:type="spellEnd"/>
      <w:r w:rsidR="002A2282">
        <w:t xml:space="preserve">, który będzie </w:t>
      </w:r>
      <w:r>
        <w:t>wyświetlał</w:t>
      </w:r>
      <w:r w:rsidR="002A2282">
        <w:t xml:space="preserve"> statystyk</w:t>
      </w:r>
      <w:r>
        <w:t>i</w:t>
      </w:r>
      <w:r w:rsidR="002A2282">
        <w:t xml:space="preserve"> dotycząc</w:t>
      </w:r>
      <w:r>
        <w:t>e</w:t>
      </w:r>
      <w:r w:rsidR="002A2282">
        <w:t xml:space="preserve"> uzyskiwanych wyników, </w:t>
      </w:r>
      <w:proofErr w:type="spellStart"/>
      <w:r w:rsidR="002A2282">
        <w:t>Scramble</w:t>
      </w:r>
      <w:proofErr w:type="spellEnd"/>
      <w:r w:rsidR="002A2282">
        <w:t xml:space="preserve"> Field, który będzie </w:t>
      </w:r>
      <w:r>
        <w:t xml:space="preserve">wyświetlał </w:t>
      </w:r>
      <w:r w:rsidR="002A2282">
        <w:t>sekwencj</w:t>
      </w:r>
      <w:r>
        <w:t>e</w:t>
      </w:r>
      <w:r w:rsidR="002A2282">
        <w:t xml:space="preserve"> mieszając</w:t>
      </w:r>
      <w:r>
        <w:t>ą</w:t>
      </w:r>
      <w:r w:rsidR="002A2282">
        <w:t xml:space="preserve"> oraz </w:t>
      </w:r>
      <w:proofErr w:type="spellStart"/>
      <w:r w:rsidR="002A2282">
        <w:t>Results</w:t>
      </w:r>
      <w:proofErr w:type="spellEnd"/>
      <w:r w:rsidR="002A2282">
        <w:t xml:space="preserve"> List </w:t>
      </w:r>
      <w:proofErr w:type="spellStart"/>
      <w:r w:rsidR="002A2282">
        <w:t>Window</w:t>
      </w:r>
      <w:proofErr w:type="spellEnd"/>
      <w:r w:rsidR="002A2282">
        <w:t>, który będzie wyświetlał listę uzyskanych wyników.</w:t>
      </w:r>
      <w:r>
        <w:t xml:space="preserve"> Komponent </w:t>
      </w:r>
      <w:proofErr w:type="spellStart"/>
      <w:r>
        <w:t>Results</w:t>
      </w:r>
      <w:proofErr w:type="spellEnd"/>
      <w:r>
        <w:t xml:space="preserve"> List </w:t>
      </w:r>
      <w:proofErr w:type="spellStart"/>
      <w:r>
        <w:t>Window</w:t>
      </w:r>
      <w:proofErr w:type="spellEnd"/>
      <w:r>
        <w:t xml:space="preserve"> będzie zawierał komponent </w:t>
      </w:r>
      <w:proofErr w:type="spellStart"/>
      <w:r>
        <w:t>Popup</w:t>
      </w:r>
      <w:proofErr w:type="spellEnd"/>
      <w:r>
        <w:t xml:space="preserve"> </w:t>
      </w:r>
      <w:proofErr w:type="spellStart"/>
      <w:r>
        <w:t>Window</w:t>
      </w:r>
      <w:proofErr w:type="spellEnd"/>
      <w:r>
        <w:t xml:space="preserve"> przeznaczone do zatwierdzania operacji usuwania wszystkich uzyskanych wyników, tak by użytkownik nie mógł wykonać tej operacji przypadkowo. Lista uzyskanych wyników będzie tak naprawdę składała się z wielu kopii komponentu </w:t>
      </w:r>
      <w:proofErr w:type="spellStart"/>
      <w:r>
        <w:t>Result</w:t>
      </w:r>
      <w:proofErr w:type="spellEnd"/>
      <w:r>
        <w:t xml:space="preserve">. Każdy komponent </w:t>
      </w:r>
      <w:proofErr w:type="spellStart"/>
      <w:r>
        <w:t>Result</w:t>
      </w:r>
      <w:proofErr w:type="spellEnd"/>
      <w:r w:rsidR="00F71C22">
        <w:t xml:space="preserve"> będzie jednym wynikiem na liście, który po kliknięciu otworzy komponent </w:t>
      </w:r>
      <w:proofErr w:type="spellStart"/>
      <w:r w:rsidR="00F71C22">
        <w:t>Popup</w:t>
      </w:r>
      <w:proofErr w:type="spellEnd"/>
      <w:r w:rsidR="00F71C22">
        <w:t xml:space="preserve"> </w:t>
      </w:r>
      <w:proofErr w:type="spellStart"/>
      <w:r w:rsidR="00F71C22">
        <w:t>Window</w:t>
      </w:r>
      <w:proofErr w:type="spellEnd"/>
      <w:r w:rsidR="00F71C22">
        <w:t xml:space="preserve"> zawierający szczegóły danego wyniku.</w:t>
      </w:r>
    </w:p>
    <w:p w14:paraId="78747F9D" w14:textId="49BB0B15" w:rsidR="00F71C22" w:rsidRDefault="00F71C22" w:rsidP="00F71C22">
      <w:r>
        <w:t xml:space="preserve">W zakładce </w:t>
      </w:r>
      <w:proofErr w:type="spellStart"/>
      <w:r>
        <w:t>Algorithms</w:t>
      </w:r>
      <w:proofErr w:type="spellEnd"/>
      <w:r>
        <w:t xml:space="preserve"> </w:t>
      </w:r>
      <w:proofErr w:type="spellStart"/>
      <w:r>
        <w:t>Tab</w:t>
      </w:r>
      <w:proofErr w:type="spellEnd"/>
      <w:r>
        <w:t xml:space="preserve"> będzie wyświetlona lista algorytmów metody CFOP. Każdy algorytm na liście będzie kopią komponentu </w:t>
      </w:r>
      <w:proofErr w:type="spellStart"/>
      <w:r>
        <w:t>Algorithm</w:t>
      </w:r>
      <w:proofErr w:type="spellEnd"/>
      <w:r>
        <w:t xml:space="preserve">. Komponent </w:t>
      </w:r>
      <w:proofErr w:type="spellStart"/>
      <w:r>
        <w:t>Algorithm</w:t>
      </w:r>
      <w:proofErr w:type="spellEnd"/>
      <w:r>
        <w:t xml:space="preserve"> będzie </w:t>
      </w:r>
      <w:r>
        <w:lastRenderedPageBreak/>
        <w:t xml:space="preserve">wyświetlał więc </w:t>
      </w:r>
      <w:r w:rsidR="00803504">
        <w:t xml:space="preserve">dane na temat algorytmu. Za wyświetlanie wizualizacji stanu kostki będzie odpowiadał komponent </w:t>
      </w:r>
      <w:proofErr w:type="spellStart"/>
      <w:r w:rsidR="00803504">
        <w:t>Algorithm</w:t>
      </w:r>
      <w:proofErr w:type="spellEnd"/>
      <w:r w:rsidR="00803504">
        <w:t xml:space="preserve"> Face, a ten będzie złożony z wielu podrzędnych komponentów </w:t>
      </w:r>
      <w:proofErr w:type="spellStart"/>
      <w:r w:rsidR="00803504">
        <w:t>Cube</w:t>
      </w:r>
      <w:proofErr w:type="spellEnd"/>
      <w:r w:rsidR="00803504">
        <w:t xml:space="preserve"> Piece.</w:t>
      </w:r>
    </w:p>
    <w:p w14:paraId="33424DD3" w14:textId="77777777" w:rsidR="003E7480" w:rsidRDefault="003E7480" w:rsidP="00F71C22"/>
    <w:p w14:paraId="39D656BF" w14:textId="77777777" w:rsidR="003E7480" w:rsidRDefault="003E7480" w:rsidP="00F71C22"/>
    <w:p w14:paraId="478D9B3A" w14:textId="3D2AA45B" w:rsidR="00B00A37" w:rsidRPr="00B00A37" w:rsidRDefault="003E7480" w:rsidP="003E7480">
      <w:pPr>
        <w:jc w:val="center"/>
      </w:pPr>
      <w:r>
        <w:rPr>
          <w:noProof/>
        </w:rPr>
        <mc:AlternateContent>
          <mc:Choice Requires="wpg">
            <w:drawing>
              <wp:inline distT="0" distB="0" distL="0" distR="0" wp14:anchorId="27F0043D" wp14:editId="3DDF4F15">
                <wp:extent cx="3638550" cy="2517050"/>
                <wp:effectExtent l="0" t="0" r="0" b="0"/>
                <wp:docPr id="1402325523" name="Grupa 7"/>
                <wp:cNvGraphicFramePr/>
                <a:graphic xmlns:a="http://schemas.openxmlformats.org/drawingml/2006/main">
                  <a:graphicData uri="http://schemas.microsoft.com/office/word/2010/wordprocessingGroup">
                    <wpg:wgp>
                      <wpg:cNvGrpSpPr/>
                      <wpg:grpSpPr>
                        <a:xfrm>
                          <a:off x="0" y="0"/>
                          <a:ext cx="3638550" cy="2517050"/>
                          <a:chOff x="0" y="0"/>
                          <a:chExt cx="3638550" cy="2517050"/>
                        </a:xfrm>
                      </wpg:grpSpPr>
                      <wpg:grpSp>
                        <wpg:cNvPr id="372812427" name="Grupa 6"/>
                        <wpg:cNvGrpSpPr/>
                        <wpg:grpSpPr>
                          <a:xfrm>
                            <a:off x="6350" y="0"/>
                            <a:ext cx="3632200" cy="1739900"/>
                            <a:chOff x="0" y="0"/>
                            <a:chExt cx="4787900" cy="2438400"/>
                          </a:xfrm>
                        </wpg:grpSpPr>
                        <pic:pic xmlns:pic="http://schemas.openxmlformats.org/drawingml/2006/picture">
                          <pic:nvPicPr>
                            <pic:cNvPr id="1840590562" name="Obraz 4"/>
                            <pic:cNvPicPr>
                              <a:picLocks noChangeAspect="1"/>
                            </pic:cNvPicPr>
                          </pic:nvPicPr>
                          <pic:blipFill rotWithShape="1">
                            <a:blip r:embed="rId33">
                              <a:extLst>
                                <a:ext uri="{28A0092B-C50C-407E-A947-70E740481C1C}">
                                  <a14:useLocalDpi xmlns:a14="http://schemas.microsoft.com/office/drawing/2010/main" val="0"/>
                                </a:ext>
                              </a:extLst>
                            </a:blip>
                            <a:srcRect l="9268" t="15146" r="54585" b="15614"/>
                            <a:stretch/>
                          </pic:blipFill>
                          <pic:spPr bwMode="auto">
                            <a:xfrm>
                              <a:off x="0" y="0"/>
                              <a:ext cx="2080260" cy="24384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11399938" name="Obraz 5"/>
                            <pic:cNvPicPr>
                              <a:picLocks noChangeAspect="1"/>
                            </pic:cNvPicPr>
                          </pic:nvPicPr>
                          <pic:blipFill rotWithShape="1">
                            <a:blip r:embed="rId33">
                              <a:extLst>
                                <a:ext uri="{28A0092B-C50C-407E-A947-70E740481C1C}">
                                  <a14:useLocalDpi xmlns:a14="http://schemas.microsoft.com/office/drawing/2010/main" val="0"/>
                                </a:ext>
                              </a:extLst>
                            </a:blip>
                            <a:srcRect l="51771" t="16012" r="9832" b="15615"/>
                            <a:stretch/>
                          </pic:blipFill>
                          <pic:spPr bwMode="auto">
                            <a:xfrm>
                              <a:off x="2578100" y="0"/>
                              <a:ext cx="2209800" cy="2407920"/>
                            </a:xfrm>
                            <a:prstGeom prst="rect">
                              <a:avLst/>
                            </a:prstGeom>
                            <a:noFill/>
                            <a:ln>
                              <a:noFill/>
                            </a:ln>
                            <a:extLst>
                              <a:ext uri="{53640926-AAD7-44D8-BBD7-CCE9431645EC}">
                                <a14:shadowObscured xmlns:a14="http://schemas.microsoft.com/office/drawing/2010/main"/>
                              </a:ext>
                            </a:extLst>
                          </pic:spPr>
                        </pic:pic>
                      </wpg:grpSp>
                      <wps:wsp>
                        <wps:cNvPr id="177326577" name="Pole tekstowe 1"/>
                        <wps:cNvSpPr txBox="1"/>
                        <wps:spPr>
                          <a:xfrm>
                            <a:off x="0" y="1797050"/>
                            <a:ext cx="3632400" cy="720000"/>
                          </a:xfrm>
                          <a:prstGeom prst="rect">
                            <a:avLst/>
                          </a:prstGeom>
                          <a:solidFill>
                            <a:prstClr val="white"/>
                          </a:solidFill>
                          <a:ln>
                            <a:noFill/>
                          </a:ln>
                        </wps:spPr>
                        <wps:txbx>
                          <w:txbxContent>
                            <w:p w14:paraId="6A864C51" w14:textId="13123BA6" w:rsidR="003E7480" w:rsidRPr="00090266" w:rsidRDefault="003E7480" w:rsidP="003E7480">
                              <w:pPr>
                                <w:pStyle w:val="Legenda"/>
                                <w:rPr>
                                  <w:noProof/>
                                  <w:sz w:val="24"/>
                                </w:rPr>
                              </w:pPr>
                              <w:r>
                                <w:t xml:space="preserve">Rysunek </w:t>
                              </w:r>
                              <w:fldSimple w:instr=" STYLEREF 1 \s ">
                                <w:r w:rsidR="00E766A2">
                                  <w:rPr>
                                    <w:noProof/>
                                  </w:rPr>
                                  <w:t>4</w:t>
                                </w:r>
                              </w:fldSimple>
                              <w:r w:rsidR="00E766A2">
                                <w:t>.</w:t>
                              </w:r>
                              <w:fldSimple w:instr=" SEQ Rysunek \* ARABIC \s 1 ">
                                <w:r w:rsidR="00E766A2">
                                  <w:rPr>
                                    <w:noProof/>
                                  </w:rPr>
                                  <w:t>3</w:t>
                                </w:r>
                              </w:fldSimple>
                              <w:r>
                                <w:t xml:space="preserve"> Schemat bazy danych </w:t>
                              </w:r>
                              <w:proofErr w:type="spellStart"/>
                              <w:r>
                                <w:t>IndexedDB</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7F0043D" id="_x0000_s1055" style="width:286.5pt;height:198.2pt;mso-position-horizontal-relative:char;mso-position-vertical-relative:line" coordsize="36385,25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">
                <v:group id="_x0000_s1056" style="position:absolute;left:63;width:36322;height:17399" coordsize="47879,24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">
                  <v:shape id="Obraz 4" o:spid="_x0000_s1057" type="#_x0000_t75" style="position:absolute;width:20802;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">
                    <v:imagedata r:id="rId34" o:title="" croptop="9926f" cropbottom="10233f" cropleft="6074f" cropright="35773f"/>
                  </v:shape>
                  <v:shape id="Obraz 5" o:spid="_x0000_s1058" type="#_x0000_t75" style="position:absolute;left:25781;width:22098;height:24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">
                    <v:imagedata r:id="rId34" o:title="" croptop="10494f" cropbottom="10233f" cropleft="33929f" cropright="6443f"/>
                  </v:shape>
                </v:group>
                <v:shape id="Pole tekstowe 1" o:spid="_x0000_s1059" type="#_x0000_t202" style="position:absolute;top:17970;width:3632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" stroked="f">
                  <v:textbox inset="0,0,0,0">
                    <w:txbxContent>
                      <w:p w14:paraId="6A864C51" w14:textId="13123BA6" w:rsidR="003E7480" w:rsidRPr="00090266" w:rsidRDefault="003E7480" w:rsidP="003E7480">
                        <w:pPr>
                          <w:pStyle w:val="Legenda"/>
                          <w:rPr>
                            <w:noProof/>
                            <w:sz w:val="24"/>
                          </w:rPr>
                        </w:pPr>
                        <w:r>
                          <w:t xml:space="preserve">Rysunek </w:t>
                        </w:r>
                        <w:fldSimple w:instr=" STYLEREF 1 \s ">
                          <w:r w:rsidR="00E766A2">
                            <w:rPr>
                              <w:noProof/>
                            </w:rPr>
                            <w:t>4</w:t>
                          </w:r>
                        </w:fldSimple>
                        <w:r w:rsidR="00E766A2">
                          <w:t>.</w:t>
                        </w:r>
                        <w:fldSimple w:instr=" SEQ Rysunek \* ARABIC \s 1 ">
                          <w:r w:rsidR="00E766A2">
                            <w:rPr>
                              <w:noProof/>
                            </w:rPr>
                            <w:t>3</w:t>
                          </w:r>
                        </w:fldSimple>
                        <w:r>
                          <w:t xml:space="preserve"> Schemat bazy danych </w:t>
                        </w:r>
                        <w:proofErr w:type="spellStart"/>
                        <w:r>
                          <w:t>IndexedDB</w:t>
                        </w:r>
                        <w:proofErr w:type="spellEnd"/>
                      </w:p>
                    </w:txbxContent>
                  </v:textbox>
                </v:shape>
                <w10:anchorlock/>
              </v:group>
            </w:pict>
          </mc:Fallback>
        </mc:AlternateContent>
      </w:r>
    </w:p>
    <w:p w14:paraId="7EF5EF4C" w14:textId="2BC54903" w:rsidR="00CC18A5" w:rsidRDefault="00CC18A5" w:rsidP="00CC18A5">
      <w:pPr>
        <w:pStyle w:val="Nagwek3"/>
      </w:pPr>
      <w:bookmarkStart w:id="35" w:name="_Toc156934220"/>
      <w:r>
        <w:t>Struktura bazy danych</w:t>
      </w:r>
      <w:bookmarkEnd w:id="35"/>
    </w:p>
    <w:p w14:paraId="68BA900A" w14:textId="6ECAB49A" w:rsidR="003E7480" w:rsidRDefault="00B00A37" w:rsidP="003E7480">
      <w:r>
        <w:t xml:space="preserve">Baza danych </w:t>
      </w:r>
      <w:proofErr w:type="spellStart"/>
      <w:r>
        <w:t>IndexedDB</w:t>
      </w:r>
      <w:proofErr w:type="spellEnd"/>
      <w:r>
        <w:t xml:space="preserve"> będzie przeznaczona do przechowywania danych dotyczących uzyskiwanych przez użytkownika rezultatów. Rezultaty jakie będzie uzyskiwał użytkownik można podzielić na dwa typy: rezultaty zwykłego trenowania układania kostki Rubika oraz rezultaty trenowania algorytmów. Te typy rezultatów różnią się pod względem informacji jakie mogą być istotne, dlatego  struktura bazy danych będzie oparta o dwie </w:t>
      </w:r>
      <w:r w:rsidR="006E494F">
        <w:t xml:space="preserve">różne </w:t>
      </w:r>
      <w:r>
        <w:t xml:space="preserve">tabele </w:t>
      </w:r>
      <w:r w:rsidR="006E494F">
        <w:t>faktów</w:t>
      </w:r>
      <w:r>
        <w:t>.</w:t>
      </w:r>
      <w:r w:rsidR="006E494F">
        <w:t xml:space="preserve"> Atrybuty obu tabel są widoczne na rysunku</w:t>
      </w:r>
      <w:r w:rsidR="003E7480">
        <w:t xml:space="preserve"> 4.3</w:t>
      </w:r>
      <w:r w:rsidR="006E494F">
        <w:t xml:space="preserve">. </w:t>
      </w:r>
    </w:p>
    <w:p w14:paraId="3CC66FDC" w14:textId="3A0DB7E0" w:rsidR="0050476E" w:rsidRDefault="003E7480" w:rsidP="00B00A37">
      <w:r w:rsidRPr="003E7480">
        <w:t xml:space="preserve">Tabela </w:t>
      </w:r>
      <w:proofErr w:type="spellStart"/>
      <w:r w:rsidR="00463F5A" w:rsidRPr="003E7480">
        <w:t>solving_results</w:t>
      </w:r>
      <w:proofErr w:type="spellEnd"/>
      <w:r w:rsidRPr="003E7480">
        <w:t xml:space="preserve"> zawiera i</w:t>
      </w:r>
      <w:r>
        <w:t>nformacje na temat klasycznych ułożeń kostki Rubika.</w:t>
      </w:r>
      <w:r w:rsidR="005E5D44">
        <w:t xml:space="preserve"> W każdym istniejącym rozwiązaniu kary</w:t>
      </w:r>
      <w:r w:rsidR="00397498">
        <w:t xml:space="preserve"> nakładane na ułożenie</w:t>
      </w:r>
      <w:r w:rsidR="005E5D44">
        <w:t xml:space="preserve"> były ograniczone </w:t>
      </w:r>
      <w:r>
        <w:t xml:space="preserve"> </w:t>
      </w:r>
      <w:r w:rsidR="005E5D44">
        <w:t xml:space="preserve">jedynie do kary dwóch sekund oraz kary </w:t>
      </w:r>
      <w:proofErr w:type="spellStart"/>
      <w:r w:rsidR="005E5D44">
        <w:t>dnf</w:t>
      </w:r>
      <w:proofErr w:type="spellEnd"/>
      <w:r w:rsidR="005E5D44">
        <w:t xml:space="preserve">, jednakże </w:t>
      </w:r>
      <w:r w:rsidR="00397498">
        <w:t xml:space="preserve">podjąłem decyzję </w:t>
      </w:r>
      <w:r w:rsidR="005E5D44">
        <w:t xml:space="preserve">aby umieścić w narzędziu możliwość dodawania oddzielnie kary dwóch sekund za </w:t>
      </w:r>
      <w:r w:rsidR="00397498">
        <w:t xml:space="preserve">przedłużenie czasu inspekcji oraz </w:t>
      </w:r>
      <w:r w:rsidR="005E5D44">
        <w:t xml:space="preserve"> </w:t>
      </w:r>
      <w:r w:rsidR="00397498">
        <w:t xml:space="preserve">kary dwóch sekund z powodu brakującego ruchu do ukończenia ułożenia. Możliwe będzie nałożenie obu kar na jeden wynik, a wtedy dodatkowe sekundy będą się kumulowały. Dzięki temu narzędzie będzie w większym stopniu odzwierciedlać procedurę układania kostki Rubika na zawodach. </w:t>
      </w:r>
      <w:r>
        <w:t>Atrybuty</w:t>
      </w:r>
      <w:r w:rsidR="0050476E">
        <w:t xml:space="preserve"> tabeli:</w:t>
      </w:r>
    </w:p>
    <w:p w14:paraId="7E804B4D" w14:textId="2C5BFC54" w:rsidR="0050476E" w:rsidRDefault="0050476E" w:rsidP="0050476E">
      <w:pPr>
        <w:pStyle w:val="Akapitzlist"/>
        <w:numPr>
          <w:ilvl w:val="0"/>
          <w:numId w:val="36"/>
        </w:numPr>
        <w:rPr>
          <w:lang w:val="en-GB"/>
        </w:rPr>
      </w:pPr>
      <w:r>
        <w:rPr>
          <w:lang w:val="en-GB"/>
        </w:rPr>
        <w:t>i</w:t>
      </w:r>
      <w:r w:rsidR="003E7480" w:rsidRPr="0050476E">
        <w:rPr>
          <w:lang w:val="en-GB"/>
        </w:rPr>
        <w:t>d</w:t>
      </w:r>
      <w:r>
        <w:rPr>
          <w:lang w:val="en-GB"/>
        </w:rPr>
        <w:t xml:space="preserve"> – </w:t>
      </w:r>
      <w:proofErr w:type="spellStart"/>
      <w:r>
        <w:rPr>
          <w:lang w:val="en-GB"/>
        </w:rPr>
        <w:t>identyfikator</w:t>
      </w:r>
      <w:proofErr w:type="spellEnd"/>
      <w:r>
        <w:rPr>
          <w:lang w:val="en-GB"/>
        </w:rPr>
        <w:t xml:space="preserve"> </w:t>
      </w:r>
      <w:proofErr w:type="spellStart"/>
      <w:r>
        <w:rPr>
          <w:lang w:val="en-GB"/>
        </w:rPr>
        <w:t>rekordu</w:t>
      </w:r>
      <w:proofErr w:type="spellEnd"/>
    </w:p>
    <w:p w14:paraId="288BF1D6" w14:textId="7ACD42CA" w:rsidR="0050476E" w:rsidRDefault="0050476E" w:rsidP="0050476E">
      <w:pPr>
        <w:pStyle w:val="Akapitzlist"/>
        <w:numPr>
          <w:ilvl w:val="0"/>
          <w:numId w:val="36"/>
        </w:numPr>
        <w:rPr>
          <w:lang w:val="en-GB"/>
        </w:rPr>
      </w:pPr>
      <w:r>
        <w:rPr>
          <w:lang w:val="en-GB"/>
        </w:rPr>
        <w:t>s</w:t>
      </w:r>
      <w:r w:rsidR="003E7480" w:rsidRPr="0050476E">
        <w:rPr>
          <w:lang w:val="en-GB"/>
        </w:rPr>
        <w:t>cramble</w:t>
      </w:r>
      <w:r>
        <w:rPr>
          <w:lang w:val="en-GB"/>
        </w:rPr>
        <w:t xml:space="preserve"> – </w:t>
      </w:r>
      <w:proofErr w:type="spellStart"/>
      <w:r>
        <w:rPr>
          <w:lang w:val="en-GB"/>
        </w:rPr>
        <w:t>wygenerowana</w:t>
      </w:r>
      <w:proofErr w:type="spellEnd"/>
      <w:r>
        <w:rPr>
          <w:lang w:val="en-GB"/>
        </w:rPr>
        <w:t xml:space="preserve"> </w:t>
      </w:r>
      <w:proofErr w:type="spellStart"/>
      <w:r>
        <w:rPr>
          <w:lang w:val="en-GB"/>
        </w:rPr>
        <w:t>sekwencja</w:t>
      </w:r>
      <w:proofErr w:type="spellEnd"/>
      <w:r>
        <w:rPr>
          <w:lang w:val="en-GB"/>
        </w:rPr>
        <w:t xml:space="preserve"> </w:t>
      </w:r>
      <w:proofErr w:type="spellStart"/>
      <w:r>
        <w:rPr>
          <w:lang w:val="en-GB"/>
        </w:rPr>
        <w:t>mieszająca</w:t>
      </w:r>
      <w:proofErr w:type="spellEnd"/>
    </w:p>
    <w:p w14:paraId="3C2348EF" w14:textId="6E8158E5" w:rsidR="0050476E" w:rsidRPr="0050476E" w:rsidRDefault="0050476E" w:rsidP="0050476E">
      <w:pPr>
        <w:pStyle w:val="Akapitzlist"/>
        <w:numPr>
          <w:ilvl w:val="0"/>
          <w:numId w:val="36"/>
        </w:numPr>
      </w:pPr>
      <w:proofErr w:type="spellStart"/>
      <w:r w:rsidRPr="0050476E">
        <w:t>t</w:t>
      </w:r>
      <w:r w:rsidR="003E7480" w:rsidRPr="0050476E">
        <w:t>ime</w:t>
      </w:r>
      <w:proofErr w:type="spellEnd"/>
      <w:r w:rsidRPr="0050476E">
        <w:t xml:space="preserve"> – uzyskany czas</w:t>
      </w:r>
      <w:r>
        <w:t xml:space="preserve"> </w:t>
      </w:r>
      <w:r w:rsidRPr="0050476E">
        <w:t>w j</w:t>
      </w:r>
      <w:r>
        <w:t>ednostce 10 milisekund</w:t>
      </w:r>
    </w:p>
    <w:p w14:paraId="5E38AB94" w14:textId="790C97D2" w:rsidR="0050476E" w:rsidRPr="0050476E" w:rsidRDefault="003E7480" w:rsidP="0050476E">
      <w:pPr>
        <w:pStyle w:val="Akapitzlist"/>
        <w:numPr>
          <w:ilvl w:val="0"/>
          <w:numId w:val="36"/>
        </w:numPr>
      </w:pPr>
      <w:proofErr w:type="spellStart"/>
      <w:r w:rsidRPr="0050476E">
        <w:t>plusTwoInspection</w:t>
      </w:r>
      <w:proofErr w:type="spellEnd"/>
      <w:r w:rsidR="0050476E" w:rsidRPr="0050476E">
        <w:t xml:space="preserve"> – wartość logiczna oznaczająca cz</w:t>
      </w:r>
      <w:r w:rsidR="0050476E">
        <w:t>y na wynik została nałożona kara dwóch sekund z powodu przedłużenia czasu inspekcji</w:t>
      </w:r>
    </w:p>
    <w:p w14:paraId="249717F3" w14:textId="6D36E284" w:rsidR="0050476E" w:rsidRPr="0050476E" w:rsidRDefault="003E7480" w:rsidP="0050476E">
      <w:pPr>
        <w:pStyle w:val="Akapitzlist"/>
        <w:numPr>
          <w:ilvl w:val="0"/>
          <w:numId w:val="36"/>
        </w:numPr>
      </w:pPr>
      <w:proofErr w:type="spellStart"/>
      <w:r w:rsidRPr="0050476E">
        <w:t>plusTwoTurn</w:t>
      </w:r>
      <w:proofErr w:type="spellEnd"/>
      <w:r w:rsidR="0050476E" w:rsidRPr="0050476E">
        <w:t xml:space="preserve"> – wartość logiczna oznaczająca cz</w:t>
      </w:r>
      <w:r w:rsidR="0050476E">
        <w:t xml:space="preserve">y na wynik została nałożona kara dwóch sekund z powodu brakującego ruchu do </w:t>
      </w:r>
      <w:r w:rsidR="00397498">
        <w:t xml:space="preserve">ukończenia </w:t>
      </w:r>
      <w:r w:rsidR="0050476E">
        <w:t>ułożenia</w:t>
      </w:r>
    </w:p>
    <w:p w14:paraId="794CC905" w14:textId="7C0BA32F" w:rsidR="0050476E" w:rsidRPr="0050476E" w:rsidRDefault="003E7480" w:rsidP="0050476E">
      <w:pPr>
        <w:pStyle w:val="Akapitzlist"/>
        <w:numPr>
          <w:ilvl w:val="0"/>
          <w:numId w:val="36"/>
        </w:numPr>
      </w:pPr>
      <w:proofErr w:type="spellStart"/>
      <w:r w:rsidRPr="0050476E">
        <w:t>dnf</w:t>
      </w:r>
      <w:proofErr w:type="spellEnd"/>
      <w:r w:rsidR="0050476E">
        <w:t xml:space="preserve"> </w:t>
      </w:r>
      <w:r w:rsidR="0050476E" w:rsidRPr="0050476E">
        <w:t>– wartość logiczna oznaczająca cz</w:t>
      </w:r>
      <w:r w:rsidR="0050476E">
        <w:t>y wynik został uznany za nieważny z powodu nieułożenia kostki Rubika</w:t>
      </w:r>
    </w:p>
    <w:p w14:paraId="3F4E816A" w14:textId="6FA7576B" w:rsidR="0050476E" w:rsidRDefault="003E7480" w:rsidP="0050476E">
      <w:pPr>
        <w:pStyle w:val="Akapitzlist"/>
        <w:numPr>
          <w:ilvl w:val="0"/>
          <w:numId w:val="36"/>
        </w:numPr>
        <w:rPr>
          <w:lang w:val="en-GB"/>
        </w:rPr>
      </w:pPr>
      <w:r w:rsidRPr="0050476E">
        <w:rPr>
          <w:lang w:val="en-GB"/>
        </w:rPr>
        <w:t xml:space="preserve">date </w:t>
      </w:r>
      <w:r w:rsidR="0050476E">
        <w:rPr>
          <w:lang w:val="en-GB"/>
        </w:rPr>
        <w:t xml:space="preserve">– data </w:t>
      </w:r>
      <w:proofErr w:type="spellStart"/>
      <w:r w:rsidR="0050476E">
        <w:rPr>
          <w:lang w:val="en-GB"/>
        </w:rPr>
        <w:t>uzyskania</w:t>
      </w:r>
      <w:proofErr w:type="spellEnd"/>
      <w:r w:rsidR="0050476E">
        <w:rPr>
          <w:lang w:val="en-GB"/>
        </w:rPr>
        <w:t xml:space="preserve"> </w:t>
      </w:r>
      <w:proofErr w:type="spellStart"/>
      <w:r w:rsidR="0050476E">
        <w:rPr>
          <w:lang w:val="en-GB"/>
        </w:rPr>
        <w:t>wyniku</w:t>
      </w:r>
      <w:proofErr w:type="spellEnd"/>
    </w:p>
    <w:p w14:paraId="41F0D618" w14:textId="0E61E141" w:rsidR="006E494F" w:rsidRPr="00E76DF9" w:rsidRDefault="0050476E" w:rsidP="0050476E">
      <w:r w:rsidRPr="003E7480">
        <w:t xml:space="preserve">Tabela </w:t>
      </w:r>
      <w:proofErr w:type="spellStart"/>
      <w:r w:rsidRPr="0050476E">
        <w:t>pll_oll_training_results</w:t>
      </w:r>
      <w:proofErr w:type="spellEnd"/>
      <w:r w:rsidRPr="003E7480">
        <w:t xml:space="preserve"> zawiera i</w:t>
      </w:r>
      <w:r>
        <w:t>nformacje na temat wyników wykonanych algorytmów.</w:t>
      </w:r>
      <w:r w:rsidR="00E76DF9">
        <w:t xml:space="preserve"> </w:t>
      </w:r>
      <w:r w:rsidR="00E76DF9" w:rsidRPr="00E76DF9">
        <w:t xml:space="preserve">Atrybuty </w:t>
      </w:r>
      <w:proofErr w:type="spellStart"/>
      <w:r w:rsidR="00E76DF9" w:rsidRPr="00E76DF9">
        <w:t>algorithmName</w:t>
      </w:r>
      <w:proofErr w:type="spellEnd"/>
      <w:r w:rsidR="00E76DF9" w:rsidRPr="00E76DF9">
        <w:t xml:space="preserve">, </w:t>
      </w:r>
      <w:proofErr w:type="spellStart"/>
      <w:r w:rsidR="00E76DF9" w:rsidRPr="00E76DF9">
        <w:t>algorithmType</w:t>
      </w:r>
      <w:proofErr w:type="spellEnd"/>
      <w:r w:rsidR="00E76DF9" w:rsidRPr="00E76DF9">
        <w:t xml:space="preserve"> oraz </w:t>
      </w:r>
      <w:proofErr w:type="spellStart"/>
      <w:r w:rsidR="00E76DF9" w:rsidRPr="00E76DF9">
        <w:t>algorithmSequence</w:t>
      </w:r>
      <w:proofErr w:type="spellEnd"/>
      <w:r w:rsidR="00E76DF9" w:rsidRPr="00E76DF9">
        <w:t xml:space="preserve"> zawierają i</w:t>
      </w:r>
      <w:r w:rsidR="00E76DF9">
        <w:t>nformacje na temat algorytmu, który był ćwiczony</w:t>
      </w:r>
      <w:r w:rsidR="0065004E">
        <w:t xml:space="preserve">. Jednym z rozpatrywanych przeze mnie rozwiązań było zamienienie tych atrybutów na pojedynczy identyfikator algorytmu, dzięki któremu można by uzyskać te same informacje z danych otrzymanych z pliku </w:t>
      </w:r>
      <w:proofErr w:type="spellStart"/>
      <w:r w:rsidR="0065004E">
        <w:t>excel</w:t>
      </w:r>
      <w:proofErr w:type="spellEnd"/>
      <w:r w:rsidR="0065004E">
        <w:t xml:space="preserve"> </w:t>
      </w:r>
      <w:r w:rsidR="0065004E">
        <w:lastRenderedPageBreak/>
        <w:t>jednocześnie nie powielając ich niepotrzebnie, jednakże zdecydowałem pozostawić ową tabelę w obecnej formie</w:t>
      </w:r>
      <w:r w:rsidR="00E76DF9" w:rsidRPr="00E76DF9">
        <w:t>.</w:t>
      </w:r>
      <w:r w:rsidR="0065004E">
        <w:t xml:space="preserve"> Jest to spowodowane chęcią oddzielenia uzyskanych już wyników od innych danych. Dzięki temu, możliwa będzie modyfikacja danych na temat algorytmów, na przykład w przyszłości przy dalszym rozwijaniu narzędzia, bez obawy o naruszenie danych uzyskanych wyników.</w:t>
      </w:r>
      <w:r w:rsidRPr="00E76DF9">
        <w:t xml:space="preserve"> </w:t>
      </w:r>
      <w:r w:rsidR="006E494F" w:rsidRPr="00E76DF9">
        <w:t xml:space="preserve">Atrybuty tabeli </w:t>
      </w:r>
      <w:proofErr w:type="spellStart"/>
      <w:r w:rsidR="00463F5A" w:rsidRPr="00E76DF9">
        <w:t>pll_oll_training_results</w:t>
      </w:r>
      <w:proofErr w:type="spellEnd"/>
      <w:r w:rsidR="006E494F" w:rsidRPr="00E76DF9">
        <w:t>:</w:t>
      </w:r>
    </w:p>
    <w:p w14:paraId="0E6BDE9A" w14:textId="77777777" w:rsidR="0050476E" w:rsidRDefault="0050476E" w:rsidP="0050476E">
      <w:pPr>
        <w:pStyle w:val="Akapitzlist"/>
        <w:numPr>
          <w:ilvl w:val="0"/>
          <w:numId w:val="36"/>
        </w:numPr>
        <w:rPr>
          <w:lang w:val="en-GB"/>
        </w:rPr>
      </w:pPr>
      <w:r>
        <w:rPr>
          <w:lang w:val="en-GB"/>
        </w:rPr>
        <w:t>i</w:t>
      </w:r>
      <w:r w:rsidRPr="0050476E">
        <w:rPr>
          <w:lang w:val="en-GB"/>
        </w:rPr>
        <w:t>d</w:t>
      </w:r>
      <w:r>
        <w:rPr>
          <w:lang w:val="en-GB"/>
        </w:rPr>
        <w:t xml:space="preserve"> – </w:t>
      </w:r>
      <w:proofErr w:type="spellStart"/>
      <w:r>
        <w:rPr>
          <w:lang w:val="en-GB"/>
        </w:rPr>
        <w:t>identyfikator</w:t>
      </w:r>
      <w:proofErr w:type="spellEnd"/>
      <w:r>
        <w:rPr>
          <w:lang w:val="en-GB"/>
        </w:rPr>
        <w:t xml:space="preserve"> </w:t>
      </w:r>
      <w:proofErr w:type="spellStart"/>
      <w:r>
        <w:rPr>
          <w:lang w:val="en-GB"/>
        </w:rPr>
        <w:t>rekordu</w:t>
      </w:r>
      <w:proofErr w:type="spellEnd"/>
    </w:p>
    <w:p w14:paraId="5B477643" w14:textId="77777777" w:rsidR="0050476E" w:rsidRDefault="0050476E" w:rsidP="0050476E">
      <w:pPr>
        <w:pStyle w:val="Akapitzlist"/>
        <w:numPr>
          <w:ilvl w:val="0"/>
          <w:numId w:val="36"/>
        </w:numPr>
        <w:rPr>
          <w:lang w:val="en-GB"/>
        </w:rPr>
      </w:pPr>
      <w:r>
        <w:rPr>
          <w:lang w:val="en-GB"/>
        </w:rPr>
        <w:t>s</w:t>
      </w:r>
      <w:r w:rsidRPr="0050476E">
        <w:rPr>
          <w:lang w:val="en-GB"/>
        </w:rPr>
        <w:t>cramble</w:t>
      </w:r>
      <w:r>
        <w:rPr>
          <w:lang w:val="en-GB"/>
        </w:rPr>
        <w:t xml:space="preserve"> – </w:t>
      </w:r>
      <w:proofErr w:type="spellStart"/>
      <w:r>
        <w:rPr>
          <w:lang w:val="en-GB"/>
        </w:rPr>
        <w:t>wygenerowana</w:t>
      </w:r>
      <w:proofErr w:type="spellEnd"/>
      <w:r>
        <w:rPr>
          <w:lang w:val="en-GB"/>
        </w:rPr>
        <w:t xml:space="preserve"> </w:t>
      </w:r>
      <w:proofErr w:type="spellStart"/>
      <w:r>
        <w:rPr>
          <w:lang w:val="en-GB"/>
        </w:rPr>
        <w:t>sekwencja</w:t>
      </w:r>
      <w:proofErr w:type="spellEnd"/>
      <w:r>
        <w:rPr>
          <w:lang w:val="en-GB"/>
        </w:rPr>
        <w:t xml:space="preserve"> </w:t>
      </w:r>
      <w:proofErr w:type="spellStart"/>
      <w:r>
        <w:rPr>
          <w:lang w:val="en-GB"/>
        </w:rPr>
        <w:t>mieszająca</w:t>
      </w:r>
      <w:proofErr w:type="spellEnd"/>
    </w:p>
    <w:p w14:paraId="5F90CAA5" w14:textId="77777777" w:rsidR="0050476E" w:rsidRPr="0050476E" w:rsidRDefault="0050476E" w:rsidP="0050476E">
      <w:pPr>
        <w:pStyle w:val="Akapitzlist"/>
        <w:numPr>
          <w:ilvl w:val="0"/>
          <w:numId w:val="36"/>
        </w:numPr>
      </w:pPr>
      <w:proofErr w:type="spellStart"/>
      <w:r w:rsidRPr="0050476E">
        <w:t>time</w:t>
      </w:r>
      <w:proofErr w:type="spellEnd"/>
      <w:r w:rsidRPr="0050476E">
        <w:t xml:space="preserve"> – uzyskany czas w j</w:t>
      </w:r>
      <w:r>
        <w:t>ednostce 10 milisekund</w:t>
      </w:r>
    </w:p>
    <w:p w14:paraId="50BB01C5" w14:textId="0422C81E" w:rsidR="0050476E" w:rsidRPr="0050476E" w:rsidRDefault="0050476E" w:rsidP="0050476E">
      <w:pPr>
        <w:pStyle w:val="Akapitzlist"/>
        <w:numPr>
          <w:ilvl w:val="0"/>
          <w:numId w:val="36"/>
        </w:numPr>
      </w:pPr>
      <w:proofErr w:type="spellStart"/>
      <w:r w:rsidRPr="0050476E">
        <w:t>algorithmName</w:t>
      </w:r>
      <w:proofErr w:type="spellEnd"/>
      <w:r w:rsidRPr="0050476E">
        <w:t xml:space="preserve"> – </w:t>
      </w:r>
      <w:r w:rsidR="005E5D44">
        <w:t>nazwa wykonanego algorytmu</w:t>
      </w:r>
    </w:p>
    <w:p w14:paraId="313FB6A3" w14:textId="259ECCDE" w:rsidR="0050476E" w:rsidRPr="0050476E" w:rsidRDefault="0050476E" w:rsidP="0050476E">
      <w:pPr>
        <w:pStyle w:val="Akapitzlist"/>
        <w:numPr>
          <w:ilvl w:val="0"/>
          <w:numId w:val="36"/>
        </w:numPr>
      </w:pPr>
      <w:proofErr w:type="spellStart"/>
      <w:r w:rsidRPr="0050476E">
        <w:t>algorithmType</w:t>
      </w:r>
      <w:proofErr w:type="spellEnd"/>
      <w:r w:rsidRPr="0050476E">
        <w:t xml:space="preserve"> – </w:t>
      </w:r>
      <w:r w:rsidR="005E5D44">
        <w:t xml:space="preserve">typ wykonanego algorytmu, </w:t>
      </w:r>
      <w:proofErr w:type="spellStart"/>
      <w:r w:rsidR="005E5D44">
        <w:t>pll</w:t>
      </w:r>
      <w:proofErr w:type="spellEnd"/>
      <w:r w:rsidR="005E5D44">
        <w:t xml:space="preserve"> lub </w:t>
      </w:r>
      <w:proofErr w:type="spellStart"/>
      <w:r w:rsidR="005E5D44">
        <w:t>oll</w:t>
      </w:r>
      <w:proofErr w:type="spellEnd"/>
    </w:p>
    <w:p w14:paraId="744E5D69" w14:textId="50ED87BF" w:rsidR="0050476E" w:rsidRPr="0050476E" w:rsidRDefault="0050476E" w:rsidP="0050476E">
      <w:pPr>
        <w:pStyle w:val="Akapitzlist"/>
        <w:numPr>
          <w:ilvl w:val="0"/>
          <w:numId w:val="36"/>
        </w:numPr>
      </w:pPr>
      <w:proofErr w:type="spellStart"/>
      <w:r w:rsidRPr="0050476E">
        <w:t>algorithmSequence</w:t>
      </w:r>
      <w:proofErr w:type="spellEnd"/>
      <w:r w:rsidRPr="0050476E">
        <w:t xml:space="preserve"> – </w:t>
      </w:r>
      <w:r w:rsidR="005E5D44">
        <w:t>sekwencja rozwiązująca algorytmu</w:t>
      </w:r>
    </w:p>
    <w:p w14:paraId="7D6268F2" w14:textId="7405206F" w:rsidR="0050476E" w:rsidRPr="0050476E" w:rsidRDefault="0050476E" w:rsidP="0050476E">
      <w:pPr>
        <w:pStyle w:val="Akapitzlist"/>
        <w:numPr>
          <w:ilvl w:val="0"/>
          <w:numId w:val="36"/>
        </w:numPr>
        <w:rPr>
          <w:lang w:val="en-GB"/>
        </w:rPr>
      </w:pPr>
      <w:r w:rsidRPr="0050476E">
        <w:rPr>
          <w:lang w:val="en-GB"/>
        </w:rPr>
        <w:t xml:space="preserve">date </w:t>
      </w:r>
      <w:r>
        <w:rPr>
          <w:lang w:val="en-GB"/>
        </w:rPr>
        <w:t xml:space="preserve">– data </w:t>
      </w:r>
      <w:proofErr w:type="spellStart"/>
      <w:r>
        <w:rPr>
          <w:lang w:val="en-GB"/>
        </w:rPr>
        <w:t>uzyskania</w:t>
      </w:r>
      <w:proofErr w:type="spellEnd"/>
      <w:r>
        <w:rPr>
          <w:lang w:val="en-GB"/>
        </w:rPr>
        <w:t xml:space="preserve"> </w:t>
      </w:r>
      <w:proofErr w:type="spellStart"/>
      <w:r>
        <w:rPr>
          <w:lang w:val="en-GB"/>
        </w:rPr>
        <w:t>wyniku</w:t>
      </w:r>
      <w:proofErr w:type="spellEnd"/>
    </w:p>
    <w:p w14:paraId="0308E64F" w14:textId="77777777" w:rsidR="00D106D2" w:rsidRPr="003E7480" w:rsidRDefault="00D106D2" w:rsidP="00D106D2">
      <w:pPr>
        <w:rPr>
          <w:lang w:val="en-GB"/>
        </w:rPr>
      </w:pPr>
    </w:p>
    <w:p w14:paraId="7413ACB1" w14:textId="77777777" w:rsidR="005D753E" w:rsidRPr="003E7480" w:rsidRDefault="005D753E">
      <w:pPr>
        <w:spacing w:after="160" w:line="259" w:lineRule="auto"/>
        <w:ind w:firstLine="0"/>
        <w:jc w:val="left"/>
        <w:rPr>
          <w:rFonts w:eastAsiaTheme="majorEastAsia" w:cstheme="majorBidi"/>
          <w:b/>
          <w:sz w:val="28"/>
          <w:szCs w:val="32"/>
          <w:lang w:val="en-GB"/>
        </w:rPr>
      </w:pPr>
      <w:r w:rsidRPr="003E7480">
        <w:rPr>
          <w:lang w:val="en-GB"/>
        </w:rPr>
        <w:br w:type="page"/>
      </w:r>
    </w:p>
    <w:p w14:paraId="0981F51F" w14:textId="19F419DA" w:rsidR="006B2236" w:rsidRDefault="00D106D2" w:rsidP="006B2236">
      <w:pPr>
        <w:pStyle w:val="Nagwek1"/>
      </w:pPr>
      <w:bookmarkStart w:id="36" w:name="_Toc156934221"/>
      <w:r>
        <w:lastRenderedPageBreak/>
        <w:t>Implementacja</w:t>
      </w:r>
      <w:bookmarkEnd w:id="36"/>
    </w:p>
    <w:p w14:paraId="262B4212" w14:textId="1B1CB470" w:rsidR="002875BC" w:rsidRDefault="002875BC" w:rsidP="00AF0693">
      <w:r>
        <w:t>W tym rozdziale zostaną opisane szczegóły dotyczące procesu implementowania narzędzia na podstawie wcześniej stworzonego projektu narzędzia. Zostaną przedstawione szczególne problemy napotkane podczas implementowania oraz zastosowane rozwiązania.</w:t>
      </w:r>
    </w:p>
    <w:p w14:paraId="312C1E6C" w14:textId="44FEE377" w:rsidR="009A35C9" w:rsidRDefault="009A35C9" w:rsidP="00AF0693"/>
    <w:p w14:paraId="09EA51D9" w14:textId="77777777" w:rsidR="009A35C9" w:rsidRDefault="009A35C9" w:rsidP="00AF0693"/>
    <w:p w14:paraId="5034E62F" w14:textId="359CC593" w:rsidR="009A35C9" w:rsidRDefault="009A35C9" w:rsidP="009A35C9">
      <w:pPr>
        <w:jc w:val="center"/>
      </w:pPr>
      <w:r>
        <w:rPr>
          <w:noProof/>
        </w:rPr>
        <mc:AlternateContent>
          <mc:Choice Requires="wpg">
            <w:drawing>
              <wp:inline distT="0" distB="0" distL="0" distR="0" wp14:anchorId="5A546E7E" wp14:editId="18C87D70">
                <wp:extent cx="2422800" cy="4324260"/>
                <wp:effectExtent l="0" t="0" r="0" b="635"/>
                <wp:docPr id="418983153" name="Grupa 2"/>
                <wp:cNvGraphicFramePr/>
                <a:graphic xmlns:a="http://schemas.openxmlformats.org/drawingml/2006/main">
                  <a:graphicData uri="http://schemas.microsoft.com/office/word/2010/wordprocessingGroup">
                    <wpg:wgp>
                      <wpg:cNvGrpSpPr/>
                      <wpg:grpSpPr>
                        <a:xfrm>
                          <a:off x="0" y="0"/>
                          <a:ext cx="2422800" cy="4324260"/>
                          <a:chOff x="0" y="0"/>
                          <a:chExt cx="2422800" cy="4324260"/>
                        </a:xfrm>
                      </wpg:grpSpPr>
                      <pic:pic xmlns:pic="http://schemas.openxmlformats.org/drawingml/2006/picture">
                        <pic:nvPicPr>
                          <pic:cNvPr id="329718965" name="Obraz 1"/>
                          <pic:cNvPicPr>
                            <a:picLocks noChangeAspect="1"/>
                          </pic:cNvPicPr>
                        </pic:nvPicPr>
                        <pic:blipFill rotWithShape="1">
                          <a:blip r:embed="rId35">
                            <a:extLst>
                              <a:ext uri="{28A0092B-C50C-407E-A947-70E740481C1C}">
                                <a14:useLocalDpi xmlns:a14="http://schemas.microsoft.com/office/drawing/2010/main" val="0"/>
                              </a:ext>
                            </a:extLst>
                          </a:blip>
                          <a:srcRect l="9732" t="4635" r="7297" b="1443"/>
                          <a:stretch/>
                        </pic:blipFill>
                        <pic:spPr bwMode="auto">
                          <a:xfrm>
                            <a:off x="464820" y="0"/>
                            <a:ext cx="1493520" cy="3549015"/>
                          </a:xfrm>
                          <a:prstGeom prst="rect">
                            <a:avLst/>
                          </a:prstGeom>
                          <a:noFill/>
                          <a:ln>
                            <a:noFill/>
                          </a:ln>
                          <a:extLst>
                            <a:ext uri="{53640926-AAD7-44D8-BBD7-CCE9431645EC}">
                              <a14:shadowObscured xmlns:a14="http://schemas.microsoft.com/office/drawing/2010/main"/>
                            </a:ext>
                          </a:extLst>
                        </pic:spPr>
                      </pic:pic>
                      <wps:wsp>
                        <wps:cNvPr id="767673944" name="Pole tekstowe 1"/>
                        <wps:cNvSpPr txBox="1"/>
                        <wps:spPr>
                          <a:xfrm>
                            <a:off x="0" y="3604260"/>
                            <a:ext cx="2422800" cy="720000"/>
                          </a:xfrm>
                          <a:prstGeom prst="rect">
                            <a:avLst/>
                          </a:prstGeom>
                          <a:solidFill>
                            <a:prstClr val="white"/>
                          </a:solidFill>
                          <a:ln>
                            <a:noFill/>
                          </a:ln>
                        </wps:spPr>
                        <wps:txbx>
                          <w:txbxContent>
                            <w:p w14:paraId="3E29798E" w14:textId="4992E5A4" w:rsidR="009A35C9" w:rsidRPr="00E77D31" w:rsidRDefault="009A35C9" w:rsidP="009A35C9">
                              <w:pPr>
                                <w:pStyle w:val="Legenda"/>
                                <w:rPr>
                                  <w:noProof/>
                                  <w:sz w:val="24"/>
                                </w:rPr>
                              </w:pPr>
                              <w:r>
                                <w:t xml:space="preserve">Rysunek </w:t>
                              </w:r>
                              <w:fldSimple w:instr=" STYLEREF 1 \s ">
                                <w:r w:rsidR="00E766A2">
                                  <w:rPr>
                                    <w:noProof/>
                                  </w:rPr>
                                  <w:t>5</w:t>
                                </w:r>
                              </w:fldSimple>
                              <w:r w:rsidR="00E766A2">
                                <w:t>.</w:t>
                              </w:r>
                              <w:fldSimple w:instr=" SEQ Rysunek \* ARABIC \s 1 ">
                                <w:r w:rsidR="00E766A2">
                                  <w:rPr>
                                    <w:noProof/>
                                  </w:rPr>
                                  <w:t>1</w:t>
                                </w:r>
                              </w:fldSimple>
                              <w:r>
                                <w:t xml:space="preserve"> Struktura plikó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A546E7E" id="_x0000_s1060" style="width:190.75pt;height:340.5pt;mso-position-horizontal-relative:char;mso-position-vertical-relative:line" coordsize="24228,432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">
                <v:shape id="Obraz 1" o:spid="_x0000_s1061" type="#_x0000_t75" style="position:absolute;left:4648;width:14935;height:35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">
                  <v:imagedata r:id="rId36" o:title="" croptop="3038f" cropbottom="946f" cropleft="6378f" cropright="4782f"/>
                </v:shape>
                <v:shape id="Pole tekstowe 1" o:spid="_x0000_s1062" type="#_x0000_t202" style="position:absolute;top:36042;width:24228;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" stroked="f">
                  <v:textbox inset="0,0,0,0">
                    <w:txbxContent>
                      <w:p w14:paraId="3E29798E" w14:textId="4992E5A4" w:rsidR="009A35C9" w:rsidRPr="00E77D31" w:rsidRDefault="009A35C9" w:rsidP="009A35C9">
                        <w:pPr>
                          <w:pStyle w:val="Legenda"/>
                          <w:rPr>
                            <w:noProof/>
                            <w:sz w:val="24"/>
                          </w:rPr>
                        </w:pPr>
                        <w:r>
                          <w:t xml:space="preserve">Rysunek </w:t>
                        </w:r>
                        <w:fldSimple w:instr=" STYLEREF 1 \s ">
                          <w:r w:rsidR="00E766A2">
                            <w:rPr>
                              <w:noProof/>
                            </w:rPr>
                            <w:t>5</w:t>
                          </w:r>
                        </w:fldSimple>
                        <w:r w:rsidR="00E766A2">
                          <w:t>.</w:t>
                        </w:r>
                        <w:fldSimple w:instr=" SEQ Rysunek \* ARABIC \s 1 ">
                          <w:r w:rsidR="00E766A2">
                            <w:rPr>
                              <w:noProof/>
                            </w:rPr>
                            <w:t>1</w:t>
                          </w:r>
                        </w:fldSimple>
                        <w:r>
                          <w:t xml:space="preserve"> Struktura plików</w:t>
                        </w:r>
                      </w:p>
                    </w:txbxContent>
                  </v:textbox>
                </v:shape>
                <w10:anchorlock/>
              </v:group>
            </w:pict>
          </mc:Fallback>
        </mc:AlternateContent>
      </w:r>
    </w:p>
    <w:p w14:paraId="1ED23F11" w14:textId="28FB21E1" w:rsidR="00E45544" w:rsidRDefault="00E45544" w:rsidP="00E45544">
      <w:pPr>
        <w:pStyle w:val="Nagwek2"/>
      </w:pPr>
      <w:r>
        <w:t>Struktura plików</w:t>
      </w:r>
    </w:p>
    <w:p w14:paraId="45CF9AC5" w14:textId="6E7700AF" w:rsidR="00B8040F" w:rsidRDefault="00182486" w:rsidP="00B8040F">
      <w:r>
        <w:t>Struktura p</w:t>
      </w:r>
      <w:r w:rsidR="002F427B">
        <w:t>lik</w:t>
      </w:r>
      <w:r>
        <w:t>ów</w:t>
      </w:r>
      <w:r w:rsidR="002F427B">
        <w:t xml:space="preserve"> p</w:t>
      </w:r>
      <w:r w:rsidR="00B8040F">
        <w:t>rojekt</w:t>
      </w:r>
      <w:r w:rsidR="002F427B">
        <w:t>u</w:t>
      </w:r>
      <w:r w:rsidR="00B8040F">
        <w:t xml:space="preserve"> aplikacji </w:t>
      </w:r>
      <w:r>
        <w:t>jest pokazana na rysunku 5.1. W katalogu głównym znajdują się: katalog „public”, katalog „</w:t>
      </w:r>
      <w:proofErr w:type="spellStart"/>
      <w:r>
        <w:t>src</w:t>
      </w:r>
      <w:proofErr w:type="spellEnd"/>
      <w:r>
        <w:t>” oraz pliki .</w:t>
      </w:r>
      <w:proofErr w:type="spellStart"/>
      <w:r>
        <w:t>gitignore</w:t>
      </w:r>
      <w:proofErr w:type="spellEnd"/>
      <w:r>
        <w:t xml:space="preserve">, </w:t>
      </w:r>
      <w:proofErr w:type="spellStart"/>
      <w:r>
        <w:t>package.json</w:t>
      </w:r>
      <w:proofErr w:type="spellEnd"/>
      <w:r>
        <w:t xml:space="preserve"> i </w:t>
      </w:r>
      <w:proofErr w:type="spellStart"/>
      <w:r>
        <w:t>package-lock.json</w:t>
      </w:r>
      <w:proofErr w:type="spellEnd"/>
      <w:r>
        <w:t>.</w:t>
      </w:r>
    </w:p>
    <w:p w14:paraId="15D32319" w14:textId="77777777" w:rsidR="00182486" w:rsidRPr="00B8040F" w:rsidRDefault="00182486" w:rsidP="00B8040F"/>
    <w:p w14:paraId="2CE620A8" w14:textId="3DE3CCCB" w:rsidR="005732AE" w:rsidRDefault="00182486" w:rsidP="005732AE">
      <w:pPr>
        <w:pStyle w:val="Nagwek3"/>
      </w:pPr>
      <w:r>
        <w:t xml:space="preserve">Pliki </w:t>
      </w:r>
      <w:proofErr w:type="spellStart"/>
      <w:r>
        <w:t>package.json</w:t>
      </w:r>
      <w:proofErr w:type="spellEnd"/>
      <w:r>
        <w:t xml:space="preserve"> oraz </w:t>
      </w:r>
      <w:proofErr w:type="spellStart"/>
      <w:r>
        <w:t>package-lock.json</w:t>
      </w:r>
      <w:proofErr w:type="spellEnd"/>
    </w:p>
    <w:p w14:paraId="6BE2332C" w14:textId="36138A9B" w:rsidR="00A91C8B" w:rsidRDefault="005732AE" w:rsidP="005732AE">
      <w:r w:rsidRPr="005732AE">
        <w:t xml:space="preserve">Pliki </w:t>
      </w:r>
      <w:proofErr w:type="spellStart"/>
      <w:r w:rsidRPr="005732AE">
        <w:t>package.json</w:t>
      </w:r>
      <w:proofErr w:type="spellEnd"/>
      <w:r w:rsidRPr="005732AE">
        <w:t xml:space="preserve"> oraz </w:t>
      </w:r>
      <w:proofErr w:type="spellStart"/>
      <w:r w:rsidRPr="005732AE">
        <w:t>package-lock.json</w:t>
      </w:r>
      <w:proofErr w:type="spellEnd"/>
      <w:r w:rsidRPr="005732AE">
        <w:t xml:space="preserve"> to kluczowe elementy projektów React.js a także projektów Node.js</w:t>
      </w:r>
      <w:r>
        <w:t>.</w:t>
      </w:r>
      <w:r w:rsidR="006A4BAE">
        <w:t xml:space="preserve"> Format </w:t>
      </w:r>
      <w:r w:rsidR="006A4BAE">
        <w:t xml:space="preserve">JSON (JavaScript Object </w:t>
      </w:r>
      <w:proofErr w:type="spellStart"/>
      <w:r w:rsidR="006A4BAE">
        <w:t>Notation</w:t>
      </w:r>
      <w:proofErr w:type="spellEnd"/>
      <w:r w:rsidR="006A4BAE">
        <w:t>)</w:t>
      </w:r>
      <w:r w:rsidR="006A4BAE">
        <w:t xml:space="preserve"> j</w:t>
      </w:r>
      <w:r w:rsidR="006A4BAE">
        <w:t>est prosty</w:t>
      </w:r>
      <w:r w:rsidR="006A4BAE">
        <w:t>m</w:t>
      </w:r>
      <w:r w:rsidR="006A4BAE">
        <w:t xml:space="preserve"> typ</w:t>
      </w:r>
      <w:r w:rsidR="006A4BAE">
        <w:t>em</w:t>
      </w:r>
      <w:r w:rsidR="006A4BAE">
        <w:t xml:space="preserve"> danych oparty</w:t>
      </w:r>
      <w:r w:rsidR="006A4BAE">
        <w:t>m</w:t>
      </w:r>
      <w:r w:rsidR="006A4BAE">
        <w:t xml:space="preserve"> o pary klucz-wartość w formacie tekstowym.</w:t>
      </w:r>
    </w:p>
    <w:p w14:paraId="44352D37" w14:textId="77777777" w:rsidR="00A91C8B" w:rsidRDefault="005732AE" w:rsidP="005732AE">
      <w:r>
        <w:t xml:space="preserve">Plik </w:t>
      </w:r>
      <w:proofErr w:type="spellStart"/>
      <w:r w:rsidRPr="005732AE">
        <w:t>package.json</w:t>
      </w:r>
      <w:proofErr w:type="spellEnd"/>
      <w:r>
        <w:t xml:space="preserve"> służy do zapisywania podstawowych informacji o projekcie, takich jak nazwa, wersja, opis oraz inne metadane. Dodatkowo są w nim zapisane listy skryptów służących do uruchamiania różnych poleceń, oraz listy zależności czyli dodatkowych bibliotek wraz z określeniem wersji każdej zależności lub podaniem przedziału wersji.</w:t>
      </w:r>
    </w:p>
    <w:p w14:paraId="1396E4BF" w14:textId="1B0905EE" w:rsidR="00E45544" w:rsidRDefault="005732AE" w:rsidP="005732AE">
      <w:r>
        <w:t xml:space="preserve">Plik </w:t>
      </w:r>
      <w:proofErr w:type="spellStart"/>
      <w:r w:rsidRPr="005732AE">
        <w:t>package-lock.json</w:t>
      </w:r>
      <w:proofErr w:type="spellEnd"/>
      <w:r>
        <w:t xml:space="preserve"> służy do zapisywania szczegółowych informacji na temat wersji wszystkich wykorzystywanych zależności i pełni on rolę zabezpieczenia </w:t>
      </w:r>
      <w:r w:rsidR="00965674">
        <w:t xml:space="preserve">zgodności wersji zależności projektu. Oba pliki są generowane automatycznie w momencie tworzenia projektu React.js oraz aktualizowane w momencie instalowania nowej zależności do </w:t>
      </w:r>
      <w:r w:rsidR="00965674">
        <w:lastRenderedPageBreak/>
        <w:t xml:space="preserve">projektu. Informacje o konfiguracji projektu w pliku </w:t>
      </w:r>
      <w:proofErr w:type="spellStart"/>
      <w:r w:rsidR="00965674">
        <w:t>package.json</w:t>
      </w:r>
      <w:proofErr w:type="spellEnd"/>
      <w:r w:rsidR="00965674">
        <w:t xml:space="preserve"> powinny być wpisane ręcznie, jednakże nie wpływa to na działanie aplikacji.</w:t>
      </w:r>
    </w:p>
    <w:p w14:paraId="24D12B90" w14:textId="77777777" w:rsidR="00621798" w:rsidRDefault="00621798" w:rsidP="00AF0693"/>
    <w:p w14:paraId="34BC8513" w14:textId="528884E4" w:rsidR="00965674" w:rsidRDefault="00965674" w:rsidP="00965674">
      <w:pPr>
        <w:pStyle w:val="Nagwek3"/>
      </w:pPr>
      <w:r>
        <w:t>Plik</w:t>
      </w:r>
      <w:r>
        <w:t xml:space="preserve"> .</w:t>
      </w:r>
      <w:proofErr w:type="spellStart"/>
      <w:r>
        <w:t>gitignore</w:t>
      </w:r>
      <w:proofErr w:type="spellEnd"/>
    </w:p>
    <w:p w14:paraId="54055C33" w14:textId="08A6991C" w:rsidR="00965674" w:rsidRDefault="00965674" w:rsidP="00AF0693">
      <w:r>
        <w:t>Plik .</w:t>
      </w:r>
      <w:proofErr w:type="spellStart"/>
      <w:r>
        <w:t>gitignore</w:t>
      </w:r>
      <w:proofErr w:type="spellEnd"/>
      <w:r>
        <w:t xml:space="preserve"> to plik, w którym definiowane są pliki oraz katalogi, które powinny być ignorowane przez narzędzie git. Oznacza to, że te pliki nie będą się wyświetlały w narzędziu git jako potencjalne pliki repozytorium. W owym projekcie plik ten pozwala na ignorowanie katalogów .idea, czyli katalogu </w:t>
      </w:r>
      <w:r w:rsidR="00BA1949">
        <w:t xml:space="preserve">ustawień używanego IDE </w:t>
      </w:r>
      <w:proofErr w:type="spellStart"/>
      <w:r w:rsidR="00BA1949">
        <w:t>WebStorm</w:t>
      </w:r>
      <w:proofErr w:type="spellEnd"/>
      <w:r w:rsidR="00BA1949">
        <w:t xml:space="preserve"> oraz katalogu </w:t>
      </w:r>
      <w:proofErr w:type="spellStart"/>
      <w:r w:rsidR="00BA1949" w:rsidRPr="00BA1949">
        <w:t>node_modules</w:t>
      </w:r>
      <w:proofErr w:type="spellEnd"/>
      <w:r w:rsidR="00BA1949">
        <w:t>, w którym zainstalowane są zależności projektu. Oba ignorowane katalogi nie powinny być dodawane do repozytorium git projektu.</w:t>
      </w:r>
    </w:p>
    <w:p w14:paraId="6AA0A259" w14:textId="77777777" w:rsidR="00BA1949" w:rsidRDefault="00BA1949" w:rsidP="00AF0693"/>
    <w:p w14:paraId="431ADB6F" w14:textId="1B21F3C8" w:rsidR="00BA1949" w:rsidRDefault="00BA1949" w:rsidP="00BA1949">
      <w:pPr>
        <w:pStyle w:val="Nagwek3"/>
      </w:pPr>
      <w:r>
        <w:t>Katalog „public”</w:t>
      </w:r>
    </w:p>
    <w:p w14:paraId="55B95C71" w14:textId="5D583F4D" w:rsidR="00A91C8B" w:rsidRDefault="00BA1949" w:rsidP="00BA1949">
      <w:r>
        <w:t xml:space="preserve">W katalogu „public” znajdują się </w:t>
      </w:r>
      <w:r w:rsidR="00A91C8B">
        <w:t xml:space="preserve">zasoby statyczne. Należą do nich index.html, icon.png oraz Algorithms.xlsx w </w:t>
      </w:r>
      <w:r w:rsidR="009A35C9">
        <w:t>pod</w:t>
      </w:r>
      <w:r w:rsidR="00A91C8B">
        <w:t>katalogu „</w:t>
      </w:r>
      <w:proofErr w:type="spellStart"/>
      <w:r w:rsidR="00A91C8B">
        <w:t>excel</w:t>
      </w:r>
      <w:proofErr w:type="spellEnd"/>
      <w:r w:rsidR="00A91C8B">
        <w:t>”.</w:t>
      </w:r>
    </w:p>
    <w:p w14:paraId="735C43CF" w14:textId="77777777" w:rsidR="00A91C8B" w:rsidRDefault="00A91C8B" w:rsidP="00BA1949">
      <w:r>
        <w:t xml:space="preserve">Plik index.html to główny plik HTML aplikacji, który stanowi podstawę dla całego interfejsu. Znajduje się w nim </w:t>
      </w:r>
      <w:proofErr w:type="spellStart"/>
      <w:r>
        <w:t>root</w:t>
      </w:r>
      <w:proofErr w:type="spellEnd"/>
      <w:r>
        <w:t xml:space="preserve"> drzewa DOM, czyli element HTML, do którego są dołączane pozostałe elementy. Dodatkowo w pliku znajdują się metadane, takie jak tytuł strony, opis czy kolory motywów.</w:t>
      </w:r>
    </w:p>
    <w:p w14:paraId="7BE99CD8" w14:textId="1B4D72D4" w:rsidR="00BA1949" w:rsidRDefault="00A91C8B" w:rsidP="00BA1949">
      <w:r>
        <w:t>Plik icon.png to obraz będący ikoną strony. Dla celów pracy została stworzona prosta ikona.</w:t>
      </w:r>
    </w:p>
    <w:p w14:paraId="3F044DF7" w14:textId="62D0CF54" w:rsidR="00A91C8B" w:rsidRPr="00BA1949" w:rsidRDefault="00A91C8B" w:rsidP="00BA1949">
      <w:r>
        <w:t xml:space="preserve">Plik </w:t>
      </w:r>
      <w:r>
        <w:t xml:space="preserve">Algorithms.xlsx </w:t>
      </w:r>
      <w:r>
        <w:t>znajdujący się w podkatalogu</w:t>
      </w:r>
      <w:r>
        <w:t xml:space="preserve"> „</w:t>
      </w:r>
      <w:proofErr w:type="spellStart"/>
      <w:r>
        <w:t>excel</w:t>
      </w:r>
      <w:proofErr w:type="spellEnd"/>
      <w:r>
        <w:t>”</w:t>
      </w:r>
      <w:r>
        <w:t xml:space="preserve"> to dane dotyczące listy algorytmów, które są wczytywane do aplikacji w momencie jej uruchamiania. Dokładny opis tego pliku znajduje się w podrozdziale 5.2.</w:t>
      </w:r>
    </w:p>
    <w:p w14:paraId="08BFDA00" w14:textId="77777777" w:rsidR="00BA1949" w:rsidRDefault="00BA1949" w:rsidP="00AF0693"/>
    <w:p w14:paraId="5B472B99" w14:textId="4188BE94" w:rsidR="00A91C8B" w:rsidRDefault="00A91C8B" w:rsidP="00A91C8B">
      <w:pPr>
        <w:pStyle w:val="Nagwek3"/>
      </w:pPr>
      <w:r>
        <w:t>Katalog „</w:t>
      </w:r>
      <w:proofErr w:type="spellStart"/>
      <w:r>
        <w:t>src</w:t>
      </w:r>
      <w:proofErr w:type="spellEnd"/>
      <w:r>
        <w:t>”</w:t>
      </w:r>
    </w:p>
    <w:p w14:paraId="77BC6E5C" w14:textId="79AB4D5C" w:rsidR="00A91C8B" w:rsidRDefault="004169F2" w:rsidP="00A91C8B">
      <w:r>
        <w:t>W katalogu „</w:t>
      </w:r>
      <w:proofErr w:type="spellStart"/>
      <w:r>
        <w:t>src</w:t>
      </w:r>
      <w:proofErr w:type="spellEnd"/>
      <w:r>
        <w:t xml:space="preserve">” znajduje się cały kod źródłowy aplikacji </w:t>
      </w:r>
      <w:proofErr w:type="spellStart"/>
      <w:r>
        <w:t>React</w:t>
      </w:r>
      <w:proofErr w:type="spellEnd"/>
      <w:r>
        <w:t xml:space="preserve">. Kod źródłowy jest podzielony  na 14 plików kodu JavaScript. Każdy plik, którego nazwa rozpoczyna się z dużej litery jest oddzielnym komponentem </w:t>
      </w:r>
      <w:proofErr w:type="spellStart"/>
      <w:r>
        <w:t>React</w:t>
      </w:r>
      <w:proofErr w:type="spellEnd"/>
      <w:r>
        <w:t xml:space="preserve">. Taki podział pozwala na lepszą organizację kodu co zwiększa wygodę pracy z kodem. Pozostałymi plikami JavaScript są db.js, w którym znajduje się definicja bazy danych </w:t>
      </w:r>
      <w:proofErr w:type="spellStart"/>
      <w:r>
        <w:t>IndexedDB</w:t>
      </w:r>
      <w:proofErr w:type="spellEnd"/>
      <w:r>
        <w:t xml:space="preserve">, functions.js, który zawiera funkcje wykorzystywane wielokrotnie w więcej niż jednym komponencie oraz index.js, który inicjalizuje aplikację </w:t>
      </w:r>
      <w:proofErr w:type="spellStart"/>
      <w:r>
        <w:t>React</w:t>
      </w:r>
      <w:proofErr w:type="spellEnd"/>
      <w:r>
        <w:t>.</w:t>
      </w:r>
    </w:p>
    <w:p w14:paraId="5D87830B" w14:textId="0C1FF8E4" w:rsidR="004169F2" w:rsidRPr="00A91C8B" w:rsidRDefault="004169F2" w:rsidP="00A91C8B">
      <w:r>
        <w:t>Dodatkowo w katalogu „</w:t>
      </w:r>
      <w:proofErr w:type="spellStart"/>
      <w:r>
        <w:t>src</w:t>
      </w:r>
      <w:proofErr w:type="spellEnd"/>
      <w:r>
        <w:t>” znajduje się plik App.css, który zawiera definicję wszystkich stylów dla komponentów</w:t>
      </w:r>
      <w:r w:rsidR="0072707E">
        <w:t xml:space="preserve"> oraz podkatalog „</w:t>
      </w:r>
      <w:proofErr w:type="spellStart"/>
      <w:r w:rsidR="0072707E">
        <w:t>sounds</w:t>
      </w:r>
      <w:proofErr w:type="spellEnd"/>
      <w:r w:rsidR="0072707E">
        <w:t>” z dwoma plikami dźwiękowymi w formacie mp3 będące sygnałami odtwarzanymi w trakcie inspekcji w momencie minięcia ośmiu i dwunastu sekund.</w:t>
      </w:r>
    </w:p>
    <w:p w14:paraId="0D116D72" w14:textId="77777777" w:rsidR="00965674" w:rsidRDefault="00965674" w:rsidP="00AF0693"/>
    <w:p w14:paraId="491565C2" w14:textId="028C43B8" w:rsidR="00E45544" w:rsidRDefault="00E45544" w:rsidP="00E45544">
      <w:pPr>
        <w:pStyle w:val="Nagwek2"/>
      </w:pPr>
      <w:r>
        <w:t>Wczytywanie danych z pliku Excel</w:t>
      </w:r>
    </w:p>
    <w:p w14:paraId="53DC5699" w14:textId="77777777" w:rsidR="0056478B" w:rsidRDefault="0072707E" w:rsidP="00581EFF">
      <w:r>
        <w:t>W celu umożliwienia w narzędziu zmiany orientacji wizualizowanej kostki Rubika</w:t>
      </w:r>
      <w:r w:rsidR="000A360E">
        <w:t>, dane dotyczące stanu kostki Rubika dla którego algorytm jest przeznaczony muszą znaleźć się w formie liczbowej,</w:t>
      </w:r>
      <w:r w:rsidR="000A360E" w:rsidRPr="000A360E">
        <w:t xml:space="preserve"> </w:t>
      </w:r>
      <w:r w:rsidR="000A360E">
        <w:t>tak by każd</w:t>
      </w:r>
      <w:r w:rsidR="000A360E">
        <w:t xml:space="preserve">a ścianka kostki Rubika </w:t>
      </w:r>
      <w:r w:rsidR="000A360E">
        <w:t>był</w:t>
      </w:r>
      <w:r w:rsidR="000A360E">
        <w:t>a</w:t>
      </w:r>
      <w:r w:rsidR="000A360E">
        <w:t xml:space="preserve"> reprezentowan</w:t>
      </w:r>
      <w:r w:rsidR="000A360E">
        <w:t>a</w:t>
      </w:r>
      <w:r w:rsidR="000A360E">
        <w:t xml:space="preserve"> przez liczbę.</w:t>
      </w:r>
      <w:r w:rsidR="000A360E">
        <w:t xml:space="preserve"> Dzięki temu możliwe będzie odpowiednie zmienienie przypisania kolorów do poszczególnych ścianek co da efekt zmiany orientacji kostki Rubika.</w:t>
      </w:r>
      <w:r w:rsidR="001927BB">
        <w:t xml:space="preserve"> </w:t>
      </w:r>
      <w:r w:rsidR="000A360E">
        <w:t>Ręczne wpisywanie kolejnych liczb reprezentujących wygląd kostki dla każdego z 78 przypadków może zostać uproszczone dzięki wykorzystaniu funkcji formatowania warunkowego</w:t>
      </w:r>
      <w:r w:rsidR="009A35C9">
        <w:t xml:space="preserve"> programu Excel</w:t>
      </w:r>
      <w:r w:rsidR="000A360E">
        <w:t>. Komórki w tabeli</w:t>
      </w:r>
      <w:r w:rsidR="0056478B">
        <w:t xml:space="preserve"> zmieniają</w:t>
      </w:r>
      <w:r w:rsidR="000A360E">
        <w:t xml:space="preserve"> kolor swojego tła w zależności od liczby jaka zostanie w nich wpisana, co ułatwi</w:t>
      </w:r>
      <w:r w:rsidR="0056478B">
        <w:t>a</w:t>
      </w:r>
      <w:r w:rsidR="000A360E">
        <w:t xml:space="preserve"> weryfikację poprawności wpisanych danych oraz znajdywanie </w:t>
      </w:r>
      <w:r w:rsidR="0056478B">
        <w:rPr>
          <w:noProof/>
        </w:rPr>
        <w:lastRenderedPageBreak/>
        <mc:AlternateContent>
          <mc:Choice Requires="wpg">
            <w:drawing>
              <wp:inline distT="0" distB="0" distL="0" distR="0" wp14:anchorId="1CEA4FC0" wp14:editId="6F1D2710">
                <wp:extent cx="5756400" cy="4019460"/>
                <wp:effectExtent l="19050" t="19050" r="15875" b="635"/>
                <wp:docPr id="490872879" name="Grupa 4"/>
                <wp:cNvGraphicFramePr/>
                <a:graphic xmlns:a="http://schemas.openxmlformats.org/drawingml/2006/main">
                  <a:graphicData uri="http://schemas.microsoft.com/office/word/2010/wordprocessingGroup">
                    <wpg:wgp>
                      <wpg:cNvGrpSpPr/>
                      <wpg:grpSpPr>
                        <a:xfrm>
                          <a:off x="0" y="0"/>
                          <a:ext cx="5756400" cy="4019460"/>
                          <a:chOff x="0" y="0"/>
                          <a:chExt cx="5756400" cy="4019460"/>
                        </a:xfrm>
                      </wpg:grpSpPr>
                      <pic:pic xmlns:pic="http://schemas.openxmlformats.org/drawingml/2006/picture">
                        <pic:nvPicPr>
                          <pic:cNvPr id="1773676316" name="Obraz 3"/>
                          <pic:cNvPicPr>
                            <a:picLocks noChangeAspect="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5640" cy="3241040"/>
                          </a:xfrm>
                          <a:prstGeom prst="rect">
                            <a:avLst/>
                          </a:prstGeom>
                          <a:noFill/>
                          <a:ln>
                            <a:solidFill>
                              <a:schemeClr val="tx1"/>
                            </a:solidFill>
                          </a:ln>
                        </pic:spPr>
                      </pic:pic>
                      <wps:wsp>
                        <wps:cNvPr id="874503297" name="Pole tekstowe 1"/>
                        <wps:cNvSpPr txBox="1"/>
                        <wps:spPr>
                          <a:xfrm>
                            <a:off x="0" y="3299460"/>
                            <a:ext cx="5756400" cy="720000"/>
                          </a:xfrm>
                          <a:prstGeom prst="rect">
                            <a:avLst/>
                          </a:prstGeom>
                          <a:solidFill>
                            <a:prstClr val="white"/>
                          </a:solidFill>
                          <a:ln>
                            <a:noFill/>
                          </a:ln>
                        </wps:spPr>
                        <wps:txbx>
                          <w:txbxContent>
                            <w:p w14:paraId="7CDBC0D7" w14:textId="4DD6606B" w:rsidR="0056478B" w:rsidRPr="00D13B21" w:rsidRDefault="0056478B" w:rsidP="0056478B">
                              <w:pPr>
                                <w:pStyle w:val="Legenda"/>
                                <w:rPr>
                                  <w:sz w:val="24"/>
                                </w:rPr>
                              </w:pPr>
                              <w:r>
                                <w:t xml:space="preserve">Rysunek </w:t>
                              </w:r>
                              <w:fldSimple w:instr=" STYLEREF 1 \s ">
                                <w:r w:rsidR="00E766A2">
                                  <w:rPr>
                                    <w:noProof/>
                                  </w:rPr>
                                  <w:t>5</w:t>
                                </w:r>
                              </w:fldSimple>
                              <w:r w:rsidR="00E766A2">
                                <w:t>.</w:t>
                              </w:r>
                              <w:fldSimple w:instr=" SEQ Rysunek \* ARABIC \s 1 ">
                                <w:r w:rsidR="00E766A2">
                                  <w:rPr>
                                    <w:noProof/>
                                  </w:rPr>
                                  <w:t>2</w:t>
                                </w:r>
                              </w:fldSimple>
                              <w:r>
                                <w:t xml:space="preserve"> Plik Algorithms.xls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CEA4FC0" id="_x0000_s1063" style="width:453.25pt;height:316.5pt;mso-position-horizontal-relative:char;mso-position-vertical-relative:line" coordsize="57564,40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">
                <v:shape id="Obraz 3" o:spid="_x0000_s1064" type="#_x0000_t75" style="position:absolute;width:57556;height:324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" stroked="t" strokecolor="black [3213]">
                  <v:imagedata r:id="rId38" o:title=""/>
                  <v:path arrowok="t"/>
                </v:shape>
                <v:shape id="Pole tekstowe 1" o:spid="_x0000_s1065" type="#_x0000_t202" style="position:absolute;top:32994;width:5756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" stroked="f">
                  <v:textbox inset="0,0,0,0">
                    <w:txbxContent>
                      <w:p w14:paraId="7CDBC0D7" w14:textId="4DD6606B" w:rsidR="0056478B" w:rsidRPr="00D13B21" w:rsidRDefault="0056478B" w:rsidP="0056478B">
                        <w:pPr>
                          <w:pStyle w:val="Legenda"/>
                          <w:rPr>
                            <w:sz w:val="24"/>
                          </w:rPr>
                        </w:pPr>
                        <w:r>
                          <w:t xml:space="preserve">Rysunek </w:t>
                        </w:r>
                        <w:fldSimple w:instr=" STYLEREF 1 \s ">
                          <w:r w:rsidR="00E766A2">
                            <w:rPr>
                              <w:noProof/>
                            </w:rPr>
                            <w:t>5</w:t>
                          </w:r>
                        </w:fldSimple>
                        <w:r w:rsidR="00E766A2">
                          <w:t>.</w:t>
                        </w:r>
                        <w:fldSimple w:instr=" SEQ Rysunek \* ARABIC \s 1 ">
                          <w:r w:rsidR="00E766A2">
                            <w:rPr>
                              <w:noProof/>
                            </w:rPr>
                            <w:t>2</w:t>
                          </w:r>
                        </w:fldSimple>
                        <w:r>
                          <w:t xml:space="preserve"> Plik Algorithms.xlsx</w:t>
                        </w:r>
                      </w:p>
                    </w:txbxContent>
                  </v:textbox>
                </v:shape>
                <w10:anchorlock/>
              </v:group>
            </w:pict>
          </mc:Fallback>
        </mc:AlternateContent>
      </w:r>
      <w:r w:rsidR="000A360E">
        <w:t xml:space="preserve">błędów. Kolory komórek </w:t>
      </w:r>
      <w:r w:rsidR="0056478B">
        <w:t xml:space="preserve">odpowiadają </w:t>
      </w:r>
      <w:r w:rsidR="00C11DD3">
        <w:t xml:space="preserve">wybranej </w:t>
      </w:r>
      <w:r w:rsidR="000A360E">
        <w:t xml:space="preserve">jednej </w:t>
      </w:r>
      <w:r w:rsidR="00C11DD3">
        <w:t xml:space="preserve">z możliwych </w:t>
      </w:r>
      <w:r w:rsidR="000A360E">
        <w:t>orientacji na kostce Rubika.</w:t>
      </w:r>
      <w:r w:rsidR="0056478B">
        <w:t xml:space="preserve"> Wykorzystane formatowanie</w:t>
      </w:r>
      <w:r w:rsidR="00581EFF">
        <w:t xml:space="preserve"> </w:t>
      </w:r>
      <w:r w:rsidR="0056478B">
        <w:t>warunkowe jest następujące:</w:t>
      </w:r>
    </w:p>
    <w:p w14:paraId="63406388" w14:textId="70536CC7" w:rsidR="0056478B" w:rsidRDefault="0056478B" w:rsidP="0056478B">
      <w:pPr>
        <w:pStyle w:val="Akapitzlist"/>
        <w:numPr>
          <w:ilvl w:val="0"/>
          <w:numId w:val="39"/>
        </w:numPr>
      </w:pPr>
      <w:r>
        <w:t xml:space="preserve">0 – kolor szary, ściana dowolna (wykorzystany dla algorytmów </w:t>
      </w:r>
      <w:proofErr w:type="spellStart"/>
      <w:r>
        <w:t>oll</w:t>
      </w:r>
      <w:proofErr w:type="spellEnd"/>
      <w:r>
        <w:t>, dla których istotny jest tylko kolor górnej ściany)</w:t>
      </w:r>
    </w:p>
    <w:p w14:paraId="750F874C" w14:textId="153D1A31" w:rsidR="0056478B" w:rsidRDefault="0056478B" w:rsidP="0056478B">
      <w:pPr>
        <w:pStyle w:val="Akapitzlist"/>
        <w:numPr>
          <w:ilvl w:val="0"/>
          <w:numId w:val="39"/>
        </w:numPr>
      </w:pPr>
      <w:r>
        <w:t>1 – kolor żółty, ściana górna</w:t>
      </w:r>
    </w:p>
    <w:p w14:paraId="6A08F022" w14:textId="7C415F90" w:rsidR="0056478B" w:rsidRDefault="0056478B" w:rsidP="0056478B">
      <w:pPr>
        <w:pStyle w:val="Akapitzlist"/>
        <w:numPr>
          <w:ilvl w:val="0"/>
          <w:numId w:val="39"/>
        </w:numPr>
      </w:pPr>
      <w:r>
        <w:t>2 – kolor biały, ściana dolna</w:t>
      </w:r>
    </w:p>
    <w:p w14:paraId="3E07C13A" w14:textId="24C8DA0C" w:rsidR="0056478B" w:rsidRDefault="0056478B" w:rsidP="0056478B">
      <w:pPr>
        <w:pStyle w:val="Akapitzlist"/>
        <w:numPr>
          <w:ilvl w:val="0"/>
          <w:numId w:val="39"/>
        </w:numPr>
      </w:pPr>
      <w:r>
        <w:t>3 – kolor czerwony, ściana przednia</w:t>
      </w:r>
    </w:p>
    <w:p w14:paraId="05E4CBF1" w14:textId="6BCD797F" w:rsidR="0056478B" w:rsidRDefault="0056478B" w:rsidP="0056478B">
      <w:pPr>
        <w:pStyle w:val="Akapitzlist"/>
        <w:numPr>
          <w:ilvl w:val="0"/>
          <w:numId w:val="39"/>
        </w:numPr>
      </w:pPr>
      <w:r>
        <w:t>4 – kolor pomarańczowy, ściana tylna</w:t>
      </w:r>
    </w:p>
    <w:p w14:paraId="00687281" w14:textId="2546669A" w:rsidR="0056478B" w:rsidRDefault="0056478B" w:rsidP="0056478B">
      <w:pPr>
        <w:pStyle w:val="Akapitzlist"/>
        <w:numPr>
          <w:ilvl w:val="0"/>
          <w:numId w:val="39"/>
        </w:numPr>
      </w:pPr>
      <w:r>
        <w:t>5 – kolor zielonym, ściana prawa</w:t>
      </w:r>
    </w:p>
    <w:p w14:paraId="297ADAB5" w14:textId="5A029A97" w:rsidR="0056478B" w:rsidRDefault="0056478B" w:rsidP="0056478B">
      <w:pPr>
        <w:pStyle w:val="Akapitzlist"/>
        <w:numPr>
          <w:ilvl w:val="0"/>
          <w:numId w:val="39"/>
        </w:numPr>
      </w:pPr>
      <w:r>
        <w:t>6 – kolor niebieski, ściana lewa</w:t>
      </w:r>
    </w:p>
    <w:p w14:paraId="1FA97ECA" w14:textId="032C8ABD" w:rsidR="000A360E" w:rsidRPr="00581EFF" w:rsidRDefault="00FD0BFB" w:rsidP="0056478B">
      <w:pPr>
        <w:ind w:firstLine="0"/>
      </w:pPr>
      <w:r w:rsidRPr="00FD0BFB">
        <w:t>Kolumny tabeli „front”, „</w:t>
      </w:r>
      <w:proofErr w:type="spellStart"/>
      <w:r w:rsidRPr="00FD0BFB">
        <w:t>right</w:t>
      </w:r>
      <w:proofErr w:type="spellEnd"/>
      <w:r w:rsidRPr="00FD0BFB">
        <w:t>”, „</w:t>
      </w:r>
      <w:proofErr w:type="spellStart"/>
      <w:r w:rsidRPr="00FD0BFB">
        <w:t>back</w:t>
      </w:r>
      <w:proofErr w:type="spellEnd"/>
      <w:r w:rsidRPr="00FD0BFB">
        <w:t>” oraz „</w:t>
      </w:r>
      <w:proofErr w:type="spellStart"/>
      <w:r w:rsidRPr="00FD0BFB">
        <w:t>left</w:t>
      </w:r>
      <w:proofErr w:type="spellEnd"/>
      <w:r w:rsidRPr="00FD0BFB">
        <w:t xml:space="preserve">” </w:t>
      </w:r>
      <w:r>
        <w:t>odpowiadają kolorom kwadratów górnego rzędu bocznych ścian kostki licząc kwadraty od lewej do prawej strony przechodząc dookoła kostki</w:t>
      </w:r>
      <w:r w:rsidRPr="00FD0BFB">
        <w:t>.</w:t>
      </w:r>
      <w:r>
        <w:t xml:space="preserve"> Kolumny „top1”, „top2” oraz „top3” odpowiadają kwadratom górnej ściany, gdzie każda kolejna kolumna to kolejny rząd od góry licząc kwadraty od lewej do prawej strony.</w:t>
      </w:r>
      <w:r w:rsidR="00A73C9E">
        <w:t xml:space="preserve"> Takie zorganizowanie pliku Excel pozwoliło na wygodne i sprawne wprowadzanie danych dla całej listy algorytmów. </w:t>
      </w:r>
      <w:r w:rsidR="00581EFF">
        <w:t xml:space="preserve">Wygląd </w:t>
      </w:r>
      <w:r w:rsidR="00147F07">
        <w:t xml:space="preserve">pliku </w:t>
      </w:r>
      <w:r w:rsidR="00581EFF">
        <w:t xml:space="preserve">arkusza kalkulacyjnego programu Excel </w:t>
      </w:r>
      <w:r w:rsidR="00147F07">
        <w:t xml:space="preserve">Algorithms.xlsx </w:t>
      </w:r>
      <w:r w:rsidR="00581EFF">
        <w:t>został przedstawiony na rysunku 5.</w:t>
      </w:r>
      <w:r w:rsidR="0056478B">
        <w:t>2</w:t>
      </w:r>
      <w:r w:rsidR="00147F07">
        <w:t>.</w:t>
      </w:r>
    </w:p>
    <w:p w14:paraId="718C3C51" w14:textId="2B75F4EF" w:rsidR="000A360E" w:rsidRDefault="00147F07" w:rsidP="00621798">
      <w:r>
        <w:t xml:space="preserve">Podczas uruchamiania aplikacji, dane z pliku Excel są </w:t>
      </w:r>
      <w:r w:rsidR="00C12920">
        <w:t xml:space="preserve">przesyłane do głównego komponentu </w:t>
      </w:r>
      <w:proofErr w:type="spellStart"/>
      <w:r w:rsidR="00C12920">
        <w:t>App</w:t>
      </w:r>
      <w:proofErr w:type="spellEnd"/>
      <w:r w:rsidR="00C12920">
        <w:t xml:space="preserve"> oraz przekształcone na typ danych JSON</w:t>
      </w:r>
      <w:r w:rsidR="006A4BAE">
        <w:t>.</w:t>
      </w:r>
    </w:p>
    <w:p w14:paraId="7A2F3879" w14:textId="77777777" w:rsidR="00621798" w:rsidRDefault="00621798" w:rsidP="00621798"/>
    <w:p w14:paraId="7D314C04" w14:textId="561DCAC6" w:rsidR="00621798" w:rsidRDefault="00621798" w:rsidP="00621798">
      <w:pPr>
        <w:pStyle w:val="Nagwek2"/>
      </w:pPr>
      <w:r>
        <w:t xml:space="preserve">Baza danych </w:t>
      </w:r>
      <w:proofErr w:type="spellStart"/>
      <w:r>
        <w:t>IndexedDB</w:t>
      </w:r>
      <w:proofErr w:type="spellEnd"/>
    </w:p>
    <w:p w14:paraId="5C499E20" w14:textId="44B2995B" w:rsidR="00265E9C" w:rsidRDefault="00265E9C" w:rsidP="00621798">
      <w:r>
        <w:t xml:space="preserve">Wykorzystanie przeglądarkowej bazy danych </w:t>
      </w:r>
      <w:proofErr w:type="spellStart"/>
      <w:r>
        <w:t>IndexedDB</w:t>
      </w:r>
      <w:proofErr w:type="spellEnd"/>
      <w:r>
        <w:t xml:space="preserve"> odbyło się z pomocą biblioteki Dexie</w:t>
      </w:r>
      <w:r w:rsidR="000D6952">
        <w:t>.js</w:t>
      </w:r>
      <w:r w:rsidR="004748C6">
        <w:t>.</w:t>
      </w:r>
      <w:r w:rsidR="000D6952">
        <w:t xml:space="preserve"> </w:t>
      </w:r>
      <w:r w:rsidR="00ED1CFE">
        <w:t xml:space="preserve">Dexie.js zapewnia interfejs dla </w:t>
      </w:r>
      <w:proofErr w:type="spellStart"/>
      <w:r w:rsidR="00ED1CFE">
        <w:t>IndexedDB</w:t>
      </w:r>
      <w:proofErr w:type="spellEnd"/>
      <w:r w:rsidR="00ED1CFE">
        <w:t xml:space="preserve">. Dzięki niemu korzystanie z bazy danych </w:t>
      </w:r>
      <w:proofErr w:type="spellStart"/>
      <w:r w:rsidR="00ED1CFE">
        <w:t>IndexedDB</w:t>
      </w:r>
      <w:proofErr w:type="spellEnd"/>
      <w:r w:rsidR="00ED1CFE">
        <w:t xml:space="preserve"> staje się proste, a wszelkie operacje dotyczące baz danych odbywają się w sposób asynchroniczny.</w:t>
      </w:r>
    </w:p>
    <w:p w14:paraId="0D767305" w14:textId="77777777" w:rsidR="00F5738A" w:rsidRDefault="00265E9C" w:rsidP="004772D0">
      <w:r>
        <w:lastRenderedPageBreak/>
        <w:t xml:space="preserve">Baza danych </w:t>
      </w:r>
      <w:proofErr w:type="spellStart"/>
      <w:r>
        <w:t>IndexedDB</w:t>
      </w:r>
      <w:proofErr w:type="spellEnd"/>
      <w:r>
        <w:t xml:space="preserve"> została zdefiniowana w pliku db.js</w:t>
      </w:r>
      <w:r w:rsidR="004772D0">
        <w:t xml:space="preserve"> w formie dwóch oddzielnych tabel, tak jak przedstawiane to było w projekcie narzędzia</w:t>
      </w:r>
      <w:r w:rsidR="006B6E61">
        <w:t>.</w:t>
      </w:r>
      <w:r w:rsidR="004772D0">
        <w:t xml:space="preserve"> Za pomocą tak zwanego </w:t>
      </w:r>
      <w:proofErr w:type="spellStart"/>
      <w:r w:rsidR="004772D0">
        <w:t>hook’a</w:t>
      </w:r>
      <w:proofErr w:type="spellEnd"/>
      <w:r w:rsidR="004772D0">
        <w:t xml:space="preserve"> „</w:t>
      </w:r>
      <w:proofErr w:type="spellStart"/>
      <w:r w:rsidR="004772D0">
        <w:t>useLiveQuery</w:t>
      </w:r>
      <w:proofErr w:type="spellEnd"/>
      <w:r w:rsidR="004772D0">
        <w:t xml:space="preserve">” zaimportowanego z biblioteki </w:t>
      </w:r>
      <w:proofErr w:type="spellStart"/>
      <w:r w:rsidR="004772D0" w:rsidRPr="004772D0">
        <w:t>dexie-react-hooks</w:t>
      </w:r>
      <w:proofErr w:type="spellEnd"/>
      <w:r w:rsidR="004772D0">
        <w:t xml:space="preserve">, </w:t>
      </w:r>
      <w:r w:rsidR="004772D0" w:rsidRPr="004772D0">
        <w:t>jest</w:t>
      </w:r>
      <w:r w:rsidR="004772D0">
        <w:t xml:space="preserve"> tworzone zapytanie do bazy danych, którego</w:t>
      </w:r>
      <w:r w:rsidR="004772D0" w:rsidRPr="004772D0">
        <w:t xml:space="preserve"> wynik jest automatycznie śledzony przez </w:t>
      </w:r>
      <w:proofErr w:type="spellStart"/>
      <w:r w:rsidR="004772D0" w:rsidRPr="004772D0">
        <w:t>hook</w:t>
      </w:r>
      <w:r w:rsidR="004772D0">
        <w:t>’</w:t>
      </w:r>
      <w:r w:rsidR="004772D0" w:rsidRPr="004772D0">
        <w:t>a</w:t>
      </w:r>
      <w:proofErr w:type="spellEnd"/>
      <w:r w:rsidR="004772D0" w:rsidRPr="004772D0">
        <w:t>.</w:t>
      </w:r>
      <w:r w:rsidR="004772D0">
        <w:t xml:space="preserve"> Umożliwia to automatyczne ponowne </w:t>
      </w:r>
      <w:proofErr w:type="spellStart"/>
      <w:r w:rsidR="004772D0">
        <w:t>renderowanie</w:t>
      </w:r>
      <w:proofErr w:type="spellEnd"/>
      <w:r w:rsidR="004772D0">
        <w:t xml:space="preserve"> się komponentów w momencie wystąpienia zmiany w bazie danych. </w:t>
      </w:r>
      <w:r w:rsidR="00E61BE1">
        <w:t xml:space="preserve">Dodatkowo, w celu uproszczenia, tworzone są dwa osobne zapytania dla wyników algorytmów PLL oraz OLL co wymaga zastosowania filtrów po wartości pola </w:t>
      </w:r>
      <w:proofErr w:type="spellStart"/>
      <w:r w:rsidR="00E61BE1">
        <w:t>algorithmType</w:t>
      </w:r>
      <w:proofErr w:type="spellEnd"/>
      <w:r w:rsidR="00E61BE1">
        <w:t>.</w:t>
      </w:r>
    </w:p>
    <w:p w14:paraId="3FE5C191" w14:textId="77777777" w:rsidR="00F5738A" w:rsidRDefault="00F5738A" w:rsidP="004772D0"/>
    <w:p w14:paraId="5FCF660D" w14:textId="77777777" w:rsidR="00F5738A" w:rsidRDefault="00F5738A" w:rsidP="004772D0"/>
    <w:p w14:paraId="0F33A636" w14:textId="328ADE29" w:rsidR="00621798" w:rsidRDefault="00F5738A" w:rsidP="00F5738A">
      <w:pPr>
        <w:jc w:val="center"/>
      </w:pPr>
      <w:r>
        <w:rPr>
          <w:noProof/>
        </w:rPr>
        <mc:AlternateContent>
          <mc:Choice Requires="wpg">
            <w:drawing>
              <wp:inline distT="0" distB="0" distL="0" distR="0" wp14:anchorId="77249B68" wp14:editId="526AEECC">
                <wp:extent cx="2948940" cy="3943260"/>
                <wp:effectExtent l="0" t="0" r="3810" b="635"/>
                <wp:docPr id="2142680768" name="Grupa 6"/>
                <wp:cNvGraphicFramePr/>
                <a:graphic xmlns:a="http://schemas.openxmlformats.org/drawingml/2006/main">
                  <a:graphicData uri="http://schemas.microsoft.com/office/word/2010/wordprocessingGroup">
                    <wpg:wgp>
                      <wpg:cNvGrpSpPr/>
                      <wpg:grpSpPr>
                        <a:xfrm>
                          <a:off x="0" y="0"/>
                          <a:ext cx="2948940" cy="3943260"/>
                          <a:chOff x="0" y="0"/>
                          <a:chExt cx="2948940" cy="3943260"/>
                        </a:xfrm>
                      </wpg:grpSpPr>
                      <pic:pic xmlns:pic="http://schemas.openxmlformats.org/drawingml/2006/picture">
                        <pic:nvPicPr>
                          <pic:cNvPr id="347565523" name="Obraz 5"/>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948940" cy="3162300"/>
                          </a:xfrm>
                          <a:prstGeom prst="rect">
                            <a:avLst/>
                          </a:prstGeom>
                          <a:noFill/>
                          <a:ln>
                            <a:noFill/>
                          </a:ln>
                        </pic:spPr>
                      </pic:pic>
                      <wps:wsp>
                        <wps:cNvPr id="1505531215" name="Pole tekstowe 1"/>
                        <wps:cNvSpPr txBox="1"/>
                        <wps:spPr>
                          <a:xfrm>
                            <a:off x="0" y="3223260"/>
                            <a:ext cx="2948400" cy="720000"/>
                          </a:xfrm>
                          <a:prstGeom prst="rect">
                            <a:avLst/>
                          </a:prstGeom>
                          <a:solidFill>
                            <a:prstClr val="white"/>
                          </a:solidFill>
                          <a:ln>
                            <a:noFill/>
                          </a:ln>
                        </wps:spPr>
                        <wps:txbx>
                          <w:txbxContent>
                            <w:p w14:paraId="7E0B52FA" w14:textId="37050DD3" w:rsidR="00F5738A" w:rsidRPr="00E6392F" w:rsidRDefault="00F5738A" w:rsidP="00F5738A">
                              <w:pPr>
                                <w:pStyle w:val="Legenda"/>
                                <w:rPr>
                                  <w:sz w:val="24"/>
                                </w:rPr>
                              </w:pPr>
                              <w:r>
                                <w:t xml:space="preserve">Rysunek </w:t>
                              </w:r>
                              <w:fldSimple w:instr=" STYLEREF 1 \s ">
                                <w:r w:rsidR="00E766A2">
                                  <w:rPr>
                                    <w:noProof/>
                                  </w:rPr>
                                  <w:t>5</w:t>
                                </w:r>
                              </w:fldSimple>
                              <w:r w:rsidR="00E766A2">
                                <w:t>.</w:t>
                              </w:r>
                              <w:fldSimple w:instr=" SEQ Rysunek \* ARABIC \s 1 ">
                                <w:r w:rsidR="00E766A2">
                                  <w:rPr>
                                    <w:noProof/>
                                  </w:rPr>
                                  <w:t>3</w:t>
                                </w:r>
                              </w:fldSimple>
                              <w:r>
                                <w:t xml:space="preserve"> Definicja zmiennych w pliku App.c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7249B68" id="_x0000_s1066" style="width:232.2pt;height:310.5pt;mso-position-horizontal-relative:char;mso-position-vertical-relative:line" coordsize="29489,39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">
                <v:shape id="Obraz 5" o:spid="_x0000_s1067" type="#_x0000_t75" style="position:absolute;width:29489;height:31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">
                  <v:imagedata r:id="rId40" o:title=""/>
                </v:shape>
                <v:shape id="Pole tekstowe 1" o:spid="_x0000_s1068" type="#_x0000_t202" style="position:absolute;top:32232;width:29484;height:7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" stroked="f">
                  <v:textbox inset="0,0,0,0">
                    <w:txbxContent>
                      <w:p w14:paraId="7E0B52FA" w14:textId="37050DD3" w:rsidR="00F5738A" w:rsidRPr="00E6392F" w:rsidRDefault="00F5738A" w:rsidP="00F5738A">
                        <w:pPr>
                          <w:pStyle w:val="Legenda"/>
                          <w:rPr>
                            <w:sz w:val="24"/>
                          </w:rPr>
                        </w:pPr>
                        <w:r>
                          <w:t xml:space="preserve">Rysunek </w:t>
                        </w:r>
                        <w:fldSimple w:instr=" STYLEREF 1 \s ">
                          <w:r w:rsidR="00E766A2">
                            <w:rPr>
                              <w:noProof/>
                            </w:rPr>
                            <w:t>5</w:t>
                          </w:r>
                        </w:fldSimple>
                        <w:r w:rsidR="00E766A2">
                          <w:t>.</w:t>
                        </w:r>
                        <w:fldSimple w:instr=" SEQ Rysunek \* ARABIC \s 1 ">
                          <w:r w:rsidR="00E766A2">
                            <w:rPr>
                              <w:noProof/>
                            </w:rPr>
                            <w:t>3</w:t>
                          </w:r>
                        </w:fldSimple>
                        <w:r>
                          <w:t xml:space="preserve"> Definicja zmiennych w pliku App.css</w:t>
                        </w:r>
                      </w:p>
                    </w:txbxContent>
                  </v:textbox>
                </v:shape>
                <w10:anchorlock/>
              </v:group>
            </w:pict>
          </mc:Fallback>
        </mc:AlternateContent>
      </w:r>
    </w:p>
    <w:p w14:paraId="675A572F" w14:textId="5D7D461D" w:rsidR="00A92122" w:rsidRPr="00621798" w:rsidRDefault="00A92122" w:rsidP="00A92122">
      <w:pPr>
        <w:ind w:firstLine="0"/>
      </w:pPr>
    </w:p>
    <w:p w14:paraId="0FCF9B31" w14:textId="4A466C91" w:rsidR="00A92122" w:rsidRDefault="00A92122" w:rsidP="00A92122">
      <w:pPr>
        <w:pStyle w:val="Nagwek2"/>
      </w:pPr>
      <w:r>
        <w:t>Wygląd interfejsu</w:t>
      </w:r>
    </w:p>
    <w:p w14:paraId="1FDB4E7A" w14:textId="0E2F415A" w:rsidR="00A92122" w:rsidRDefault="00F5738A" w:rsidP="00621798">
      <w:r>
        <w:t xml:space="preserve">W celu zdefiniowania wyglądu poszczególnych elementów interfejsu została wykorzystana technologia CSS. W </w:t>
      </w:r>
      <w:r>
        <w:t>plik</w:t>
      </w:r>
      <w:r>
        <w:t>u</w:t>
      </w:r>
      <w:r>
        <w:t xml:space="preserve"> App.css</w:t>
      </w:r>
      <w:r>
        <w:t xml:space="preserve"> zostały umieszczone definicje</w:t>
      </w:r>
      <w:r>
        <w:t xml:space="preserve"> wszystkich stylów dla komponentów</w:t>
      </w:r>
      <w:r>
        <w:t xml:space="preserve"> z zastosowaniem praktyk upraszczających pracę z technologią CSS takimi jak zmienne czy komentarze. Wykorzystanie zmiennych wraz z wybraną paletą kolorów dla interfejsu jest widoczne na rysunku 5.3.</w:t>
      </w:r>
    </w:p>
    <w:p w14:paraId="06073901" w14:textId="05E5B8F8" w:rsidR="00B52A43" w:rsidRDefault="00B049BE" w:rsidP="00EB3324">
      <w:pPr>
        <w:rPr>
          <w:noProof/>
        </w:rPr>
      </w:pPr>
      <w:r>
        <w:t>Wygląd interfejsu jest przedstawiony na rysunkach 5.</w:t>
      </w:r>
      <w:r w:rsidR="00EB3324">
        <w:t>6</w:t>
      </w:r>
      <w:r>
        <w:t xml:space="preserve"> oraz 5.</w:t>
      </w:r>
      <w:r w:rsidR="00BD158E">
        <w:t>7</w:t>
      </w:r>
      <w:r>
        <w:t>. Ogólny m</w:t>
      </w:r>
      <w:r>
        <w:t xml:space="preserve">otyw kolorystyczny narzędzia </w:t>
      </w:r>
      <w:r>
        <w:t xml:space="preserve">został wybrany na motyw </w:t>
      </w:r>
      <w:r>
        <w:t xml:space="preserve">jasny. </w:t>
      </w:r>
      <w:r w:rsidR="00B52A43">
        <w:t>Tło narzędzia jest w kremowym kolorze, a czcionka tekstu znajdującego się bezpośrednio na tle jest koloru czarnego w celu wysokiego kontrastu i</w:t>
      </w:r>
      <w:r>
        <w:t xml:space="preserve"> zapewnienia </w:t>
      </w:r>
      <w:r w:rsidR="00B52A43">
        <w:t xml:space="preserve">czytelności. </w:t>
      </w:r>
      <w:r w:rsidR="00C00381">
        <w:t>Kolor e</w:t>
      </w:r>
      <w:r w:rsidR="00B52A43">
        <w:t>lement</w:t>
      </w:r>
      <w:r w:rsidR="00C00381">
        <w:t>ów</w:t>
      </w:r>
      <w:r w:rsidR="00B52A43">
        <w:t xml:space="preserve"> interfejsu taki</w:t>
      </w:r>
      <w:r w:rsidR="00C00381">
        <w:t>ch</w:t>
      </w:r>
      <w:r w:rsidR="00B52A43">
        <w:t xml:space="preserve"> jak okna czy pasek nawigacyjny </w:t>
      </w:r>
      <w:r w:rsidR="00C00381">
        <w:t>został ustawiony na różne odcienie</w:t>
      </w:r>
      <w:r w:rsidR="00B52A43">
        <w:t xml:space="preserve"> koloru pomarańczowego</w:t>
      </w:r>
      <w:r w:rsidR="00C00381">
        <w:t xml:space="preserve"> w celu budowania skojarzeń z optymizmem oraz energią, natomiast </w:t>
      </w:r>
      <w:r w:rsidR="00B52A43">
        <w:t>czcionka na tych elementach jest koloru białego</w:t>
      </w:r>
      <w:r w:rsidR="00C00381">
        <w:t xml:space="preserve"> w celu uzyskania czytelności</w:t>
      </w:r>
      <w:r w:rsidR="00B52A43">
        <w:t>.</w:t>
      </w:r>
      <w:r w:rsidR="00BF2B38">
        <w:t xml:space="preserve"> Odcienie koloru czerwonego są stosowane w celu oznaczenia przycisków dotyczących nieodwracalnych operacji takich jak usunięcie danego lub wszystkich wyników.</w:t>
      </w:r>
      <w:r w:rsidR="00B52A43">
        <w:t xml:space="preserve"> Kolory oznaczające stany poszczególnych algorytmów na liście</w:t>
      </w:r>
      <w:r>
        <w:t xml:space="preserve"> </w:t>
      </w:r>
      <w:r w:rsidR="00B52A43">
        <w:t xml:space="preserve">algorytmów </w:t>
      </w:r>
      <w:r>
        <w:t>(rys. 5.</w:t>
      </w:r>
      <w:r w:rsidR="00BD158E">
        <w:t>7</w:t>
      </w:r>
      <w:r>
        <w:t xml:space="preserve">) </w:t>
      </w:r>
      <w:r w:rsidR="00B52A43">
        <w:t xml:space="preserve">mają następujące </w:t>
      </w:r>
      <w:r>
        <w:t>znaczenie</w:t>
      </w:r>
      <w:r w:rsidR="00B52A43">
        <w:t>:</w:t>
      </w:r>
      <w:r w:rsidR="00EB3324" w:rsidRPr="00EB3324">
        <w:rPr>
          <w:noProof/>
        </w:rPr>
        <w:t xml:space="preserve"> </w:t>
      </w:r>
    </w:p>
    <w:p w14:paraId="1F9AE34F" w14:textId="53AC9460" w:rsidR="00B52A43" w:rsidRDefault="00B52A43" w:rsidP="00B52A43">
      <w:pPr>
        <w:pStyle w:val="Akapitzlist"/>
        <w:numPr>
          <w:ilvl w:val="0"/>
          <w:numId w:val="40"/>
        </w:numPr>
      </w:pPr>
      <w:r>
        <w:lastRenderedPageBreak/>
        <w:t>kolor szary – algorytm nieznany</w:t>
      </w:r>
    </w:p>
    <w:p w14:paraId="78138624" w14:textId="67162D8C" w:rsidR="00B52A43" w:rsidRDefault="00B52A43" w:rsidP="00B52A43">
      <w:pPr>
        <w:pStyle w:val="Akapitzlist"/>
        <w:numPr>
          <w:ilvl w:val="0"/>
          <w:numId w:val="40"/>
        </w:numPr>
      </w:pPr>
      <w:r>
        <w:t>kolor żółty – algorytm obecnie uczony</w:t>
      </w:r>
    </w:p>
    <w:p w14:paraId="0210F96B" w14:textId="25A80EC3" w:rsidR="00B52A43" w:rsidRDefault="00B52A43" w:rsidP="00B52A43">
      <w:pPr>
        <w:pStyle w:val="Akapitzlist"/>
        <w:numPr>
          <w:ilvl w:val="0"/>
          <w:numId w:val="40"/>
        </w:numPr>
      </w:pPr>
      <w:r>
        <w:t>kolor zielony – algorytm nauczony</w:t>
      </w:r>
    </w:p>
    <w:p w14:paraId="37B2FCEE" w14:textId="2470F26D" w:rsidR="00A92122" w:rsidRDefault="00A92122" w:rsidP="00E766A2">
      <w:pPr>
        <w:ind w:firstLine="0"/>
      </w:pPr>
    </w:p>
    <w:p w14:paraId="2A39AE00" w14:textId="77777777" w:rsidR="00E766A2" w:rsidRPr="00621798" w:rsidRDefault="00E766A2" w:rsidP="00E766A2">
      <w:pPr>
        <w:ind w:firstLine="0"/>
      </w:pPr>
    </w:p>
    <w:p w14:paraId="0D21D789" w14:textId="33B9F6CC" w:rsidR="00621798" w:rsidRDefault="00A92122" w:rsidP="00621798">
      <w:pPr>
        <w:pStyle w:val="Nagwek2"/>
      </w:pPr>
      <w:r>
        <w:t>Pasek nawigacyjny</w:t>
      </w:r>
    </w:p>
    <w:p w14:paraId="05F67865" w14:textId="576F2514" w:rsidR="00621798" w:rsidRDefault="00A92122" w:rsidP="00A92122">
      <w:r>
        <w:t xml:space="preserve">Z poziomu głównego komponentu aplikacji </w:t>
      </w:r>
      <w:proofErr w:type="spellStart"/>
      <w:r>
        <w:t>App</w:t>
      </w:r>
      <w:proofErr w:type="spellEnd"/>
      <w:r>
        <w:t xml:space="preserve"> został zdefiniowany element interfejsu, który można określić jako pasek nawigacyjny. Jest on widoczny w każdym momencie korzystania z narzędzia przy górnej krawędzi ekranu. Znajdują się na nim przyciski przenoszące do zakładki stopera lub zakładki listy algorytmów aplikacji oraz przyciski otwierające okno ustawień i okno pomocy.</w:t>
      </w:r>
    </w:p>
    <w:p w14:paraId="6CD73B6C" w14:textId="77777777" w:rsidR="00A92122" w:rsidRDefault="00A92122" w:rsidP="00A92122"/>
    <w:p w14:paraId="180F8304" w14:textId="6351BC20" w:rsidR="00A92122" w:rsidRDefault="00A92122" w:rsidP="00A92122">
      <w:pPr>
        <w:pStyle w:val="Nagwek3"/>
      </w:pPr>
      <w:r>
        <w:t>Okno ustawień</w:t>
      </w:r>
    </w:p>
    <w:p w14:paraId="2DCCB923" w14:textId="524E1099" w:rsidR="004A79C2" w:rsidRDefault="00D87199" w:rsidP="00C36836">
      <w:r>
        <w:t>Po kliknięciu w przycisk „</w:t>
      </w:r>
      <w:proofErr w:type="spellStart"/>
      <w:r>
        <w:t>Settings</w:t>
      </w:r>
      <w:proofErr w:type="spellEnd"/>
      <w:r>
        <w:t xml:space="preserve">” otwiera się wyskakujące okno zawierające </w:t>
      </w:r>
      <w:r w:rsidR="00C36836">
        <w:t xml:space="preserve">dostępne ustawienia narzędzia w formie </w:t>
      </w:r>
      <w:proofErr w:type="spellStart"/>
      <w:r w:rsidR="00C36836">
        <w:t>checkbox’ów</w:t>
      </w:r>
      <w:proofErr w:type="spellEnd"/>
      <w:r w:rsidR="00C36836">
        <w:t>, które użytkownik może zmieniać</w:t>
      </w:r>
      <w:r w:rsidR="004A79C2">
        <w:t xml:space="preserve"> (rys. 5.</w:t>
      </w:r>
      <w:r w:rsidR="009E22D4">
        <w:t>4</w:t>
      </w:r>
      <w:r w:rsidR="004A79C2">
        <w:t>)</w:t>
      </w:r>
      <w:r w:rsidR="00C36836">
        <w:t xml:space="preserve">. </w:t>
      </w:r>
    </w:p>
    <w:p w14:paraId="0AFD4066" w14:textId="345199E7" w:rsidR="004A79C2" w:rsidRDefault="00C36836" w:rsidP="00C36836">
      <w:r>
        <w:t>Pierwsze dwie pozycje ustawień dotyczą procedury inspekcji. Użytkownik może zdecydować czy chce aby procedura inspekcji była włączona oraz czy chce włączyć sygnały dźwiękowe dla momentów upływu ośmiu i dwunastu sekund inspekcji.</w:t>
      </w:r>
    </w:p>
    <w:p w14:paraId="5F9703C5" w14:textId="339B51A2" w:rsidR="004A79C2" w:rsidRDefault="00C36836" w:rsidP="00C36836">
      <w:r>
        <w:t xml:space="preserve">Kolejne trzy pozycje ustawień dotyczą wyświetlania okien narzędzia: okna uzyskanych wyników, okna statystyk oraz okna zmiany orientacji kostki Rubika. </w:t>
      </w:r>
      <w:r w:rsidR="004A79C2">
        <w:t xml:space="preserve">To rozwiązanie daje użytkownikowi możliwość dostosowania interfejsu do własnych potrzeb. </w:t>
      </w:r>
      <w:r>
        <w:t>Domyślnie wyświetlanie tych okien jest włączone.</w:t>
      </w:r>
    </w:p>
    <w:p w14:paraId="7F56F1B5" w14:textId="64965778" w:rsidR="00E45544" w:rsidRDefault="00C36836" w:rsidP="00C36836">
      <w:r>
        <w:t xml:space="preserve">Następne dwie pozycje </w:t>
      </w:r>
      <w:r w:rsidR="004A79C2">
        <w:t>dotyczą wyboru grup, z których losowane są algorytmy do trenowania. Użytkownik może zdecydować czy chce trenować tylko algorytmy oznaczone jako „learning”, czy tylko te oznaczone jako „</w:t>
      </w:r>
      <w:proofErr w:type="spellStart"/>
      <w:r w:rsidR="004A79C2">
        <w:t>finished</w:t>
      </w:r>
      <w:proofErr w:type="spellEnd"/>
      <w:r w:rsidR="004A79C2">
        <w:t>”, lub jednocześnie obie te grupy, albo w przypadku odznaczenia obu grup, ćwiczyć wszystkie dostępne algorytmy bez względu na oznaczenie. To rozwiązanie daje użytkownikowi wybór w postacie dodatkowych prostych sposobów dostosowania swojego treningu algorytmów.</w:t>
      </w:r>
    </w:p>
    <w:p w14:paraId="48837466" w14:textId="0C2CE44B" w:rsidR="004A79C2" w:rsidRDefault="004A79C2" w:rsidP="00C36836">
      <w:r>
        <w:t xml:space="preserve">Wszystkie wymienione ustawienia są zapisywane w narzędziu </w:t>
      </w:r>
      <w:proofErr w:type="spellStart"/>
      <w:r>
        <w:t>local</w:t>
      </w:r>
      <w:proofErr w:type="spellEnd"/>
      <w:r>
        <w:t xml:space="preserve"> </w:t>
      </w:r>
      <w:proofErr w:type="spellStart"/>
      <w:r>
        <w:t>storage</w:t>
      </w:r>
      <w:proofErr w:type="spellEnd"/>
      <w:r>
        <w:t xml:space="preserve"> w postaci jednej wartości o formacie JSON pod kluczem </w:t>
      </w:r>
      <w:r w:rsidR="009B0035">
        <w:t>„</w:t>
      </w:r>
      <w:proofErr w:type="spellStart"/>
      <w:r w:rsidR="009B0035">
        <w:t>settings</w:t>
      </w:r>
      <w:proofErr w:type="spellEnd"/>
      <w:r w:rsidR="009B0035">
        <w:t xml:space="preserve">”. Ze względu na ograniczenie </w:t>
      </w:r>
      <w:proofErr w:type="spellStart"/>
      <w:r w:rsidR="009B0035">
        <w:t>local</w:t>
      </w:r>
      <w:proofErr w:type="spellEnd"/>
      <w:r w:rsidR="009B0035">
        <w:t xml:space="preserve"> </w:t>
      </w:r>
      <w:proofErr w:type="spellStart"/>
      <w:r w:rsidR="009B0035">
        <w:t>storage</w:t>
      </w:r>
      <w:proofErr w:type="spellEnd"/>
      <w:r w:rsidR="009B0035">
        <w:t xml:space="preserve"> jakim jest możliwość przechowywania jedynie danych tekstowych, konieczne było zastosowanie</w:t>
      </w:r>
      <w:r w:rsidR="00981053">
        <w:t xml:space="preserve"> operacji zamiany formatu danych JSON właśnie na dane tekstowe</w:t>
      </w:r>
      <w:r>
        <w:t>.</w:t>
      </w:r>
      <w:r w:rsidR="00981053">
        <w:t xml:space="preserve"> Analogicznie, w momencie uruchamiania narzędzia, zapisane wcześniej dane w </w:t>
      </w:r>
      <w:proofErr w:type="spellStart"/>
      <w:r w:rsidR="00981053">
        <w:t>local</w:t>
      </w:r>
      <w:proofErr w:type="spellEnd"/>
      <w:r w:rsidR="00981053">
        <w:t xml:space="preserve"> </w:t>
      </w:r>
      <w:proofErr w:type="spellStart"/>
      <w:r w:rsidR="00981053">
        <w:t>storage</w:t>
      </w:r>
      <w:proofErr w:type="spellEnd"/>
      <w:r w:rsidR="00981053">
        <w:t xml:space="preserve"> są przesyłane, konwertowane z danych tekstowych na format JSON i zapisywane w stanie komponentu </w:t>
      </w:r>
      <w:proofErr w:type="spellStart"/>
      <w:r w:rsidR="00981053">
        <w:t>App</w:t>
      </w:r>
      <w:proofErr w:type="spellEnd"/>
      <w:r w:rsidR="00981053">
        <w:t>.</w:t>
      </w:r>
    </w:p>
    <w:p w14:paraId="763F9D6E" w14:textId="77777777" w:rsidR="009E22D4" w:rsidRDefault="009E22D4" w:rsidP="00C36836"/>
    <w:p w14:paraId="1FD207B2" w14:textId="4674716C" w:rsidR="009E22D4" w:rsidRDefault="009E22D4" w:rsidP="009E22D4">
      <w:pPr>
        <w:pStyle w:val="Nagwek3"/>
      </w:pPr>
      <w:r>
        <w:t xml:space="preserve">Okno </w:t>
      </w:r>
      <w:r>
        <w:t>pomocy</w:t>
      </w:r>
    </w:p>
    <w:p w14:paraId="0511177A" w14:textId="7EBC21B9" w:rsidR="00E766A2" w:rsidRDefault="009E22D4" w:rsidP="00E766A2">
      <w:pPr>
        <w:rPr>
          <w:noProof/>
        </w:rPr>
      </w:pPr>
      <w:r>
        <w:t xml:space="preserve">Po kliknięciu w przycisk „Help” otwiera się wyskakujące okno zawierające część informacji, które mogą być pomocne w korzystaniu z narzędzia (rys. 5.5). Informacje jakie są tu widoczne dotyczą skrótów klawiszowych używanych do obsługi mierzenia czasu oraz krótkiego wyjaśnienia kolorów oznaczających stan algorytmu na liście algorytmów. Warto zaznaczyć, że priorytet tego elementu narzędzia był niski, dlatego </w:t>
      </w:r>
      <w:r w:rsidR="003833DC">
        <w:t>na ten moment informacje znajdujące się w oknie pomocy nie wyjaśniają dokładnie do czego służy narzędzie oraz wszystkich jego funkcji.</w:t>
      </w:r>
      <w:r w:rsidR="00E766A2" w:rsidRPr="00E766A2">
        <w:rPr>
          <w:noProof/>
        </w:rPr>
        <w:t xml:space="preserve"> </w:t>
      </w:r>
    </w:p>
    <w:p w14:paraId="23A4F7C3" w14:textId="77777777" w:rsidR="00E766A2" w:rsidRDefault="00E766A2" w:rsidP="00E766A2">
      <w:pPr>
        <w:ind w:firstLine="0"/>
        <w:jc w:val="center"/>
        <w:rPr>
          <w:noProof/>
        </w:rPr>
      </w:pPr>
    </w:p>
    <w:p w14:paraId="5BA4CAD9" w14:textId="5F3B120E" w:rsidR="00E766A2" w:rsidRPr="00E45544" w:rsidRDefault="00E766A2" w:rsidP="00E766A2">
      <w:pPr>
        <w:ind w:firstLine="0"/>
        <w:jc w:val="center"/>
      </w:pPr>
      <w:r>
        <w:rPr>
          <w:noProof/>
        </w:rPr>
        <w:lastRenderedPageBreak/>
        <mc:AlternateContent>
          <mc:Choice Requires="wpg">
            <w:drawing>
              <wp:inline distT="0" distB="0" distL="0" distR="0" wp14:anchorId="78307C53" wp14:editId="35D69FE3">
                <wp:extent cx="5579110" cy="3812540"/>
                <wp:effectExtent l="0" t="0" r="2540" b="0"/>
                <wp:docPr id="1254604280" name="Grupa 9"/>
                <wp:cNvGraphicFramePr/>
                <a:graphic xmlns:a="http://schemas.openxmlformats.org/drawingml/2006/main">
                  <a:graphicData uri="http://schemas.microsoft.com/office/word/2010/wordprocessingGroup">
                    <wpg:wgp>
                      <wpg:cNvGrpSpPr/>
                      <wpg:grpSpPr>
                        <a:xfrm>
                          <a:off x="0" y="0"/>
                          <a:ext cx="5579110" cy="3812540"/>
                          <a:chOff x="0" y="0"/>
                          <a:chExt cx="5579110" cy="3812568"/>
                        </a:xfrm>
                      </wpg:grpSpPr>
                      <pic:pic xmlns:pic="http://schemas.openxmlformats.org/drawingml/2006/picture">
                        <pic:nvPicPr>
                          <pic:cNvPr id="71845493" name="Obraz 7"/>
                          <pic:cNvPicPr>
                            <a:picLocks noChangeAspect="1"/>
                          </pic:cNvPicPr>
                        </pic:nvPicPr>
                        <pic:blipFill rotWithShape="1">
                          <a:blip r:embed="rId41">
                            <a:extLst>
                              <a:ext uri="{28A0092B-C50C-407E-A947-70E740481C1C}">
                                <a14:useLocalDpi xmlns:a14="http://schemas.microsoft.com/office/drawing/2010/main" val="0"/>
                              </a:ext>
                            </a:extLst>
                          </a:blip>
                          <a:srcRect l="1589" t="3446" r="1346" b="2181"/>
                          <a:stretch/>
                        </pic:blipFill>
                        <pic:spPr bwMode="auto">
                          <a:xfrm>
                            <a:off x="83820" y="0"/>
                            <a:ext cx="5409565" cy="3032760"/>
                          </a:xfrm>
                          <a:prstGeom prst="rect">
                            <a:avLst/>
                          </a:prstGeom>
                          <a:noFill/>
                          <a:ln>
                            <a:noFill/>
                          </a:ln>
                          <a:extLst>
                            <a:ext uri="{53640926-AAD7-44D8-BBD7-CCE9431645EC}">
                              <a14:shadowObscured xmlns:a14="http://schemas.microsoft.com/office/drawing/2010/main"/>
                            </a:ext>
                          </a:extLst>
                        </pic:spPr>
                      </pic:pic>
                      <wps:wsp>
                        <wps:cNvPr id="1346934926" name="Pole tekstowe 1"/>
                        <wps:cNvSpPr txBox="1"/>
                        <wps:spPr>
                          <a:xfrm>
                            <a:off x="0" y="3093720"/>
                            <a:ext cx="5579110" cy="718848"/>
                          </a:xfrm>
                          <a:prstGeom prst="rect">
                            <a:avLst/>
                          </a:prstGeom>
                          <a:solidFill>
                            <a:prstClr val="white"/>
                          </a:solidFill>
                          <a:ln>
                            <a:noFill/>
                          </a:ln>
                        </wps:spPr>
                        <wps:txbx>
                          <w:txbxContent>
                            <w:p w14:paraId="7D52740D" w14:textId="057E4FE9" w:rsidR="00E766A2" w:rsidRPr="001E3520" w:rsidRDefault="00E766A2" w:rsidP="00E766A2">
                              <w:pPr>
                                <w:pStyle w:val="Legenda"/>
                                <w:rPr>
                                  <w:noProof/>
                                  <w:sz w:val="24"/>
                                </w:rPr>
                              </w:pPr>
                              <w:r>
                                <w:t xml:space="preserve">Rysunek </w:t>
                              </w:r>
                              <w:r>
                                <w:fldChar w:fldCharType="begin"/>
                              </w:r>
                              <w:r>
                                <w:instrText xml:space="preserve"> STYLEREF 1 \s </w:instrText>
                              </w:r>
                              <w:r>
                                <w:fldChar w:fldCharType="separate"/>
                              </w:r>
                              <w:r>
                                <w:rPr>
                                  <w:noProof/>
                                </w:rPr>
                                <w:t>5</w:t>
                              </w:r>
                              <w:r>
                                <w:fldChar w:fldCharType="end"/>
                              </w:r>
                              <w:r>
                                <w:t>.</w:t>
                              </w:r>
                              <w:r>
                                <w:fldChar w:fldCharType="begin"/>
                              </w:r>
                              <w:r>
                                <w:instrText xml:space="preserve"> SEQ Rysunek \* ARABIC \s 1 </w:instrText>
                              </w:r>
                              <w:r>
                                <w:fldChar w:fldCharType="separate"/>
                              </w:r>
                              <w:r w:rsidR="004C5843">
                                <w:rPr>
                                  <w:noProof/>
                                </w:rPr>
                                <w:t>4</w:t>
                              </w:r>
                              <w:r>
                                <w:fldChar w:fldCharType="end"/>
                              </w:r>
                              <w:r>
                                <w:t xml:space="preserve"> Okno ustawień</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78307C53" id="Grupa 9" o:spid="_x0000_s1069" style="width:439.3pt;height:300.2pt;mso-position-horizontal-relative:char;mso-position-vertical-relative:line" coordsize="55791,381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">
                <v:shape id="Obraz 7" o:spid="_x0000_s1070" type="#_x0000_t75" style="position:absolute;left:838;width:54095;height:30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">
                  <v:imagedata r:id="rId42" o:title="" croptop="2258f" cropbottom="1429f" cropleft="1041f" cropright="882f"/>
                </v:shape>
                <v:shape id="Pole tekstowe 1" o:spid="_x0000_s1071" type="#_x0000_t202" style="position:absolute;top:30937;width:55791;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" stroked="f">
                  <v:textbox inset="0,0,0,0">
                    <w:txbxContent>
                      <w:p w14:paraId="7D52740D" w14:textId="057E4FE9" w:rsidR="00E766A2" w:rsidRPr="001E3520" w:rsidRDefault="00E766A2" w:rsidP="00E766A2">
                        <w:pPr>
                          <w:pStyle w:val="Legenda"/>
                          <w:rPr>
                            <w:noProof/>
                            <w:sz w:val="24"/>
                          </w:rPr>
                        </w:pPr>
                        <w:r>
                          <w:t xml:space="preserve">Rysunek </w:t>
                        </w:r>
                        <w:r>
                          <w:fldChar w:fldCharType="begin"/>
                        </w:r>
                        <w:r>
                          <w:instrText xml:space="preserve"> STYLEREF 1 \s </w:instrText>
                        </w:r>
                        <w:r>
                          <w:fldChar w:fldCharType="separate"/>
                        </w:r>
                        <w:r>
                          <w:rPr>
                            <w:noProof/>
                          </w:rPr>
                          <w:t>5</w:t>
                        </w:r>
                        <w:r>
                          <w:fldChar w:fldCharType="end"/>
                        </w:r>
                        <w:r>
                          <w:t>.</w:t>
                        </w:r>
                        <w:r>
                          <w:fldChar w:fldCharType="begin"/>
                        </w:r>
                        <w:r>
                          <w:instrText xml:space="preserve"> SEQ Rysunek \* ARABIC \s 1 </w:instrText>
                        </w:r>
                        <w:r>
                          <w:fldChar w:fldCharType="separate"/>
                        </w:r>
                        <w:r w:rsidR="004C5843">
                          <w:rPr>
                            <w:noProof/>
                          </w:rPr>
                          <w:t>4</w:t>
                        </w:r>
                        <w:r>
                          <w:fldChar w:fldCharType="end"/>
                        </w:r>
                        <w:r>
                          <w:t xml:space="preserve"> Okno ustawień</w:t>
                        </w:r>
                      </w:p>
                    </w:txbxContent>
                  </v:textbox>
                </v:shape>
                <w10:anchorlock/>
              </v:group>
            </w:pict>
          </mc:Fallback>
        </mc:AlternateContent>
      </w:r>
      <w:r>
        <w:rPr>
          <w:noProof/>
        </w:rPr>
        <mc:AlternateContent>
          <mc:Choice Requires="wpg">
            <w:drawing>
              <wp:inline distT="0" distB="0" distL="0" distR="0" wp14:anchorId="59044466" wp14:editId="29988EBB">
                <wp:extent cx="5443200" cy="4472940"/>
                <wp:effectExtent l="0" t="0" r="5715" b="3810"/>
                <wp:docPr id="488193424" name="Grupa 12"/>
                <wp:cNvGraphicFramePr/>
                <a:graphic xmlns:a="http://schemas.openxmlformats.org/drawingml/2006/main">
                  <a:graphicData uri="http://schemas.microsoft.com/office/word/2010/wordprocessingGroup">
                    <wpg:wgp>
                      <wpg:cNvGrpSpPr/>
                      <wpg:grpSpPr>
                        <a:xfrm>
                          <a:off x="0" y="0"/>
                          <a:ext cx="5443200" cy="4472940"/>
                          <a:chOff x="0" y="0"/>
                          <a:chExt cx="5443200" cy="4472940"/>
                        </a:xfrm>
                      </wpg:grpSpPr>
                      <pic:pic xmlns:pic="http://schemas.openxmlformats.org/drawingml/2006/picture">
                        <pic:nvPicPr>
                          <pic:cNvPr id="571516912" name="Obraz 11"/>
                          <pic:cNvPicPr>
                            <a:picLocks noChangeAspect="1"/>
                          </pic:cNvPicPr>
                        </pic:nvPicPr>
                        <pic:blipFill rotWithShape="1">
                          <a:blip r:embed="rId43">
                            <a:extLst>
                              <a:ext uri="{28A0092B-C50C-407E-A947-70E740481C1C}">
                                <a14:useLocalDpi xmlns:a14="http://schemas.microsoft.com/office/drawing/2010/main" val="0"/>
                              </a:ext>
                            </a:extLst>
                          </a:blip>
                          <a:srcRect l="842" t="1863" r="911" b="1342"/>
                          <a:stretch/>
                        </pic:blipFill>
                        <pic:spPr bwMode="auto">
                          <a:xfrm>
                            <a:off x="0" y="0"/>
                            <a:ext cx="5441950" cy="3531870"/>
                          </a:xfrm>
                          <a:prstGeom prst="rect">
                            <a:avLst/>
                          </a:prstGeom>
                          <a:noFill/>
                          <a:ln>
                            <a:noFill/>
                          </a:ln>
                          <a:extLst>
                            <a:ext uri="{53640926-AAD7-44D8-BBD7-CCE9431645EC}">
                              <a14:shadowObscured xmlns:a14="http://schemas.microsoft.com/office/drawing/2010/main"/>
                            </a:ext>
                          </a:extLst>
                        </pic:spPr>
                      </pic:pic>
                      <wps:wsp>
                        <wps:cNvPr id="1373918523" name="Pole tekstowe 1"/>
                        <wps:cNvSpPr txBox="1"/>
                        <wps:spPr>
                          <a:xfrm>
                            <a:off x="0" y="3587921"/>
                            <a:ext cx="5443200" cy="885019"/>
                          </a:xfrm>
                          <a:prstGeom prst="rect">
                            <a:avLst/>
                          </a:prstGeom>
                          <a:solidFill>
                            <a:prstClr val="white"/>
                          </a:solidFill>
                          <a:ln>
                            <a:noFill/>
                          </a:ln>
                        </wps:spPr>
                        <wps:txbx>
                          <w:txbxContent>
                            <w:p w14:paraId="0DDF8E89" w14:textId="16552A68" w:rsidR="00E766A2" w:rsidRPr="00B63B06" w:rsidRDefault="00E766A2" w:rsidP="00E766A2">
                              <w:pPr>
                                <w:pStyle w:val="Legenda"/>
                                <w:rPr>
                                  <w:noProof/>
                                  <w:sz w:val="24"/>
                                </w:rPr>
                              </w:pPr>
                              <w:r>
                                <w:t xml:space="preserve">Rysunek </w:t>
                              </w:r>
                              <w:fldSimple w:instr=" STYLEREF 1 \s ">
                                <w:r>
                                  <w:rPr>
                                    <w:noProof/>
                                  </w:rPr>
                                  <w:t>5</w:t>
                                </w:r>
                              </w:fldSimple>
                              <w:r>
                                <w:t>.</w:t>
                              </w:r>
                              <w:fldSimple w:instr=" SEQ Rysunek \* ARABIC \s 1 ">
                                <w:r w:rsidR="004C5843">
                                  <w:rPr>
                                    <w:noProof/>
                                  </w:rPr>
                                  <w:t>5</w:t>
                                </w:r>
                              </w:fldSimple>
                              <w:r>
                                <w:t xml:space="preserve"> Okno pomoc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9044466" id="_x0000_s1072" style="width:428.6pt;height:352.2pt;mso-position-horizontal-relative:char;mso-position-vertical-relative:line" coordsize="54432,447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">
                <v:shape id="Obraz 11" o:spid="_x0000_s1073" type="#_x0000_t75" style="position:absolute;width:54419;height:353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">
                  <v:imagedata r:id="rId44" o:title="" croptop="1221f" cropbottom="879f" cropleft="552f" cropright="597f"/>
                </v:shape>
                <v:shape id="Pole tekstowe 1" o:spid="_x0000_s1074" type="#_x0000_t202" style="position:absolute;top:35879;width:54432;height:88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" stroked="f">
                  <v:textbox inset="0,0,0,0">
                    <w:txbxContent>
                      <w:p w14:paraId="0DDF8E89" w14:textId="16552A68" w:rsidR="00E766A2" w:rsidRPr="00B63B06" w:rsidRDefault="00E766A2" w:rsidP="00E766A2">
                        <w:pPr>
                          <w:pStyle w:val="Legenda"/>
                          <w:rPr>
                            <w:noProof/>
                            <w:sz w:val="24"/>
                          </w:rPr>
                        </w:pPr>
                        <w:r>
                          <w:t xml:space="preserve">Rysunek </w:t>
                        </w:r>
                        <w:fldSimple w:instr=" STYLEREF 1 \s ">
                          <w:r>
                            <w:rPr>
                              <w:noProof/>
                            </w:rPr>
                            <w:t>5</w:t>
                          </w:r>
                        </w:fldSimple>
                        <w:r>
                          <w:t>.</w:t>
                        </w:r>
                        <w:fldSimple w:instr=" SEQ Rysunek \* ARABIC \s 1 ">
                          <w:r w:rsidR="004C5843">
                            <w:rPr>
                              <w:noProof/>
                            </w:rPr>
                            <w:t>5</w:t>
                          </w:r>
                        </w:fldSimple>
                        <w:r>
                          <w:t xml:space="preserve"> Okno pomocy</w:t>
                        </w:r>
                      </w:p>
                    </w:txbxContent>
                  </v:textbox>
                </v:shape>
                <w10:anchorlock/>
              </v:group>
            </w:pict>
          </mc:Fallback>
        </mc:AlternateContent>
      </w:r>
    </w:p>
    <w:p w14:paraId="06DE71D5" w14:textId="7A9DC238" w:rsidR="007642A3" w:rsidRDefault="00823E91" w:rsidP="007642A3">
      <w:pPr>
        <w:pStyle w:val="Nagwek2"/>
      </w:pPr>
      <w:bookmarkStart w:id="37" w:name="_Toc156934222"/>
      <w:r>
        <w:lastRenderedPageBreak/>
        <w:t>Zakładka</w:t>
      </w:r>
      <w:r w:rsidR="007642A3">
        <w:t xml:space="preserve"> </w:t>
      </w:r>
      <w:r w:rsidR="000F5DD6">
        <w:t>stopera</w:t>
      </w:r>
      <w:bookmarkEnd w:id="37"/>
    </w:p>
    <w:p w14:paraId="05CE1A69" w14:textId="47C9CE5D" w:rsidR="000F5DD6" w:rsidRDefault="00823E91" w:rsidP="000F5DD6">
      <w:r>
        <w:t>Jedną z dwóch głównych zakładek narzędzia jest zakładka stopera. Ekran aplikacji na tej zakładce widoczny jest na rysunku 5.</w:t>
      </w:r>
      <w:r w:rsidR="009E22D4">
        <w:t>6</w:t>
      </w:r>
      <w:r>
        <w:t xml:space="preserve">. </w:t>
      </w:r>
      <w:r w:rsidR="00E45544">
        <w:t>Interfejs tej części narzędzia został zaimplementowany zgodnie z omawianymi praktykami dotyczącymi rozmieszczenia elementów w istniejących rozwiązaniach, tak aby mierzony czas wyświetlał się na samym środku</w:t>
      </w:r>
      <w:r w:rsidR="00CA4D63">
        <w:t xml:space="preserve"> a pozostałe elementy były rozłożone na bokach ekranu dookoła czasu.</w:t>
      </w:r>
      <w:r w:rsidR="00FB2105">
        <w:t xml:space="preserve"> W górnej części zakładki stopera znajdują się przyciski, za pomocą których użytkownik może zmieniać tryb stopera, czyli wybrać trening zwykłego układania kostki Rubika, trening algorytmów PLL lub trening algorytmów OLL.</w:t>
      </w:r>
    </w:p>
    <w:p w14:paraId="48765F46" w14:textId="77777777" w:rsidR="000F5DD6" w:rsidRDefault="000F5DD6" w:rsidP="000F5DD6"/>
    <w:p w14:paraId="0ADC489D" w14:textId="26880209" w:rsidR="00621798" w:rsidRDefault="00621798" w:rsidP="00621798">
      <w:pPr>
        <w:pStyle w:val="Nagwek3"/>
      </w:pPr>
      <w:r>
        <w:t>Generowanie sekwencji mieszającej</w:t>
      </w:r>
    </w:p>
    <w:p w14:paraId="3DCEEE1B" w14:textId="1C2C63DC" w:rsidR="00DA1600" w:rsidRDefault="00FB2105" w:rsidP="00621798">
      <w:r>
        <w:t xml:space="preserve">Na dole ekranu w zakładce stopera znajduje się wyświetlona sekwencja mieszająca. </w:t>
      </w:r>
      <w:r w:rsidR="00DA1600">
        <w:t>Nowa sekwencja mieszająca jest generowana automatycznie po zakończeniu każdego ułożenia. Dodatkowo obok sekwencji znajduje się przycisk „</w:t>
      </w:r>
      <w:proofErr w:type="spellStart"/>
      <w:r w:rsidR="00DA1600">
        <w:t>next</w:t>
      </w:r>
      <w:proofErr w:type="spellEnd"/>
      <w:r w:rsidR="00DA1600">
        <w:t xml:space="preserve"> </w:t>
      </w:r>
      <w:proofErr w:type="spellStart"/>
      <w:r w:rsidR="00DA1600">
        <w:t>scramble</w:t>
      </w:r>
      <w:proofErr w:type="spellEnd"/>
      <w:r w:rsidR="00DA1600">
        <w:t xml:space="preserve">” </w:t>
      </w:r>
      <w:r w:rsidR="00990BEA">
        <w:t xml:space="preserve">pozwalający na </w:t>
      </w:r>
      <w:r w:rsidR="00DA1600">
        <w:t>wygenerowanie nowej sekwencji mieszającej</w:t>
      </w:r>
      <w:r w:rsidR="00990BEA">
        <w:t xml:space="preserve"> przez użytkownika</w:t>
      </w:r>
      <w:r w:rsidR="00DA1600">
        <w:t>.</w:t>
      </w:r>
    </w:p>
    <w:p w14:paraId="2F3393CE" w14:textId="712544D7" w:rsidR="00697DD2" w:rsidRDefault="00FB2105" w:rsidP="00621798">
      <w:r>
        <w:t xml:space="preserve">Generowanie sekwencji mieszającej dla trenowania zwykłego układania kostki Rubika odbywa się za pomocą funkcji </w:t>
      </w:r>
      <w:proofErr w:type="spellStart"/>
      <w:r w:rsidRPr="00FB2105">
        <w:t>generateClassicScrambleSequence</w:t>
      </w:r>
      <w:proofErr w:type="spellEnd"/>
      <w:r>
        <w:t>. Funkcja ta przyjmuje jako argument długość sekwencji.</w:t>
      </w:r>
    </w:p>
    <w:p w14:paraId="257B80BB" w14:textId="1730337A" w:rsidR="00621798" w:rsidRDefault="00247A84" w:rsidP="00621798">
      <w:r>
        <w:t xml:space="preserve">W celu </w:t>
      </w:r>
      <w:r w:rsidR="000B7644">
        <w:t>zapewnienia tego, że kostka Rubika będzie pomieszana poprawnie, długość sekwencji jest ustawiona w narzędziu na 20 ruchów</w:t>
      </w:r>
      <w:r w:rsidR="005A46CA">
        <w:t xml:space="preserve"> oczywiście traktując ruchy podwójne czyli o 180 stopni jako jeden ruch</w:t>
      </w:r>
      <w:r w:rsidR="000B7644">
        <w:t xml:space="preserve">. Wynika to </w:t>
      </w:r>
      <w:r w:rsidR="005A46CA">
        <w:t>z przeprowadzonego dowodu przez grupę matematyków</w:t>
      </w:r>
      <w:r w:rsidR="00E60C3D">
        <w:t xml:space="preserve"> []</w:t>
      </w:r>
      <w:r w:rsidR="005A46CA">
        <w:t xml:space="preserve">, iż każdy możliwy stan kostki Rubika może być rozwiązany w 20 lub mniej ruchów. </w:t>
      </w:r>
      <w:r w:rsidR="00E60C3D">
        <w:t>Oznacza to, że wykorzystując 20 ruchów do pomieszania kostki Rubika istnieje szansa na natrafienie każdego możliwego stanu kostk</w:t>
      </w:r>
      <w:r w:rsidR="00AA74FD">
        <w:t>i. Należy jednak zrozumieć,</w:t>
      </w:r>
      <w:r w:rsidR="00E60C3D">
        <w:t xml:space="preserve"> że nie każdy z wykonanych </w:t>
      </w:r>
      <w:r w:rsidR="00AA74FD">
        <w:t xml:space="preserve">do pomieszania kostki Rubika </w:t>
      </w:r>
      <w:r w:rsidR="00E60C3D">
        <w:t>20 ruchów</w:t>
      </w:r>
      <w:r w:rsidR="00AA74FD">
        <w:t xml:space="preserve"> „oddala” stan kostki od stanu ułożonego. Szacuje się, że stanów kostki Rubika, które wymagają przynajmniej 20 ruchów do rozwiązania jest bardzo mało w porównaniu do stanów wymagających przynajmniej 18 lub 17 ruchów.</w:t>
      </w:r>
    </w:p>
    <w:p w14:paraId="477AC03A" w14:textId="3674AD0A" w:rsidR="00697DD2" w:rsidRDefault="00697DD2" w:rsidP="00621798">
      <w:r>
        <w:t xml:space="preserve">Generowanie klasycznej sekwencji odbywa się poprzez wielokrotne powtarzanie operacji losowego wyboru jednej ze ścian oraz losowego kierunku wykonanego ruchu, czyli zgodnie z ruchem wskazówek zegara, przeciwnie do ruchu wskazówek zegara lub o 180 stopni. Dodatkowo zdefiniowane są dwa warunki, dla których losowanie w danym kroku jest powtarzane. Pierwszym warunkiem jest wylosowanie tej samej ściany co w poprzednim </w:t>
      </w:r>
      <w:r w:rsidR="003570FA">
        <w:t>kroku</w:t>
      </w:r>
      <w:r>
        <w:t>. Wynika to z braku uzasadnienia dla wykonywania dwóch ruchów pod rząd tą samą ścianą.</w:t>
      </w:r>
      <w:r w:rsidR="003570FA">
        <w:t xml:space="preserve"> Dwa ruchy </w:t>
      </w:r>
      <w:r w:rsidR="003570FA">
        <w:t>pod rząd tą samą ścianą</w:t>
      </w:r>
      <w:r w:rsidR="003570FA">
        <w:t xml:space="preserve"> bowiem można zastąpić jednym ruchem. Drugim warunkiem jest wylosowanie tej samej ściany co dwa kroki temu jeżeli jeden krok temu została wylosowana ściana po przeciwnej stronie. Wynika to ze specyfiki przeciwnych ścian kostki Rubika. Wykonanie ruchu daną ścianą nie zmienia stanu części kostki Rubika zależnej od ściany po przeciwnej stronie. Z tego powodu kolejność wykonywania ruchów ścianami po przeciwnych stronach nie jest ważna. Dla przykładu, można wykonać ruch górną ścianą kostki Rubika, a następnie dolną ścianą, po czym cofnąć te ruchy i wykonać je ponownie w odwrotnej kolejności. Uzyskany stan kostki Rubika będzie identyczny w obu próbach.</w:t>
      </w:r>
    </w:p>
    <w:p w14:paraId="060AA64F" w14:textId="77777777" w:rsidR="00544F3E" w:rsidRDefault="00544F3E" w:rsidP="00621798">
      <w:r>
        <w:t xml:space="preserve">Generowanie sekwencji mieszającej dla trenowania </w:t>
      </w:r>
      <w:r>
        <w:t>wykonywania algorytmów PLL lub OLL</w:t>
      </w:r>
      <w:r>
        <w:t xml:space="preserve"> odbywa się za pomocą funkcji </w:t>
      </w:r>
      <w:proofErr w:type="spellStart"/>
      <w:r w:rsidRPr="00544F3E">
        <w:t>generateAlgorithmScrambleSequence</w:t>
      </w:r>
      <w:proofErr w:type="spellEnd"/>
      <w:r>
        <w:t>.</w:t>
      </w:r>
      <w:r>
        <w:t xml:space="preserve"> Proces ten różni się od generowania sekwencji mieszającej dla zwykłego układania kostki Rubika, gdyż chcemy uzyskać stan kostki umożliwiający wykonanie ćwiczenia danego algorytmu, nie zaś pomieszać całą kostkę Rubika.</w:t>
      </w:r>
    </w:p>
    <w:p w14:paraId="419E9F46" w14:textId="77777777" w:rsidR="00C1051D" w:rsidRDefault="00544F3E" w:rsidP="00621798">
      <w:r>
        <w:lastRenderedPageBreak/>
        <w:t>Na początku funkcja ta losuje jeden z możliwych do wylosowania algorytmów z listy algorytmów. Możliwe do wylosowania algorytmy zależą od wybrania grup algorytmów przez użytkownika w ustawieniach oraz od oznaczenia stanu uczenia się każdego algorytmu przez użytkownika na liście algorytmów.</w:t>
      </w:r>
    </w:p>
    <w:p w14:paraId="7AAF2166" w14:textId="5070B7A4" w:rsidR="00C1051D" w:rsidRDefault="00C1051D" w:rsidP="008C4B5F">
      <w:r>
        <w:t>Kolejnym krokiem jest zamiana ruchów dwoma warstwami, warstwami środkowymi oraz obrotów całą kostką Rubika na ruchy analogiczne, które nie wpływają na zmianę orientacji kostki Rubika.</w:t>
      </w:r>
      <w:r w:rsidR="002E61B0">
        <w:t xml:space="preserve"> </w:t>
      </w:r>
      <w:r w:rsidR="002B0140">
        <w:t xml:space="preserve">Proces ten jest wykonywany w celu ograniczenia sekwencji mieszającej do podstawowych ruchów notacji. </w:t>
      </w:r>
      <w:r w:rsidR="008C4B5F">
        <w:t>S</w:t>
      </w:r>
      <w:r w:rsidR="008C4B5F">
        <w:t>ekwencje rozwiązujące znajdujące się na liście algorytmów</w:t>
      </w:r>
      <w:r w:rsidR="008C4B5F">
        <w:t xml:space="preserve"> często zawierają ruchy </w:t>
      </w:r>
      <w:r w:rsidR="008C4B5F">
        <w:t xml:space="preserve">dwoma warstwami, warstwami środkowymi </w:t>
      </w:r>
      <w:r w:rsidR="008C4B5F">
        <w:t xml:space="preserve">lub obroty </w:t>
      </w:r>
      <w:r w:rsidR="008C4B5F">
        <w:t>całą kostką</w:t>
      </w:r>
      <w:r w:rsidR="008C4B5F">
        <w:t>, pomimo że mogą one być uproszczone do ruchów podstawowej notacji. Wynika to z lepszych możliwości pokazania wygodnego wykonywania danego algorytmu, co może wpływać na polepszenie szybkości jego wykonywania.</w:t>
      </w:r>
      <w:r w:rsidR="008C4B5F">
        <w:t xml:space="preserve"> </w:t>
      </w:r>
      <w:r>
        <w:t>Przykładowo, możliwe jest zamienienie ruchu środkową warstwą „M” na ruchy „ r’ ” oraz „R”, następnie możliwe jest zamienienie ruchu dwoma warstwami „ r’ ” na ruchy „ L’ ” oraz „ x’ ”</w:t>
      </w:r>
      <w:r w:rsidR="002E61B0">
        <w:t xml:space="preserve">, w końcu </w:t>
      </w:r>
      <w:r>
        <w:t xml:space="preserve">możliwe jest </w:t>
      </w:r>
      <w:r w:rsidR="002E61B0">
        <w:t xml:space="preserve">usunięcie </w:t>
      </w:r>
      <w:r>
        <w:t xml:space="preserve">obrotu całą kostką „ x’ ” </w:t>
      </w:r>
      <w:r w:rsidR="002E61B0">
        <w:t>poprzez zamianę wszystkich ruchów występujących w sekwencji po obrocie całą kostką, dla których pozycja ściany została zmieniona</w:t>
      </w:r>
      <w:r w:rsidR="008C4B5F">
        <w:t>. W celu wyjaśnienia, przykładowo</w:t>
      </w:r>
      <w:r w:rsidR="002E61B0">
        <w:t xml:space="preserve"> wykonując obrót „ x’ ” ściana górna staje się dla nas ścianą przednią oraz analogiczna zamiana przebiega dla ściany przedniej, dolnej i tylnej, natomiast ściany prawa i lewa pozostają w tym samym miejscu</w:t>
      </w:r>
      <w:r w:rsidR="008C4B5F">
        <w:t xml:space="preserve"> lub ujmując inaczej, pozostają tymi samymi ścianami</w:t>
      </w:r>
      <w:r w:rsidR="002E61B0">
        <w:t xml:space="preserve">. </w:t>
      </w:r>
    </w:p>
    <w:p w14:paraId="7A2CAB9A" w14:textId="1E6D9DA0" w:rsidR="00544F3E" w:rsidRDefault="00544F3E" w:rsidP="00621798">
      <w:r>
        <w:t>Następnie</w:t>
      </w:r>
      <w:r w:rsidR="005A3A80">
        <w:t xml:space="preserve"> </w:t>
      </w:r>
      <w:r w:rsidR="002E61B0">
        <w:t>uproszczona</w:t>
      </w:r>
      <w:r w:rsidR="00BD02AA">
        <w:t xml:space="preserve"> </w:t>
      </w:r>
      <w:r w:rsidR="005A3A80">
        <w:t xml:space="preserve">sekwencja rozwiązująca </w:t>
      </w:r>
      <w:r w:rsidR="00BD02AA">
        <w:t>ulega procesowi odwrócenia co oznacza, że kolejność ruchów sekwencji jest odwrócona oraz kierunek każdego ruchu jest zmieniony na przeciwny. Oznacza to że ruchy ścianami zgodnie z ruchem wskazówek zegara są zamieniane na ruchy przeciwne do ruchu wskazówek zegara i odwrotnie, za to ruchy podwójne nie ulegają odwróceniu.</w:t>
      </w:r>
    </w:p>
    <w:p w14:paraId="5EA21228" w14:textId="4FE57C2B" w:rsidR="002B0140" w:rsidRDefault="002B0140" w:rsidP="00621798">
      <w:r>
        <w:t xml:space="preserve">Na koniec jest dodawany ruch górną ścianą w losowym kierunku na początek oraz na koniec </w:t>
      </w:r>
      <w:r>
        <w:t xml:space="preserve">uzyskanej </w:t>
      </w:r>
      <w:r>
        <w:t xml:space="preserve"> sekwencji. Wynika to z </w:t>
      </w:r>
      <w:r w:rsidR="00AB5CFC">
        <w:t>potrzeby</w:t>
      </w:r>
      <w:r>
        <w:t xml:space="preserve"> minimalne</w:t>
      </w:r>
      <w:r w:rsidR="00AB5CFC">
        <w:t>go</w:t>
      </w:r>
      <w:r>
        <w:t xml:space="preserve"> modyfik</w:t>
      </w:r>
      <w:r w:rsidR="00AB5CFC">
        <w:t>owania</w:t>
      </w:r>
      <w:r>
        <w:t xml:space="preserve"> </w:t>
      </w:r>
      <w:r w:rsidR="00F15932">
        <w:t>sytuacji na kostce poprzez obrócenie jej, co może pozytywnie wpłynąć na umiejętność odpowiedniego rozpoznawania przypadku przez użytkownika.</w:t>
      </w:r>
    </w:p>
    <w:p w14:paraId="2527C585" w14:textId="77777777" w:rsidR="00621798" w:rsidRDefault="00621798" w:rsidP="00621798"/>
    <w:p w14:paraId="51FDE2C3" w14:textId="4CFE8BFD" w:rsidR="00621798" w:rsidRPr="00621798" w:rsidRDefault="0053044D" w:rsidP="00621798">
      <w:pPr>
        <w:pStyle w:val="Nagwek3"/>
      </w:pPr>
      <w:r>
        <w:t>S</w:t>
      </w:r>
      <w:r w:rsidR="00621798">
        <w:t>toper</w:t>
      </w:r>
    </w:p>
    <w:p w14:paraId="045779D8" w14:textId="7D6488D2" w:rsidR="004C1B1A" w:rsidRDefault="00AB5CFC" w:rsidP="004C1B1A">
      <w:r>
        <w:t xml:space="preserve">W </w:t>
      </w:r>
      <w:r w:rsidR="00117F0A">
        <w:t>celu odwzorowania procedury układania kostki Rubika na oficjalnych zawodach, stoper służący do mierzenia czasu układania jest obsługiwany za pomocą klawiszy klawiatury.</w:t>
      </w:r>
      <w:r w:rsidR="008E0F71">
        <w:t xml:space="preserve"> Aby rozpocząć mierzenie czasu </w:t>
      </w:r>
      <w:r w:rsidR="00503634">
        <w:t xml:space="preserve">znajdując się na ekranie zakładki stopera </w:t>
      </w:r>
      <w:r w:rsidR="008E0F71">
        <w:t>należy</w:t>
      </w:r>
      <w:r w:rsidR="00DD07D9">
        <w:t xml:space="preserve"> nacisnąć i przytrzymać</w:t>
      </w:r>
      <w:r w:rsidR="00C06FB8">
        <w:t xml:space="preserve"> </w:t>
      </w:r>
      <w:r w:rsidR="00372332">
        <w:t>klawisz spacji na klawiaturze przez pół sekundy. Następnie, po puszczeniu klawisza spacji, mierzenie czasu się uruchamia</w:t>
      </w:r>
      <w:r w:rsidR="00E12065">
        <w:t>, mierzony czas jest wyświetlany na bie</w:t>
      </w:r>
      <w:r w:rsidR="008E060A">
        <w:t>ż</w:t>
      </w:r>
      <w:r w:rsidR="00E12065">
        <w:t>ąco,</w:t>
      </w:r>
      <w:r w:rsidR="00372332">
        <w:t xml:space="preserve"> a użytkownik powinien zacząć układać kostkę</w:t>
      </w:r>
      <w:r w:rsidR="00503634">
        <w:t>.</w:t>
      </w:r>
      <w:r w:rsidR="00371491">
        <w:t xml:space="preserve"> Dodatkowo pozostałe elementy interfejsu zostają schowane co widać na rysunku 5.8.</w:t>
      </w:r>
      <w:r w:rsidR="00503634">
        <w:t xml:space="preserve"> W przypadku włączonej procedury inspekcji, na początku</w:t>
      </w:r>
      <w:r w:rsidR="0053044D">
        <w:t xml:space="preserve"> należy nacisnąć i puścić klawisz spacji, wtedy rozpoczyna się odliczanie piętnastu sekund inspekcji</w:t>
      </w:r>
      <w:r w:rsidR="008B3E93">
        <w:t>, dodatkowo wyświetlane na ekranie</w:t>
      </w:r>
      <w:r w:rsidR="0053044D">
        <w:t>, w trakcie których użytkownik powinien rozpocząć mierzenie czasu w taki sam sposób jak bez procedury inspekcji. Dodatkowo po upłynięciu 8 i 12 sekund inspekcji na ekranie zostają wyświetlone niewielkie komunikaty oraz w przypadku włączonej opcji dźwięku można dodatkowo usłyszeć sygnały dźwiękowe. W momencie kiedy czas inspekcji zostanie przekroczony lub minie 17 sekund, użytkownik nadal ma możliwość uruchomienia mierzenia czasu, jednak po wykonaniu ułożenia zostaje automatycznie nałożona odpowiednia kara.</w:t>
      </w:r>
      <w:r w:rsidR="005A706B">
        <w:t xml:space="preserve"> W momencie kiedy użytkownik ułoży kostkę Rubika, powinien nacisnąć klawisz spacji ponownie w celu zatrzymania mierzenia czasu.</w:t>
      </w:r>
      <w:r w:rsidR="00BD158E">
        <w:t xml:space="preserve"> Po zakończeniu mierzenia czasu zostają wyświetlone przyciski pozwalające na nałożenie odpowiedniej kary na wynik lub określenie go jako </w:t>
      </w:r>
      <w:r w:rsidR="00BD158E">
        <w:lastRenderedPageBreak/>
        <w:t>poprawny</w:t>
      </w:r>
      <w:r w:rsidR="00193E92">
        <w:t xml:space="preserve"> (rys. 5.9)</w:t>
      </w:r>
      <w:r w:rsidR="00BD158E">
        <w:t>.</w:t>
      </w:r>
      <w:r w:rsidR="00193E92">
        <w:t xml:space="preserve"> Określenie wyniku jako poprawny </w:t>
      </w:r>
      <w:r w:rsidR="004C1B1A">
        <w:t xml:space="preserve">dodatkowo </w:t>
      </w:r>
      <w:r w:rsidR="00193E92">
        <w:t>może się odbyć poprzez ponowne naciśnięcie klawisza spacji</w:t>
      </w:r>
      <w:r w:rsidR="004C1B1A">
        <w:t>, a</w:t>
      </w:r>
      <w:r w:rsidR="00193E92">
        <w:t xml:space="preserve"> </w:t>
      </w:r>
      <w:r w:rsidR="004C1B1A">
        <w:t>n</w:t>
      </w:r>
      <w:r w:rsidR="00193E92">
        <w:t>ałożenie kary „</w:t>
      </w:r>
      <w:proofErr w:type="spellStart"/>
      <w:r w:rsidR="00193E92">
        <w:t>dnf</w:t>
      </w:r>
      <w:proofErr w:type="spellEnd"/>
      <w:r w:rsidR="00193E92">
        <w:t xml:space="preserve">” na wynik </w:t>
      </w:r>
      <w:r w:rsidR="00193E92">
        <w:t>dodatkowo</w:t>
      </w:r>
      <w:r w:rsidR="00193E92">
        <w:t xml:space="preserve"> może się odbyć </w:t>
      </w:r>
      <w:r w:rsidR="004C1B1A">
        <w:t>poprzez naciśnięcie klawisza „</w:t>
      </w:r>
      <w:proofErr w:type="spellStart"/>
      <w:r w:rsidR="004C1B1A">
        <w:t>Esc</w:t>
      </w:r>
      <w:proofErr w:type="spellEnd"/>
      <w:r w:rsidR="004C1B1A">
        <w:t>” na klawiaturze. W celu uniknięcia przypadkowych uruchomień stopera możliwe jest anulowanie przytrzymania klawisza spacji lub procedury inspekcji poprzez wciśnięcie klawisza „</w:t>
      </w:r>
      <w:proofErr w:type="spellStart"/>
      <w:r w:rsidR="004C1B1A">
        <w:t>Esc</w:t>
      </w:r>
      <w:proofErr w:type="spellEnd"/>
      <w:r w:rsidR="004C1B1A">
        <w:t xml:space="preserve">”. Dodatkowo </w:t>
      </w:r>
      <w:r w:rsidR="004C1B1A">
        <w:t>poprzez wciśnięcie klawisza „</w:t>
      </w:r>
      <w:proofErr w:type="spellStart"/>
      <w:r w:rsidR="004C1B1A">
        <w:t>Esc</w:t>
      </w:r>
      <w:proofErr w:type="spellEnd"/>
      <w:r w:rsidR="004C1B1A">
        <w:t xml:space="preserve">” </w:t>
      </w:r>
      <w:r w:rsidR="004C1B1A">
        <w:t>możliwe jest zatrzymanie mierzenia czasu z automatycznie dodaną karą „</w:t>
      </w:r>
      <w:proofErr w:type="spellStart"/>
      <w:r w:rsidR="004C1B1A">
        <w:t>dnf</w:t>
      </w:r>
      <w:proofErr w:type="spellEnd"/>
      <w:r w:rsidR="004C1B1A">
        <w:t>”.</w:t>
      </w:r>
    </w:p>
    <w:p w14:paraId="07CA9E39" w14:textId="71161E48" w:rsidR="00E12065" w:rsidRDefault="00E12065" w:rsidP="004C1B1A">
      <w:r>
        <w:t>Istotną cechą obsługi stopera za pomocą klawiatury jest zmiana koloru czcionki wyświetlanego czasu</w:t>
      </w:r>
      <w:r w:rsidR="008B3E93">
        <w:t xml:space="preserve"> co ma odzwierciedlać świecenie diody obecnej w fizycznych </w:t>
      </w:r>
      <w:proofErr w:type="spellStart"/>
      <w:r w:rsidR="008B3E93">
        <w:t>timer’ach</w:t>
      </w:r>
      <w:proofErr w:type="spellEnd"/>
      <w:r w:rsidR="008B3E93">
        <w:t>. Podczas procedury inspekcji wyświetlany czas</w:t>
      </w:r>
      <w:r w:rsidR="0082394B">
        <w:t xml:space="preserve"> ma kolor czerwony. W momencie chwilowego naciśnięcia klawisza spacji czas zmienia kolor na żółty, natomiast kiedy klawisz spacji jest odpowiednio długo wciśnięty i stoper jest już gotowy do uruchomienia czas zmienia kolor na zielony.</w:t>
      </w:r>
    </w:p>
    <w:p w14:paraId="03B1390A" w14:textId="77777777" w:rsidR="00621798" w:rsidRDefault="00621798" w:rsidP="00621798"/>
    <w:p w14:paraId="493A0849" w14:textId="45A26832" w:rsidR="00621798" w:rsidRDefault="00621798" w:rsidP="00621798">
      <w:pPr>
        <w:pStyle w:val="Nagwek3"/>
      </w:pPr>
      <w:r>
        <w:t>Okno statystyk</w:t>
      </w:r>
    </w:p>
    <w:p w14:paraId="3CED88C3" w14:textId="2520B692" w:rsidR="00371491" w:rsidRDefault="00371491" w:rsidP="00621798">
      <w:r>
        <w:t>Okno statystyk umieszczone jest w górnym prawym rogu ekranu zakładki stopera</w:t>
      </w:r>
      <w:r w:rsidR="00814393">
        <w:t xml:space="preserve"> </w:t>
      </w:r>
      <w:r>
        <w:t>Wyświetlane w nim informacje są zależne od wybranego trybu stopera.</w:t>
      </w:r>
    </w:p>
    <w:p w14:paraId="1F57145C" w14:textId="3C18F94C" w:rsidR="00621798" w:rsidRDefault="00371491" w:rsidP="00621798">
      <w:r>
        <w:t xml:space="preserve">Dla zwykłego </w:t>
      </w:r>
      <w:r w:rsidR="00814393">
        <w:t xml:space="preserve">treningu </w:t>
      </w:r>
      <w:r>
        <w:t>układania kostki Rubika wyświetlane statystyki to</w:t>
      </w:r>
      <w:r w:rsidR="003435BC">
        <w:t xml:space="preserve"> (rys. 5.10)</w:t>
      </w:r>
      <w:r>
        <w:t>:</w:t>
      </w:r>
    </w:p>
    <w:p w14:paraId="6FD3EA8B" w14:textId="748DD912" w:rsidR="00371491" w:rsidRDefault="00371491" w:rsidP="00371491">
      <w:pPr>
        <w:pStyle w:val="Akapitzlist"/>
        <w:numPr>
          <w:ilvl w:val="0"/>
          <w:numId w:val="41"/>
        </w:numPr>
      </w:pPr>
      <w:r>
        <w:t>najlepszy wynik</w:t>
      </w:r>
    </w:p>
    <w:p w14:paraId="682DD226" w14:textId="55C41782" w:rsidR="00371491" w:rsidRDefault="00371491" w:rsidP="00371491">
      <w:pPr>
        <w:pStyle w:val="Akapitzlist"/>
        <w:numPr>
          <w:ilvl w:val="0"/>
          <w:numId w:val="41"/>
        </w:numPr>
      </w:pPr>
      <w:r>
        <w:t xml:space="preserve">średnia z ostatnich pięciu </w:t>
      </w:r>
      <w:r>
        <w:t>wynik</w:t>
      </w:r>
      <w:r>
        <w:t xml:space="preserve">ów, </w:t>
      </w:r>
    </w:p>
    <w:p w14:paraId="5EE57E91" w14:textId="65BF40D9" w:rsidR="00371491" w:rsidRDefault="00371491" w:rsidP="00371491">
      <w:pPr>
        <w:pStyle w:val="Akapitzlist"/>
        <w:numPr>
          <w:ilvl w:val="0"/>
          <w:numId w:val="41"/>
        </w:numPr>
      </w:pPr>
      <w:r>
        <w:t xml:space="preserve">średnia z ostatnich </w:t>
      </w:r>
      <w:r>
        <w:t>dwunastu</w:t>
      </w:r>
      <w:r>
        <w:t xml:space="preserve"> wyników</w:t>
      </w:r>
    </w:p>
    <w:p w14:paraId="6828D89B" w14:textId="787CF9EE" w:rsidR="00371491" w:rsidRDefault="00371491" w:rsidP="00371491">
      <w:pPr>
        <w:pStyle w:val="Akapitzlist"/>
        <w:numPr>
          <w:ilvl w:val="0"/>
          <w:numId w:val="41"/>
        </w:numPr>
      </w:pPr>
      <w:r>
        <w:t xml:space="preserve">średnia ze wszystkich </w:t>
      </w:r>
      <w:r>
        <w:t>wyników</w:t>
      </w:r>
    </w:p>
    <w:p w14:paraId="0F0B3842" w14:textId="3DF96FE4" w:rsidR="00371491" w:rsidRDefault="00371491" w:rsidP="00371491">
      <w:pPr>
        <w:ind w:firstLine="0"/>
      </w:pPr>
      <w:r>
        <w:t xml:space="preserve">Istotnym faktem to, iż średnie z ostatnich pięciu i dwunastu wyników są </w:t>
      </w:r>
      <w:r>
        <w:t>obliczan</w:t>
      </w:r>
      <w:r>
        <w:t>e</w:t>
      </w:r>
      <w:r>
        <w:t xml:space="preserve"> z wyłączeniem najlepszego i najgorszego wyniku</w:t>
      </w:r>
      <w:r>
        <w:t xml:space="preserve"> </w:t>
      </w:r>
      <w:r>
        <w:t xml:space="preserve">w celu odwzorowania </w:t>
      </w:r>
      <w:r>
        <w:t xml:space="preserve">liczenia </w:t>
      </w:r>
      <w:r>
        <w:t>wyników na oficjalnych zawodach</w:t>
      </w:r>
      <w:r>
        <w:t xml:space="preserve">, natomiast nie dotyczy to średniej ze wszystkich wyników. Dodatkowo, jeżeli w ostatnich pięciu wynikach znajdą się dwa </w:t>
      </w:r>
      <w:r w:rsidR="00814393">
        <w:t xml:space="preserve">lub więcej </w:t>
      </w:r>
      <w:r>
        <w:t>wynik</w:t>
      </w:r>
      <w:r w:rsidR="00814393">
        <w:t>ów</w:t>
      </w:r>
      <w:r>
        <w:t xml:space="preserve"> oznaczon</w:t>
      </w:r>
      <w:r w:rsidR="00814393">
        <w:t>ych</w:t>
      </w:r>
      <w:r>
        <w:t xml:space="preserve"> jako „</w:t>
      </w:r>
      <w:proofErr w:type="spellStart"/>
      <w:r>
        <w:t>dnf</w:t>
      </w:r>
      <w:proofErr w:type="spellEnd"/>
      <w:r>
        <w:t xml:space="preserve">”, nie jest możliwe obliczenie średniej. Sprawia to, że w serii pięciu ułożeń możliwe jest nieukończenie </w:t>
      </w:r>
      <w:r w:rsidR="00814393">
        <w:t xml:space="preserve">tylko </w:t>
      </w:r>
      <w:r>
        <w:t>jednego ułożenia aby móc uzyskać średnią.</w:t>
      </w:r>
      <w:r w:rsidR="00814393">
        <w:t xml:space="preserve"> Taka sama zasada jest stosowana dla średniej z dwunastu wyników, jednakże ponownie nie dotyczy to średniej ze wszystkich </w:t>
      </w:r>
      <w:r w:rsidR="00814393">
        <w:t>wyników</w:t>
      </w:r>
      <w:r w:rsidR="00814393">
        <w:t>.</w:t>
      </w:r>
    </w:p>
    <w:p w14:paraId="75994D41" w14:textId="51F5B5B6" w:rsidR="00814393" w:rsidRDefault="00814393" w:rsidP="00814393">
      <w:r>
        <w:t xml:space="preserve">Dla </w:t>
      </w:r>
      <w:r>
        <w:t>treningu wykonywania algorytmów metody CFOP</w:t>
      </w:r>
      <w:r>
        <w:t xml:space="preserve"> wyświetlane statystyki to</w:t>
      </w:r>
      <w:r w:rsidR="003435BC">
        <w:t xml:space="preserve"> </w:t>
      </w:r>
      <w:r w:rsidR="003435BC">
        <w:t>(rys. 5.1</w:t>
      </w:r>
      <w:r w:rsidR="003435BC">
        <w:t>1</w:t>
      </w:r>
      <w:r w:rsidR="003435BC">
        <w:t>):</w:t>
      </w:r>
    </w:p>
    <w:p w14:paraId="1535AA75" w14:textId="72DD752B" w:rsidR="00814393" w:rsidRDefault="00814393" w:rsidP="00814393">
      <w:pPr>
        <w:pStyle w:val="Akapitzlist"/>
        <w:numPr>
          <w:ilvl w:val="0"/>
          <w:numId w:val="41"/>
        </w:numPr>
      </w:pPr>
      <w:r>
        <w:t>nazwa najlepiej wykonywanego algorytmu</w:t>
      </w:r>
    </w:p>
    <w:p w14:paraId="4A9A0CD9" w14:textId="3A8CCE0C" w:rsidR="00814393" w:rsidRDefault="00814393" w:rsidP="00814393">
      <w:pPr>
        <w:pStyle w:val="Akapitzlist"/>
        <w:numPr>
          <w:ilvl w:val="0"/>
          <w:numId w:val="41"/>
        </w:numPr>
      </w:pPr>
      <w:r>
        <w:t xml:space="preserve">nazwa </w:t>
      </w:r>
      <w:r>
        <w:t>najgorzej</w:t>
      </w:r>
      <w:r>
        <w:t xml:space="preserve"> wykonywanego algorytmu</w:t>
      </w:r>
    </w:p>
    <w:p w14:paraId="58EC2020" w14:textId="055EA177" w:rsidR="00814393" w:rsidRDefault="00814393" w:rsidP="00371491">
      <w:pPr>
        <w:ind w:firstLine="0"/>
      </w:pPr>
      <w:r>
        <w:t xml:space="preserve">Do określania najlepiej i najgorzej wykonywanego algorytmu są wykorzystywane średnie wszystkich wyników dla każdego algorytmu. Pomimo że wykonywane algorytmy metody CFOP mogą różnić się długością wykonywanych ruchów, nie jest to brane pod uwagę podczas </w:t>
      </w:r>
      <w:r>
        <w:t>określania najlepiej i najgorzej wykonywanego algorytmu</w:t>
      </w:r>
      <w:r>
        <w:t>.</w:t>
      </w:r>
      <w:r w:rsidR="007D2260">
        <w:t xml:space="preserve"> </w:t>
      </w:r>
      <w:r>
        <w:t>Wynika to z faktu</w:t>
      </w:r>
      <w:r w:rsidR="007D2260">
        <w:t xml:space="preserve"> przeznaczenia algorytmów do układania kostki Rubika jak najszybciej, dlatego zawodnicy powinni dążyć do wykonywania algorytmów jak najszybciej bez względu na ich liczbę ruchów. Poza tym szybkość wykonywania algorytmu nie jest bezpośrednio związana z jego liczbą ruchów, a bardziej zależy od specyfiki algorytmu wymagającej odpowiedniego używania palców w danej części algorytmu.</w:t>
      </w:r>
    </w:p>
    <w:p w14:paraId="364D1E38" w14:textId="3C79EA35" w:rsidR="00621798" w:rsidRDefault="00621798" w:rsidP="00371491">
      <w:pPr>
        <w:ind w:firstLine="0"/>
      </w:pPr>
    </w:p>
    <w:p w14:paraId="5B03C4C4" w14:textId="4B44E896" w:rsidR="00621798" w:rsidRDefault="00621798" w:rsidP="00621798">
      <w:pPr>
        <w:pStyle w:val="Nagwek3"/>
      </w:pPr>
      <w:r>
        <w:t xml:space="preserve">Okno </w:t>
      </w:r>
      <w:r w:rsidR="008727B8">
        <w:t xml:space="preserve">listy </w:t>
      </w:r>
      <w:r>
        <w:t>uzyskanych wyników</w:t>
      </w:r>
    </w:p>
    <w:p w14:paraId="09D211DB" w14:textId="1EAD8A71" w:rsidR="00621798" w:rsidRDefault="006F4DFC" w:rsidP="00F97C28">
      <w:r w:rsidRPr="006F4DFC">
        <w:t xml:space="preserve">Okno </w:t>
      </w:r>
      <w:r w:rsidR="008727B8">
        <w:t xml:space="preserve">listy </w:t>
      </w:r>
      <w:r w:rsidRPr="006F4DFC">
        <w:t>uzyskanych wyników</w:t>
      </w:r>
      <w:r>
        <w:t xml:space="preserve"> jest umieszczone po lewej stronie ekranu w zakładce stopera</w:t>
      </w:r>
      <w:r w:rsidR="008727B8">
        <w:t xml:space="preserve"> (rys 5.12). Wyświetlana jest w nim lista wyników uzyskanych dla danego trybu stopera. Możliwe jest przewijanie listy za pomocą paska bocznego w momencie kiedy </w:t>
      </w:r>
      <w:r w:rsidR="008727B8">
        <w:lastRenderedPageBreak/>
        <w:t>wyników robi się odpowiednio dużo. Wyniki te znajdują się w formie przycisków</w:t>
      </w:r>
      <w:r w:rsidR="00F97C28">
        <w:t xml:space="preserve"> z uzyskanym czasem</w:t>
      </w:r>
      <w:r w:rsidR="008727B8">
        <w:t>. Kliknięcie na dany wynik otwiera wyskakujące okno ze szczegółowymi informacjami na temat wyniku</w:t>
      </w:r>
      <w:r w:rsidR="00F97C28">
        <w:t xml:space="preserve"> (rys. 5.13, 5.14). Informacje te odpowiadają informacją zapisywanym w bazie danych narzędzia. </w:t>
      </w:r>
    </w:p>
    <w:p w14:paraId="7ACB8E1B" w14:textId="727822E2" w:rsidR="00D45AEB" w:rsidRPr="00621798" w:rsidRDefault="00D45AEB" w:rsidP="00F97C28">
      <w:r>
        <w:t>Dodatkowo na dole listy znajduje się przycisk pozwalający na usunięcie wszystkich wyników. Po jego kliknięciu otwiera się wyskakujące okno z pytaniem o potwierdzenie chęci wykonania operacji</w:t>
      </w:r>
      <w:r w:rsidR="000D6E00">
        <w:t xml:space="preserve"> usunięcia wyników (rys. 5.15)</w:t>
      </w:r>
      <w:r>
        <w:t>.</w:t>
      </w:r>
      <w:r w:rsidR="000D6E00">
        <w:t xml:space="preserve"> Takie rozwiązanie pozwala na uniknięcie przypadkowego usunięcia wyników.</w:t>
      </w:r>
    </w:p>
    <w:p w14:paraId="5050DCF8" w14:textId="77777777" w:rsidR="00621798" w:rsidRPr="00621798" w:rsidRDefault="00621798" w:rsidP="00621798"/>
    <w:p w14:paraId="1C6919A1" w14:textId="77777777" w:rsidR="00621798" w:rsidRPr="000F5DD6" w:rsidRDefault="00621798" w:rsidP="00B32B3F">
      <w:pPr>
        <w:ind w:firstLine="0"/>
      </w:pPr>
    </w:p>
    <w:p w14:paraId="77214B9E" w14:textId="754D8828" w:rsidR="000F5DD6" w:rsidRDefault="00823E91" w:rsidP="000F5DD6">
      <w:pPr>
        <w:pStyle w:val="Nagwek2"/>
      </w:pPr>
      <w:bookmarkStart w:id="38" w:name="_Toc156934223"/>
      <w:r>
        <w:t xml:space="preserve">Zakładka </w:t>
      </w:r>
      <w:r w:rsidR="000F5DD6">
        <w:t>listy algorytmów</w:t>
      </w:r>
      <w:bookmarkEnd w:id="38"/>
    </w:p>
    <w:p w14:paraId="71D12002" w14:textId="1410C2D5" w:rsidR="004F5027" w:rsidRDefault="00B32B3F" w:rsidP="004F5027">
      <w:r>
        <w:t>Drugą zakładką narzędzia jest zakładka listy algorytmów</w:t>
      </w:r>
      <w:r>
        <w:t>. Ekran aplikacji na tej zakładce widoczny jest na rysunku 5.</w:t>
      </w:r>
      <w:r>
        <w:t>7</w:t>
      </w:r>
      <w:r>
        <w:t>. W górnej części zakładki stopera znajdują się przyciski, za pomocą których użytkownik może zmieniać</w:t>
      </w:r>
      <w:r>
        <w:t xml:space="preserve"> typ algorytmów</w:t>
      </w:r>
      <w:r>
        <w:t>, czyli wybrać</w:t>
      </w:r>
      <w:r>
        <w:t xml:space="preserve"> algorytmy</w:t>
      </w:r>
      <w:r>
        <w:t xml:space="preserve"> PLL </w:t>
      </w:r>
      <w:r>
        <w:t xml:space="preserve">lub </w:t>
      </w:r>
      <w:r>
        <w:t>OLL.</w:t>
      </w:r>
      <w:r w:rsidR="001F6D0E">
        <w:t xml:space="preserve"> Zaraz pod przyciskami widoczny jest pasek postępu pokazujący sumę liczby algorytmów należących do każdej z grup</w:t>
      </w:r>
      <w:r w:rsidR="00177221">
        <w:t>, dzięki któremu możliwe jest wygodne śledzenie postępów w nauce algorytmów.</w:t>
      </w:r>
    </w:p>
    <w:p w14:paraId="79BD80C5" w14:textId="1DE2BCA6" w:rsidR="004F5027" w:rsidRDefault="004F5027" w:rsidP="004F5027">
      <w:r>
        <w:t>Główną częścią tej zakładki jest lista algorytmów wyświetlona w formie tabelki. Kolumnami tej tabelki są kolejno:</w:t>
      </w:r>
    </w:p>
    <w:p w14:paraId="54F4FA4D" w14:textId="4C1BB7B5" w:rsidR="004F5027" w:rsidRDefault="004F5027" w:rsidP="004F5027">
      <w:pPr>
        <w:pStyle w:val="Akapitzlist"/>
        <w:numPr>
          <w:ilvl w:val="0"/>
          <w:numId w:val="42"/>
        </w:numPr>
      </w:pPr>
      <w:r>
        <w:t>„</w:t>
      </w:r>
      <w:proofErr w:type="spellStart"/>
      <w:r>
        <w:t>Name</w:t>
      </w:r>
      <w:proofErr w:type="spellEnd"/>
      <w:r>
        <w:t xml:space="preserve">” – </w:t>
      </w:r>
      <w:r>
        <w:t>nazwa algorytmu</w:t>
      </w:r>
    </w:p>
    <w:p w14:paraId="525C5203" w14:textId="78BA90B9" w:rsidR="004F5027" w:rsidRDefault="004F5027" w:rsidP="004F5027">
      <w:pPr>
        <w:pStyle w:val="Akapitzlist"/>
        <w:numPr>
          <w:ilvl w:val="0"/>
          <w:numId w:val="42"/>
        </w:numPr>
      </w:pPr>
      <w:r>
        <w:t>„Case” – wizualizacja stanu kostki</w:t>
      </w:r>
      <w:r w:rsidR="00F92776">
        <w:t xml:space="preserve"> Rubika</w:t>
      </w:r>
    </w:p>
    <w:p w14:paraId="6EEF22FC" w14:textId="3F47C4A4" w:rsidR="004F5027" w:rsidRDefault="004F5027" w:rsidP="004F5027">
      <w:pPr>
        <w:pStyle w:val="Akapitzlist"/>
        <w:numPr>
          <w:ilvl w:val="0"/>
          <w:numId w:val="42"/>
        </w:numPr>
      </w:pPr>
      <w:r>
        <w:t>„</w:t>
      </w:r>
      <w:proofErr w:type="spellStart"/>
      <w:r>
        <w:t>Sequence</w:t>
      </w:r>
      <w:proofErr w:type="spellEnd"/>
      <w:r>
        <w:t>” – sekwencja rozwiązująca</w:t>
      </w:r>
    </w:p>
    <w:p w14:paraId="4C265049" w14:textId="74ED638A" w:rsidR="004F5027" w:rsidRDefault="004F5027" w:rsidP="004F5027">
      <w:pPr>
        <w:pStyle w:val="Akapitzlist"/>
        <w:numPr>
          <w:ilvl w:val="0"/>
          <w:numId w:val="42"/>
        </w:numPr>
      </w:pPr>
      <w:r>
        <w:t xml:space="preserve">„Best </w:t>
      </w:r>
      <w:proofErr w:type="spellStart"/>
      <w:r>
        <w:t>time</w:t>
      </w:r>
      <w:proofErr w:type="spellEnd"/>
      <w:r>
        <w:t>” – najlepszy czas wykonania algorytmu</w:t>
      </w:r>
    </w:p>
    <w:p w14:paraId="60706AEC" w14:textId="5D9EBF9B" w:rsidR="004F5027" w:rsidRDefault="004F5027" w:rsidP="004F5027">
      <w:pPr>
        <w:pStyle w:val="Akapitzlist"/>
        <w:numPr>
          <w:ilvl w:val="0"/>
          <w:numId w:val="42"/>
        </w:numPr>
      </w:pPr>
      <w:r>
        <w:t>„</w:t>
      </w:r>
      <w:proofErr w:type="spellStart"/>
      <w:r w:rsidRPr="004F5027">
        <w:t>Average</w:t>
      </w:r>
      <w:proofErr w:type="spellEnd"/>
      <w:r w:rsidRPr="004F5027">
        <w:t xml:space="preserve"> of 12</w:t>
      </w:r>
      <w:r>
        <w:t>” – średnia z ostatnich dwunastu wyników wykonania algorytmu</w:t>
      </w:r>
    </w:p>
    <w:p w14:paraId="0A8FDEAA" w14:textId="1DDEF799" w:rsidR="004F5027" w:rsidRDefault="0084700D" w:rsidP="004F5027">
      <w:pPr>
        <w:pStyle w:val="Akapitzlist"/>
        <w:numPr>
          <w:ilvl w:val="0"/>
          <w:numId w:val="42"/>
        </w:numPr>
      </w:pPr>
      <w:r>
        <w:t>„</w:t>
      </w:r>
      <w:proofErr w:type="spellStart"/>
      <w:r w:rsidRPr="0084700D">
        <w:t>Overall</w:t>
      </w:r>
      <w:proofErr w:type="spellEnd"/>
      <w:r w:rsidRPr="0084700D">
        <w:t xml:space="preserve"> </w:t>
      </w:r>
      <w:proofErr w:type="spellStart"/>
      <w:r w:rsidRPr="0084700D">
        <w:t>Average</w:t>
      </w:r>
      <w:proofErr w:type="spellEnd"/>
      <w:r>
        <w:t xml:space="preserve">” – średnia wszystkich </w:t>
      </w:r>
      <w:r w:rsidR="00F92776">
        <w:t xml:space="preserve">wyników </w:t>
      </w:r>
      <w:r>
        <w:t>wykona</w:t>
      </w:r>
      <w:r w:rsidR="00F92776">
        <w:t>nia</w:t>
      </w:r>
      <w:r>
        <w:t xml:space="preserve"> algorytmu</w:t>
      </w:r>
    </w:p>
    <w:p w14:paraId="1A3A7E29" w14:textId="1E3452C5" w:rsidR="00F92776" w:rsidRDefault="00F92776" w:rsidP="00F92776">
      <w:pPr>
        <w:ind w:firstLine="0"/>
      </w:pPr>
      <w:r>
        <w:t>Zmiana stanu uczenia się danego algorytmu odbywa się poprzez kliknięcie w wizualizację kostki Rubika</w:t>
      </w:r>
      <w:r w:rsidR="00E711E2">
        <w:t xml:space="preserve"> i jest zapisywana w narzędziu </w:t>
      </w:r>
      <w:proofErr w:type="spellStart"/>
      <w:r w:rsidR="00E711E2">
        <w:t>local</w:t>
      </w:r>
      <w:proofErr w:type="spellEnd"/>
      <w:r w:rsidR="00E711E2">
        <w:t xml:space="preserve"> </w:t>
      </w:r>
      <w:proofErr w:type="spellStart"/>
      <w:r w:rsidR="00E711E2">
        <w:t>storage</w:t>
      </w:r>
      <w:proofErr w:type="spellEnd"/>
      <w:r>
        <w:t>.</w:t>
      </w:r>
      <w:r w:rsidR="005A0C30" w:rsidRPr="005A0C30">
        <w:t xml:space="preserve"> </w:t>
      </w:r>
      <w:r w:rsidR="005A0C30">
        <w:t>W celu poinformowania o możliwości kliknięcia tego pola, jego kolor przyciemnia się w momencie najechania kursorem myszki.</w:t>
      </w:r>
      <w:r w:rsidR="005A0C30">
        <w:t xml:space="preserve"> Wizualizacja stanu kostki Rubika w kolumnie „Case” dotyczy stanu górnej warstwy kostki. Widoczne kwadraty wizualizacji odpowiadają górnej ścianie kostki, natomiast prostokąty znajdujące się dookoła kwadratów odpowiadają górnemu rzędowi bocznych ścian kostki.</w:t>
      </w:r>
    </w:p>
    <w:p w14:paraId="26285C4E" w14:textId="77777777" w:rsidR="00621798" w:rsidRPr="00621798" w:rsidRDefault="00621798" w:rsidP="00621798"/>
    <w:p w14:paraId="4A55A63C" w14:textId="0BBDA690" w:rsidR="00621798" w:rsidRDefault="00621798" w:rsidP="00621798">
      <w:pPr>
        <w:pStyle w:val="Nagwek3"/>
      </w:pPr>
      <w:r>
        <w:t>Zmienianie orientacji wizualizacji kostki Rubika</w:t>
      </w:r>
    </w:p>
    <w:p w14:paraId="26A5E07A" w14:textId="611C81A5" w:rsidR="00621798" w:rsidRDefault="007B11F2" w:rsidP="007B11F2">
      <w:r>
        <w:t>W lewym dolnym rogu ekranu zakładki listy algorytmów znajduje się okno pozwalające na zmianę orientacji wizualizowanych kostek Rubika na liście</w:t>
      </w:r>
      <w:r w:rsidR="005A0C30">
        <w:t xml:space="preserve"> (rys. 5.16)</w:t>
      </w:r>
      <w:r>
        <w:t>.</w:t>
      </w:r>
      <w:r w:rsidR="00F92776">
        <w:t xml:space="preserve"> </w:t>
      </w:r>
      <w:r w:rsidR="007770AD">
        <w:t xml:space="preserve">Wybór orientacji sprowadza się do wyboru </w:t>
      </w:r>
      <w:r w:rsidR="00306BD8">
        <w:t xml:space="preserve">jednego z sześciu kolorów </w:t>
      </w:r>
      <w:r w:rsidR="007770AD">
        <w:t xml:space="preserve">górnej ściany kostki oraz </w:t>
      </w:r>
      <w:r w:rsidR="00306BD8">
        <w:t xml:space="preserve">następnie jednego z czterech kolorów </w:t>
      </w:r>
      <w:r w:rsidR="007770AD">
        <w:t>przedniej ściany kostki. Znając kolory tych ścian jesteśmy w stanie określić kolory wszystkich pozostałych ścian.</w:t>
      </w:r>
      <w:r w:rsidR="00306BD8">
        <w:t xml:space="preserve"> Możliwe do wybrania kolory ściany przedniej dostosowują się od wybranego koloru ściany górnej, gdyż nie jest możliwe wybranie każdej kombinacji z sześciu kolorów co wynika z budowy kostki Rubika.</w:t>
      </w:r>
      <w:r w:rsidR="00E711E2">
        <w:t xml:space="preserve"> Wybrane kolory zostają zapisane w narzędziu </w:t>
      </w:r>
      <w:proofErr w:type="spellStart"/>
      <w:r w:rsidR="00E711E2">
        <w:t>local</w:t>
      </w:r>
      <w:proofErr w:type="spellEnd"/>
      <w:r w:rsidR="00E711E2">
        <w:t xml:space="preserve"> </w:t>
      </w:r>
      <w:proofErr w:type="spellStart"/>
      <w:r w:rsidR="00E711E2">
        <w:t>storage</w:t>
      </w:r>
      <w:proofErr w:type="spellEnd"/>
      <w:r w:rsidR="00E711E2">
        <w:t>.</w:t>
      </w:r>
      <w:r w:rsidR="00F32B13">
        <w:t xml:space="preserve"> Przykład zmieniania orientacji widać na rysunku 5.17.</w:t>
      </w:r>
    </w:p>
    <w:p w14:paraId="1812F9DF" w14:textId="4E625D65" w:rsidR="00F32B13" w:rsidRDefault="00F32B13" w:rsidP="007B11F2">
      <w:r>
        <w:t>Odpowiednia zmiana każdego koloru jest możliwa dzięki dwóm funkcją</w:t>
      </w:r>
      <w:r w:rsidR="00961115">
        <w:t xml:space="preserve">. Pierwsza z nich to </w:t>
      </w:r>
      <w:proofErr w:type="spellStart"/>
      <w:r w:rsidR="00961115" w:rsidRPr="00961115">
        <w:t>giveOppositeColor</w:t>
      </w:r>
      <w:proofErr w:type="spellEnd"/>
      <w:r w:rsidR="00961115">
        <w:t xml:space="preserve">. Jako argument przyjmuje ona numer oznaczający kolor, przy </w:t>
      </w:r>
    </w:p>
    <w:p w14:paraId="081324C5" w14:textId="77777777" w:rsidR="00F32B13" w:rsidRDefault="00F32B13" w:rsidP="007B11F2"/>
    <w:p w14:paraId="42A4EA61" w14:textId="77777777" w:rsidR="00E711E2" w:rsidRPr="00621798" w:rsidRDefault="00E711E2" w:rsidP="007B11F2"/>
    <w:p w14:paraId="7822850B" w14:textId="77777777" w:rsidR="00621798" w:rsidRDefault="00621798" w:rsidP="00621798"/>
    <w:p w14:paraId="4760723B" w14:textId="77777777" w:rsidR="00E45544" w:rsidRPr="00E45544" w:rsidRDefault="00E45544" w:rsidP="00C108F8">
      <w:pPr>
        <w:ind w:firstLine="0"/>
      </w:pPr>
    </w:p>
    <w:p w14:paraId="1E63D64F" w14:textId="77777777" w:rsidR="000F5DD6" w:rsidRPr="000F5DD6" w:rsidRDefault="000F5DD6" w:rsidP="000F5DD6"/>
    <w:p w14:paraId="60ADCEAB" w14:textId="77777777" w:rsidR="007642A3" w:rsidRDefault="007642A3" w:rsidP="00AF0693"/>
    <w:p w14:paraId="209E1AD7" w14:textId="77777777" w:rsidR="007642A3" w:rsidRDefault="007642A3" w:rsidP="00AF0693"/>
    <w:p w14:paraId="51F0B614" w14:textId="77777777" w:rsidR="005D753E" w:rsidRDefault="005D753E">
      <w:pPr>
        <w:spacing w:after="160" w:line="259" w:lineRule="auto"/>
        <w:ind w:firstLine="0"/>
        <w:jc w:val="left"/>
        <w:rPr>
          <w:rFonts w:eastAsiaTheme="majorEastAsia" w:cstheme="majorBidi"/>
          <w:b/>
          <w:sz w:val="28"/>
          <w:szCs w:val="32"/>
        </w:rPr>
      </w:pPr>
      <w:r>
        <w:br w:type="page"/>
      </w:r>
    </w:p>
    <w:p w14:paraId="0E0D07F1" w14:textId="45998F32" w:rsidR="006B2236" w:rsidRDefault="002875BC" w:rsidP="006B2236">
      <w:pPr>
        <w:pStyle w:val="Nagwek1"/>
      </w:pPr>
      <w:bookmarkStart w:id="39" w:name="_Toc156934225"/>
      <w:r>
        <w:lastRenderedPageBreak/>
        <w:t>Uruchamianie narzędzia</w:t>
      </w:r>
      <w:bookmarkEnd w:id="39"/>
    </w:p>
    <w:p w14:paraId="6D6A30FE" w14:textId="46E54286" w:rsidR="007D23C6" w:rsidRDefault="007D23C6" w:rsidP="005D753E">
      <w:r>
        <w:t xml:space="preserve">W tym rozdziale zostaną przedstawione kroki, które należy podjąć w celu uruchomienia narzędzia na urządzeniu z systemem Windows. </w:t>
      </w:r>
      <w:r w:rsidR="00F261EC">
        <w:t>Do uruchomienia narzędzia wymagane jest połączenie z Internetem.</w:t>
      </w:r>
      <w:r w:rsidR="00F261EC">
        <w:t xml:space="preserve"> </w:t>
      </w:r>
      <w:r>
        <w:t>Warto zaznaczyć, że poniższe kroki były pisane z myślą o uruchomieniu narzędzia na systemie Windows 10, jednakże w przypadku systemów starszych lub nowszych jak Windows 7 czy Windows 11 procedura ta nie powinna się bardzo różnić.</w:t>
      </w:r>
      <w:r w:rsidR="002875BC">
        <w:t xml:space="preserve"> Dodatkowo warto wspomnieć, iż w przyszłości narzędzie mogłoby być stale uruchomione na serwerze, a dostęp do niego byłby możliwy poprzez zaledwie adres </w:t>
      </w:r>
      <w:proofErr w:type="spellStart"/>
      <w:r w:rsidR="002875BC">
        <w:t>url</w:t>
      </w:r>
      <w:proofErr w:type="spellEnd"/>
      <w:r w:rsidR="002875BC">
        <w:t>, jednak na ten moment narzędzie wymaga samodzielnego uruchamiania na swoim urządzeniu.</w:t>
      </w:r>
    </w:p>
    <w:p w14:paraId="3487A42F" w14:textId="52D8B95B" w:rsidR="007D23C6" w:rsidRDefault="007D23C6" w:rsidP="005D753E">
      <w:r>
        <w:t>Oto kroki niezbędne do uruchomienia narzędzia:</w:t>
      </w:r>
    </w:p>
    <w:p w14:paraId="19030E70" w14:textId="352413F4" w:rsidR="009444FF" w:rsidRDefault="007D23C6" w:rsidP="009444FF">
      <w:pPr>
        <w:pStyle w:val="Akapitzlist"/>
        <w:numPr>
          <w:ilvl w:val="0"/>
          <w:numId w:val="37"/>
        </w:numPr>
      </w:pPr>
      <w:r>
        <w:t xml:space="preserve">Pobranie </w:t>
      </w:r>
      <w:r w:rsidR="002875BC">
        <w:t xml:space="preserve">oraz zainstalowanie </w:t>
      </w:r>
      <w:r w:rsidR="004D481C">
        <w:t xml:space="preserve">środowiska wykonawczego </w:t>
      </w:r>
      <w:r w:rsidR="002875BC">
        <w:t>Node.js</w:t>
      </w:r>
    </w:p>
    <w:p w14:paraId="58D85C7C" w14:textId="43484696" w:rsidR="004D481C" w:rsidRDefault="004D481C" w:rsidP="00E31328">
      <w:pPr>
        <w:ind w:left="708" w:firstLine="0"/>
      </w:pPr>
      <w:r>
        <w:t xml:space="preserve">Ze strony </w:t>
      </w:r>
      <w:hyperlink r:id="rId45" w:history="1">
        <w:r w:rsidRPr="000B4F3D">
          <w:rPr>
            <w:rStyle w:val="Hipercze"/>
          </w:rPr>
          <w:t>https://nodejs.org/en</w:t>
        </w:r>
      </w:hyperlink>
      <w:r>
        <w:t xml:space="preserve"> należy pobrać rekomendowaną wersję pliku instalacyjnego Node.js klikając w przycisk „</w:t>
      </w:r>
      <w:proofErr w:type="spellStart"/>
      <w:r>
        <w:t>Recommended</w:t>
      </w:r>
      <w:proofErr w:type="spellEnd"/>
      <w:r>
        <w:t xml:space="preserve"> For Most </w:t>
      </w:r>
      <w:proofErr w:type="spellStart"/>
      <w:r>
        <w:t>Users</w:t>
      </w:r>
      <w:proofErr w:type="spellEnd"/>
      <w:r>
        <w:t xml:space="preserve">” (numer wersji w momencie pisania - 20.11.0). </w:t>
      </w:r>
      <w:r w:rsidR="0092671D">
        <w:t>Następnie należy uruchomić plik instalacyjny. Podczas instalacji należy postępować zgodnie z wyświetlanymi poleceniami. Proces instalacji wymaga zaakceptowania licencji oraz określenia miejsca zainstalowania. Wszystkie ustawienia instalacji mogą pozostać domyślne. Po wykonanej instalacji należy otworzyć wiersz polecenia (wpisując frazę „wiersz polecenia” lub „</w:t>
      </w:r>
      <w:proofErr w:type="spellStart"/>
      <w:r w:rsidR="0092671D">
        <w:t>cmd</w:t>
      </w:r>
      <w:proofErr w:type="spellEnd"/>
      <w:r w:rsidR="0092671D">
        <w:t>” w wyszukiwarce menu Start)</w:t>
      </w:r>
      <w:r w:rsidR="00D862C9">
        <w:t xml:space="preserve"> oraz wpisać komendę „</w:t>
      </w:r>
      <w:proofErr w:type="spellStart"/>
      <w:r w:rsidR="00D862C9">
        <w:t>npm</w:t>
      </w:r>
      <w:proofErr w:type="spellEnd"/>
      <w:r w:rsidR="00D862C9">
        <w:t xml:space="preserve"> -v”. Jeżeli po wpisaniu komendy zostaje wyświetlony numer wersji</w:t>
      </w:r>
      <w:r w:rsidR="005441CE">
        <w:t xml:space="preserve"> np. „9.6.7” oznacza to, że instalacja Node.js się powiodła.</w:t>
      </w:r>
    </w:p>
    <w:p w14:paraId="57CFF6A3" w14:textId="799A734C" w:rsidR="002875BC" w:rsidRDefault="002875BC" w:rsidP="007D23C6">
      <w:pPr>
        <w:pStyle w:val="Akapitzlist"/>
        <w:numPr>
          <w:ilvl w:val="0"/>
          <w:numId w:val="37"/>
        </w:numPr>
      </w:pPr>
      <w:r>
        <w:t>Przej</w:t>
      </w:r>
      <w:r w:rsidR="009444FF">
        <w:t>ście</w:t>
      </w:r>
      <w:r>
        <w:t xml:space="preserve"> do katalogu projektu</w:t>
      </w:r>
    </w:p>
    <w:p w14:paraId="3E3C3A51" w14:textId="71B474B7" w:rsidR="00BC4FB3" w:rsidRDefault="00BC4FB3" w:rsidP="00E31328">
      <w:pPr>
        <w:ind w:left="708" w:firstLine="0"/>
      </w:pPr>
      <w:r>
        <w:t xml:space="preserve">Należy otworzyć wiersz polecenia </w:t>
      </w:r>
      <w:r>
        <w:t>(wpisując frazę „wiersz polecenia” lub „</w:t>
      </w:r>
      <w:proofErr w:type="spellStart"/>
      <w:r>
        <w:t>cmd</w:t>
      </w:r>
      <w:proofErr w:type="spellEnd"/>
      <w:r>
        <w:t>” w wyszukiwarce menu Start)</w:t>
      </w:r>
      <w:r>
        <w:t xml:space="preserve"> oraz przejść do katalogu zawierającego pliki projektu. Katalog projektu jest nazwany „” oraz został dołączony jako plik źródłowy w formie załącznika do owej pracy. Przejście do lokalizacji katalogu projektu odbywa się za pomocą komendy „cd &lt;ścieżka do katalogu projektu&gt;”, w której należy wskazać ścieżkę do katalogu projektu. </w:t>
      </w:r>
    </w:p>
    <w:p w14:paraId="76D374E6" w14:textId="008CF984" w:rsidR="002875BC" w:rsidRDefault="009444FF" w:rsidP="007D23C6">
      <w:pPr>
        <w:pStyle w:val="Akapitzlist"/>
        <w:numPr>
          <w:ilvl w:val="0"/>
          <w:numId w:val="37"/>
        </w:numPr>
      </w:pPr>
      <w:r>
        <w:t xml:space="preserve">Zainstalowanie </w:t>
      </w:r>
      <w:r w:rsidR="002875BC">
        <w:t>zależności</w:t>
      </w:r>
    </w:p>
    <w:p w14:paraId="05A45627" w14:textId="35D75AEA" w:rsidR="00BC4FB3" w:rsidRDefault="00BC4FB3" w:rsidP="00BC4FB3">
      <w:pPr>
        <w:pStyle w:val="Akapitzlist"/>
        <w:ind w:left="757" w:firstLine="0"/>
      </w:pPr>
      <w:r>
        <w:t>Po przejściu do katalogu projektu w wierszu polecenia należy wpisać komendę „</w:t>
      </w:r>
      <w:proofErr w:type="spellStart"/>
      <w:r>
        <w:t>npm</w:t>
      </w:r>
      <w:proofErr w:type="spellEnd"/>
      <w:r>
        <w:t xml:space="preserve"> </w:t>
      </w:r>
      <w:proofErr w:type="spellStart"/>
      <w:r>
        <w:t>install</w:t>
      </w:r>
      <w:proofErr w:type="spellEnd"/>
      <w:r>
        <w:t>”.</w:t>
      </w:r>
      <w:r w:rsidR="00E31328">
        <w:t xml:space="preserve"> Dzięki temu zostaną pobrane oraz zainstalowane </w:t>
      </w:r>
      <w:r>
        <w:t xml:space="preserve"> </w:t>
      </w:r>
      <w:r w:rsidR="00E31328">
        <w:t>zależności niezbędne do uruchomienia projektu. Instalacja zależności może trwać kilka minut.</w:t>
      </w:r>
    </w:p>
    <w:p w14:paraId="36014C21" w14:textId="3263E0AC" w:rsidR="002875BC" w:rsidRDefault="002875BC" w:rsidP="007D23C6">
      <w:pPr>
        <w:pStyle w:val="Akapitzlist"/>
        <w:numPr>
          <w:ilvl w:val="0"/>
          <w:numId w:val="37"/>
        </w:numPr>
      </w:pPr>
      <w:r>
        <w:t>Uruchom</w:t>
      </w:r>
      <w:r w:rsidR="009444FF">
        <w:t>ienie</w:t>
      </w:r>
      <w:r>
        <w:t xml:space="preserve"> aplikacj</w:t>
      </w:r>
      <w:r w:rsidR="009444FF">
        <w:t>i</w:t>
      </w:r>
    </w:p>
    <w:p w14:paraId="01CAA328" w14:textId="64F4C8C2" w:rsidR="00E31328" w:rsidRDefault="00E31328" w:rsidP="00E31328">
      <w:pPr>
        <w:pStyle w:val="Akapitzlist"/>
        <w:ind w:left="757" w:firstLine="0"/>
      </w:pPr>
      <w:r>
        <w:t xml:space="preserve">Po zainstalowaniu zależności należy wpisać </w:t>
      </w:r>
      <w:r>
        <w:t>komendę „</w:t>
      </w:r>
      <w:proofErr w:type="spellStart"/>
      <w:r>
        <w:t>npm</w:t>
      </w:r>
      <w:proofErr w:type="spellEnd"/>
      <w:r>
        <w:t xml:space="preserve"> start</w:t>
      </w:r>
      <w:r>
        <w:t>”</w:t>
      </w:r>
      <w:r>
        <w:t>. Dzięki temu projekt rozpocznie uruchamianie. Uruchamianie może trwać kilka minut.</w:t>
      </w:r>
      <w:r w:rsidR="00C414B9">
        <w:t xml:space="preserve"> Zakończenie uruchamiania powinno zostać zakomunikowane poprzez wypisanie wiadomości „</w:t>
      </w:r>
      <w:proofErr w:type="spellStart"/>
      <w:r w:rsidR="00C414B9" w:rsidRPr="00C414B9">
        <w:t>webpack</w:t>
      </w:r>
      <w:proofErr w:type="spellEnd"/>
      <w:r w:rsidR="00C414B9" w:rsidRPr="00C414B9">
        <w:t xml:space="preserve"> </w:t>
      </w:r>
      <w:proofErr w:type="spellStart"/>
      <w:r w:rsidR="00C414B9" w:rsidRPr="00C414B9">
        <w:t>compiled</w:t>
      </w:r>
      <w:proofErr w:type="spellEnd"/>
      <w:r w:rsidR="00C414B9" w:rsidRPr="00C414B9">
        <w:t xml:space="preserve"> </w:t>
      </w:r>
      <w:proofErr w:type="spellStart"/>
      <w:r w:rsidR="00C414B9" w:rsidRPr="00C414B9">
        <w:t>successfully</w:t>
      </w:r>
      <w:proofErr w:type="spellEnd"/>
      <w:r w:rsidR="00C414B9">
        <w:t>”.</w:t>
      </w:r>
    </w:p>
    <w:p w14:paraId="61E915E6" w14:textId="340FFAA5" w:rsidR="002875BC" w:rsidRDefault="002875BC" w:rsidP="007D23C6">
      <w:pPr>
        <w:pStyle w:val="Akapitzlist"/>
        <w:numPr>
          <w:ilvl w:val="0"/>
          <w:numId w:val="37"/>
        </w:numPr>
      </w:pPr>
      <w:r>
        <w:t>Otw</w:t>
      </w:r>
      <w:r w:rsidR="009444FF">
        <w:t>orzenie</w:t>
      </w:r>
      <w:r>
        <w:t xml:space="preserve"> adres</w:t>
      </w:r>
      <w:r w:rsidR="009444FF">
        <w:t>u</w:t>
      </w:r>
      <w:r>
        <w:t xml:space="preserve"> aplikacji w przeglądarce</w:t>
      </w:r>
    </w:p>
    <w:p w14:paraId="48B35089" w14:textId="4A6CA66D" w:rsidR="00E31328" w:rsidRPr="005D753E" w:rsidRDefault="00E31328" w:rsidP="00E31328">
      <w:pPr>
        <w:pStyle w:val="Akapitzlist"/>
        <w:ind w:left="757" w:firstLine="0"/>
      </w:pPr>
      <w:r>
        <w:t xml:space="preserve">W przypadku gdyby okno przeglądarki nie zostało otworzone automatycznie wraz ze stroną z uruchomionym narzędziem, należy otworzyć przeglądarkę internetową i przejść pod adres </w:t>
      </w:r>
      <w:hyperlink r:id="rId46" w:history="1">
        <w:r w:rsidRPr="000B4F3D">
          <w:rPr>
            <w:rStyle w:val="Hipercze"/>
          </w:rPr>
          <w:t>http://localhost:3000/</w:t>
        </w:r>
      </w:hyperlink>
      <w:r>
        <w:t>. Narzędzie powinno być uruchomione w widocznym oknie  przeglądarki.</w:t>
      </w:r>
    </w:p>
    <w:p w14:paraId="76657754" w14:textId="77777777" w:rsidR="005D753E" w:rsidRDefault="005D753E">
      <w:pPr>
        <w:spacing w:after="160" w:line="259" w:lineRule="auto"/>
        <w:ind w:firstLine="0"/>
        <w:jc w:val="left"/>
        <w:rPr>
          <w:rFonts w:eastAsiaTheme="majorEastAsia" w:cstheme="majorBidi"/>
          <w:b/>
          <w:sz w:val="28"/>
          <w:szCs w:val="32"/>
        </w:rPr>
      </w:pPr>
      <w:r>
        <w:br w:type="page"/>
      </w:r>
    </w:p>
    <w:p w14:paraId="6259F4E8" w14:textId="62DDE9F6" w:rsidR="006B2236" w:rsidRDefault="00D106D2" w:rsidP="006B2236">
      <w:pPr>
        <w:pStyle w:val="Nagwek1"/>
      </w:pPr>
      <w:bookmarkStart w:id="40" w:name="_Toc156934226"/>
      <w:r>
        <w:lastRenderedPageBreak/>
        <w:t>Testy</w:t>
      </w:r>
      <w:bookmarkEnd w:id="40"/>
    </w:p>
    <w:p w14:paraId="6499CFE8" w14:textId="77777777" w:rsidR="005D753E" w:rsidRDefault="005D753E">
      <w:pPr>
        <w:spacing w:after="160" w:line="259" w:lineRule="auto"/>
        <w:ind w:firstLine="0"/>
        <w:jc w:val="left"/>
        <w:rPr>
          <w:rFonts w:eastAsiaTheme="majorEastAsia" w:cstheme="majorBidi"/>
          <w:b/>
          <w:sz w:val="28"/>
          <w:szCs w:val="32"/>
        </w:rPr>
      </w:pPr>
      <w:r>
        <w:br w:type="page"/>
      </w:r>
    </w:p>
    <w:p w14:paraId="11032A73" w14:textId="2D9FC01C" w:rsidR="006B2236" w:rsidRDefault="00D106D2" w:rsidP="006B2236">
      <w:pPr>
        <w:pStyle w:val="Nagwek1"/>
      </w:pPr>
      <w:bookmarkStart w:id="41" w:name="_Toc156934229"/>
      <w:r>
        <w:lastRenderedPageBreak/>
        <w:t>Zakończenie</w:t>
      </w:r>
      <w:bookmarkEnd w:id="41"/>
    </w:p>
    <w:p w14:paraId="34705212" w14:textId="3382B61A" w:rsidR="00413520" w:rsidRDefault="00C26EE9" w:rsidP="00413520">
      <w:r>
        <w:t xml:space="preserve">Cel prazy można uznać za osiągnięty. </w:t>
      </w:r>
      <w:r w:rsidR="001327B9">
        <w:t>Pomimo natrafiania na różnego rodzaju problemy podczas procesu implementacji, z</w:t>
      </w:r>
      <w:r>
        <w:t>aimplementowane narzędzie spełnia wszystkie wcześniej postawione założenia i wymagania. Dodatkowo podczas tworzenia pracy zdołałem poszerzyć swoją wiedzę oraz umiejętności tworzenia aplikacji webowych w technologii React.js.</w:t>
      </w:r>
    </w:p>
    <w:p w14:paraId="26F40920" w14:textId="5695E9AA" w:rsidR="00B14A71" w:rsidRPr="00413520" w:rsidRDefault="00B14A71" w:rsidP="000169CB">
      <w:r>
        <w:t xml:space="preserve">Wykonane narzędzie zostało przygotowane w sposób umożliwiający dalszą modyfikacją oraz dodawanie nowych funkcjonalności. Z tego powodu </w:t>
      </w:r>
      <w:r w:rsidR="000169CB">
        <w:t>warto wspomnieć o konceptach</w:t>
      </w:r>
      <w:r>
        <w:t>, któr</w:t>
      </w:r>
      <w:r w:rsidR="00C73C65">
        <w:t>e</w:t>
      </w:r>
      <w:r>
        <w:t xml:space="preserve"> ze względu na brak czasu nie</w:t>
      </w:r>
      <w:r w:rsidR="000169CB">
        <w:t xml:space="preserve"> zostały wykonane</w:t>
      </w:r>
      <w:r>
        <w:t>, jednakże możliwe będzie dodanie owych konceptów w przyszłości.</w:t>
      </w:r>
      <w:r w:rsidR="000169CB">
        <w:t xml:space="preserve"> </w:t>
      </w:r>
      <w:r w:rsidR="00AD7B8A">
        <w:t xml:space="preserve">Pierwszym z nich jest możliwość połączenia narzędzia z fizycznymi urządzeniami wspomagającymi układanie kostki Rubika. Mowa tutaj o fizycznych miernikach czasu zwanych </w:t>
      </w:r>
      <w:proofErr w:type="spellStart"/>
      <w:r w:rsidR="00AD7B8A">
        <w:t>timerami</w:t>
      </w:r>
      <w:proofErr w:type="spellEnd"/>
      <w:r w:rsidR="00AD7B8A">
        <w:t xml:space="preserve">, o których </w:t>
      </w:r>
      <w:r w:rsidR="00C73C65">
        <w:t>wspominane było już w pracy</w:t>
      </w:r>
      <w:r w:rsidR="00AD7B8A">
        <w:t xml:space="preserve">. Istnieją narzędzia pozwalające na połączenie </w:t>
      </w:r>
      <w:proofErr w:type="spellStart"/>
      <w:r w:rsidR="00AD7B8A">
        <w:t>timerów</w:t>
      </w:r>
      <w:proofErr w:type="spellEnd"/>
      <w:r w:rsidR="00AD7B8A">
        <w:t xml:space="preserve"> stosowanych na oficjalnych zawodach z komputerem. Dzięki temu startowanie oraz zatrzymywanie czasu odbywa się nie przez klawisze klawiatury a poprzez właśnie fizyczne urządzenie co zwiększa wygodę korzystania z narzędzia. Innym fizycznym urządzeniem mogą być inteligentne kostki Rubika, których obecnie na rynku pojawia się coraz więcej, a ich ceny stają się coraz bardziej przystępne dla wielu osób. Połączenie inteligentnej kostki Rubika z owym narzędziem pozwalałoby na zautomatyzowanie wielu czynności takich jak </w:t>
      </w:r>
      <w:r w:rsidR="00A350B0">
        <w:t xml:space="preserve">na przykład </w:t>
      </w:r>
      <w:r w:rsidR="00AD7B8A">
        <w:t>nakładanie kar czy rozpoczynanie układania. Dodatkowo, możliwa byłaby weryfikacja poprawnego pomieszania układanki, co mogłoby pomóc szczególnie mniej doświadczonym w układaniu kostki Rubika osobom.</w:t>
      </w:r>
      <w:r w:rsidR="00CA33B3">
        <w:t xml:space="preserve"> Kolejnym konceptem wartym rozpatrzenia w przyszłości jest </w:t>
      </w:r>
      <w:r w:rsidR="00A350B0">
        <w:t xml:space="preserve">możliwość </w:t>
      </w:r>
      <w:proofErr w:type="spellStart"/>
      <w:r w:rsidR="00A350B0">
        <w:t>exportowania</w:t>
      </w:r>
      <w:proofErr w:type="spellEnd"/>
      <w:r w:rsidR="00A350B0">
        <w:t xml:space="preserve"> i importowania zapisanych danych dotyczących zarówno wyników jak i ustawień użytkownika. Dzięki tej funkcjonalności możliwe byłoby korzystanie z narzędzia jednocześnie na różnych urządzeniach z zachowaniem tych samych danych.</w:t>
      </w:r>
      <w:r w:rsidR="00C73C65">
        <w:t xml:space="preserve"> Innym pomysłem wartym rozpatrzenia jest dostosowanie narzędzia do użytku na urządzeniach mobilnych. Obecnie praktycznie każda osoba posiada smart </w:t>
      </w:r>
      <w:proofErr w:type="spellStart"/>
      <w:r w:rsidR="00C73C65">
        <w:t>phone</w:t>
      </w:r>
      <w:r w:rsidR="00D61AB9">
        <w:t>’a</w:t>
      </w:r>
      <w:proofErr w:type="spellEnd"/>
      <w:r w:rsidR="00D61AB9">
        <w:t>. Pomimo, że trenowanie układania kostki Rubika z pomocą narzędzia uruchomionego na komputerze lub laptopie w dużym stopniu może odwzorować warunki układania kostki Rubika na oficjalnych zawodach to możliwość uruchomienia narzędzia na urządzeniu mobilnym pozwoliłaby na wykonywanie treningu nawet w momentach kiedy dostęp do urządzeń stacjonarnych jest niemożliwy.</w:t>
      </w:r>
    </w:p>
    <w:p w14:paraId="64363C9F" w14:textId="79AE6A83" w:rsidR="00CA5423" w:rsidRPr="00C26EE9" w:rsidRDefault="00CA5423" w:rsidP="00D106D2">
      <w:pPr>
        <w:pStyle w:val="WstepZakonczenie"/>
        <w:ind w:left="0" w:firstLine="0"/>
      </w:pPr>
    </w:p>
    <w:p w14:paraId="7421EFCB" w14:textId="77777777" w:rsidR="005D753E" w:rsidRDefault="005D753E">
      <w:pPr>
        <w:spacing w:after="160" w:line="259" w:lineRule="auto"/>
        <w:ind w:firstLine="0"/>
        <w:jc w:val="left"/>
      </w:pPr>
      <w:r>
        <w:rPr>
          <w:b/>
        </w:rPr>
        <w:br w:type="page"/>
      </w:r>
    </w:p>
    <w:bookmarkStart w:id="42" w:name="_Toc156934230" w:displacedByCustomXml="next"/>
    <w:sdt>
      <w:sdtPr>
        <w:rPr>
          <w:rFonts w:eastAsiaTheme="minorHAnsi" w:cstheme="minorBidi"/>
          <w:b w:val="0"/>
          <w:sz w:val="24"/>
          <w:szCs w:val="22"/>
        </w:rPr>
        <w:id w:val="1647239769"/>
        <w:docPartObj>
          <w:docPartGallery w:val="Bibliographies"/>
          <w:docPartUnique/>
        </w:docPartObj>
      </w:sdtPr>
      <w:sdtContent>
        <w:p w14:paraId="0FC07F4C" w14:textId="769CB03C" w:rsidR="0029617D" w:rsidRPr="00C26EE9" w:rsidRDefault="0029617D" w:rsidP="003F2F91">
          <w:pPr>
            <w:pStyle w:val="WstepZakonczenie"/>
          </w:pPr>
          <w:r w:rsidRPr="00C26EE9">
            <w:t>Bibliografia</w:t>
          </w:r>
          <w:bookmarkEnd w:id="42"/>
        </w:p>
        <w:sdt>
          <w:sdtPr>
            <w:id w:val="111145805"/>
            <w:bibliography/>
          </w:sdtPr>
          <w:sdtContent>
            <w:p w14:paraId="66E050C9" w14:textId="77777777" w:rsidR="00753D6C" w:rsidRPr="009E1E9B" w:rsidRDefault="0029617D" w:rsidP="00462DDC">
              <w:pPr>
                <w:rPr>
                  <w:rFonts w:asciiTheme="minorHAnsi" w:hAnsiTheme="minorHAnsi"/>
                  <w:noProof/>
                  <w:sz w:val="22"/>
                  <w:lang w:val="en-US"/>
                </w:rPr>
              </w:pPr>
              <w:r>
                <w:fldChar w:fldCharType="begin"/>
              </w:r>
              <w:r w:rsidRPr="001756ED">
                <w:rPr>
                  <w:lang w:val="en-US"/>
                </w:rPr>
                <w:instrText>BIBLIOGRAPHY</w:instrText>
              </w:r>
              <w:r>
                <w:fldChar w:fldCharType="separate"/>
              </w:r>
            </w:p>
            <w:tbl>
              <w:tblPr>
                <w:tblW w:w="5152" w:type="pct"/>
                <w:tblCellSpacing w:w="15" w:type="dxa"/>
                <w:tblCellMar>
                  <w:top w:w="15" w:type="dxa"/>
                  <w:left w:w="15" w:type="dxa"/>
                  <w:bottom w:w="15" w:type="dxa"/>
                  <w:right w:w="15" w:type="dxa"/>
                </w:tblCellMar>
                <w:tblLook w:val="04A0" w:firstRow="1" w:lastRow="0" w:firstColumn="1" w:lastColumn="0" w:noHBand="0" w:noVBand="1"/>
              </w:tblPr>
              <w:tblGrid>
                <w:gridCol w:w="601"/>
                <w:gridCol w:w="8452"/>
              </w:tblGrid>
              <w:tr w:rsidR="00753D6C" w:rsidRPr="007A2CC7" w14:paraId="55647B78" w14:textId="77777777" w:rsidTr="00753D6C">
                <w:trPr>
                  <w:divId w:val="1253470684"/>
                  <w:tblCellSpacing w:w="15" w:type="dxa"/>
                </w:trPr>
                <w:tc>
                  <w:tcPr>
                    <w:tcW w:w="310" w:type="pct"/>
                    <w:hideMark/>
                  </w:tcPr>
                  <w:p w14:paraId="4688287A" w14:textId="77777777" w:rsidR="00753D6C" w:rsidRPr="009E1E9B" w:rsidRDefault="00753D6C" w:rsidP="00753D6C">
                    <w:pPr>
                      <w:pStyle w:val="Bibliografia"/>
                      <w:ind w:firstLine="0"/>
                      <w:rPr>
                        <w:noProof/>
                        <w:szCs w:val="24"/>
                        <w:lang w:val="en-US"/>
                      </w:rPr>
                    </w:pPr>
                    <w:r w:rsidRPr="009E1E9B">
                      <w:rPr>
                        <w:noProof/>
                        <w:lang w:val="en-US"/>
                      </w:rPr>
                      <w:t xml:space="preserve">[1] </w:t>
                    </w:r>
                  </w:p>
                </w:tc>
                <w:tc>
                  <w:tcPr>
                    <w:tcW w:w="0" w:type="auto"/>
                    <w:hideMark/>
                  </w:tcPr>
                  <w:p w14:paraId="7085BB04" w14:textId="06D7A1CE" w:rsidR="00753D6C" w:rsidRPr="00753D6C" w:rsidRDefault="00753D6C" w:rsidP="00753D6C">
                    <w:pPr>
                      <w:pStyle w:val="Bibliografia"/>
                      <w:ind w:firstLine="0"/>
                      <w:rPr>
                        <w:noProof/>
                        <w:lang w:val="en-US"/>
                      </w:rPr>
                    </w:pPr>
                  </w:p>
                </w:tc>
              </w:tr>
              <w:tr w:rsidR="00753D6C" w:rsidRPr="007A2CC7" w14:paraId="382E6D16" w14:textId="77777777" w:rsidTr="00753D6C">
                <w:trPr>
                  <w:divId w:val="1253470684"/>
                  <w:tblCellSpacing w:w="15" w:type="dxa"/>
                </w:trPr>
                <w:tc>
                  <w:tcPr>
                    <w:tcW w:w="310" w:type="pct"/>
                    <w:hideMark/>
                  </w:tcPr>
                  <w:p w14:paraId="0AE17D8B" w14:textId="77777777" w:rsidR="00753D6C" w:rsidRPr="009E1E9B" w:rsidRDefault="00753D6C" w:rsidP="00753D6C">
                    <w:pPr>
                      <w:pStyle w:val="Bibliografia"/>
                      <w:ind w:firstLine="0"/>
                      <w:rPr>
                        <w:noProof/>
                        <w:lang w:val="en-US"/>
                      </w:rPr>
                    </w:pPr>
                    <w:r w:rsidRPr="009E1E9B">
                      <w:rPr>
                        <w:noProof/>
                        <w:lang w:val="en-US"/>
                      </w:rPr>
                      <w:t xml:space="preserve">[2] </w:t>
                    </w:r>
                  </w:p>
                </w:tc>
                <w:tc>
                  <w:tcPr>
                    <w:tcW w:w="0" w:type="auto"/>
                    <w:hideMark/>
                  </w:tcPr>
                  <w:p w14:paraId="0799F3E6" w14:textId="19670BDE" w:rsidR="00753D6C" w:rsidRPr="00753D6C" w:rsidRDefault="00753D6C" w:rsidP="00753D6C">
                    <w:pPr>
                      <w:pStyle w:val="Bibliografia"/>
                      <w:ind w:firstLine="0"/>
                      <w:rPr>
                        <w:noProof/>
                        <w:lang w:val="en-US"/>
                      </w:rPr>
                    </w:pPr>
                  </w:p>
                </w:tc>
              </w:tr>
              <w:tr w:rsidR="00753D6C" w:rsidRPr="007A2CC7" w14:paraId="3B170860" w14:textId="77777777" w:rsidTr="00753D6C">
                <w:trPr>
                  <w:divId w:val="1253470684"/>
                  <w:tblCellSpacing w:w="15" w:type="dxa"/>
                </w:trPr>
                <w:tc>
                  <w:tcPr>
                    <w:tcW w:w="310" w:type="pct"/>
                    <w:hideMark/>
                  </w:tcPr>
                  <w:p w14:paraId="681BB71D" w14:textId="77777777" w:rsidR="00753D6C" w:rsidRDefault="00753D6C" w:rsidP="00753D6C">
                    <w:pPr>
                      <w:pStyle w:val="Bibliografia"/>
                      <w:ind w:firstLine="0"/>
                      <w:rPr>
                        <w:noProof/>
                      </w:rPr>
                    </w:pPr>
                    <w:r>
                      <w:rPr>
                        <w:noProof/>
                      </w:rPr>
                      <w:t xml:space="preserve">[3] </w:t>
                    </w:r>
                  </w:p>
                </w:tc>
                <w:tc>
                  <w:tcPr>
                    <w:tcW w:w="0" w:type="auto"/>
                    <w:hideMark/>
                  </w:tcPr>
                  <w:p w14:paraId="0A4CB060" w14:textId="1E93FCF5" w:rsidR="00753D6C" w:rsidRPr="00753D6C" w:rsidRDefault="00753D6C" w:rsidP="00753D6C">
                    <w:pPr>
                      <w:pStyle w:val="Bibliografia"/>
                      <w:ind w:firstLine="0"/>
                      <w:rPr>
                        <w:noProof/>
                        <w:lang w:val="en-US"/>
                      </w:rPr>
                    </w:pPr>
                  </w:p>
                </w:tc>
              </w:tr>
              <w:tr w:rsidR="00753D6C" w:rsidRPr="007A2CC7" w14:paraId="47D120D5" w14:textId="77777777" w:rsidTr="00753D6C">
                <w:trPr>
                  <w:divId w:val="1253470684"/>
                  <w:tblCellSpacing w:w="15" w:type="dxa"/>
                </w:trPr>
                <w:tc>
                  <w:tcPr>
                    <w:tcW w:w="310" w:type="pct"/>
                    <w:hideMark/>
                  </w:tcPr>
                  <w:p w14:paraId="7DA918DF" w14:textId="77777777" w:rsidR="00753D6C" w:rsidRPr="00753D6C" w:rsidRDefault="00753D6C" w:rsidP="00753D6C">
                    <w:pPr>
                      <w:pStyle w:val="Bibliografia"/>
                      <w:ind w:firstLine="0"/>
                      <w:rPr>
                        <w:noProof/>
                        <w:lang w:val="en-US"/>
                      </w:rPr>
                    </w:pPr>
                    <w:r w:rsidRPr="00753D6C">
                      <w:rPr>
                        <w:noProof/>
                        <w:lang w:val="en-US"/>
                      </w:rPr>
                      <w:t xml:space="preserve">[4] </w:t>
                    </w:r>
                  </w:p>
                </w:tc>
                <w:tc>
                  <w:tcPr>
                    <w:tcW w:w="0" w:type="auto"/>
                    <w:hideMark/>
                  </w:tcPr>
                  <w:p w14:paraId="5B2C2696" w14:textId="1F0AE724" w:rsidR="00753D6C" w:rsidRPr="00C23E8B" w:rsidRDefault="00C23E8B" w:rsidP="00753D6C">
                    <w:pPr>
                      <w:pStyle w:val="Bibliografia"/>
                      <w:ind w:firstLine="0"/>
                      <w:rPr>
                        <w:noProof/>
                      </w:rPr>
                    </w:pPr>
                    <w:r w:rsidRPr="00C23E8B">
                      <w:rPr>
                        <w:noProof/>
                      </w:rPr>
                      <w:t>Graficzne przedstawienie notacji kostki R</w:t>
                    </w:r>
                    <w:r>
                      <w:rPr>
                        <w:noProof/>
                      </w:rPr>
                      <w:t xml:space="preserve">ubika </w:t>
                    </w:r>
                    <w:r w:rsidRPr="00C23E8B">
                      <w:rPr>
                        <w:noProof/>
                      </w:rPr>
                      <w:t>https://rcube.pl/pelna-notacja</w:t>
                    </w:r>
                    <w:r>
                      <w:rPr>
                        <w:noProof/>
                      </w:rPr>
                      <w:t xml:space="preserve"> dostęp 29.11.2023.</w:t>
                    </w:r>
                  </w:p>
                </w:tc>
              </w:tr>
            </w:tbl>
            <w:p w14:paraId="3CE56B23" w14:textId="77777777" w:rsidR="00753D6C" w:rsidRPr="00C23E8B" w:rsidRDefault="00753D6C">
              <w:pPr>
                <w:divId w:val="1253470684"/>
                <w:rPr>
                  <w:rFonts w:eastAsia="Times New Roman"/>
                  <w:noProof/>
                </w:rPr>
              </w:pPr>
            </w:p>
            <w:p w14:paraId="484BFCCC" w14:textId="77777777" w:rsidR="0029617D" w:rsidRPr="00753D6C" w:rsidRDefault="0029617D" w:rsidP="00462DDC">
              <w:pPr>
                <w:rPr>
                  <w:lang w:val="en-US"/>
                </w:rPr>
              </w:pPr>
              <w:r>
                <w:rPr>
                  <w:b/>
                  <w:bCs/>
                </w:rPr>
                <w:fldChar w:fldCharType="end"/>
              </w:r>
            </w:p>
          </w:sdtContent>
        </w:sdt>
      </w:sdtContent>
    </w:sdt>
    <w:p w14:paraId="262E0B35" w14:textId="77777777" w:rsidR="001F2A6D" w:rsidRPr="001F2A6D" w:rsidRDefault="001F2A6D" w:rsidP="0029617D">
      <w:pPr>
        <w:pStyle w:val="PozycjaLiteratury"/>
        <w:numPr>
          <w:ilvl w:val="0"/>
          <w:numId w:val="0"/>
        </w:numPr>
        <w:ind w:left="426" w:hanging="426"/>
        <w:rPr>
          <w:lang w:val="en-US"/>
        </w:rPr>
      </w:pPr>
    </w:p>
    <w:p w14:paraId="4F70B5B6" w14:textId="77777777" w:rsidR="00CA5423" w:rsidRPr="00753D6C" w:rsidRDefault="00CA5423" w:rsidP="00CA5423">
      <w:pPr>
        <w:pStyle w:val="WstepZakonczenie"/>
        <w:rPr>
          <w:lang w:val="en-US"/>
        </w:rPr>
      </w:pPr>
      <w:bookmarkStart w:id="43" w:name="_Toc156934231"/>
      <w:proofErr w:type="spellStart"/>
      <w:r w:rsidRPr="00753D6C">
        <w:rPr>
          <w:lang w:val="en-US"/>
        </w:rPr>
        <w:t>Spis</w:t>
      </w:r>
      <w:proofErr w:type="spellEnd"/>
      <w:r w:rsidRPr="00753D6C">
        <w:rPr>
          <w:lang w:val="en-US"/>
        </w:rPr>
        <w:t xml:space="preserve"> </w:t>
      </w:r>
      <w:proofErr w:type="spellStart"/>
      <w:r w:rsidRPr="00753D6C">
        <w:rPr>
          <w:lang w:val="en-US"/>
        </w:rPr>
        <w:t>rysunków</w:t>
      </w:r>
      <w:bookmarkEnd w:id="43"/>
      <w:proofErr w:type="spellEnd"/>
    </w:p>
    <w:p w14:paraId="31F7EF92" w14:textId="77777777" w:rsidR="00CA5423" w:rsidRPr="00753D6C" w:rsidRDefault="00CA5423" w:rsidP="00CA5423">
      <w:pPr>
        <w:pStyle w:val="WstepZakonczenie"/>
        <w:rPr>
          <w:lang w:val="en-US"/>
        </w:rPr>
      </w:pPr>
      <w:bookmarkStart w:id="44" w:name="_Toc156934232"/>
      <w:proofErr w:type="spellStart"/>
      <w:r w:rsidRPr="00753D6C">
        <w:rPr>
          <w:lang w:val="en-US"/>
        </w:rPr>
        <w:t>Spis</w:t>
      </w:r>
      <w:proofErr w:type="spellEnd"/>
      <w:r w:rsidRPr="00753D6C">
        <w:rPr>
          <w:lang w:val="en-US"/>
        </w:rPr>
        <w:t xml:space="preserve"> </w:t>
      </w:r>
      <w:proofErr w:type="spellStart"/>
      <w:r w:rsidRPr="00753D6C">
        <w:rPr>
          <w:lang w:val="en-US"/>
        </w:rPr>
        <w:t>tabel</w:t>
      </w:r>
      <w:bookmarkEnd w:id="44"/>
      <w:proofErr w:type="spellEnd"/>
    </w:p>
    <w:p w14:paraId="0FAE6F76" w14:textId="77777777" w:rsidR="00492BFD" w:rsidRPr="00753D6C" w:rsidRDefault="00CA5423" w:rsidP="00492BFD">
      <w:pPr>
        <w:pStyle w:val="WstepZakonczenie"/>
        <w:rPr>
          <w:lang w:val="en-US"/>
        </w:rPr>
      </w:pPr>
      <w:bookmarkStart w:id="45" w:name="_Toc156934233"/>
      <w:proofErr w:type="spellStart"/>
      <w:r w:rsidRPr="00753D6C">
        <w:rPr>
          <w:lang w:val="en-US"/>
        </w:rPr>
        <w:t>Załącznik</w:t>
      </w:r>
      <w:bookmarkEnd w:id="45"/>
      <w:proofErr w:type="spellEnd"/>
    </w:p>
    <w:p w14:paraId="44D996AC" w14:textId="6B5BD36E" w:rsidR="00CA5423" w:rsidRPr="00753D6C" w:rsidRDefault="00CA5423" w:rsidP="00492BFD">
      <w:pPr>
        <w:spacing w:after="160" w:line="259" w:lineRule="auto"/>
        <w:ind w:firstLine="0"/>
        <w:jc w:val="left"/>
        <w:rPr>
          <w:rFonts w:eastAsiaTheme="majorEastAsia" w:cstheme="majorBidi"/>
          <w:b/>
          <w:sz w:val="28"/>
          <w:szCs w:val="32"/>
          <w:lang w:val="en-US"/>
        </w:rPr>
      </w:pPr>
    </w:p>
    <w:sectPr w:rsidR="00CA5423" w:rsidRPr="00753D6C" w:rsidSect="00DA33A3">
      <w:footerReference w:type="even" r:id="rId47"/>
      <w:footerReference w:type="default" r:id="rId48"/>
      <w:type w:val="oddPage"/>
      <w:pgSz w:w="11906" w:h="16838"/>
      <w:pgMar w:top="1418" w:right="1418" w:bottom="1418" w:left="1418" w:header="709" w:footer="709" w:gutter="284"/>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AA981" w14:textId="77777777" w:rsidR="00DA33A3" w:rsidRDefault="00DA33A3" w:rsidP="001F2A6D">
      <w:r>
        <w:separator/>
      </w:r>
    </w:p>
  </w:endnote>
  <w:endnote w:type="continuationSeparator" w:id="0">
    <w:p w14:paraId="21DDEDC8" w14:textId="77777777" w:rsidR="00DA33A3" w:rsidRDefault="00DA33A3"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Garamond">
    <w:panose1 w:val="02020404030301010803"/>
    <w:charset w:val="EE"/>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15381" w14:textId="77777777" w:rsidR="006B2D9B" w:rsidRDefault="006B2D9B" w:rsidP="006B2D9B">
    <w:pPr>
      <w:pStyle w:val="Stopka"/>
      <w:ind w:firstLine="0"/>
    </w:pPr>
  </w:p>
  <w:p w14:paraId="3A8D4418" w14:textId="77777777" w:rsidR="006B2D9B" w:rsidRDefault="006B2D9B">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B86E5" w14:textId="77777777" w:rsidR="00FB77BA" w:rsidRDefault="00FB77BA"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FEF0" w14:textId="77777777" w:rsidR="00765BCC" w:rsidRDefault="00765BCC">
    <w:pPr>
      <w:pStyle w:val="Stopka"/>
      <w:jc w:val="right"/>
    </w:pPr>
  </w:p>
  <w:p w14:paraId="5B9D11A1" w14:textId="77777777" w:rsidR="00765BCC" w:rsidRDefault="00765BCC">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077528"/>
      <w:docPartObj>
        <w:docPartGallery w:val="Page Numbers (Bottom of Page)"/>
        <w:docPartUnique/>
      </w:docPartObj>
    </w:sdtPr>
    <w:sdtContent>
      <w:p w14:paraId="0B97043F" w14:textId="77777777" w:rsidR="006B2D9B" w:rsidRDefault="006B2D9B" w:rsidP="006B2D9B">
        <w:pPr>
          <w:pStyle w:val="Stopka"/>
          <w:ind w:firstLine="0"/>
        </w:pPr>
        <w:r>
          <w:fldChar w:fldCharType="begin"/>
        </w:r>
        <w:r>
          <w:instrText>PAGE   \* MERGEFORMAT</w:instrText>
        </w:r>
        <w:r>
          <w:fldChar w:fldCharType="separate"/>
        </w:r>
        <w:r w:rsidR="002C4F9B">
          <w:rPr>
            <w:noProof/>
          </w:rPr>
          <w:t>4</w:t>
        </w:r>
        <w:r>
          <w:fldChar w:fldCharType="end"/>
        </w:r>
      </w:p>
    </w:sdtContent>
  </w:sdt>
  <w:p w14:paraId="3B8A9823" w14:textId="77777777" w:rsidR="006B2D9B" w:rsidRDefault="006B2D9B">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2064376"/>
      <w:docPartObj>
        <w:docPartGallery w:val="Page Numbers (Bottom of Page)"/>
        <w:docPartUnique/>
      </w:docPartObj>
    </w:sdtPr>
    <w:sdtContent>
      <w:p w14:paraId="1BB29939" w14:textId="77777777" w:rsidR="00B45108" w:rsidRDefault="00B45108" w:rsidP="006B2D9B">
        <w:pPr>
          <w:pStyle w:val="Stopka"/>
          <w:tabs>
            <w:tab w:val="clear" w:pos="9072"/>
          </w:tabs>
          <w:jc w:val="right"/>
        </w:pPr>
        <w:r>
          <w:fldChar w:fldCharType="begin"/>
        </w:r>
        <w:r>
          <w:instrText>PAGE   \* MERGEFORMAT</w:instrText>
        </w:r>
        <w:r>
          <w:fldChar w:fldCharType="separate"/>
        </w:r>
        <w:r w:rsidR="002C4F9B">
          <w:rPr>
            <w:noProof/>
          </w:rPr>
          <w:t>3</w:t>
        </w:r>
        <w:r>
          <w:fldChar w:fldCharType="end"/>
        </w:r>
      </w:p>
    </w:sdtContent>
  </w:sdt>
  <w:p w14:paraId="2DACECCF" w14:textId="77777777" w:rsidR="00B45108" w:rsidRDefault="00B4510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5ADFF" w14:textId="77777777" w:rsidR="00DA33A3" w:rsidRDefault="00DA33A3" w:rsidP="001F2A6D">
      <w:r>
        <w:separator/>
      </w:r>
    </w:p>
  </w:footnote>
  <w:footnote w:type="continuationSeparator" w:id="0">
    <w:p w14:paraId="2E0C5E8D" w14:textId="77777777" w:rsidR="00DA33A3" w:rsidRDefault="00DA33A3" w:rsidP="001F2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3231577"/>
    <w:multiLevelType w:val="hybridMultilevel"/>
    <w:tmpl w:val="7B2CA860"/>
    <w:lvl w:ilvl="0" w:tplc="3DE8763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 w15:restartNumberingAfterBreak="0">
    <w:nsid w:val="08C17A5B"/>
    <w:multiLevelType w:val="hybridMultilevel"/>
    <w:tmpl w:val="9AF65A2E"/>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 w15:restartNumberingAfterBreak="0">
    <w:nsid w:val="09FE0189"/>
    <w:multiLevelType w:val="hybridMultilevel"/>
    <w:tmpl w:val="3922603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4" w15:restartNumberingAfterBreak="0">
    <w:nsid w:val="0E481C33"/>
    <w:multiLevelType w:val="hybridMultilevel"/>
    <w:tmpl w:val="C44ABFE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0E8116B5"/>
    <w:multiLevelType w:val="hybridMultilevel"/>
    <w:tmpl w:val="5B16BCBC"/>
    <w:lvl w:ilvl="0" w:tplc="9F784BE8">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6" w15:restartNumberingAfterBreak="0">
    <w:nsid w:val="0EA758CC"/>
    <w:multiLevelType w:val="hybridMultilevel"/>
    <w:tmpl w:val="C9EE59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7" w15:restartNumberingAfterBreak="0">
    <w:nsid w:val="10430FB9"/>
    <w:multiLevelType w:val="hybridMultilevel"/>
    <w:tmpl w:val="80B4FF7A"/>
    <w:lvl w:ilvl="0" w:tplc="3918BF38">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10F65487"/>
    <w:multiLevelType w:val="hybridMultilevel"/>
    <w:tmpl w:val="FAEE0E52"/>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9" w15:restartNumberingAfterBreak="0">
    <w:nsid w:val="11730AD3"/>
    <w:multiLevelType w:val="hybridMultilevel"/>
    <w:tmpl w:val="88B03D48"/>
    <w:lvl w:ilvl="0" w:tplc="E72E938A">
      <w:start w:val="1"/>
      <w:numFmt w:val="decimal"/>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0" w15:restartNumberingAfterBreak="0">
    <w:nsid w:val="22902C9D"/>
    <w:multiLevelType w:val="hybridMultilevel"/>
    <w:tmpl w:val="41AE0CA6"/>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1" w15:restartNumberingAfterBreak="0">
    <w:nsid w:val="2E0657BB"/>
    <w:multiLevelType w:val="hybridMultilevel"/>
    <w:tmpl w:val="CD54A066"/>
    <w:lvl w:ilvl="0" w:tplc="B49E7DCE">
      <w:start w:val="1"/>
      <w:numFmt w:val="decimal"/>
      <w:lvlText w:val="%1."/>
      <w:lvlJc w:val="left"/>
      <w:pPr>
        <w:ind w:left="360"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12" w15:restartNumberingAfterBreak="0">
    <w:nsid w:val="2E8F6A94"/>
    <w:multiLevelType w:val="hybridMultilevel"/>
    <w:tmpl w:val="490CE770"/>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3" w15:restartNumberingAfterBreak="0">
    <w:nsid w:val="310126A6"/>
    <w:multiLevelType w:val="hybridMultilevel"/>
    <w:tmpl w:val="B66A6EF8"/>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4" w15:restartNumberingAfterBreak="0">
    <w:nsid w:val="31D8665A"/>
    <w:multiLevelType w:val="hybridMultilevel"/>
    <w:tmpl w:val="9964F5EE"/>
    <w:lvl w:ilvl="0" w:tplc="4A503292">
      <w:start w:val="1"/>
      <w:numFmt w:val="lowerLetter"/>
      <w:lvlText w:val="%1."/>
      <w:lvlJc w:val="left"/>
      <w:pPr>
        <w:ind w:left="1117" w:hanging="360"/>
      </w:pPr>
      <w:rPr>
        <w:rFonts w:hint="default"/>
      </w:r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15" w15:restartNumberingAfterBreak="0">
    <w:nsid w:val="3342362C"/>
    <w:multiLevelType w:val="hybridMultilevel"/>
    <w:tmpl w:val="FAEE0E52"/>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6" w15:restartNumberingAfterBreak="0">
    <w:nsid w:val="33E9413E"/>
    <w:multiLevelType w:val="hybridMultilevel"/>
    <w:tmpl w:val="4FACF09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17"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8" w15:restartNumberingAfterBreak="0">
    <w:nsid w:val="3A11664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19" w15:restartNumberingAfterBreak="0">
    <w:nsid w:val="3A382BF8"/>
    <w:multiLevelType w:val="multilevel"/>
    <w:tmpl w:val="E2CAE31E"/>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720"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20" w15:restartNumberingAfterBreak="0">
    <w:nsid w:val="3A9F2F76"/>
    <w:multiLevelType w:val="hybridMultilevel"/>
    <w:tmpl w:val="E1FE79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1" w15:restartNumberingAfterBreak="0">
    <w:nsid w:val="450057D5"/>
    <w:multiLevelType w:val="hybridMultilevel"/>
    <w:tmpl w:val="BE74F4B2"/>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22" w15:restartNumberingAfterBreak="0">
    <w:nsid w:val="45E05AC3"/>
    <w:multiLevelType w:val="hybridMultilevel"/>
    <w:tmpl w:val="49A00DD8"/>
    <w:lvl w:ilvl="0" w:tplc="05D4FA4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3" w15:restartNumberingAfterBreak="0">
    <w:nsid w:val="4C2F7699"/>
    <w:multiLevelType w:val="hybridMultilevel"/>
    <w:tmpl w:val="4DB20D80"/>
    <w:lvl w:ilvl="0" w:tplc="2A86E0D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4" w15:restartNumberingAfterBreak="0">
    <w:nsid w:val="4C5E091D"/>
    <w:multiLevelType w:val="hybridMultilevel"/>
    <w:tmpl w:val="490CE770"/>
    <w:lvl w:ilvl="0" w:tplc="FFFFFFFF">
      <w:start w:val="1"/>
      <w:numFmt w:val="decimal"/>
      <w:lvlText w:val="%1."/>
      <w:lvlJc w:val="left"/>
      <w:pPr>
        <w:ind w:left="757" w:hanging="360"/>
      </w:pPr>
      <w:rPr>
        <w:rFonts w:hint="default"/>
      </w:rPr>
    </w:lvl>
    <w:lvl w:ilvl="1" w:tplc="FFFFFFFF" w:tentative="1">
      <w:start w:val="1"/>
      <w:numFmt w:val="lowerLetter"/>
      <w:lvlText w:val="%2."/>
      <w:lvlJc w:val="left"/>
      <w:pPr>
        <w:ind w:left="1477" w:hanging="360"/>
      </w:pPr>
    </w:lvl>
    <w:lvl w:ilvl="2" w:tplc="FFFFFFFF" w:tentative="1">
      <w:start w:val="1"/>
      <w:numFmt w:val="lowerRoman"/>
      <w:lvlText w:val="%3."/>
      <w:lvlJc w:val="right"/>
      <w:pPr>
        <w:ind w:left="2197" w:hanging="180"/>
      </w:pPr>
    </w:lvl>
    <w:lvl w:ilvl="3" w:tplc="FFFFFFFF" w:tentative="1">
      <w:start w:val="1"/>
      <w:numFmt w:val="decimal"/>
      <w:lvlText w:val="%4."/>
      <w:lvlJc w:val="left"/>
      <w:pPr>
        <w:ind w:left="2917" w:hanging="360"/>
      </w:pPr>
    </w:lvl>
    <w:lvl w:ilvl="4" w:tplc="FFFFFFFF" w:tentative="1">
      <w:start w:val="1"/>
      <w:numFmt w:val="lowerLetter"/>
      <w:lvlText w:val="%5."/>
      <w:lvlJc w:val="left"/>
      <w:pPr>
        <w:ind w:left="3637" w:hanging="360"/>
      </w:pPr>
    </w:lvl>
    <w:lvl w:ilvl="5" w:tplc="FFFFFFFF" w:tentative="1">
      <w:start w:val="1"/>
      <w:numFmt w:val="lowerRoman"/>
      <w:lvlText w:val="%6."/>
      <w:lvlJc w:val="right"/>
      <w:pPr>
        <w:ind w:left="4357" w:hanging="180"/>
      </w:pPr>
    </w:lvl>
    <w:lvl w:ilvl="6" w:tplc="FFFFFFFF" w:tentative="1">
      <w:start w:val="1"/>
      <w:numFmt w:val="decimal"/>
      <w:lvlText w:val="%7."/>
      <w:lvlJc w:val="left"/>
      <w:pPr>
        <w:ind w:left="5077" w:hanging="360"/>
      </w:pPr>
    </w:lvl>
    <w:lvl w:ilvl="7" w:tplc="FFFFFFFF" w:tentative="1">
      <w:start w:val="1"/>
      <w:numFmt w:val="lowerLetter"/>
      <w:lvlText w:val="%8."/>
      <w:lvlJc w:val="left"/>
      <w:pPr>
        <w:ind w:left="5797" w:hanging="360"/>
      </w:pPr>
    </w:lvl>
    <w:lvl w:ilvl="8" w:tplc="FFFFFFFF" w:tentative="1">
      <w:start w:val="1"/>
      <w:numFmt w:val="lowerRoman"/>
      <w:lvlText w:val="%9."/>
      <w:lvlJc w:val="right"/>
      <w:pPr>
        <w:ind w:left="6517" w:hanging="180"/>
      </w:pPr>
    </w:lvl>
  </w:abstractNum>
  <w:abstractNum w:abstractNumId="25" w15:restartNumberingAfterBreak="0">
    <w:nsid w:val="4C90697B"/>
    <w:multiLevelType w:val="hybridMultilevel"/>
    <w:tmpl w:val="6720A886"/>
    <w:lvl w:ilvl="0" w:tplc="5532E8C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6" w15:restartNumberingAfterBreak="0">
    <w:nsid w:val="4EC17D13"/>
    <w:multiLevelType w:val="hybridMultilevel"/>
    <w:tmpl w:val="147A1290"/>
    <w:lvl w:ilvl="0" w:tplc="04150001">
      <w:start w:val="1"/>
      <w:numFmt w:val="bullet"/>
      <w:lvlText w:val=""/>
      <w:lvlJc w:val="left"/>
      <w:pPr>
        <w:ind w:left="1182" w:hanging="360"/>
      </w:pPr>
      <w:rPr>
        <w:rFonts w:ascii="Symbol" w:hAnsi="Symbol" w:hint="default"/>
      </w:rPr>
    </w:lvl>
    <w:lvl w:ilvl="1" w:tplc="04150003" w:tentative="1">
      <w:start w:val="1"/>
      <w:numFmt w:val="bullet"/>
      <w:lvlText w:val="o"/>
      <w:lvlJc w:val="left"/>
      <w:pPr>
        <w:ind w:left="1902" w:hanging="360"/>
      </w:pPr>
      <w:rPr>
        <w:rFonts w:ascii="Courier New" w:hAnsi="Courier New" w:cs="Courier New" w:hint="default"/>
      </w:rPr>
    </w:lvl>
    <w:lvl w:ilvl="2" w:tplc="04150005" w:tentative="1">
      <w:start w:val="1"/>
      <w:numFmt w:val="bullet"/>
      <w:lvlText w:val=""/>
      <w:lvlJc w:val="left"/>
      <w:pPr>
        <w:ind w:left="2622" w:hanging="360"/>
      </w:pPr>
      <w:rPr>
        <w:rFonts w:ascii="Wingdings" w:hAnsi="Wingdings" w:hint="default"/>
      </w:rPr>
    </w:lvl>
    <w:lvl w:ilvl="3" w:tplc="04150001" w:tentative="1">
      <w:start w:val="1"/>
      <w:numFmt w:val="bullet"/>
      <w:lvlText w:val=""/>
      <w:lvlJc w:val="left"/>
      <w:pPr>
        <w:ind w:left="3342" w:hanging="360"/>
      </w:pPr>
      <w:rPr>
        <w:rFonts w:ascii="Symbol" w:hAnsi="Symbol" w:hint="default"/>
      </w:rPr>
    </w:lvl>
    <w:lvl w:ilvl="4" w:tplc="04150003" w:tentative="1">
      <w:start w:val="1"/>
      <w:numFmt w:val="bullet"/>
      <w:lvlText w:val="o"/>
      <w:lvlJc w:val="left"/>
      <w:pPr>
        <w:ind w:left="4062" w:hanging="360"/>
      </w:pPr>
      <w:rPr>
        <w:rFonts w:ascii="Courier New" w:hAnsi="Courier New" w:cs="Courier New" w:hint="default"/>
      </w:rPr>
    </w:lvl>
    <w:lvl w:ilvl="5" w:tplc="04150005" w:tentative="1">
      <w:start w:val="1"/>
      <w:numFmt w:val="bullet"/>
      <w:lvlText w:val=""/>
      <w:lvlJc w:val="left"/>
      <w:pPr>
        <w:ind w:left="4782" w:hanging="360"/>
      </w:pPr>
      <w:rPr>
        <w:rFonts w:ascii="Wingdings" w:hAnsi="Wingdings" w:hint="default"/>
      </w:rPr>
    </w:lvl>
    <w:lvl w:ilvl="6" w:tplc="04150001" w:tentative="1">
      <w:start w:val="1"/>
      <w:numFmt w:val="bullet"/>
      <w:lvlText w:val=""/>
      <w:lvlJc w:val="left"/>
      <w:pPr>
        <w:ind w:left="5502" w:hanging="360"/>
      </w:pPr>
      <w:rPr>
        <w:rFonts w:ascii="Symbol" w:hAnsi="Symbol" w:hint="default"/>
      </w:rPr>
    </w:lvl>
    <w:lvl w:ilvl="7" w:tplc="04150003" w:tentative="1">
      <w:start w:val="1"/>
      <w:numFmt w:val="bullet"/>
      <w:lvlText w:val="o"/>
      <w:lvlJc w:val="left"/>
      <w:pPr>
        <w:ind w:left="6222" w:hanging="360"/>
      </w:pPr>
      <w:rPr>
        <w:rFonts w:ascii="Courier New" w:hAnsi="Courier New" w:cs="Courier New" w:hint="default"/>
      </w:rPr>
    </w:lvl>
    <w:lvl w:ilvl="8" w:tplc="04150005" w:tentative="1">
      <w:start w:val="1"/>
      <w:numFmt w:val="bullet"/>
      <w:lvlText w:val=""/>
      <w:lvlJc w:val="left"/>
      <w:pPr>
        <w:ind w:left="6942" w:hanging="360"/>
      </w:pPr>
      <w:rPr>
        <w:rFonts w:ascii="Wingdings" w:hAnsi="Wingdings" w:hint="default"/>
      </w:rPr>
    </w:lvl>
  </w:abstractNum>
  <w:abstractNum w:abstractNumId="27" w15:restartNumberingAfterBreak="0">
    <w:nsid w:val="546332A8"/>
    <w:multiLevelType w:val="hybridMultilevel"/>
    <w:tmpl w:val="CF4064D4"/>
    <w:lvl w:ilvl="0" w:tplc="75048244">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8" w15:restartNumberingAfterBreak="0">
    <w:nsid w:val="56B82368"/>
    <w:multiLevelType w:val="hybridMultilevel"/>
    <w:tmpl w:val="67B64A54"/>
    <w:lvl w:ilvl="0" w:tplc="3C7A740C">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9" w15:restartNumberingAfterBreak="0">
    <w:nsid w:val="5C8355E2"/>
    <w:multiLevelType w:val="hybridMultilevel"/>
    <w:tmpl w:val="2312B43A"/>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30" w15:restartNumberingAfterBreak="0">
    <w:nsid w:val="649440D3"/>
    <w:multiLevelType w:val="hybridMultilevel"/>
    <w:tmpl w:val="3AFAE29E"/>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31" w15:restartNumberingAfterBreak="0">
    <w:nsid w:val="66D721E3"/>
    <w:multiLevelType w:val="hybridMultilevel"/>
    <w:tmpl w:val="7E96C99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2" w15:restartNumberingAfterBreak="0">
    <w:nsid w:val="6862507B"/>
    <w:multiLevelType w:val="hybridMultilevel"/>
    <w:tmpl w:val="0D62D298"/>
    <w:lvl w:ilvl="0" w:tplc="47EEF70C">
      <w:start w:val="1"/>
      <w:numFmt w:val="decimal"/>
      <w:lvlText w:val="%1."/>
      <w:lvlJc w:val="left"/>
      <w:pPr>
        <w:ind w:left="1080" w:hanging="360"/>
      </w:pPr>
      <w:rPr>
        <w:rFonts w:hint="default"/>
      </w:rPr>
    </w:lvl>
    <w:lvl w:ilvl="1" w:tplc="04150019" w:tentative="1">
      <w:start w:val="1"/>
      <w:numFmt w:val="lowerLetter"/>
      <w:lvlText w:val="%2."/>
      <w:lvlJc w:val="left"/>
      <w:pPr>
        <w:ind w:left="1800" w:hanging="360"/>
      </w:pPr>
    </w:lvl>
    <w:lvl w:ilvl="2" w:tplc="0415001B" w:tentative="1">
      <w:start w:val="1"/>
      <w:numFmt w:val="lowerRoman"/>
      <w:lvlText w:val="%3."/>
      <w:lvlJc w:val="right"/>
      <w:pPr>
        <w:ind w:left="2520" w:hanging="180"/>
      </w:pPr>
    </w:lvl>
    <w:lvl w:ilvl="3" w:tplc="0415000F" w:tentative="1">
      <w:start w:val="1"/>
      <w:numFmt w:val="decimal"/>
      <w:lvlText w:val="%4."/>
      <w:lvlJc w:val="left"/>
      <w:pPr>
        <w:ind w:left="3240" w:hanging="360"/>
      </w:pPr>
    </w:lvl>
    <w:lvl w:ilvl="4" w:tplc="04150019" w:tentative="1">
      <w:start w:val="1"/>
      <w:numFmt w:val="lowerLetter"/>
      <w:lvlText w:val="%5."/>
      <w:lvlJc w:val="left"/>
      <w:pPr>
        <w:ind w:left="3960" w:hanging="360"/>
      </w:pPr>
    </w:lvl>
    <w:lvl w:ilvl="5" w:tplc="0415001B" w:tentative="1">
      <w:start w:val="1"/>
      <w:numFmt w:val="lowerRoman"/>
      <w:lvlText w:val="%6."/>
      <w:lvlJc w:val="right"/>
      <w:pPr>
        <w:ind w:left="4680" w:hanging="180"/>
      </w:pPr>
    </w:lvl>
    <w:lvl w:ilvl="6" w:tplc="0415000F" w:tentative="1">
      <w:start w:val="1"/>
      <w:numFmt w:val="decimal"/>
      <w:lvlText w:val="%7."/>
      <w:lvlJc w:val="left"/>
      <w:pPr>
        <w:ind w:left="5400" w:hanging="360"/>
      </w:pPr>
    </w:lvl>
    <w:lvl w:ilvl="7" w:tplc="04150019" w:tentative="1">
      <w:start w:val="1"/>
      <w:numFmt w:val="lowerLetter"/>
      <w:lvlText w:val="%8."/>
      <w:lvlJc w:val="left"/>
      <w:pPr>
        <w:ind w:left="6120" w:hanging="360"/>
      </w:pPr>
    </w:lvl>
    <w:lvl w:ilvl="8" w:tplc="0415001B" w:tentative="1">
      <w:start w:val="1"/>
      <w:numFmt w:val="lowerRoman"/>
      <w:lvlText w:val="%9."/>
      <w:lvlJc w:val="right"/>
      <w:pPr>
        <w:ind w:left="6840" w:hanging="180"/>
      </w:pPr>
    </w:lvl>
  </w:abstractNum>
  <w:abstractNum w:abstractNumId="33" w15:restartNumberingAfterBreak="0">
    <w:nsid w:val="692D2EAE"/>
    <w:multiLevelType w:val="hybridMultilevel"/>
    <w:tmpl w:val="D48EF8C0"/>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4" w15:restartNumberingAfterBreak="0">
    <w:nsid w:val="6F50150F"/>
    <w:multiLevelType w:val="hybridMultilevel"/>
    <w:tmpl w:val="15E0A650"/>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35" w15:restartNumberingAfterBreak="0">
    <w:nsid w:val="71657B23"/>
    <w:multiLevelType w:val="hybridMultilevel"/>
    <w:tmpl w:val="970AF3AA"/>
    <w:lvl w:ilvl="0" w:tplc="2042021A">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6" w15:restartNumberingAfterBreak="0">
    <w:nsid w:val="72CA7E90"/>
    <w:multiLevelType w:val="hybridMultilevel"/>
    <w:tmpl w:val="FB0CA162"/>
    <w:lvl w:ilvl="0" w:tplc="4CAA7C1E">
      <w:start w:val="1"/>
      <w:numFmt w:val="decimal"/>
      <w:lvlText w:val="%1."/>
      <w:lvlJc w:val="left"/>
      <w:pPr>
        <w:ind w:left="1117" w:hanging="360"/>
      </w:pPr>
      <w:rPr>
        <w:rFonts w:hint="default"/>
      </w:rPr>
    </w:lvl>
    <w:lvl w:ilvl="1" w:tplc="04150019" w:tentative="1">
      <w:start w:val="1"/>
      <w:numFmt w:val="lowerLetter"/>
      <w:lvlText w:val="%2."/>
      <w:lvlJc w:val="left"/>
      <w:pPr>
        <w:ind w:left="1837" w:hanging="360"/>
      </w:pPr>
    </w:lvl>
    <w:lvl w:ilvl="2" w:tplc="0415001B" w:tentative="1">
      <w:start w:val="1"/>
      <w:numFmt w:val="lowerRoman"/>
      <w:lvlText w:val="%3."/>
      <w:lvlJc w:val="right"/>
      <w:pPr>
        <w:ind w:left="2557" w:hanging="180"/>
      </w:pPr>
    </w:lvl>
    <w:lvl w:ilvl="3" w:tplc="0415000F" w:tentative="1">
      <w:start w:val="1"/>
      <w:numFmt w:val="decimal"/>
      <w:lvlText w:val="%4."/>
      <w:lvlJc w:val="left"/>
      <w:pPr>
        <w:ind w:left="3277" w:hanging="360"/>
      </w:pPr>
    </w:lvl>
    <w:lvl w:ilvl="4" w:tplc="04150019" w:tentative="1">
      <w:start w:val="1"/>
      <w:numFmt w:val="lowerLetter"/>
      <w:lvlText w:val="%5."/>
      <w:lvlJc w:val="left"/>
      <w:pPr>
        <w:ind w:left="3997" w:hanging="360"/>
      </w:pPr>
    </w:lvl>
    <w:lvl w:ilvl="5" w:tplc="0415001B" w:tentative="1">
      <w:start w:val="1"/>
      <w:numFmt w:val="lowerRoman"/>
      <w:lvlText w:val="%6."/>
      <w:lvlJc w:val="right"/>
      <w:pPr>
        <w:ind w:left="4717" w:hanging="180"/>
      </w:pPr>
    </w:lvl>
    <w:lvl w:ilvl="6" w:tplc="0415000F" w:tentative="1">
      <w:start w:val="1"/>
      <w:numFmt w:val="decimal"/>
      <w:lvlText w:val="%7."/>
      <w:lvlJc w:val="left"/>
      <w:pPr>
        <w:ind w:left="5437" w:hanging="360"/>
      </w:pPr>
    </w:lvl>
    <w:lvl w:ilvl="7" w:tplc="04150019" w:tentative="1">
      <w:start w:val="1"/>
      <w:numFmt w:val="lowerLetter"/>
      <w:lvlText w:val="%8."/>
      <w:lvlJc w:val="left"/>
      <w:pPr>
        <w:ind w:left="6157" w:hanging="360"/>
      </w:pPr>
    </w:lvl>
    <w:lvl w:ilvl="8" w:tplc="0415001B" w:tentative="1">
      <w:start w:val="1"/>
      <w:numFmt w:val="lowerRoman"/>
      <w:lvlText w:val="%9."/>
      <w:lvlJc w:val="right"/>
      <w:pPr>
        <w:ind w:left="6877" w:hanging="180"/>
      </w:pPr>
    </w:lvl>
  </w:abstractNum>
  <w:abstractNum w:abstractNumId="37" w15:restartNumberingAfterBreak="0">
    <w:nsid w:val="73FD0EA6"/>
    <w:multiLevelType w:val="hybridMultilevel"/>
    <w:tmpl w:val="D93EB51C"/>
    <w:lvl w:ilvl="0" w:tplc="66369C98">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8"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9" w15:restartNumberingAfterBreak="0">
    <w:nsid w:val="74AA6809"/>
    <w:multiLevelType w:val="hybridMultilevel"/>
    <w:tmpl w:val="FC26DD1C"/>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abstractNum w:abstractNumId="40" w15:restartNumberingAfterBreak="0">
    <w:nsid w:val="753C4EAE"/>
    <w:multiLevelType w:val="hybridMultilevel"/>
    <w:tmpl w:val="76DEB276"/>
    <w:lvl w:ilvl="0" w:tplc="04150001">
      <w:start w:val="1"/>
      <w:numFmt w:val="bullet"/>
      <w:lvlText w:val=""/>
      <w:lvlJc w:val="left"/>
      <w:pPr>
        <w:ind w:left="1117" w:hanging="360"/>
      </w:pPr>
      <w:rPr>
        <w:rFonts w:ascii="Symbol" w:hAnsi="Symbol" w:hint="default"/>
      </w:rPr>
    </w:lvl>
    <w:lvl w:ilvl="1" w:tplc="04150003" w:tentative="1">
      <w:start w:val="1"/>
      <w:numFmt w:val="bullet"/>
      <w:lvlText w:val="o"/>
      <w:lvlJc w:val="left"/>
      <w:pPr>
        <w:ind w:left="1837" w:hanging="360"/>
      </w:pPr>
      <w:rPr>
        <w:rFonts w:ascii="Courier New" w:hAnsi="Courier New" w:cs="Courier New" w:hint="default"/>
      </w:rPr>
    </w:lvl>
    <w:lvl w:ilvl="2" w:tplc="04150005" w:tentative="1">
      <w:start w:val="1"/>
      <w:numFmt w:val="bullet"/>
      <w:lvlText w:val=""/>
      <w:lvlJc w:val="left"/>
      <w:pPr>
        <w:ind w:left="2557" w:hanging="360"/>
      </w:pPr>
      <w:rPr>
        <w:rFonts w:ascii="Wingdings" w:hAnsi="Wingdings" w:hint="default"/>
      </w:rPr>
    </w:lvl>
    <w:lvl w:ilvl="3" w:tplc="04150001" w:tentative="1">
      <w:start w:val="1"/>
      <w:numFmt w:val="bullet"/>
      <w:lvlText w:val=""/>
      <w:lvlJc w:val="left"/>
      <w:pPr>
        <w:ind w:left="3277" w:hanging="360"/>
      </w:pPr>
      <w:rPr>
        <w:rFonts w:ascii="Symbol" w:hAnsi="Symbol" w:hint="default"/>
      </w:rPr>
    </w:lvl>
    <w:lvl w:ilvl="4" w:tplc="04150003" w:tentative="1">
      <w:start w:val="1"/>
      <w:numFmt w:val="bullet"/>
      <w:lvlText w:val="o"/>
      <w:lvlJc w:val="left"/>
      <w:pPr>
        <w:ind w:left="3997" w:hanging="360"/>
      </w:pPr>
      <w:rPr>
        <w:rFonts w:ascii="Courier New" w:hAnsi="Courier New" w:cs="Courier New" w:hint="default"/>
      </w:rPr>
    </w:lvl>
    <w:lvl w:ilvl="5" w:tplc="04150005" w:tentative="1">
      <w:start w:val="1"/>
      <w:numFmt w:val="bullet"/>
      <w:lvlText w:val=""/>
      <w:lvlJc w:val="left"/>
      <w:pPr>
        <w:ind w:left="4717" w:hanging="360"/>
      </w:pPr>
      <w:rPr>
        <w:rFonts w:ascii="Wingdings" w:hAnsi="Wingdings" w:hint="default"/>
      </w:rPr>
    </w:lvl>
    <w:lvl w:ilvl="6" w:tplc="04150001" w:tentative="1">
      <w:start w:val="1"/>
      <w:numFmt w:val="bullet"/>
      <w:lvlText w:val=""/>
      <w:lvlJc w:val="left"/>
      <w:pPr>
        <w:ind w:left="5437" w:hanging="360"/>
      </w:pPr>
      <w:rPr>
        <w:rFonts w:ascii="Symbol" w:hAnsi="Symbol" w:hint="default"/>
      </w:rPr>
    </w:lvl>
    <w:lvl w:ilvl="7" w:tplc="04150003" w:tentative="1">
      <w:start w:val="1"/>
      <w:numFmt w:val="bullet"/>
      <w:lvlText w:val="o"/>
      <w:lvlJc w:val="left"/>
      <w:pPr>
        <w:ind w:left="6157" w:hanging="360"/>
      </w:pPr>
      <w:rPr>
        <w:rFonts w:ascii="Courier New" w:hAnsi="Courier New" w:cs="Courier New" w:hint="default"/>
      </w:rPr>
    </w:lvl>
    <w:lvl w:ilvl="8" w:tplc="04150005" w:tentative="1">
      <w:start w:val="1"/>
      <w:numFmt w:val="bullet"/>
      <w:lvlText w:val=""/>
      <w:lvlJc w:val="left"/>
      <w:pPr>
        <w:ind w:left="6877" w:hanging="360"/>
      </w:pPr>
      <w:rPr>
        <w:rFonts w:ascii="Wingdings" w:hAnsi="Wingdings" w:hint="default"/>
      </w:rPr>
    </w:lvl>
  </w:abstractNum>
  <w:num w:numId="1" w16cid:durableId="823355350">
    <w:abstractNumId w:val="19"/>
  </w:num>
  <w:num w:numId="2" w16cid:durableId="5193919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21771114">
    <w:abstractNumId w:val="17"/>
  </w:num>
  <w:num w:numId="4" w16cid:durableId="1560357415">
    <w:abstractNumId w:val="38"/>
  </w:num>
  <w:num w:numId="5" w16cid:durableId="18433968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52360214">
    <w:abstractNumId w:val="22"/>
  </w:num>
  <w:num w:numId="7" w16cid:durableId="104619266">
    <w:abstractNumId w:val="4"/>
  </w:num>
  <w:num w:numId="8" w16cid:durableId="403455320">
    <w:abstractNumId w:val="6"/>
  </w:num>
  <w:num w:numId="9" w16cid:durableId="698775978">
    <w:abstractNumId w:val="16"/>
  </w:num>
  <w:num w:numId="10" w16cid:durableId="25759750">
    <w:abstractNumId w:val="30"/>
  </w:num>
  <w:num w:numId="11" w16cid:durableId="1409961363">
    <w:abstractNumId w:val="26"/>
  </w:num>
  <w:num w:numId="12" w16cid:durableId="516382225">
    <w:abstractNumId w:val="39"/>
  </w:num>
  <w:num w:numId="13" w16cid:durableId="522746729">
    <w:abstractNumId w:val="13"/>
  </w:num>
  <w:num w:numId="14" w16cid:durableId="1328241094">
    <w:abstractNumId w:val="11"/>
  </w:num>
  <w:num w:numId="15" w16cid:durableId="1312828136">
    <w:abstractNumId w:val="37"/>
  </w:num>
  <w:num w:numId="16" w16cid:durableId="555318468">
    <w:abstractNumId w:val="27"/>
  </w:num>
  <w:num w:numId="17" w16cid:durableId="1448348459">
    <w:abstractNumId w:val="12"/>
  </w:num>
  <w:num w:numId="18" w16cid:durableId="875237900">
    <w:abstractNumId w:val="23"/>
  </w:num>
  <w:num w:numId="19" w16cid:durableId="1752924077">
    <w:abstractNumId w:val="18"/>
  </w:num>
  <w:num w:numId="20" w16cid:durableId="798574206">
    <w:abstractNumId w:val="15"/>
  </w:num>
  <w:num w:numId="21" w16cid:durableId="1553955203">
    <w:abstractNumId w:val="24"/>
  </w:num>
  <w:num w:numId="22" w16cid:durableId="1506629180">
    <w:abstractNumId w:val="9"/>
  </w:num>
  <w:num w:numId="23" w16cid:durableId="712577589">
    <w:abstractNumId w:val="25"/>
  </w:num>
  <w:num w:numId="24" w16cid:durableId="1949383775">
    <w:abstractNumId w:val="8"/>
  </w:num>
  <w:num w:numId="25" w16cid:durableId="1951081955">
    <w:abstractNumId w:val="7"/>
  </w:num>
  <w:num w:numId="26" w16cid:durableId="1155225083">
    <w:abstractNumId w:val="5"/>
  </w:num>
  <w:num w:numId="27" w16cid:durableId="1808693635">
    <w:abstractNumId w:val="33"/>
  </w:num>
  <w:num w:numId="28" w16cid:durableId="1621955569">
    <w:abstractNumId w:val="35"/>
  </w:num>
  <w:num w:numId="29" w16cid:durableId="2067802602">
    <w:abstractNumId w:val="36"/>
  </w:num>
  <w:num w:numId="30" w16cid:durableId="1438678117">
    <w:abstractNumId w:val="20"/>
  </w:num>
  <w:num w:numId="31" w16cid:durableId="2145583127">
    <w:abstractNumId w:val="32"/>
  </w:num>
  <w:num w:numId="32" w16cid:durableId="1596327343">
    <w:abstractNumId w:val="2"/>
  </w:num>
  <w:num w:numId="33" w16cid:durableId="656887613">
    <w:abstractNumId w:val="10"/>
  </w:num>
  <w:num w:numId="34" w16cid:durableId="214007090">
    <w:abstractNumId w:val="31"/>
  </w:num>
  <w:num w:numId="35" w16cid:durableId="159739881">
    <w:abstractNumId w:val="1"/>
  </w:num>
  <w:num w:numId="36" w16cid:durableId="2040157718">
    <w:abstractNumId w:val="29"/>
  </w:num>
  <w:num w:numId="37" w16cid:durableId="1642343497">
    <w:abstractNumId w:val="28"/>
  </w:num>
  <w:num w:numId="38" w16cid:durableId="719673116">
    <w:abstractNumId w:val="14"/>
  </w:num>
  <w:num w:numId="39" w16cid:durableId="1496336484">
    <w:abstractNumId w:val="40"/>
  </w:num>
  <w:num w:numId="40" w16cid:durableId="31805979">
    <w:abstractNumId w:val="3"/>
  </w:num>
  <w:num w:numId="41" w16cid:durableId="966400264">
    <w:abstractNumId w:val="34"/>
  </w:num>
  <w:num w:numId="42" w16cid:durableId="3253275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evenAndOddHeaders/>
  <w:characterSpacingControl w:val="doNotCompress"/>
  <w:hdrShapeDefaults>
    <o:shapedefaults v:ext="edit" spidmax="2050" fill="f" fillcolor="white" strokecolor="none [3213]">
      <v:fill color="white" on="f"/>
      <v:stroke 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wNLU0MjMytTAAAiUdpeDU4uLM/DyQAtNaAO47wN8sAAAA"/>
  </w:docVars>
  <w:rsids>
    <w:rsidRoot w:val="002C4F9B"/>
    <w:rsid w:val="000014B3"/>
    <w:rsid w:val="0000510C"/>
    <w:rsid w:val="000169CB"/>
    <w:rsid w:val="00036765"/>
    <w:rsid w:val="00053095"/>
    <w:rsid w:val="00054919"/>
    <w:rsid w:val="0006481D"/>
    <w:rsid w:val="000711C7"/>
    <w:rsid w:val="000727D0"/>
    <w:rsid w:val="00084525"/>
    <w:rsid w:val="00084651"/>
    <w:rsid w:val="00086E5A"/>
    <w:rsid w:val="00090772"/>
    <w:rsid w:val="00094CF8"/>
    <w:rsid w:val="000A335C"/>
    <w:rsid w:val="000A3429"/>
    <w:rsid w:val="000A360E"/>
    <w:rsid w:val="000A605C"/>
    <w:rsid w:val="000A6CB7"/>
    <w:rsid w:val="000B2614"/>
    <w:rsid w:val="000B7644"/>
    <w:rsid w:val="000C2DF8"/>
    <w:rsid w:val="000C6CE0"/>
    <w:rsid w:val="000C7F4F"/>
    <w:rsid w:val="000D31AA"/>
    <w:rsid w:val="000D6952"/>
    <w:rsid w:val="000D6CA7"/>
    <w:rsid w:val="000D6E00"/>
    <w:rsid w:val="000D7D73"/>
    <w:rsid w:val="000E2018"/>
    <w:rsid w:val="000E51C1"/>
    <w:rsid w:val="000F5DD6"/>
    <w:rsid w:val="000F61C7"/>
    <w:rsid w:val="00104BC5"/>
    <w:rsid w:val="00117F0A"/>
    <w:rsid w:val="001327B9"/>
    <w:rsid w:val="00132F97"/>
    <w:rsid w:val="00133DAC"/>
    <w:rsid w:val="00135D2A"/>
    <w:rsid w:val="0013695E"/>
    <w:rsid w:val="00141646"/>
    <w:rsid w:val="00142361"/>
    <w:rsid w:val="0014341E"/>
    <w:rsid w:val="001454B8"/>
    <w:rsid w:val="00147F07"/>
    <w:rsid w:val="00150528"/>
    <w:rsid w:val="00151949"/>
    <w:rsid w:val="001559F7"/>
    <w:rsid w:val="00160B58"/>
    <w:rsid w:val="001618D7"/>
    <w:rsid w:val="001710A1"/>
    <w:rsid w:val="00171503"/>
    <w:rsid w:val="00174B6D"/>
    <w:rsid w:val="001756ED"/>
    <w:rsid w:val="00177221"/>
    <w:rsid w:val="00182486"/>
    <w:rsid w:val="001927BB"/>
    <w:rsid w:val="00193E92"/>
    <w:rsid w:val="00197E87"/>
    <w:rsid w:val="001E0C11"/>
    <w:rsid w:val="001E18C8"/>
    <w:rsid w:val="001E3193"/>
    <w:rsid w:val="001F2A6D"/>
    <w:rsid w:val="001F6D0E"/>
    <w:rsid w:val="001F7D0A"/>
    <w:rsid w:val="00200CF9"/>
    <w:rsid w:val="002026B6"/>
    <w:rsid w:val="00203C75"/>
    <w:rsid w:val="002205EC"/>
    <w:rsid w:val="00237345"/>
    <w:rsid w:val="00237BC4"/>
    <w:rsid w:val="0024071B"/>
    <w:rsid w:val="00244915"/>
    <w:rsid w:val="002453E8"/>
    <w:rsid w:val="00247A84"/>
    <w:rsid w:val="00250F3E"/>
    <w:rsid w:val="002556D4"/>
    <w:rsid w:val="002615E4"/>
    <w:rsid w:val="00265E9C"/>
    <w:rsid w:val="00273F76"/>
    <w:rsid w:val="002800CC"/>
    <w:rsid w:val="002875BC"/>
    <w:rsid w:val="00295E3B"/>
    <w:rsid w:val="0029617D"/>
    <w:rsid w:val="002A2282"/>
    <w:rsid w:val="002A5434"/>
    <w:rsid w:val="002B0140"/>
    <w:rsid w:val="002B3C9B"/>
    <w:rsid w:val="002C2A16"/>
    <w:rsid w:val="002C483F"/>
    <w:rsid w:val="002C4F9B"/>
    <w:rsid w:val="002C68D9"/>
    <w:rsid w:val="002C7312"/>
    <w:rsid w:val="002D0060"/>
    <w:rsid w:val="002E2C5E"/>
    <w:rsid w:val="002E3A48"/>
    <w:rsid w:val="002E4C51"/>
    <w:rsid w:val="002E61B0"/>
    <w:rsid w:val="002E6CA6"/>
    <w:rsid w:val="002E6FB0"/>
    <w:rsid w:val="002F427B"/>
    <w:rsid w:val="00300F0F"/>
    <w:rsid w:val="00303337"/>
    <w:rsid w:val="00306BD8"/>
    <w:rsid w:val="00316C35"/>
    <w:rsid w:val="00316F8E"/>
    <w:rsid w:val="00320C49"/>
    <w:rsid w:val="00322D3B"/>
    <w:rsid w:val="003237AF"/>
    <w:rsid w:val="00324B37"/>
    <w:rsid w:val="003252B5"/>
    <w:rsid w:val="00327C04"/>
    <w:rsid w:val="00333B36"/>
    <w:rsid w:val="003435BC"/>
    <w:rsid w:val="00343791"/>
    <w:rsid w:val="00346D24"/>
    <w:rsid w:val="003526A1"/>
    <w:rsid w:val="00355B36"/>
    <w:rsid w:val="003570FA"/>
    <w:rsid w:val="00362902"/>
    <w:rsid w:val="00364CC0"/>
    <w:rsid w:val="00371491"/>
    <w:rsid w:val="00372332"/>
    <w:rsid w:val="0037314D"/>
    <w:rsid w:val="00373E53"/>
    <w:rsid w:val="003833DC"/>
    <w:rsid w:val="00387164"/>
    <w:rsid w:val="00395124"/>
    <w:rsid w:val="00397498"/>
    <w:rsid w:val="003B5071"/>
    <w:rsid w:val="003B50CC"/>
    <w:rsid w:val="003C1713"/>
    <w:rsid w:val="003C7F12"/>
    <w:rsid w:val="003E3D86"/>
    <w:rsid w:val="003E6A8B"/>
    <w:rsid w:val="003E7480"/>
    <w:rsid w:val="003F2D15"/>
    <w:rsid w:val="003F2F91"/>
    <w:rsid w:val="003F39F1"/>
    <w:rsid w:val="003F3D71"/>
    <w:rsid w:val="004028B2"/>
    <w:rsid w:val="0041200B"/>
    <w:rsid w:val="00413520"/>
    <w:rsid w:val="004169F2"/>
    <w:rsid w:val="004216FC"/>
    <w:rsid w:val="00423DF1"/>
    <w:rsid w:val="00430DAA"/>
    <w:rsid w:val="00435D08"/>
    <w:rsid w:val="004365A8"/>
    <w:rsid w:val="004365E7"/>
    <w:rsid w:val="0044101E"/>
    <w:rsid w:val="0044247F"/>
    <w:rsid w:val="00445D30"/>
    <w:rsid w:val="00452D9A"/>
    <w:rsid w:val="0046099F"/>
    <w:rsid w:val="00462D7A"/>
    <w:rsid w:val="00462DDC"/>
    <w:rsid w:val="00463F5A"/>
    <w:rsid w:val="00465D6B"/>
    <w:rsid w:val="0046656E"/>
    <w:rsid w:val="00467122"/>
    <w:rsid w:val="004746A7"/>
    <w:rsid w:val="004748C6"/>
    <w:rsid w:val="004763D9"/>
    <w:rsid w:val="00476E15"/>
    <w:rsid w:val="004772D0"/>
    <w:rsid w:val="00477395"/>
    <w:rsid w:val="00482723"/>
    <w:rsid w:val="004870F8"/>
    <w:rsid w:val="00492BFD"/>
    <w:rsid w:val="004A2D28"/>
    <w:rsid w:val="004A539C"/>
    <w:rsid w:val="004A5D8E"/>
    <w:rsid w:val="004A63EC"/>
    <w:rsid w:val="004A79C2"/>
    <w:rsid w:val="004B616F"/>
    <w:rsid w:val="004B7782"/>
    <w:rsid w:val="004C1B1A"/>
    <w:rsid w:val="004C5843"/>
    <w:rsid w:val="004D481C"/>
    <w:rsid w:val="004D6058"/>
    <w:rsid w:val="004E2F3D"/>
    <w:rsid w:val="004F5027"/>
    <w:rsid w:val="004F59D6"/>
    <w:rsid w:val="004F5C25"/>
    <w:rsid w:val="00500EED"/>
    <w:rsid w:val="00503634"/>
    <w:rsid w:val="0050476E"/>
    <w:rsid w:val="00506A1A"/>
    <w:rsid w:val="00510F1B"/>
    <w:rsid w:val="0051216D"/>
    <w:rsid w:val="00516183"/>
    <w:rsid w:val="00517CE9"/>
    <w:rsid w:val="005251B6"/>
    <w:rsid w:val="005263EC"/>
    <w:rsid w:val="0053044D"/>
    <w:rsid w:val="00537282"/>
    <w:rsid w:val="005441CE"/>
    <w:rsid w:val="00544F3E"/>
    <w:rsid w:val="005453FA"/>
    <w:rsid w:val="00553FD2"/>
    <w:rsid w:val="00554815"/>
    <w:rsid w:val="00554D63"/>
    <w:rsid w:val="005553E8"/>
    <w:rsid w:val="0056478B"/>
    <w:rsid w:val="005662C7"/>
    <w:rsid w:val="005732AE"/>
    <w:rsid w:val="0057477C"/>
    <w:rsid w:val="00581EFF"/>
    <w:rsid w:val="0058295C"/>
    <w:rsid w:val="005905C5"/>
    <w:rsid w:val="005A0C30"/>
    <w:rsid w:val="005A15C9"/>
    <w:rsid w:val="005A3A80"/>
    <w:rsid w:val="005A46CA"/>
    <w:rsid w:val="005A49B4"/>
    <w:rsid w:val="005A706B"/>
    <w:rsid w:val="005B393E"/>
    <w:rsid w:val="005C772A"/>
    <w:rsid w:val="005D1522"/>
    <w:rsid w:val="005D23FA"/>
    <w:rsid w:val="005D318C"/>
    <w:rsid w:val="005D753E"/>
    <w:rsid w:val="005E04BE"/>
    <w:rsid w:val="005E4C24"/>
    <w:rsid w:val="005E5D44"/>
    <w:rsid w:val="005F07BF"/>
    <w:rsid w:val="005F3B55"/>
    <w:rsid w:val="00601BA0"/>
    <w:rsid w:val="006024E0"/>
    <w:rsid w:val="006028A9"/>
    <w:rsid w:val="00607378"/>
    <w:rsid w:val="0061029F"/>
    <w:rsid w:val="00610BE6"/>
    <w:rsid w:val="006112E8"/>
    <w:rsid w:val="006129DA"/>
    <w:rsid w:val="00616018"/>
    <w:rsid w:val="006163AD"/>
    <w:rsid w:val="00621798"/>
    <w:rsid w:val="00624FC0"/>
    <w:rsid w:val="0062618B"/>
    <w:rsid w:val="00645FFB"/>
    <w:rsid w:val="0064696A"/>
    <w:rsid w:val="006469F8"/>
    <w:rsid w:val="0065004E"/>
    <w:rsid w:val="0066005A"/>
    <w:rsid w:val="006601D5"/>
    <w:rsid w:val="006632DC"/>
    <w:rsid w:val="00664FC6"/>
    <w:rsid w:val="006837F3"/>
    <w:rsid w:val="00692D8C"/>
    <w:rsid w:val="00692DC3"/>
    <w:rsid w:val="00697DD2"/>
    <w:rsid w:val="006A4BAE"/>
    <w:rsid w:val="006A616B"/>
    <w:rsid w:val="006A68E5"/>
    <w:rsid w:val="006A7F2E"/>
    <w:rsid w:val="006B2236"/>
    <w:rsid w:val="006B2D9B"/>
    <w:rsid w:val="006B4C5B"/>
    <w:rsid w:val="006B6E61"/>
    <w:rsid w:val="006C368C"/>
    <w:rsid w:val="006C4BB4"/>
    <w:rsid w:val="006C5ADD"/>
    <w:rsid w:val="006C6258"/>
    <w:rsid w:val="006C6D82"/>
    <w:rsid w:val="006E0860"/>
    <w:rsid w:val="006E3639"/>
    <w:rsid w:val="006E494F"/>
    <w:rsid w:val="006F44F9"/>
    <w:rsid w:val="006F4DFC"/>
    <w:rsid w:val="006F5DA6"/>
    <w:rsid w:val="0070383A"/>
    <w:rsid w:val="00705606"/>
    <w:rsid w:val="00706548"/>
    <w:rsid w:val="00710CF2"/>
    <w:rsid w:val="0072375E"/>
    <w:rsid w:val="0072707E"/>
    <w:rsid w:val="0073130F"/>
    <w:rsid w:val="007325C8"/>
    <w:rsid w:val="00743DAA"/>
    <w:rsid w:val="00753D6C"/>
    <w:rsid w:val="007642A3"/>
    <w:rsid w:val="00764827"/>
    <w:rsid w:val="007659C8"/>
    <w:rsid w:val="00765BCC"/>
    <w:rsid w:val="00766F12"/>
    <w:rsid w:val="00773FF4"/>
    <w:rsid w:val="007770AD"/>
    <w:rsid w:val="0077752D"/>
    <w:rsid w:val="0077798D"/>
    <w:rsid w:val="00783C55"/>
    <w:rsid w:val="0078531D"/>
    <w:rsid w:val="007901B2"/>
    <w:rsid w:val="00793069"/>
    <w:rsid w:val="007A2CC7"/>
    <w:rsid w:val="007A51F6"/>
    <w:rsid w:val="007B0734"/>
    <w:rsid w:val="007B11F2"/>
    <w:rsid w:val="007B4B0C"/>
    <w:rsid w:val="007C4D27"/>
    <w:rsid w:val="007C63FF"/>
    <w:rsid w:val="007D0C83"/>
    <w:rsid w:val="007D2260"/>
    <w:rsid w:val="007D23C6"/>
    <w:rsid w:val="007D4461"/>
    <w:rsid w:val="007E1A28"/>
    <w:rsid w:val="007E32CE"/>
    <w:rsid w:val="007E6B69"/>
    <w:rsid w:val="007F2243"/>
    <w:rsid w:val="0080125B"/>
    <w:rsid w:val="00803148"/>
    <w:rsid w:val="00803504"/>
    <w:rsid w:val="00814393"/>
    <w:rsid w:val="00817E0D"/>
    <w:rsid w:val="008208ED"/>
    <w:rsid w:val="0082394B"/>
    <w:rsid w:val="00823E91"/>
    <w:rsid w:val="00830D9C"/>
    <w:rsid w:val="0083239F"/>
    <w:rsid w:val="00841DDC"/>
    <w:rsid w:val="0084700D"/>
    <w:rsid w:val="00850F31"/>
    <w:rsid w:val="00861BAF"/>
    <w:rsid w:val="008727B8"/>
    <w:rsid w:val="008814EB"/>
    <w:rsid w:val="008939E8"/>
    <w:rsid w:val="008A343F"/>
    <w:rsid w:val="008A7462"/>
    <w:rsid w:val="008A7FC0"/>
    <w:rsid w:val="008B3E93"/>
    <w:rsid w:val="008B74D7"/>
    <w:rsid w:val="008C34A7"/>
    <w:rsid w:val="008C4B5F"/>
    <w:rsid w:val="008C675B"/>
    <w:rsid w:val="008C7FA7"/>
    <w:rsid w:val="008E060A"/>
    <w:rsid w:val="008E0F71"/>
    <w:rsid w:val="008E2FBC"/>
    <w:rsid w:val="008F753E"/>
    <w:rsid w:val="00903564"/>
    <w:rsid w:val="0090644F"/>
    <w:rsid w:val="009077F7"/>
    <w:rsid w:val="009103F6"/>
    <w:rsid w:val="00911AA7"/>
    <w:rsid w:val="009133A8"/>
    <w:rsid w:val="00914B94"/>
    <w:rsid w:val="00924995"/>
    <w:rsid w:val="0092671D"/>
    <w:rsid w:val="009444FF"/>
    <w:rsid w:val="0094613E"/>
    <w:rsid w:val="00950E9C"/>
    <w:rsid w:val="00961115"/>
    <w:rsid w:val="00965674"/>
    <w:rsid w:val="00970288"/>
    <w:rsid w:val="009762FB"/>
    <w:rsid w:val="0097785A"/>
    <w:rsid w:val="00980C77"/>
    <w:rsid w:val="00981053"/>
    <w:rsid w:val="0098244A"/>
    <w:rsid w:val="00990BEA"/>
    <w:rsid w:val="009927D7"/>
    <w:rsid w:val="009A35C9"/>
    <w:rsid w:val="009B0035"/>
    <w:rsid w:val="009B262D"/>
    <w:rsid w:val="009C20B0"/>
    <w:rsid w:val="009C5E25"/>
    <w:rsid w:val="009D377E"/>
    <w:rsid w:val="009E1E9B"/>
    <w:rsid w:val="009E22D4"/>
    <w:rsid w:val="009E4314"/>
    <w:rsid w:val="009E45E5"/>
    <w:rsid w:val="009F250F"/>
    <w:rsid w:val="009F6C9B"/>
    <w:rsid w:val="00A00A4F"/>
    <w:rsid w:val="00A038FF"/>
    <w:rsid w:val="00A04381"/>
    <w:rsid w:val="00A123C0"/>
    <w:rsid w:val="00A136C8"/>
    <w:rsid w:val="00A14286"/>
    <w:rsid w:val="00A270A7"/>
    <w:rsid w:val="00A350B0"/>
    <w:rsid w:val="00A414C0"/>
    <w:rsid w:val="00A419D3"/>
    <w:rsid w:val="00A4239E"/>
    <w:rsid w:val="00A43106"/>
    <w:rsid w:val="00A46DCC"/>
    <w:rsid w:val="00A52B07"/>
    <w:rsid w:val="00A632C7"/>
    <w:rsid w:val="00A73C9E"/>
    <w:rsid w:val="00A87DE8"/>
    <w:rsid w:val="00A91C8B"/>
    <w:rsid w:val="00A92122"/>
    <w:rsid w:val="00A95796"/>
    <w:rsid w:val="00A95D1A"/>
    <w:rsid w:val="00AA3D30"/>
    <w:rsid w:val="00AA580D"/>
    <w:rsid w:val="00AA74FD"/>
    <w:rsid w:val="00AA75F6"/>
    <w:rsid w:val="00AB4C25"/>
    <w:rsid w:val="00AB5CFC"/>
    <w:rsid w:val="00AC4CF5"/>
    <w:rsid w:val="00AD7B8A"/>
    <w:rsid w:val="00AE15D2"/>
    <w:rsid w:val="00AE4D7C"/>
    <w:rsid w:val="00AF0693"/>
    <w:rsid w:val="00AF3CCC"/>
    <w:rsid w:val="00B00A37"/>
    <w:rsid w:val="00B038DA"/>
    <w:rsid w:val="00B04245"/>
    <w:rsid w:val="00B049BE"/>
    <w:rsid w:val="00B10085"/>
    <w:rsid w:val="00B14A71"/>
    <w:rsid w:val="00B21D71"/>
    <w:rsid w:val="00B30353"/>
    <w:rsid w:val="00B32B3F"/>
    <w:rsid w:val="00B33D3E"/>
    <w:rsid w:val="00B35096"/>
    <w:rsid w:val="00B42142"/>
    <w:rsid w:val="00B45108"/>
    <w:rsid w:val="00B45A3D"/>
    <w:rsid w:val="00B52A43"/>
    <w:rsid w:val="00B66744"/>
    <w:rsid w:val="00B674F6"/>
    <w:rsid w:val="00B72D3B"/>
    <w:rsid w:val="00B736C8"/>
    <w:rsid w:val="00B8040F"/>
    <w:rsid w:val="00B83E97"/>
    <w:rsid w:val="00B939D2"/>
    <w:rsid w:val="00B96449"/>
    <w:rsid w:val="00BA1949"/>
    <w:rsid w:val="00BA19BF"/>
    <w:rsid w:val="00BB1D31"/>
    <w:rsid w:val="00BB2689"/>
    <w:rsid w:val="00BB4E69"/>
    <w:rsid w:val="00BC272A"/>
    <w:rsid w:val="00BC29F0"/>
    <w:rsid w:val="00BC4FB3"/>
    <w:rsid w:val="00BC7E82"/>
    <w:rsid w:val="00BD02AA"/>
    <w:rsid w:val="00BD158E"/>
    <w:rsid w:val="00BD6F6D"/>
    <w:rsid w:val="00BF2B38"/>
    <w:rsid w:val="00BF4566"/>
    <w:rsid w:val="00C00381"/>
    <w:rsid w:val="00C06FB8"/>
    <w:rsid w:val="00C0719D"/>
    <w:rsid w:val="00C1051D"/>
    <w:rsid w:val="00C108F8"/>
    <w:rsid w:val="00C11DD3"/>
    <w:rsid w:val="00C12920"/>
    <w:rsid w:val="00C12EDB"/>
    <w:rsid w:val="00C13BBC"/>
    <w:rsid w:val="00C22537"/>
    <w:rsid w:val="00C23E8B"/>
    <w:rsid w:val="00C26EE9"/>
    <w:rsid w:val="00C36836"/>
    <w:rsid w:val="00C37DBD"/>
    <w:rsid w:val="00C414B9"/>
    <w:rsid w:val="00C509A4"/>
    <w:rsid w:val="00C51206"/>
    <w:rsid w:val="00C51A9A"/>
    <w:rsid w:val="00C535F5"/>
    <w:rsid w:val="00C554F4"/>
    <w:rsid w:val="00C56DF3"/>
    <w:rsid w:val="00C703ED"/>
    <w:rsid w:val="00C70969"/>
    <w:rsid w:val="00C709B1"/>
    <w:rsid w:val="00C73B52"/>
    <w:rsid w:val="00C73C65"/>
    <w:rsid w:val="00C77A84"/>
    <w:rsid w:val="00CA1197"/>
    <w:rsid w:val="00CA1260"/>
    <w:rsid w:val="00CA33B3"/>
    <w:rsid w:val="00CA3EEC"/>
    <w:rsid w:val="00CA4D63"/>
    <w:rsid w:val="00CA5423"/>
    <w:rsid w:val="00CA6510"/>
    <w:rsid w:val="00CB116A"/>
    <w:rsid w:val="00CB51D7"/>
    <w:rsid w:val="00CB6F75"/>
    <w:rsid w:val="00CC18A5"/>
    <w:rsid w:val="00CC2B76"/>
    <w:rsid w:val="00CC584A"/>
    <w:rsid w:val="00CD7959"/>
    <w:rsid w:val="00CE704B"/>
    <w:rsid w:val="00D04E60"/>
    <w:rsid w:val="00D106D2"/>
    <w:rsid w:val="00D1205B"/>
    <w:rsid w:val="00D151EE"/>
    <w:rsid w:val="00D236D4"/>
    <w:rsid w:val="00D2664D"/>
    <w:rsid w:val="00D3201E"/>
    <w:rsid w:val="00D32795"/>
    <w:rsid w:val="00D35A39"/>
    <w:rsid w:val="00D4580A"/>
    <w:rsid w:val="00D45AEB"/>
    <w:rsid w:val="00D50425"/>
    <w:rsid w:val="00D50AC3"/>
    <w:rsid w:val="00D54538"/>
    <w:rsid w:val="00D54F5B"/>
    <w:rsid w:val="00D6072B"/>
    <w:rsid w:val="00D608DF"/>
    <w:rsid w:val="00D61AB9"/>
    <w:rsid w:val="00D64597"/>
    <w:rsid w:val="00D72918"/>
    <w:rsid w:val="00D7722E"/>
    <w:rsid w:val="00D862C9"/>
    <w:rsid w:val="00D87199"/>
    <w:rsid w:val="00D9472D"/>
    <w:rsid w:val="00DA0DF6"/>
    <w:rsid w:val="00DA1600"/>
    <w:rsid w:val="00DA33A3"/>
    <w:rsid w:val="00DB5343"/>
    <w:rsid w:val="00DD07D9"/>
    <w:rsid w:val="00DE53F2"/>
    <w:rsid w:val="00DE7277"/>
    <w:rsid w:val="00DF08A9"/>
    <w:rsid w:val="00E006DE"/>
    <w:rsid w:val="00E12065"/>
    <w:rsid w:val="00E154D4"/>
    <w:rsid w:val="00E26B6F"/>
    <w:rsid w:val="00E31097"/>
    <w:rsid w:val="00E31328"/>
    <w:rsid w:val="00E345DC"/>
    <w:rsid w:val="00E37B33"/>
    <w:rsid w:val="00E453FE"/>
    <w:rsid w:val="00E45544"/>
    <w:rsid w:val="00E4666F"/>
    <w:rsid w:val="00E50D46"/>
    <w:rsid w:val="00E53460"/>
    <w:rsid w:val="00E54CBE"/>
    <w:rsid w:val="00E57F17"/>
    <w:rsid w:val="00E60C3D"/>
    <w:rsid w:val="00E61BE1"/>
    <w:rsid w:val="00E711E2"/>
    <w:rsid w:val="00E71B9B"/>
    <w:rsid w:val="00E73D27"/>
    <w:rsid w:val="00E766A2"/>
    <w:rsid w:val="00E76DF9"/>
    <w:rsid w:val="00E80C82"/>
    <w:rsid w:val="00E91FD2"/>
    <w:rsid w:val="00E92636"/>
    <w:rsid w:val="00EA0E66"/>
    <w:rsid w:val="00EA57F5"/>
    <w:rsid w:val="00EB3324"/>
    <w:rsid w:val="00EC59A6"/>
    <w:rsid w:val="00EC59AA"/>
    <w:rsid w:val="00EC76BC"/>
    <w:rsid w:val="00ED14F3"/>
    <w:rsid w:val="00ED1CFE"/>
    <w:rsid w:val="00EE7122"/>
    <w:rsid w:val="00EF0659"/>
    <w:rsid w:val="00EF207B"/>
    <w:rsid w:val="00EF307C"/>
    <w:rsid w:val="00F01C3F"/>
    <w:rsid w:val="00F066BC"/>
    <w:rsid w:val="00F10676"/>
    <w:rsid w:val="00F10CF3"/>
    <w:rsid w:val="00F113A4"/>
    <w:rsid w:val="00F1419E"/>
    <w:rsid w:val="00F15930"/>
    <w:rsid w:val="00F15932"/>
    <w:rsid w:val="00F15FDF"/>
    <w:rsid w:val="00F22291"/>
    <w:rsid w:val="00F251C3"/>
    <w:rsid w:val="00F256DB"/>
    <w:rsid w:val="00F261EC"/>
    <w:rsid w:val="00F308F4"/>
    <w:rsid w:val="00F32775"/>
    <w:rsid w:val="00F32B13"/>
    <w:rsid w:val="00F40B1D"/>
    <w:rsid w:val="00F41431"/>
    <w:rsid w:val="00F4638D"/>
    <w:rsid w:val="00F5561F"/>
    <w:rsid w:val="00F5738A"/>
    <w:rsid w:val="00F62B84"/>
    <w:rsid w:val="00F62C8E"/>
    <w:rsid w:val="00F71C22"/>
    <w:rsid w:val="00F7457E"/>
    <w:rsid w:val="00F8259F"/>
    <w:rsid w:val="00F8619D"/>
    <w:rsid w:val="00F92776"/>
    <w:rsid w:val="00F97C28"/>
    <w:rsid w:val="00FA0A7D"/>
    <w:rsid w:val="00FA5FE0"/>
    <w:rsid w:val="00FB0ADC"/>
    <w:rsid w:val="00FB2105"/>
    <w:rsid w:val="00FB77BA"/>
    <w:rsid w:val="00FC1DB6"/>
    <w:rsid w:val="00FC3562"/>
    <w:rsid w:val="00FC73CB"/>
    <w:rsid w:val="00FC7662"/>
    <w:rsid w:val="00FD0BFB"/>
    <w:rsid w:val="00FD4C7F"/>
    <w:rsid w:val="00FE0513"/>
    <w:rsid w:val="00FE56EB"/>
    <w:rsid w:val="00FF48E0"/>
    <w:rsid w:val="00FF7D2C"/>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color="none [3213]">
      <v:fill color="white" on="f"/>
      <v:stroke color="none [3213]"/>
    </o:shapedefaults>
    <o:shapelayout v:ext="edit">
      <o:idmap v:ext="edit" data="2"/>
    </o:shapelayout>
  </w:shapeDefaults>
  <w:decimalSymbol w:val=","/>
  <w:listSeparator w:val=";"/>
  <w14:docId w14:val="33A45944"/>
  <w15:docId w15:val="{3789E28F-35D5-474A-8C7B-1E15635AF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B32B3F"/>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iPriority w:val="99"/>
    <w:semiHidden/>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uiPriority w:val="99"/>
    <w:semiHidden/>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styleId="UyteHipercze">
    <w:name w:val="FollowedHyperlink"/>
    <w:basedOn w:val="Domylnaczcionkaakapitu"/>
    <w:uiPriority w:val="99"/>
    <w:semiHidden/>
    <w:unhideWhenUsed/>
    <w:rsid w:val="00773FF4"/>
    <w:rPr>
      <w:color w:val="954F72" w:themeColor="followedHyperlink"/>
      <w:u w:val="single"/>
    </w:rPr>
  </w:style>
  <w:style w:type="paragraph" w:styleId="Akapitzlist">
    <w:name w:val="List Paragraph"/>
    <w:basedOn w:val="Normalny"/>
    <w:uiPriority w:val="34"/>
    <w:qFormat/>
    <w:rsid w:val="006B2236"/>
    <w:pPr>
      <w:ind w:left="720"/>
      <w:contextualSpacing/>
    </w:pPr>
  </w:style>
  <w:style w:type="character" w:styleId="Pogrubienie">
    <w:name w:val="Strong"/>
    <w:basedOn w:val="Domylnaczcionkaakapitu"/>
    <w:uiPriority w:val="22"/>
    <w:qFormat/>
    <w:rsid w:val="00C13BBC"/>
    <w:rPr>
      <w:b/>
      <w:bCs/>
    </w:rPr>
  </w:style>
  <w:style w:type="paragraph" w:styleId="Tekstprzypisukocowego">
    <w:name w:val="endnote text"/>
    <w:basedOn w:val="Normalny"/>
    <w:link w:val="TekstprzypisukocowegoZnak"/>
    <w:uiPriority w:val="99"/>
    <w:semiHidden/>
    <w:unhideWhenUsed/>
    <w:rsid w:val="00B00A37"/>
    <w:rPr>
      <w:sz w:val="20"/>
      <w:szCs w:val="20"/>
    </w:rPr>
  </w:style>
  <w:style w:type="character" w:customStyle="1" w:styleId="TekstprzypisukocowegoZnak">
    <w:name w:val="Tekst przypisu końcowego Znak"/>
    <w:basedOn w:val="Domylnaczcionkaakapitu"/>
    <w:link w:val="Tekstprzypisukocowego"/>
    <w:uiPriority w:val="99"/>
    <w:semiHidden/>
    <w:rsid w:val="00B00A37"/>
    <w:rPr>
      <w:rFonts w:ascii="Times New Roman" w:hAnsi="Times New Roman"/>
      <w:sz w:val="20"/>
      <w:szCs w:val="20"/>
    </w:rPr>
  </w:style>
  <w:style w:type="character" w:styleId="Odwoanieprzypisukocowego">
    <w:name w:val="endnote reference"/>
    <w:basedOn w:val="Domylnaczcionkaakapitu"/>
    <w:uiPriority w:val="99"/>
    <w:semiHidden/>
    <w:unhideWhenUsed/>
    <w:rsid w:val="00B00A37"/>
    <w:rPr>
      <w:vertAlign w:val="superscript"/>
    </w:rPr>
  </w:style>
  <w:style w:type="character" w:styleId="Nierozpoznanawzmianka">
    <w:name w:val="Unresolved Mention"/>
    <w:basedOn w:val="Domylnaczcionkaakapitu"/>
    <w:uiPriority w:val="99"/>
    <w:semiHidden/>
    <w:unhideWhenUsed/>
    <w:rsid w:val="004D48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3990900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6537922">
      <w:bodyDiv w:val="1"/>
      <w:marLeft w:val="0"/>
      <w:marRight w:val="0"/>
      <w:marTop w:val="0"/>
      <w:marBottom w:val="0"/>
      <w:divBdr>
        <w:top w:val="none" w:sz="0" w:space="0" w:color="auto"/>
        <w:left w:val="none" w:sz="0" w:space="0" w:color="auto"/>
        <w:bottom w:val="none" w:sz="0" w:space="0" w:color="auto"/>
        <w:right w:val="none" w:sz="0" w:space="0" w:color="auto"/>
      </w:divBdr>
      <w:divsChild>
        <w:div w:id="1680084327">
          <w:marLeft w:val="0"/>
          <w:marRight w:val="0"/>
          <w:marTop w:val="0"/>
          <w:marBottom w:val="0"/>
          <w:divBdr>
            <w:top w:val="none" w:sz="0" w:space="0" w:color="auto"/>
            <w:left w:val="none" w:sz="0" w:space="0" w:color="auto"/>
            <w:bottom w:val="none" w:sz="0" w:space="0" w:color="auto"/>
            <w:right w:val="none" w:sz="0" w:space="0" w:color="auto"/>
          </w:divBdr>
        </w:div>
      </w:divsChild>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1030491764">
      <w:bodyDiv w:val="1"/>
      <w:marLeft w:val="0"/>
      <w:marRight w:val="0"/>
      <w:marTop w:val="0"/>
      <w:marBottom w:val="0"/>
      <w:divBdr>
        <w:top w:val="none" w:sz="0" w:space="0" w:color="auto"/>
        <w:left w:val="none" w:sz="0" w:space="0" w:color="auto"/>
        <w:bottom w:val="none" w:sz="0" w:space="0" w:color="auto"/>
        <w:right w:val="none" w:sz="0" w:space="0" w:color="auto"/>
      </w:divBdr>
      <w:divsChild>
        <w:div w:id="676346462">
          <w:marLeft w:val="0"/>
          <w:marRight w:val="0"/>
          <w:marTop w:val="0"/>
          <w:marBottom w:val="0"/>
          <w:divBdr>
            <w:top w:val="none" w:sz="0" w:space="0" w:color="auto"/>
            <w:left w:val="none" w:sz="0" w:space="0" w:color="auto"/>
            <w:bottom w:val="none" w:sz="0" w:space="0" w:color="auto"/>
            <w:right w:val="none" w:sz="0" w:space="0" w:color="auto"/>
          </w:divBdr>
        </w:div>
      </w:divsChild>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417240239">
      <w:bodyDiv w:val="1"/>
      <w:marLeft w:val="0"/>
      <w:marRight w:val="0"/>
      <w:marTop w:val="0"/>
      <w:marBottom w:val="0"/>
      <w:divBdr>
        <w:top w:val="none" w:sz="0" w:space="0" w:color="auto"/>
        <w:left w:val="none" w:sz="0" w:space="0" w:color="auto"/>
        <w:bottom w:val="none" w:sz="0" w:space="0" w:color="auto"/>
        <w:right w:val="none" w:sz="0" w:space="0" w:color="auto"/>
      </w:divBdr>
      <w:divsChild>
        <w:div w:id="1529224303">
          <w:marLeft w:val="0"/>
          <w:marRight w:val="0"/>
          <w:marTop w:val="0"/>
          <w:marBottom w:val="0"/>
          <w:divBdr>
            <w:top w:val="none" w:sz="0" w:space="0" w:color="auto"/>
            <w:left w:val="none" w:sz="0" w:space="0" w:color="auto"/>
            <w:bottom w:val="none" w:sz="0" w:space="0" w:color="auto"/>
            <w:right w:val="none" w:sz="0" w:space="0" w:color="auto"/>
          </w:divBdr>
        </w:div>
      </w:divsChild>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858738082">
      <w:bodyDiv w:val="1"/>
      <w:marLeft w:val="0"/>
      <w:marRight w:val="0"/>
      <w:marTop w:val="0"/>
      <w:marBottom w:val="0"/>
      <w:divBdr>
        <w:top w:val="none" w:sz="0" w:space="0" w:color="auto"/>
        <w:left w:val="none" w:sz="0" w:space="0" w:color="auto"/>
        <w:bottom w:val="none" w:sz="0" w:space="0" w:color="auto"/>
        <w:right w:val="none" w:sz="0" w:space="0" w:color="auto"/>
      </w:divBdr>
      <w:divsChild>
        <w:div w:id="1190990418">
          <w:marLeft w:val="0"/>
          <w:marRight w:val="0"/>
          <w:marTop w:val="0"/>
          <w:marBottom w:val="0"/>
          <w:divBdr>
            <w:top w:val="none" w:sz="0" w:space="0" w:color="auto"/>
            <w:left w:val="none" w:sz="0" w:space="0" w:color="auto"/>
            <w:bottom w:val="none" w:sz="0" w:space="0" w:color="auto"/>
            <w:right w:val="none" w:sz="0" w:space="0" w:color="auto"/>
          </w:divBdr>
        </w:div>
      </w:divsChild>
    </w:div>
    <w:div w:id="1975796880">
      <w:bodyDiv w:val="1"/>
      <w:marLeft w:val="0"/>
      <w:marRight w:val="0"/>
      <w:marTop w:val="0"/>
      <w:marBottom w:val="0"/>
      <w:divBdr>
        <w:top w:val="none" w:sz="0" w:space="0" w:color="auto"/>
        <w:left w:val="none" w:sz="0" w:space="0" w:color="auto"/>
        <w:bottom w:val="none" w:sz="0" w:space="0" w:color="auto"/>
        <w:right w:val="none" w:sz="0" w:space="0" w:color="auto"/>
      </w:divBdr>
      <w:divsChild>
        <w:div w:id="1157964128">
          <w:marLeft w:val="0"/>
          <w:marRight w:val="0"/>
          <w:marTop w:val="0"/>
          <w:marBottom w:val="0"/>
          <w:divBdr>
            <w:top w:val="none" w:sz="0" w:space="0" w:color="auto"/>
            <w:left w:val="none" w:sz="0" w:space="0" w:color="auto"/>
            <w:bottom w:val="none" w:sz="0" w:space="0" w:color="auto"/>
            <w:right w:val="none" w:sz="0" w:space="0" w:color="auto"/>
          </w:divBdr>
        </w:div>
      </w:divsChild>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121218681">
      <w:bodyDiv w:val="1"/>
      <w:marLeft w:val="0"/>
      <w:marRight w:val="0"/>
      <w:marTop w:val="0"/>
      <w:marBottom w:val="0"/>
      <w:divBdr>
        <w:top w:val="none" w:sz="0" w:space="0" w:color="auto"/>
        <w:left w:val="none" w:sz="0" w:space="0" w:color="auto"/>
        <w:bottom w:val="none" w:sz="0" w:space="0" w:color="auto"/>
        <w:right w:val="none" w:sz="0" w:space="0" w:color="auto"/>
      </w:divBdr>
      <w:divsChild>
        <w:div w:id="7956817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localhost:3000/"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nodejs.org/en"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5.xml"/><Relationship Id="rId8"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t08</b:Tag>
    <b:SourceType>Book</b:SourceType>
    <b:Guid>{3D403D13-1058-4D1F-83BD-28B9A7098BD9}</b:Guid>
    <b:Author>
      <b:Author>
        <b:NameList>
          <b:Person>
            <b:Last>Babington</b:Last>
            <b:First>Peter</b:First>
          </b:Person>
        </b:NameList>
      </b:Author>
    </b:Author>
    <b:Title>The title of the book</b:Title>
    <b:Year>2008</b:Year>
    <b:Publisher>Wydawca</b:Publisher>
    <b:RefOrder>2</b:RefOrder>
  </b:Source>
  <b:Source>
    <b:Tag>Pet09</b:Tag>
    <b:SourceType>BookSection</b:SourceType>
    <b:Guid>{9D1F7FB7-7196-4901-A43E-AB2C20EF3FFD}</b:Guid>
    <b:Title>The title of the chapter</b:Title>
    <b:Year>2009</b:Year>
    <b:City>City</b:City>
    <b:Publisher>Springer</b:Publisher>
    <b:Author>
      <b:Author>
        <b:NameList>
          <b:Person>
            <b:Last>Eston</b:Last>
            <b:First>Peter</b:First>
          </b:Person>
        </b:NameList>
      </b:Author>
      <b:BookAuthor>
        <b:NameList>
          <b:Person>
            <b:Last>Nota</b:Last>
            <b:First>Aleksander</b:First>
          </b:Person>
        </b:NameList>
      </b:BookAuthor>
    </b:Author>
    <b:BookTitle>The title of the book</b:BookTitle>
    <b:Pages>122-144</b:Pages>
    <b:RefOrder>3</b:RefOrder>
  </b:Source>
  <b:Source>
    <b:Tag>Jan16</b:Tag>
    <b:SourceType>ArticleInAPeriodical</b:SourceType>
    <b:Guid>{D01F355F-4E74-4393-99E8-5CABB692DD4D}</b:Guid>
    <b:Title>The title of the article</b:Title>
    <b:Year>2016</b:Year>
    <b:Pages>20-24</b:Pages>
    <b:Author>
      <b:Author>
        <b:NameList>
          <b:Person>
            <b:Last>Nowak</b:Last>
            <b:First>Jan</b:First>
          </b:Person>
        </b:NameList>
      </b:Author>
    </b:Author>
    <b:PeriodicalTitle>Journal Name</b:PeriodicalTitle>
    <b:RefOrder>1</b:RefOrder>
  </b:Source>
  <b:Source>
    <b:Tag>Naz17</b:Tag>
    <b:SourceType>InternetSite</b:SourceType>
    <b:Guid>{2C8B7D6B-9533-43E2-B10F-629D5A810C7A}</b:Guid>
    <b:Title>Nazwa strony</b:Title>
    <b:Year>2017</b:Year>
    <b:URL>www.strona.pl</b:URL>
    <b:RefOrder>4</b:RefOrder>
  </b:Source>
</b:Sources>
</file>

<file path=customXml/itemProps1.xml><?xml version="1.0" encoding="utf-8"?>
<ds:datastoreItem xmlns:ds="http://schemas.openxmlformats.org/officeDocument/2006/customXml" ds:itemID="{2BF6678F-7B83-4F40-BB32-A30733D491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80</TotalTime>
  <Pages>48</Pages>
  <Words>13496</Words>
  <Characters>80981</Characters>
  <Application>Microsoft Office Word</Application>
  <DocSecurity>0</DocSecurity>
  <Lines>674</Lines>
  <Paragraphs>188</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9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 Chojnacka-Ryśnik</dc:creator>
  <cp:keywords/>
  <dc:description/>
  <cp:lastModifiedBy>Bartosz Krzysztoszek</cp:lastModifiedBy>
  <cp:revision>191</cp:revision>
  <dcterms:created xsi:type="dcterms:W3CDTF">2021-12-13T06:59:00Z</dcterms:created>
  <dcterms:modified xsi:type="dcterms:W3CDTF">2024-01-25T03:00:00Z</dcterms:modified>
</cp:coreProperties>
</file>